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8.svg" ContentType="image/svg+xml"/>
  <Override PartName="/word/media/rId143.png" ContentType="image/png"/>
  <Override PartName="/word/media/rId20.jpg" ContentType="image/jpeg"/>
  <Override PartName="/word/media/rId104.svg" ContentType="image/svg+xml"/>
  <Override PartName="/word/media/rId276.svg" ContentType="image/svg+xml"/>
  <Override PartName="/word/media/rId266.svg" ContentType="image/svg+xml"/>
  <Override PartName="/word/media/rId10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ural</w:t>
      </w:r>
      <w:r>
        <w:t xml:space="preserve"> </w:t>
      </w:r>
      <w:r>
        <w:t xml:space="preserve">Turing</w:t>
      </w:r>
      <w:r>
        <w:t xml:space="preserve"> </w:t>
      </w:r>
      <w:r>
        <w:t xml:space="preserve">Machine</w:t>
      </w:r>
      <w:r>
        <w:t xml:space="preserve"> </w:t>
      </w:r>
      <w:r>
        <w:t xml:space="preserve">-</w:t>
      </w:r>
      <w:r>
        <w:t xml:space="preserve"> </w:t>
      </w:r>
      <w:r>
        <w:t xml:space="preserve">OpenNN</w:t>
      </w:r>
    </w:p>
    <w:p>
      <w:pPr>
        <w:pStyle w:val="Subtitle"/>
      </w:pPr>
      <w:r>
        <w:t xml:space="preserve">QueenField</w:t>
      </w:r>
      <w:r>
        <w:t xml:space="preserve"> </w:t>
      </w:r>
      <w:r>
        <w:drawing>
          <wp:inline>
            <wp:extent cx="5334000" cy="3419958"/>
            <wp:effectExtent b="0" l="0" r="0" t="0"/>
            <wp:docPr descr="" title="" id="1" name="Picture"/>
            <a:graphic>
              <a:graphicData uri="http://schemas.openxmlformats.org/drawingml/2006/picture">
                <pic:pic>
                  <pic:nvPicPr>
                    <pic:cNvPr descr="../../icon.jpg" id="0" name="Picture"/>
                    <pic:cNvPicPr>
                      <a:picLocks noChangeArrowheads="1" noChangeAspect="1"/>
                    </pic:cNvPicPr>
                  </pic:nvPicPr>
                  <pic:blipFill>
                    <a:blip r:embed="rId20"/>
                    <a:stretch>
                      <a:fillRect/>
                    </a:stretch>
                  </pic:blipFill>
                  <pic:spPr bwMode="auto">
                    <a:xfrm>
                      <a:off x="0" y="0"/>
                      <a:ext cx="5334000" cy="3419958"/>
                    </a:xfrm>
                    <a:prstGeom prst="rect">
                      <a:avLst/>
                    </a:prstGeom>
                    <a:noFill/>
                    <a:ln w="9525">
                      <a:noFill/>
                      <a:headEnd/>
                      <a:tailEnd/>
                    </a:ln>
                  </pic:spPr>
                </pic:pic>
              </a:graphicData>
            </a:graphic>
          </wp:inline>
        </w:drawing>
      </w:r>
    </w:p>
    <w:p>
      <w:pPr>
        <w:pStyle w:val="Author"/>
      </w:pPr>
      <w:r>
        <w:t xml:space="preserve">Paco</w:t>
      </w:r>
      <w:r>
        <w:t xml:space="preserve"> </w:t>
      </w:r>
      <w:r>
        <w:t xml:space="preserve">Reina</w:t>
      </w:r>
      <w:r>
        <w:t xml:space="preserve"> </w:t>
      </w:r>
      <w:r>
        <w:t xml:space="preserve">Campo</w:t>
      </w:r>
    </w:p>
    <w:p>
      <w:pPr>
        <w:pStyle w:val="Abstract"/>
      </w:pPr>
      <w:r>
        <w:t xml:space="preserve">Open</w:t>
      </w:r>
      <w:r>
        <w:t xml:space="preserve"> </w:t>
      </w:r>
      <w:r>
        <w:t xml:space="preserve">Neural</w:t>
      </w:r>
      <w:r>
        <w:t xml:space="preserve"> </w:t>
      </w:r>
      <w:r>
        <w:t xml:space="preserve">Networ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Heading1"/>
      </w:pPr>
      <w:bookmarkStart w:id="21" w:name="introduction"/>
      <w:r>
        <w:t xml:space="preserve">INTRODUCTION</w:t>
      </w:r>
      <w:bookmarkEnd w:id="21"/>
    </w:p>
    <w:p>
      <w:pPr>
        <w:pStyle w:val="FirstParagraph"/>
      </w:pPr>
      <w:r>
        <w:t xml:space="preserve">A Multi-Processor System on Chip (MPSoC) is a System on Chip (SoC) which includes multiple Processing Units (PU). As such, it is a Multi-Core System-on-Chip. All PUs are linked to each other by a Network on Chip (NoC). These technologies meet the performance needs of multimedia applications, telecommunication architectures or network security.</w:t>
      </w:r>
    </w:p>
    <w:p>
      <w:pPr>
        <w:pStyle w:val="BodyText"/>
      </w:pPr>
      <w:r>
        <w:t xml:space="preserve">OpenNN is a software library written in C++ for advanced analytics. It implements neural networks, the most successful machine learning method.</w:t>
      </w:r>
    </w:p>
    <w:p>
      <w:pPr>
        <w:numPr>
          <w:ilvl w:val="0"/>
          <w:numId w:val="1001"/>
        </w:numPr>
      </w:pPr>
      <w:r>
        <w:t xml:space="preserve">The main advantage of OpenNN is its high performance.</w:t>
      </w:r>
    </w:p>
    <w:p>
      <w:pPr>
        <w:numPr>
          <w:ilvl w:val="0"/>
          <w:numId w:val="1001"/>
        </w:numPr>
      </w:pPr>
      <w:r>
        <w:t xml:space="preserve">This library outstands in terms of execution speed and memory allocation. It is constantly optimized and parallelized in order to maximize its efficiency.</w:t>
      </w:r>
    </w:p>
    <w:p>
      <w:pPr>
        <w:numPr>
          <w:ilvl w:val="0"/>
          <w:numId w:val="1001"/>
        </w:numPr>
      </w:pPr>
      <w:r>
        <w:t xml:space="preserve">Some typical applications of OpenNN are business intelligence (customer segmentation, churn prevention…), health care (early diagnosis, microarray analysis…) and engineering (performance optimization, predictive maitenance…).</w:t>
      </w:r>
    </w:p>
    <w:p>
      <w:pPr>
        <w:pStyle w:val="FirstParagraph"/>
      </w:pPr>
      <w:r>
        <w:t xml:space="preserve">The documentation is composed by tutorials and examples to offer a complete overview about the library.</w:t>
      </w:r>
    </w:p>
    <w:p>
      <w:pPr>
        <w:numPr>
          <w:ilvl w:val="0"/>
          <w:numId w:val="1002"/>
        </w:numPr>
      </w:pPr>
      <w:r>
        <w:t xml:space="preserve">The documentation can be found at the official</w:t>
      </w:r>
      <w:r>
        <w:t xml:space="preserve"> </w:t>
      </w:r>
      <w:r>
        <w:t xml:space="preserve">OpenNN site</w:t>
      </w:r>
      <w:r>
        <w:t xml:space="preserve">.</w:t>
      </w:r>
    </w:p>
    <w:p>
      <w:pPr>
        <w:numPr>
          <w:ilvl w:val="0"/>
          <w:numId w:val="1002"/>
        </w:numPr>
      </w:pPr>
      <w:r>
        <w:t xml:space="preserve">CMakeLists.txt are build files for CMake, it is also used by the CLion IDE.</w:t>
      </w:r>
    </w:p>
    <w:p>
      <w:pPr>
        <w:numPr>
          <w:ilvl w:val="0"/>
          <w:numId w:val="1002"/>
        </w:numPr>
      </w:pPr>
      <w:r>
        <w:t xml:space="preserve">The .pro files are project files for the Qt Creator IDE, which can be downloaded from its</w:t>
      </w:r>
      <w:r>
        <w:t xml:space="preserve"> </w:t>
      </w:r>
      <w:r>
        <w:t xml:space="preserve">site</w:t>
      </w:r>
      <w:r>
        <w:t xml:space="preserve">. Note that OpenNN does not make use of the Qt library.</w:t>
      </w:r>
    </w:p>
    <w:p>
      <w:pPr>
        <w:pStyle w:val="FirstParagraph"/>
      </w:pPr>
      <w:r>
        <w:t xml:space="preserve">OpenNN is developed by</w:t>
      </w:r>
      <w:r>
        <w:t xml:space="preserve"> </w:t>
      </w:r>
      <w:r>
        <w:t xml:space="preserve">Artelnics</w:t>
      </w:r>
      <w:r>
        <w:t xml:space="preserve">, a company specialized in artificial intelligence.</w:t>
      </w:r>
    </w:p>
    <w:p>
      <w:pPr>
        <w:pStyle w:val="Heading2"/>
      </w:pPr>
      <w:bookmarkStart w:id="22" w:name="best-practices"/>
      <w:r>
        <w:t xml:space="preserve">BEST PRACTICES</w:t>
      </w:r>
      <w:bookmarkEnd w:id="22"/>
    </w:p>
    <w:p>
      <w:pPr>
        <w:pStyle w:val="FirstParagraph"/>
      </w:pPr>
      <w:r>
        <w:t xml:space="preserve">.. ……. …….. …….. ……. .. ……….. …… …. .. …… ….. .. ….. …. …….. … …… . … …. .. ……… ……….. …. …. …….. .. …. . ….. ……. …. … …….. …. ………… .. … … ……. .. …… …. … …. ……. .. ….. … …. ……. … ……. ……… ….. ………. ……. ….. ……. … ……. … ……. ….. ….. …. . …….. .. … ….. ……… .. …….. ….. ……. ………. ………. … …….. .. … ….. .. …….. ….. ………. …. … …… .. …..</w:t>
      </w:r>
    </w:p>
    <w:p>
      <w:pPr>
        <w:pStyle w:val="Heading3"/>
      </w:pPr>
      <w:bookmarkStart w:id="23" w:name="hardware"/>
      <w:r>
        <w:t xml:space="preserve">Hardware</w:t>
      </w:r>
      <w:bookmarkEnd w:id="23"/>
    </w:p>
    <w:p>
      <w:pPr>
        <w:pStyle w:val="FirstParagraph"/>
      </w:pPr>
      <w:r>
        <w:t xml:space="preserve">.. ……. …….. …….. ……. .. ……….. …… …. .. …… ….. .. ….. …. …….. … …… . … …. .. ……… ……….. …. …. …….. .. …. . ….. ……. …. … …….. …. ………… .. … … ……. .. …… …. … …. ……. .. ….. … …. ……. … ……. ……… ….. ………. ……. ….. ……. … ……. … ……. ….. ….. …. . …….. .. … ….. ……… .. …….. ….. ……. ………. ………. … …….. .. … ….. .. …….. ….. ………. …. … …… .. …..</w:t>
      </w:r>
    </w:p>
    <w:p>
      <w:pPr>
        <w:pStyle w:val="SourceCode"/>
      </w:pPr>
      <w:r>
        <w:rPr>
          <w:rStyle w:val="VerbatimChar"/>
        </w:rPr>
        <w:t xml:space="preserve">cd synthesis/yosys</w:t>
      </w:r>
      <w:r>
        <w:br/>
      </w:r>
      <w:r>
        <w:rPr>
          <w:rStyle w:val="VerbatimChar"/>
        </w:rPr>
        <w:t xml:space="preserve">source synthesize.sh</w:t>
      </w:r>
    </w:p>
    <w:p>
      <w:pPr>
        <w:pStyle w:val="FirstParagraph"/>
      </w:pPr>
      <w:r>
        <w:t xml:space="preserve">.. ……. …….. …….. ……. .. ……….. …… …. .. …… ….. .. ….. …. …….. … …… . … …. .. ……… ……….. …. …. …….. .. …. . ….. ……. …. … …….. …. ………… .. … … ……. .. …… …. … …. ……. .. ….. … …. ……. … ……. ……… ….. ………. ……. ….. ……. … ……. … ……. ….. ….. …. . …….. .. … ….. ……… .. …….. ….. ……. ………. ………. … …….. .. … ….. .. …….. ….. ………. …. … …… .. …..</w:t>
      </w:r>
    </w:p>
    <w:p>
      <w:pPr>
        <w:pStyle w:val="Heading4"/>
      </w:pPr>
      <w:bookmarkStart w:id="24" w:name="asic"/>
      <w:r>
        <w:t xml:space="preserve">ASIC</w:t>
      </w:r>
      <w:bookmarkEnd w:id="24"/>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cd synthesis/qflow</w:t>
      </w:r>
      <w:r>
        <w:br/>
      </w:r>
      <w:r>
        <w:rPr>
          <w:rStyle w:val="VerbatimChar"/>
        </w:rPr>
        <w:t xml:space="preserve">source flow.sh</w:t>
      </w:r>
    </w:p>
    <w:p>
      <w:pPr>
        <w:pStyle w:val="FirstParagraph"/>
      </w:pPr>
      <w:r>
        <w:t xml:space="preserve">.. ……. …….. …….. ……. .. ……….. …… …. .. …… ….. .. ….. …. …….. … …… . … …. .. ……… ……….. …. …. …….. .. …. . ….. ……. …. … …….. …. ………… .. … … ……. .. …… …. … …. ……. .. ….. … …. ……. … ……. ……… ….. ………. ……. ….. ……. … ……. … ……. ….. ….. …. . …….. .. … ….. ……… .. …….. ….. ……. ………. ………. … …….. .. … ….. .. …….. ….. ………. …. … …… .. …..</w:t>
      </w:r>
    </w:p>
    <w:p>
      <w:pPr>
        <w:pStyle w:val="Heading4"/>
      </w:pPr>
      <w:bookmarkStart w:id="25" w:name="fpga"/>
      <w:r>
        <w:t xml:space="preserve">FPGA</w:t>
      </w:r>
      <w:bookmarkEnd w:id="25"/>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cd synthesis/symbiflow</w:t>
      </w:r>
      <w:r>
        <w:br/>
      </w:r>
      <w:r>
        <w:rPr>
          <w:rStyle w:val="VerbatimChar"/>
        </w:rPr>
        <w:t xml:space="preserve">source flow.sh</w:t>
      </w:r>
    </w:p>
    <w:p>
      <w:pPr>
        <w:pStyle w:val="FirstParagraph"/>
      </w:pPr>
      <w:r>
        <w:t xml:space="preserve">.. ……. …….. …….. ……. .. ……….. …… …. .. …… ….. .. ….. …. …….. … …… . … …. .. ……… ……….. …. …. …….. .. …. . ….. ……. …. … …….. …. ………… .. … … ……. .. …… …. … …. ……. .. ….. … …. ……. … ……. ……… ….. ………. ……. ….. ……. … ……. … ……. ….. ….. …. . …….. .. … ….. ……… .. …….. ….. ……. ………. ………. … …….. .. … ….. .. …….. ….. ………. …. … …… .. …..</w:t>
      </w:r>
    </w:p>
    <w:p>
      <w:pPr>
        <w:pStyle w:val="Heading3"/>
      </w:pPr>
      <w:bookmarkStart w:id="26" w:name="software"/>
      <w:r>
        <w:t xml:space="preserve">Software</w:t>
      </w:r>
      <w:bookmarkEnd w:id="26"/>
    </w:p>
    <w:p>
      <w:pPr>
        <w:pStyle w:val="FirstParagraph"/>
      </w:pPr>
      <w:r>
        <w:t xml:space="preserve">.. ……. …….. …….. ……. .. ……….. …… …. .. …… ….. .. ….. …. …….. … …… . … …. .. ……… ……….. …. …. …….. .. …. . ….. ……. …. … …….. …. ………… .. … … ……. .. …… …. … …. ……. .. ….. … …. ……. … ……. ……… ….. ………. ……. ….. ……. … ……. … ……. ….. ….. …. . …….. .. … ….. ……… .. …….. ….. ……. ………. ………. … …….. .. … ….. .. …….. ….. ………. …. … …… .. …..</w:t>
      </w:r>
    </w:p>
    <w:p>
      <w:pPr>
        <w:pStyle w:val="Heading4"/>
      </w:pPr>
      <w:bookmarkStart w:id="27" w:name="msp430"/>
      <w:r>
        <w:t xml:space="preserve">MSP430</w:t>
      </w:r>
      <w:bookmarkEnd w:id="27"/>
    </w:p>
    <w:p>
      <w:pPr>
        <w:pStyle w:val="FirstParagraph"/>
      </w:pPr>
      <w:r>
        <w:t xml:space="preserve">.. ……. …….. …….. ……. .. ……….. …… …. .. …… ….. .. ….. …. …….. … …… . … …. .. ……… ……….. …. …. …….. .. …. . ….. ……. …. … …….. …. ………… .. … … ……. .. …… …. … …. ……. .. ….. … …. ……. … ……. ……… ….. ………. ……. ….. ……. … ……. … ……. ….. ….. …. . …….. .. … ….. ……… .. …….. ….. ……. ………. ………. … …….. .. … ….. .. …….. ….. ………. …. … …… .. …..</w:t>
      </w:r>
    </w:p>
    <w:p>
      <w:pPr>
        <w:pStyle w:val="Heading5"/>
      </w:pPr>
      <w:bookmarkStart w:id="28" w:name="msp430-tests"/>
      <w:r>
        <w:t xml:space="preserve">MSP430 Tests</w:t>
      </w:r>
      <w:bookmarkEnd w:id="28"/>
    </w:p>
    <w:p>
      <w:pPr>
        <w:pStyle w:val="FirstParagraph"/>
      </w:pPr>
      <w:r>
        <w:t xml:space="preserve">.. ……. …….. …….. ……. .. ……….. …… …. .. …… ….. .. ….. …. …….. … …… . … …. .. ……… ……….. …. …. …….. .. …. . ….. ……. …. … …….. …. ………… .. … … ……. .. …… …. … …. ……. .. ….. … …. ……. … ……. ……… ….. ………. ……. ….. ……. … ……. … ……. ….. ….. …. . …….. .. … ….. ……… .. …….. ….. ……. ………. ………. … …….. .. … ….. .. …….. ….. ………. …. … …… .. …..</w:t>
      </w:r>
    </w:p>
    <w:p>
      <w:pPr>
        <w:pStyle w:val="Heading5"/>
      </w:pPr>
      <w:bookmarkStart w:id="29" w:name="msp430-bare-metal"/>
      <w:r>
        <w:t xml:space="preserve">MSP430 Bare Metal</w:t>
      </w:r>
      <w:bookmarkEnd w:id="29"/>
    </w:p>
    <w:p>
      <w:pPr>
        <w:pStyle w:val="FirstParagraph"/>
      </w:pPr>
      <w:r>
        <w:t xml:space="preserve">.. ……. …….. …….. ……. .. ……….. …… …. .. …… ….. .. ….. …. …….. … …… . … …. .. ……… ……….. …. …. …….. .. …. . ….. ……. …. … …….. …. ………… .. … … ……. .. …… …. … …. ……. .. ….. … …. ……. … ……. ……… ….. ………. ……. ….. ……. … ……. … ……. ….. ….. …. . …….. .. … ….. ……… .. …….. ….. ……. ………. ………. … …….. .. … ….. .. …….. ….. ………. …. … …… .. …..</w:t>
      </w:r>
    </w:p>
    <w:p>
      <w:pPr>
        <w:pStyle w:val="Heading5"/>
      </w:pPr>
      <w:bookmarkStart w:id="30" w:name="msp430-operating-system"/>
      <w:r>
        <w:t xml:space="preserve">MSP430 Operating System</w:t>
      </w:r>
      <w:bookmarkEnd w:id="30"/>
    </w:p>
    <w:p>
      <w:pPr>
        <w:pStyle w:val="FirstParagraph"/>
      </w:pPr>
      <w:r>
        <w:t xml:space="preserve">.. ……. …….. …….. ……. .. ……….. …… …. .. …… ….. .. ….. …. …….. … …… . … …. .. ……… ……….. …. …. …….. .. …. . ….. ……. …. … …….. …. ………… .. … … ……. .. …… …. … …. ……. .. ….. … …. ……. … ……. ……… ….. ………. ……. ….. ……. … ……. … ……. ….. ….. …. . …….. .. … ….. ……… .. …….. ….. ……. ………. ………. … …….. .. … ….. .. …….. ….. ………. …. … …… .. …..</w:t>
      </w:r>
    </w:p>
    <w:p>
      <w:pPr>
        <w:pStyle w:val="Heading6"/>
      </w:pPr>
      <w:bookmarkStart w:id="31" w:name="gnu-linux"/>
      <w:r>
        <w:t xml:space="preserve">GNU Linux</w:t>
      </w:r>
      <w:bookmarkEnd w:id="31"/>
    </w:p>
    <w:p>
      <w:pPr>
        <w:pStyle w:val="FirstParagraph"/>
      </w:pPr>
      <w:r>
        <w:t xml:space="preserve">.. ……. …….. …….. ……. .. ……….. …… …. .. …… ….. .. ….. …. …….. … …… . … …. .. ……… ……….. …. …. …….. .. …. . ….. ……. …. … …….. …. ………… .. … … ……. .. …… …. … …. ……. .. ….. … …. ……. … ……. ……… ….. ………. ……. ….. ……. … ……. … ……. ….. ….. …. . …….. .. … ….. ……… .. …….. ….. ……. ………. ………. … …….. .. … ….. .. …….. ….. ………. …. … …… .. …..</w:t>
      </w:r>
    </w:p>
    <w:p>
      <w:pPr>
        <w:pStyle w:val="Heading6"/>
      </w:pPr>
      <w:bookmarkStart w:id="32" w:name="gnu-hurd"/>
      <w:r>
        <w:t xml:space="preserve">GNU Hurd</w:t>
      </w:r>
      <w:bookmarkEnd w:id="32"/>
    </w:p>
    <w:p>
      <w:pPr>
        <w:pStyle w:val="FirstParagraph"/>
      </w:pPr>
      <w:r>
        <w:t xml:space="preserve">.. ……. …….. …….. ……. .. ……….. …… …. .. …… ….. .. ….. …. …….. … …… . … …. .. ……… ……….. …. …. …….. .. …. . ….. ……. …. … …….. …. ………… .. … … ……. .. …… …. … …. ……. .. ….. … …. ……. … ……. ……… ….. ………. ……. ….. ……. … ……. … ……. ….. ….. …. . …….. .. … ….. ……… .. …….. ….. ……. ………. ………. … …….. .. … ….. .. …….. ….. ………. …. … …… .. …..</w:t>
      </w:r>
    </w:p>
    <w:p>
      <w:pPr>
        <w:pStyle w:val="Heading5"/>
      </w:pPr>
      <w:bookmarkStart w:id="33" w:name="msp430-distribution"/>
      <w:r>
        <w:t xml:space="preserve">MSP430 Distribution</w:t>
      </w:r>
      <w:bookmarkEnd w:id="33"/>
    </w:p>
    <w:p>
      <w:pPr>
        <w:pStyle w:val="FirstParagraph"/>
      </w:pPr>
      <w:r>
        <w:t xml:space="preserve">.. ……. …….. …….. ……. .. ……….. …… …. .. …… ….. .. ….. …. …….. … …… . … …. .. ……… ……….. …. …. …….. .. …. . ….. ……. …. … …….. …. ………… .. … … ……. .. …… …. … …. ……. .. ….. … …. ……. … ……. ……… ….. ………. ……. ….. ……. … ……. … ……. ….. ….. …. . …….. .. … ….. ……… .. …….. ….. ……. ………. ………. … …….. .. … ….. .. …….. ….. ………. …. … …… .. …..</w:t>
      </w:r>
    </w:p>
    <w:p>
      <w:pPr>
        <w:pStyle w:val="Heading6"/>
      </w:pPr>
      <w:bookmarkStart w:id="34" w:name="gnu-debian"/>
      <w:r>
        <w:t xml:space="preserve">GNU Debian</w:t>
      </w:r>
      <w:bookmarkEnd w:id="34"/>
    </w:p>
    <w:p>
      <w:pPr>
        <w:pStyle w:val="FirstParagraph"/>
      </w:pPr>
      <w:r>
        <w:t xml:space="preserve">.. ……. …….. …….. ……. .. ……….. …… …. .. …… ….. .. ….. …. …….. … …… . … …. .. ……… ……….. …. …. …….. .. …. . ….. ……. …. … …….. …. ………… .. … … ……. .. …… …. … …. ……. .. ….. … …. ……. … ……. ……… ….. ………. ……. ….. ……. … ……. … ……. ….. ….. …. . …….. .. … ….. ……… .. …….. ….. ……. ………. ………. … …….. .. … ….. .. …….. ….. ………. …. … …… .. …..</w:t>
      </w:r>
    </w:p>
    <w:p>
      <w:pPr>
        <w:pStyle w:val="Heading6"/>
      </w:pPr>
      <w:bookmarkStart w:id="35" w:name="gnu-fedora"/>
      <w:r>
        <w:t xml:space="preserve">GNU Fedora</w:t>
      </w:r>
      <w:bookmarkEnd w:id="35"/>
    </w:p>
    <w:p>
      <w:pPr>
        <w:pStyle w:val="FirstParagraph"/>
      </w:pPr>
      <w:r>
        <w:t xml:space="preserve">.. ……. …….. …….. ……. .. ……….. …… …. .. …… ….. .. ….. …. …….. … …… . … …. .. ……… ……….. …. …. …….. .. …. . ….. ……. …. … …….. …. ………… .. … … ……. .. …… …. … …. ……. .. ….. … …. ……. … ……. ……… ….. ………. ……. ….. ……. … ……. … ……. ….. ….. …. . …….. .. … ….. ……… .. …….. ….. ……. ………. ………. … …….. .. … ….. .. …….. ….. ………. …. … …… .. …..</w:t>
      </w:r>
    </w:p>
    <w:p>
      <w:pPr>
        <w:pStyle w:val="Heading4"/>
      </w:pPr>
      <w:bookmarkStart w:id="36" w:name="openrisc"/>
      <w:r>
        <w:t xml:space="preserve">OpenRISC</w:t>
      </w:r>
      <w:bookmarkEnd w:id="36"/>
    </w:p>
    <w:p>
      <w:pPr>
        <w:pStyle w:val="FirstParagraph"/>
      </w:pPr>
      <w:r>
        <w:t xml:space="preserve">.. ……. …….. …….. ……. .. ……….. …… …. .. …… ….. .. ….. …. …….. … …… . … …. .. ……… ……….. …. …. …….. .. …. . ….. ……. …. … …….. …. ………… .. … … ……. .. …… …. … …. ……. .. ….. … …. ……. … ……. ……… ….. ………. ……. ….. ……. … ……. … ……. ….. ….. …. . …….. .. … ….. ……… .. …….. ….. ……. ………. ………. … …….. .. … ….. .. …….. ….. ………. …. … …… .. …..</w:t>
      </w:r>
    </w:p>
    <w:p>
      <w:pPr>
        <w:pStyle w:val="Heading5"/>
      </w:pPr>
      <w:bookmarkStart w:id="37" w:name="openrisc-tests"/>
      <w:r>
        <w:t xml:space="preserve">OpenRISC Tests</w:t>
      </w:r>
      <w:bookmarkEnd w:id="37"/>
    </w:p>
    <w:p>
      <w:pPr>
        <w:pStyle w:val="FirstParagraph"/>
      </w:pPr>
      <w:r>
        <w:t xml:space="preserve">.. ……. …….. …….. ……. .. ……….. …… …. .. …… ….. .. ….. …. …….. … …… . … …. .. ……… ……….. …. …. …….. .. …. . ….. ……. …. … …….. …. ………… .. … … ……. .. …… …. … …. ……. .. ….. … …. ……. … ……. ……… ….. ………. ……. ….. ……. … ……. … ……. ….. ….. …. . …….. .. … ….. ……… .. …….. ….. ……. ………. ………. … …….. .. … ….. .. …….. ….. ………. …. … …… .. …..</w:t>
      </w:r>
    </w:p>
    <w:p>
      <w:pPr>
        <w:pStyle w:val="Heading5"/>
      </w:pPr>
      <w:bookmarkStart w:id="38" w:name="openrisc-bare-metal"/>
      <w:r>
        <w:t xml:space="preserve">OpenRISC Bare Metal</w:t>
      </w:r>
      <w:bookmarkEnd w:id="38"/>
    </w:p>
    <w:p>
      <w:pPr>
        <w:pStyle w:val="FirstParagraph"/>
      </w:pPr>
      <w:r>
        <w:t xml:space="preserve">.. ……. …….. …….. ……. .. ……….. …… …. .. …… ….. .. ….. …. …….. … …… . … …. .. ……… ……….. …. …. …….. .. …. . ….. ……. …. … …….. …. ………… .. … … ……. .. …… …. … …. ……. .. ….. … …. ……. … ……. ……… ….. ………. ……. ….. ……. … ……. … ……. ….. ….. …. . …….. .. … ….. ……… .. …….. ….. ……. ………. ………. … …….. .. … ….. .. …….. ….. ………. …. … …… .. …..</w:t>
      </w:r>
    </w:p>
    <w:p>
      <w:pPr>
        <w:pStyle w:val="Heading5"/>
      </w:pPr>
      <w:bookmarkStart w:id="39" w:name="openrisc-operating-system"/>
      <w:r>
        <w:t xml:space="preserve">OpenRISC Operating System</w:t>
      </w:r>
      <w:bookmarkEnd w:id="39"/>
    </w:p>
    <w:p>
      <w:pPr>
        <w:pStyle w:val="FirstParagraph"/>
      </w:pPr>
      <w:r>
        <w:t xml:space="preserve">.. ……. …….. …….. ……. .. ……….. …… …. .. …… ….. .. ….. …. …….. … …… . … …. .. ……… ……….. …. …. …….. .. …. . ….. ……. …. … …….. …. ………… .. … … ……. .. …… …. … …. ……. .. ….. … …. ……. … ……. ……… ….. ………. ……. ….. ……. … ……. … ……. ….. ….. …. . …….. .. … ….. ……… .. …….. ….. ……. ………. ………. … …….. .. … ….. .. …….. ….. ………. …. … …… .. …..</w:t>
      </w:r>
    </w:p>
    <w:p>
      <w:pPr>
        <w:pStyle w:val="Heading6"/>
      </w:pPr>
      <w:bookmarkStart w:id="40" w:name="gnu-linux-1"/>
      <w:r>
        <w:t xml:space="preserve">GNU Linux</w:t>
      </w:r>
      <w:bookmarkEnd w:id="40"/>
    </w:p>
    <w:p>
      <w:pPr>
        <w:pStyle w:val="FirstParagraph"/>
      </w:pPr>
      <w:r>
        <w:t xml:space="preserve">.. ……. …….. …….. ……. .. ……….. …… …. .. …… ….. .. ….. …. …….. … …… . … …. .. ……… ……….. …. …. …….. .. …. . ….. ……. …. … …….. …. ………… .. … … ……. .. …… …. … …. ……. .. ….. … …. ……. … ……. ……… ….. ………. ……. ….. ……. … ……. … ……. ….. ….. …. . …….. .. … ….. ……… .. …….. ….. ……. ………. ………. … …….. .. … ….. .. …….. ….. ………. …. … …… .. …..</w:t>
      </w:r>
    </w:p>
    <w:p>
      <w:pPr>
        <w:pStyle w:val="Heading6"/>
      </w:pPr>
      <w:bookmarkStart w:id="41" w:name="gnu-hurd-1"/>
      <w:r>
        <w:t xml:space="preserve">GNU Hurd</w:t>
      </w:r>
      <w:bookmarkEnd w:id="41"/>
    </w:p>
    <w:p>
      <w:pPr>
        <w:pStyle w:val="FirstParagraph"/>
      </w:pPr>
      <w:r>
        <w:t xml:space="preserve">.. ……. …….. …….. ……. .. ……….. …… …. .. …… ….. .. ….. …. …….. … …… . … …. .. ……… ……….. …. …. …….. .. …. . ….. ……. …. … …….. …. ………… .. … … ……. .. …… …. … …. ……. .. ….. … …. ……. … ……. ……… ….. ………. ……. ….. ……. … ……. … ……. ….. ….. …. . …….. .. … ….. ……… .. …….. ….. ……. ………. ………. … …….. .. … ….. .. …….. ….. ………. …. … …… .. …..</w:t>
      </w:r>
    </w:p>
    <w:p>
      <w:pPr>
        <w:pStyle w:val="Heading5"/>
      </w:pPr>
      <w:bookmarkStart w:id="42" w:name="openrisc-distribution"/>
      <w:r>
        <w:t xml:space="preserve">OpenRISC Distribution</w:t>
      </w:r>
      <w:bookmarkEnd w:id="42"/>
    </w:p>
    <w:p>
      <w:pPr>
        <w:pStyle w:val="FirstParagraph"/>
      </w:pPr>
      <w:r>
        <w:t xml:space="preserve">.. ……. …….. …….. ……. .. ……….. …… …. .. …… ….. .. ….. …. …….. … …… . … …. .. ……… ……….. …. …. …….. .. …. . ….. ……. …. … …….. …. ………… .. … … ……. .. …… …. … …. ……. .. ….. … …. ……. … ……. ……… ….. ………. ……. ….. ……. … ……. … ……. ….. ….. …. . …….. .. … ….. ……… .. …….. ….. ……. ………. ………. … …….. .. … ….. .. …….. ….. ………. …. … …… .. …..</w:t>
      </w:r>
    </w:p>
    <w:p>
      <w:pPr>
        <w:pStyle w:val="Heading6"/>
      </w:pPr>
      <w:bookmarkStart w:id="43" w:name="gnu-debian-1"/>
      <w:r>
        <w:t xml:space="preserve">GNU Debian</w:t>
      </w:r>
      <w:bookmarkEnd w:id="43"/>
    </w:p>
    <w:p>
      <w:pPr>
        <w:pStyle w:val="FirstParagraph"/>
      </w:pPr>
      <w:r>
        <w:t xml:space="preserve">.. ……. …….. …….. ……. .. ……….. …… …. .. …… ….. .. ….. …. …….. … …… . … …. .. ……… ……….. …. …. …….. .. …. . ….. ……. …. … …….. …. ………… .. … … ……. .. …… …. … …. ……. .. ….. … …. ……. … ……. ……… ….. ………. ……. ….. ……. … ……. … ……. ….. ….. …. . …….. .. … ….. ……… .. …….. ….. ……. ………. ………. … …….. .. … ….. .. …….. ….. ………. …. … …… .. …..</w:t>
      </w:r>
    </w:p>
    <w:p>
      <w:pPr>
        <w:pStyle w:val="Heading6"/>
      </w:pPr>
      <w:bookmarkStart w:id="44" w:name="gnu-fedora-1"/>
      <w:r>
        <w:t xml:space="preserve">GNU Fedora</w:t>
      </w:r>
      <w:bookmarkEnd w:id="44"/>
    </w:p>
    <w:p>
      <w:pPr>
        <w:pStyle w:val="FirstParagraph"/>
      </w:pPr>
      <w:r>
        <w:t xml:space="preserve">.. ……. …….. …….. ……. .. ……….. …… …. .. …… ….. .. ….. …. …….. … …… . … …. .. ……… ……….. …. …. …….. .. …. . ….. ……. …. … …….. …. ………… .. … … ……. .. …… …. … …. ……. .. ….. … …. ……. … ……. ……… ….. ………. ……. ….. ……. … ……. … ……. ….. ….. …. . …….. .. … ….. ……… .. …….. ….. ……. ………. ………. … …….. .. … ….. .. …….. ….. ………. …. … …… .. …..</w:t>
      </w:r>
    </w:p>
    <w:p>
      <w:pPr>
        <w:pStyle w:val="Heading4"/>
      </w:pPr>
      <w:bookmarkStart w:id="45" w:name="risc-v"/>
      <w:r>
        <w:t xml:space="preserve">RISC-V</w:t>
      </w:r>
      <w:bookmarkEnd w:id="45"/>
    </w:p>
    <w:p>
      <w:pPr>
        <w:pStyle w:val="FirstParagraph"/>
      </w:pPr>
      <w:r>
        <w:t xml:space="preserve">.. ……. …….. …….. ……. .. ……….. …… …. .. …… ….. .. ….. …. …….. … …… . … …. .. ……… ……….. …. …. …….. .. …. . ….. ……. …. … …….. …. ………… .. … … ……. .. …… …. … …. ……. .. ….. … …. ……. … ……. ……… ….. ………. ……. ….. ……. … ……. … ……. ….. ….. …. . …….. .. … ….. ……… .. …….. ….. ……. ………. ………. … …….. .. … ….. .. …….. ….. ………. …. … …… .. …..</w:t>
      </w:r>
    </w:p>
    <w:p>
      <w:pPr>
        <w:pStyle w:val="Heading5"/>
      </w:pPr>
      <w:bookmarkStart w:id="46" w:name="risc-v-tests"/>
      <w:r>
        <w:t xml:space="preserve">RISC-V Tests</w:t>
      </w:r>
      <w:bookmarkEnd w:id="46"/>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rm -rf tests</w:t>
      </w:r>
      <w:r>
        <w:br/>
      </w:r>
      <w:r>
        <w:rPr>
          <w:rStyle w:val="VerbatimChar"/>
        </w:rPr>
        <w:t xml:space="preserve">rm -rf riscv-tests</w:t>
      </w:r>
      <w:r>
        <w:br/>
      </w:r>
      <w:r>
        <w:br/>
      </w:r>
      <w:r>
        <w:rPr>
          <w:rStyle w:val="VerbatimChar"/>
        </w:rPr>
        <w:t xml:space="preserve">mkdir tests</w:t>
      </w:r>
      <w:r>
        <w:br/>
      </w:r>
      <w:r>
        <w:rPr>
          <w:rStyle w:val="VerbatimChar"/>
        </w:rPr>
        <w:t xml:space="preserve">mkdir tests/dump</w:t>
      </w:r>
      <w:r>
        <w:br/>
      </w:r>
      <w:r>
        <w:rPr>
          <w:rStyle w:val="VerbatimChar"/>
        </w:rPr>
        <w:t xml:space="preserve">mkdir tests/hex</w:t>
      </w:r>
      <w:r>
        <w:br/>
      </w:r>
      <w:r>
        <w:br/>
      </w:r>
      <w:r>
        <w:rPr>
          <w:rStyle w:val="VerbatimChar"/>
        </w:rPr>
        <w:t xml:space="preserve">git clone --recursive https://github.com/riscv/riscv-tests</w:t>
      </w:r>
      <w:r>
        <w:br/>
      </w:r>
      <w:r>
        <w:rPr>
          <w:rStyle w:val="VerbatimChar"/>
        </w:rPr>
        <w:t xml:space="preserve">cd riscv-tests</w:t>
      </w:r>
      <w:r>
        <w:br/>
      </w:r>
      <w:r>
        <w:br/>
      </w:r>
      <w:r>
        <w:rPr>
          <w:rStyle w:val="VerbatimChar"/>
        </w:rPr>
        <w:t xml:space="preserve">autoconf</w:t>
      </w:r>
      <w:r>
        <w:br/>
      </w:r>
      <w:r>
        <w:rPr>
          <w:rStyle w:val="VerbatimChar"/>
        </w:rPr>
        <w:t xml:space="preserve">./configure --prefix=/opt/riscv-elf-gcc/bin</w:t>
      </w:r>
      <w:r>
        <w:br/>
      </w:r>
      <w:r>
        <w:rPr>
          <w:rStyle w:val="VerbatimChar"/>
        </w:rPr>
        <w:t xml:space="preserve">make</w:t>
      </w:r>
      <w:r>
        <w:br/>
      </w:r>
      <w:r>
        <w:br/>
      </w:r>
      <w:r>
        <w:rPr>
          <w:rStyle w:val="VerbatimChar"/>
        </w:rPr>
        <w:t xml:space="preserve">cd isa</w:t>
      </w:r>
      <w:r>
        <w:br/>
      </w:r>
      <w:r>
        <w:br/>
      </w:r>
      <w:r>
        <w:rPr>
          <w:rStyle w:val="VerbatimChar"/>
        </w:rPr>
        <w:t xml:space="preserve">source ../../elf2hex.sh</w:t>
      </w:r>
      <w:r>
        <w:br/>
      </w:r>
      <w:r>
        <w:br/>
      </w:r>
      <w:r>
        <w:rPr>
          <w:rStyle w:val="VerbatimChar"/>
        </w:rPr>
        <w:t xml:space="preserve">mv *.dump ../../tests/dump</w:t>
      </w:r>
      <w:r>
        <w:br/>
      </w:r>
      <w:r>
        <w:rPr>
          <w:rStyle w:val="VerbatimChar"/>
        </w:rPr>
        <w:t xml:space="preserve">mv *.hex ../../tests/hex</w:t>
      </w:r>
      <w:r>
        <w:br/>
      </w:r>
      <w:r>
        <w:br/>
      </w:r>
      <w:r>
        <w:rPr>
          <w:rStyle w:val="VerbatimChar"/>
        </w:rPr>
        <w:t xml:space="preserve">cd ..</w:t>
      </w:r>
      <w:r>
        <w:br/>
      </w:r>
      <w:r>
        <w:br/>
      </w:r>
      <w:r>
        <w:rPr>
          <w:rStyle w:val="VerbatimChar"/>
        </w:rPr>
        <w:t xml:space="preserve">make clean</w:t>
      </w:r>
    </w:p>
    <w:p>
      <w:pPr>
        <w:pStyle w:val="FirstParagraph"/>
      </w:pPr>
      <w:r>
        <w:t xml:space="preserve">.. ……. …….. …….. ……. .. ……….. …… …. .. …… ….. .. ….. …. …….. … …… . … …. .. ……… ……….. …. …. …….. .. …. . ….. ……. …. … …….. …. ………… .. … … ……. .. …… …. … …. ……. .. ….. … …. ……. … ……. ……… ….. ………. ……. ….. ……. … ……. … ……. ….. ….. …. . …….. .. … ….. ……… .. …….. ….. ……. ………. ………. … …….. .. … ….. .. …….. ….. ………. …. … …… .. …..</w:t>
      </w:r>
    </w:p>
    <w:p>
      <w:pPr>
        <w:pStyle w:val="BodyText"/>
      </w:pPr>
      <w:r>
        <w:t xml:space="preserve">elf2hex.sh:</w:t>
      </w:r>
    </w:p>
    <w:p>
      <w:pPr>
        <w:pStyle w:val="SourceCode"/>
      </w:pPr>
      <w:r>
        <w:rPr>
          <w:rStyle w:val="VerbatimChar"/>
        </w:rPr>
        <w:t xml:space="preserve">riscv64-unknown-elf-objcopy -O ihex rv32mi-p-breakpoint rv32mi-p-breakpoint.hex</w:t>
      </w:r>
      <w:r>
        <w:br/>
      </w:r>
      <w:r>
        <w:rPr>
          <w:rStyle w:val="VerbatimChar"/>
        </w:rPr>
        <w:t xml:space="preserve">riscv64-unknown-elf-objcopy -O ihex rv32mi-p-csr rv32mi-p-csr.hex</w:t>
      </w:r>
      <w:r>
        <w:br/>
      </w:r>
      <w:r>
        <w:rPr>
          <w:rStyle w:val="VerbatimChar"/>
        </w:rPr>
        <w:t xml:space="preserve">...</w:t>
      </w:r>
      <w:r>
        <w:br/>
      </w:r>
      <w:r>
        <w:rPr>
          <w:rStyle w:val="VerbatimChar"/>
        </w:rPr>
        <w:t xml:space="preserve">riscv64-unknown-elf-objcopy -O ihex rv64um-v-remw rv64um-v-remw.hex</w:t>
      </w:r>
    </w:p>
    <w:p>
      <w:pPr>
        <w:pStyle w:val="FirstParagraph"/>
      </w:pPr>
      <w:r>
        <w:t xml:space="preserve">type:</w:t>
      </w:r>
    </w:p>
    <w:p>
      <w:pPr>
        <w:pStyle w:val="SourceCode"/>
      </w:pPr>
      <w:r>
        <w:rPr>
          <w:rStyle w:val="VerbatimChar"/>
        </w:rPr>
        <w:t xml:space="preserve">export PATH=/opt/riscv-elf-gcc/bin:${PATH}</w:t>
      </w:r>
      <w:r>
        <w:br/>
      </w:r>
      <w:r>
        <w:br/>
      </w:r>
      <w:r>
        <w:rPr>
          <w:rStyle w:val="VerbatimChar"/>
        </w:rPr>
        <w:t xml:space="preserve">spike rv32mi-p-breakpoint</w:t>
      </w:r>
      <w:r>
        <w:br/>
      </w:r>
      <w:r>
        <w:rPr>
          <w:rStyle w:val="VerbatimChar"/>
        </w:rPr>
        <w:t xml:space="preserve">spike rv32mi-p-csr</w:t>
      </w:r>
      <w:r>
        <w:br/>
      </w:r>
      <w:r>
        <w:rPr>
          <w:rStyle w:val="VerbatimChar"/>
        </w:rPr>
        <w:t xml:space="preserve">...</w:t>
      </w:r>
      <w:r>
        <w:br/>
      </w:r>
      <w:r>
        <w:rPr>
          <w:rStyle w:val="VerbatimChar"/>
        </w:rPr>
        <w:t xml:space="preserve">spike rv64um-v-remw</w:t>
      </w:r>
    </w:p>
    <w:p>
      <w:pPr>
        <w:pStyle w:val="FirstParagraph"/>
      </w:pPr>
      <w:r>
        <w:t xml:space="preserve">.. ……. …….. …….. ……. .. ……….. …… …. .. …… ….. .. ….. …. …….. … …… . … …. .. ……… ……….. …. …. …….. .. …. . ….. ……. …. … …….. …. ………… .. … … ……. .. …… …. … …. ……. .. ….. … …. ……. … ……. ……… ….. ………. ……. ….. ……. … ……. … ……. ….. ….. …. . …….. .. … ….. ……… .. …….. ….. ……. ………. ………. … …….. .. … ….. .. …….. ….. ………. …. … …… .. …..</w:t>
      </w:r>
    </w:p>
    <w:p>
      <w:pPr>
        <w:pStyle w:val="Heading5"/>
      </w:pPr>
      <w:bookmarkStart w:id="47" w:name="risc-v-bare-metal"/>
      <w:r>
        <w:t xml:space="preserve">RISC-V Bare Metal</w:t>
      </w:r>
      <w:bookmarkEnd w:id="47"/>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rm -rf hello_c.elf</w:t>
      </w:r>
      <w:r>
        <w:br/>
      </w:r>
      <w:r>
        <w:rPr>
          <w:rStyle w:val="VerbatimChar"/>
        </w:rPr>
        <w:t xml:space="preserve">rm -rf hello_c.hex</w:t>
      </w:r>
      <w:r>
        <w:br/>
      </w:r>
      <w:r>
        <w:br/>
      </w:r>
      <w:r>
        <w:rPr>
          <w:rStyle w:val="VerbatimChar"/>
        </w:rPr>
        <w:t xml:space="preserve">export PATH=/opt/riscv-elf-gcc/bin:${PATH}</w:t>
      </w:r>
      <w:r>
        <w:br/>
      </w:r>
      <w:r>
        <w:br/>
      </w:r>
      <w:r>
        <w:rPr>
          <w:rStyle w:val="VerbatimChar"/>
        </w:rPr>
        <w:t xml:space="preserve">riscv64-unknown-elf-gcc -o hello_c.elf hello_c.c</w:t>
      </w:r>
      <w:r>
        <w:br/>
      </w:r>
      <w:r>
        <w:rPr>
          <w:rStyle w:val="VerbatimChar"/>
        </w:rPr>
        <w:t xml:space="preserve">riscv64-unknown-elf-objcopy -O ihex hello_c.elf hello_c.hex</w:t>
      </w:r>
    </w:p>
    <w:p>
      <w:pPr>
        <w:pStyle w:val="FirstParagraph"/>
      </w:pPr>
      <w:r>
        <w:t xml:space="preserve">.. ……. …….. …….. ……. .. ……….. …… …. .. …… ….. .. ….. …. …….. … …… . … …. .. ……… ……….. …. …. …….. .. …. . ….. ……. …. … …….. …. ………… .. … … ……. .. …… …. … …. ……. .. ….. … …. ……. … ……. ……… ….. ………. ……. ….. ……. … ……. … ……. ….. ….. …. . …….. .. … ….. ……… .. …….. ….. ……. ………. ………. … …….. .. … ….. .. …….. ….. ………. …. … …… .. …..</w:t>
      </w:r>
    </w:p>
    <w:p>
      <w:pPr>
        <w:pStyle w:val="BodyText"/>
      </w:pPr>
      <w:r>
        <w:t xml:space="preserve">C Language:</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br/>
      </w:r>
      <w:r>
        <w:rPr>
          <w:rStyle w:val="NormalTok"/>
        </w:rPr>
        <w:t xml:space="preserve">  printf(</w:t>
      </w:r>
      <w:r>
        <w:rPr>
          <w:rStyle w:val="StringTok"/>
        </w:rPr>
        <w:t xml:space="preserve">"Hello QueenFiel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spike pk hello_c.elf</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rm -rf hello_cpp.elf</w:t>
      </w:r>
      <w:r>
        <w:br/>
      </w:r>
      <w:r>
        <w:rPr>
          <w:rStyle w:val="VerbatimChar"/>
        </w:rPr>
        <w:t xml:space="preserve">rm -rf hello_cpp.hex</w:t>
      </w:r>
      <w:r>
        <w:br/>
      </w:r>
      <w:r>
        <w:br/>
      </w:r>
      <w:r>
        <w:rPr>
          <w:rStyle w:val="VerbatimChar"/>
        </w:rPr>
        <w:t xml:space="preserve">export PATH=/opt/riscv-elf-gcc/bin:${PATH}</w:t>
      </w:r>
      <w:r>
        <w:br/>
      </w:r>
      <w:r>
        <w:br/>
      </w:r>
      <w:r>
        <w:rPr>
          <w:rStyle w:val="VerbatimChar"/>
        </w:rPr>
        <w:t xml:space="preserve">riscv64-unknown-elf-g++ -o hello_cpp.elf hello_cpp.cpp</w:t>
      </w:r>
      <w:r>
        <w:br/>
      </w:r>
      <w:r>
        <w:rPr>
          <w:rStyle w:val="VerbatimChar"/>
        </w:rPr>
        <w:t xml:space="preserve">riscv64-unknown-elf-objcopy -O ihex hello_cpp.elf hello_cpp.hex</w:t>
      </w:r>
    </w:p>
    <w:p>
      <w:pPr>
        <w:pStyle w:val="FirstParagraph"/>
      </w:pPr>
      <w:r>
        <w:t xml:space="preserve">.. ……. …….. …….. ……. .. ……….. …… …. .. …… ….. .. ….. …. …….. … …… . … …. .. ……… ……….. …. …. …….. .. …. . ….. ……. …. … …….. …. ………… .. … … ……. .. …… …. … …. ……. .. ….. … …. ……. … ……. ……… ….. ………. ……. ….. ……. … ……. … ……. ….. ….. …. . …….. .. … ….. ……… .. …….. ….. ……. ………. ………. … …….. .. … ….. .. …….. ….. ………. …. … …… .. …..</w:t>
      </w:r>
    </w:p>
    <w:p>
      <w:pPr>
        <w:pStyle w:val="BodyText"/>
      </w:pPr>
      <w:r>
        <w:t xml:space="preserve">C++ Language:</w:t>
      </w:r>
    </w:p>
    <w:p>
      <w:pPr>
        <w:pStyle w:val="SourceCode"/>
      </w:pP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 {</w:t>
      </w:r>
      <w:r>
        <w:br/>
      </w:r>
      <w:r>
        <w:rPr>
          <w:rStyle w:val="NormalTok"/>
        </w:rPr>
        <w:t xml:space="preserve">  </w:t>
      </w:r>
      <w:r>
        <w:rPr>
          <w:rStyle w:val="BuiltInTok"/>
        </w:rPr>
        <w:t xml:space="preserve">std::</w:t>
      </w:r>
      <w:r>
        <w:rPr>
          <w:rStyle w:val="NormalTok"/>
        </w:rPr>
        <w:t xml:space="preserve">cout &lt;&lt; </w:t>
      </w:r>
      <w:r>
        <w:rPr>
          <w:rStyle w:val="StringTok"/>
        </w:rPr>
        <w:t xml:space="preserve">"Hello QueenFiel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spike pk hello_cpp.elf</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rm -rf hello_go.elf</w:t>
      </w:r>
      <w:r>
        <w:br/>
      </w:r>
      <w:r>
        <w:rPr>
          <w:rStyle w:val="VerbatimChar"/>
        </w:rPr>
        <w:t xml:space="preserve">rm -rf hello_go.hex</w:t>
      </w:r>
      <w:r>
        <w:br/>
      </w:r>
      <w:r>
        <w:br/>
      </w:r>
      <w:r>
        <w:rPr>
          <w:rStyle w:val="VerbatimChar"/>
        </w:rPr>
        <w:t xml:space="preserve">export PATH=/opt/riscv-elf-gcc/bin:${PATH}</w:t>
      </w:r>
      <w:r>
        <w:br/>
      </w:r>
      <w:r>
        <w:rPr>
          <w:rStyle w:val="VerbatimChar"/>
        </w:rPr>
        <w:t xml:space="preserve">export PATH=/opt/riscv-go/bin:${PATH}</w:t>
      </w:r>
      <w:r>
        <w:br/>
      </w:r>
      <w:r>
        <w:br/>
      </w:r>
      <w:r>
        <w:rPr>
          <w:rStyle w:val="VerbatimChar"/>
        </w:rPr>
        <w:t xml:space="preserve">GOOS=linux GOARCH=riscv64 go build -o hello_go.elf hello_go.go</w:t>
      </w:r>
      <w:r>
        <w:br/>
      </w:r>
      <w:r>
        <w:rPr>
          <w:rStyle w:val="VerbatimChar"/>
        </w:rPr>
        <w:t xml:space="preserve">riscv64-unknown-elf-objcopy -O ihex hello_go.elf hello_go.hex</w:t>
      </w:r>
    </w:p>
    <w:p>
      <w:pPr>
        <w:pStyle w:val="FirstParagraph"/>
      </w:pPr>
      <w:r>
        <w:t xml:space="preserve">.. ……. …….. …….. ……. .. ……….. …… …. .. …… ….. .. ….. …. …….. … …… . … …. .. ……… ……….. …. …. …….. .. …. . ….. ……. …. … …….. …. ………… .. … … ……. .. …… …. … …. ……. .. ….. … …. ……. … ……. ……… ….. ………. ……. ….. ……. … ……. … ……. ….. ….. …. . …….. .. … ….. ……… .. …….. ….. ……. ………. ………. … …….. .. … ….. .. …….. ….. ………. …. … …… .. …..</w:t>
      </w:r>
    </w:p>
    <w:p>
      <w:pPr>
        <w:pStyle w:val="BodyText"/>
      </w:pPr>
      <w:r>
        <w:t xml:space="preserve">Go Language:</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StringTok"/>
        </w:rPr>
        <w:t xml:space="preserve">"fmt"</w:t>
      </w:r>
      <w:r>
        <w:br/>
      </w:r>
      <w:r>
        <w:rPr>
          <w:rStyle w:val="KeywordTok"/>
        </w:rPr>
        <w:t xml:space="preserve">func</w:t>
      </w:r>
      <w:r>
        <w:rPr>
          <w:rStyle w:val="NormalTok"/>
        </w:rPr>
        <w:t xml:space="preserve"> main() {</w:t>
      </w:r>
      <w:r>
        <w:br/>
      </w:r>
      <w:r>
        <w:rPr>
          <w:rStyle w:val="NormalTok"/>
        </w:rPr>
        <w:t xml:space="preserve">  fmt.Println(</w:t>
      </w:r>
      <w:r>
        <w:rPr>
          <w:rStyle w:val="StringTok"/>
        </w:rPr>
        <w:t xml:space="preserve">"Hello QueenField!"</w:t>
      </w:r>
      <w:r>
        <w:rPr>
          <w:rStyle w:val="NormalTok"/>
        </w:rPr>
        <w:t xml:space="preserve">)</w:t>
      </w:r>
      <w:r>
        <w:br/>
      </w:r>
      <w:r>
        <w:rPr>
          <w:rStyle w:val="NormalTok"/>
        </w:rPr>
        <w:t xml:space="preserve">}</w:t>
      </w:r>
    </w:p>
    <w:p>
      <w:pPr>
        <w:pStyle w:val="FirstParagraph"/>
      </w:pPr>
      <w:r>
        <w:t xml:space="preserve">.. ……. …….. …….. ……. .. ……….. …… …. .. …… ….. .. ….. …. …….. … …… . … …. .. ……… ……….. …. …. …….. .. …. . ….. ……. …. … …….. …. ………… .. … … ……. .. …… …. … …. ……. .. ….. … …. ……. … ……. ……… ….. ………. ……. ….. ……. … ……. … ……. ….. ….. …. . …….. .. … ….. ……… .. …….. ….. ……. ………. ………. … …….. .. … ….. .. …….. ….. ………. …. … …… .. …..</w:t>
      </w:r>
    </w:p>
    <w:p>
      <w:pPr>
        <w:pStyle w:val="Heading5"/>
      </w:pPr>
      <w:bookmarkStart w:id="48" w:name="risc-v-operating-system"/>
      <w:r>
        <w:t xml:space="preserve">RISC-V Operating System</w:t>
      </w:r>
      <w:bookmarkEnd w:id="48"/>
    </w:p>
    <w:p>
      <w:pPr>
        <w:pStyle w:val="FirstParagraph"/>
      </w:pPr>
      <w:r>
        <w:t xml:space="preserve">.. ……. …….. …….. ……. .. ……….. …… …. .. …… ….. .. ….. …. …….. … …… . … …. .. ……… ……….. …. …. …….. .. …. . ….. ……. …. … …….. …. ………… .. … … ……. .. …… …. … …. ……. .. ….. … …. ……. … ……. ……… ….. ………. ……. ….. ……. … ……. … ……. ….. ….. …. . …….. .. … ….. ……… .. …….. ….. ……. ………. ………. … …….. .. … ….. .. …….. ….. ………. …. … …… .. …..</w:t>
      </w:r>
    </w:p>
    <w:p>
      <w:pPr>
        <w:pStyle w:val="Heading6"/>
      </w:pPr>
      <w:bookmarkStart w:id="49" w:name="gnu-linux-2"/>
      <w:r>
        <w:t xml:space="preserve">GNU Linux</w:t>
      </w:r>
      <w:bookmarkEnd w:id="49"/>
    </w:p>
    <w:p>
      <w:pPr>
        <w:pStyle w:val="FirstParagraph"/>
      </w:pPr>
      <w:r>
        <w:t xml:space="preserve">.. ……. …….. …….. ……. .. ……….. …… …. .. …… ….. .. ….. …. …….. … …… . … …. .. ……… ……….. …. …. …….. .. …. . ….. ……. …. … …….. …. ………… .. … … ……. .. …… …. … …. ……. .. ….. … …. ……. … ……. ……… ….. ………. ……. ….. ……. … ……. … ……. ….. ….. …. . …….. .. … ….. ……… .. …….. ….. ……. ………. ………. … …….. .. … ….. .. …….. ….. ………. …. … …… .. …..</w:t>
      </w:r>
    </w:p>
    <w:p>
      <w:pPr>
        <w:pStyle w:val="BodyText"/>
      </w:pPr>
      <w:r>
        <w:rPr>
          <w:b/>
        </w:rPr>
        <w:t xml:space="preserve">Building BusyBox</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git clone --recursive https://git.busybox.net/busybox</w:t>
      </w:r>
      <w:r>
        <w:br/>
      </w:r>
      <w:r>
        <w:br/>
      </w:r>
      <w:r>
        <w:rPr>
          <w:rStyle w:val="VerbatimChar"/>
        </w:rPr>
        <w:t xml:space="preserve">cd busybox</w:t>
      </w:r>
      <w:r>
        <w:br/>
      </w:r>
      <w:r>
        <w:rPr>
          <w:rStyle w:val="VerbatimChar"/>
        </w:rPr>
        <w:t xml:space="preserve">make CROSS_COMPILE=riscv64-unknown-linux-gnu- defconfig</w:t>
      </w:r>
      <w:r>
        <w:br/>
      </w:r>
      <w:r>
        <w:rPr>
          <w:rStyle w:val="VerbatimChar"/>
        </w:rPr>
        <w:t xml:space="preserve">make CROSS_COMPILE=riscv64-unknown-linux-gnu-</w:t>
      </w:r>
    </w:p>
    <w:p>
      <w:pPr>
        <w:pStyle w:val="FirstParagraph"/>
      </w:pPr>
      <w:r>
        <w:t xml:space="preserve">.. ……. …….. …….. ……. .. ……….. …… …. .. …… ….. .. ….. …. …….. … …… . … …. .. ……… ……….. …. …. …….. .. …. . ….. ……. …. … …….. …. ………… .. … … ……. .. …… …. … …. ……. .. ….. … …. ……. … ……. ……… ….. ………. ……. ….. ……. … ……. … ……. ….. ….. …. . …….. .. … ….. ……… .. …….. ….. ……. ………. ………. … …….. .. … ….. .. …….. ….. ………. …. … …… .. …..</w:t>
      </w:r>
    </w:p>
    <w:p>
      <w:pPr>
        <w:pStyle w:val="BodyText"/>
      </w:pPr>
      <w:r>
        <w:rPr>
          <w:b/>
        </w:rPr>
        <w:t xml:space="preserve">Building Linux</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git clone --recursive https://github.com/torvalds/linux</w:t>
      </w:r>
      <w:r>
        <w:br/>
      </w:r>
      <w:r>
        <w:br/>
      </w:r>
      <w:r>
        <w:rPr>
          <w:rStyle w:val="VerbatimChar"/>
        </w:rPr>
        <w:t xml:space="preserve">cd linux</w:t>
      </w:r>
      <w:r>
        <w:br/>
      </w:r>
      <w:r>
        <w:rPr>
          <w:rStyle w:val="VerbatimChar"/>
        </w:rPr>
        <w:t xml:space="preserve">make ARCH=riscv CROSS_COMPILE=riscv64-unknown-linux-gnu- defconfig</w:t>
      </w:r>
      <w:r>
        <w:br/>
      </w:r>
      <w:r>
        <w:rPr>
          <w:rStyle w:val="VerbatimChar"/>
        </w:rPr>
        <w:t xml:space="preserve">make ARCH=riscv CROSS_COMPILE=riscv64-unknown-linux-gnu-</w:t>
      </w:r>
    </w:p>
    <w:p>
      <w:pPr>
        <w:pStyle w:val="FirstParagraph"/>
      </w:pPr>
      <w:r>
        <w:t xml:space="preserve">.. ……. …….. …….. ……. .. ……….. …… …. .. …… ….. .. ….. …. …….. … …… . … …. .. ……… ……….. …. …. …….. .. …. . ….. ……. …. … …….. …. ………… .. … … ……. .. …… …. … …. ……. .. ….. … …. ……. … ……. ……… ….. ………. ……. ….. ……. … ……. … ……. ….. ….. …. . …….. .. … ….. ……… .. …….. ….. ……. ………. ………. … …….. .. … ….. .. …….. ….. ………. …. … …… .. …..</w:t>
      </w:r>
    </w:p>
    <w:p>
      <w:pPr>
        <w:pStyle w:val="BodyText"/>
      </w:pPr>
      <w:r>
        <w:rPr>
          <w:b/>
        </w:rPr>
        <w:t xml:space="preserve">Running Linux</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qemu-system-riscv64 -nographic -machine virt \</w:t>
      </w:r>
      <w:r>
        <w:br/>
      </w:r>
      <w:r>
        <w:rPr>
          <w:rStyle w:val="VerbatimChar"/>
        </w:rPr>
        <w:t xml:space="preserve">-kernel Image -append "root=/dev/vda ro console=ttyS0" \</w:t>
      </w:r>
      <w:r>
        <w:br/>
      </w:r>
      <w:r>
        <w:rPr>
          <w:rStyle w:val="VerbatimChar"/>
        </w:rPr>
        <w:t xml:space="preserve">-drive file=busybox,format=raw,id=hd0 \</w:t>
      </w:r>
      <w:r>
        <w:br/>
      </w:r>
      <w:r>
        <w:rPr>
          <w:rStyle w:val="VerbatimChar"/>
        </w:rPr>
        <w:t xml:space="preserve">-device virtio-blk-device,drive=hd0</w:t>
      </w:r>
    </w:p>
    <w:p>
      <w:pPr>
        <w:pStyle w:val="FirstParagraph"/>
      </w:pPr>
      <w:r>
        <w:t xml:space="preserve">.. ……. …….. …….. ……. .. ……….. …… …. .. …… ….. .. ….. …. …….. … …… . … …. .. ……… ……….. …. …. …….. .. …. . ….. ……. …. … …….. …. ………… .. … … ……. .. …… …. … …. ……. .. ….. … …. ……. … ……. ……… ….. ………. ……. ….. ……. … ……. … ……. ….. ….. …. . …….. .. … ….. ……… .. …….. ….. ……. ………. ………. … …….. .. … ….. .. …….. ….. ………. …. … …… .. …..</w:t>
      </w:r>
    </w:p>
    <w:p>
      <w:pPr>
        <w:pStyle w:val="BodyText"/>
      </w:pPr>
      <w:r>
        <w:rPr>
          <w:b/>
        </w:rPr>
        <w:t xml:space="preserve">Running Linux RISC-V 32 bit with Buildroot</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git clone --recursive https://github.com/buildroot/buildroot</w:t>
      </w:r>
      <w:r>
        <w:br/>
      </w:r>
      <w:r>
        <w:br/>
      </w:r>
      <w:r>
        <w:rPr>
          <w:rStyle w:val="VerbatimChar"/>
        </w:rPr>
        <w:t xml:space="preserve">cd buildroot</w:t>
      </w:r>
      <w:r>
        <w:br/>
      </w:r>
      <w:r>
        <w:rPr>
          <w:rStyle w:val="VerbatimChar"/>
        </w:rPr>
        <w:t xml:space="preserve">make qemu_riscv32_virt_defconfig</w:t>
      </w:r>
      <w:r>
        <w:br/>
      </w:r>
      <w:r>
        <w:rPr>
          <w:rStyle w:val="VerbatimChar"/>
        </w:rPr>
        <w:t xml:space="preserve">make</w:t>
      </w:r>
      <w:r>
        <w:br/>
      </w:r>
      <w:r>
        <w:br/>
      </w:r>
      <w:r>
        <w:rPr>
          <w:rStyle w:val="VerbatimChar"/>
        </w:rPr>
        <w:t xml:space="preserve">qemu-system-riscv32 \</w:t>
      </w:r>
      <w:r>
        <w:br/>
      </w:r>
      <w:r>
        <w:rPr>
          <w:rStyle w:val="VerbatimChar"/>
        </w:rPr>
        <w:t xml:space="preserve">-M virt \</w:t>
      </w:r>
      <w:r>
        <w:br/>
      </w:r>
      <w:r>
        <w:rPr>
          <w:rStyle w:val="VerbatimChar"/>
        </w:rPr>
        <w:t xml:space="preserve">-nographic \</w:t>
      </w:r>
      <w:r>
        <w:br/>
      </w:r>
      <w:r>
        <w:rPr>
          <w:rStyle w:val="VerbatimChar"/>
        </w:rPr>
        <w:t xml:space="preserve">-bios output/images/fw_jump.elf \</w:t>
      </w:r>
      <w:r>
        <w:br/>
      </w:r>
      <w:r>
        <w:rPr>
          <w:rStyle w:val="VerbatimChar"/>
        </w:rPr>
        <w:t xml:space="preserve">-kernel output/images/Image \</w:t>
      </w:r>
      <w:r>
        <w:br/>
      </w:r>
      <w:r>
        <w:rPr>
          <w:rStyle w:val="VerbatimChar"/>
        </w:rPr>
        <w:t xml:space="preserve">-append "root=/dev/vda ro" \</w:t>
      </w:r>
      <w:r>
        <w:br/>
      </w:r>
      <w:r>
        <w:rPr>
          <w:rStyle w:val="VerbatimChar"/>
        </w:rPr>
        <w:t xml:space="preserve">-drive file=output/images/rootfs.ext2,format=raw,id=hd0 \</w:t>
      </w:r>
      <w:r>
        <w:br/>
      </w:r>
      <w:r>
        <w:rPr>
          <w:rStyle w:val="VerbatimChar"/>
        </w:rPr>
        <w:t xml:space="preserve">-device virtio-blk-device,drive=hd0 \</w:t>
      </w:r>
      <w:r>
        <w:br/>
      </w:r>
      <w:r>
        <w:rPr>
          <w:rStyle w:val="VerbatimChar"/>
        </w:rPr>
        <w:t xml:space="preserve">-netdev user,id=net0 \</w:t>
      </w:r>
      <w:r>
        <w:br/>
      </w:r>
      <w:r>
        <w:rPr>
          <w:rStyle w:val="VerbatimChar"/>
        </w:rPr>
        <w:t xml:space="preserve">-device virtio-net-device,netdev=net0</w:t>
      </w:r>
    </w:p>
    <w:p>
      <w:pPr>
        <w:pStyle w:val="FirstParagraph"/>
      </w:pPr>
      <w:r>
        <w:t xml:space="preserve">.. ……. …….. …….. ……. .. ……….. …… …. .. …… ….. .. ….. …. …….. … …… . … …. .. ……… ……….. …. …. …….. .. …. . ….. ……. …. … …….. …. ………… .. … … ……. .. …… …. … …. ……. .. ….. … …. ……. … ……. ……… ….. ………. ……. ….. ……. … ……. … ……. ….. ….. …. . …….. .. … ….. ……… .. …….. ….. ……. ………. ………. … …….. .. … ….. .. …….. ….. ………. …. … …… .. …..</w:t>
      </w:r>
    </w:p>
    <w:p>
      <w:pPr>
        <w:pStyle w:val="BodyText"/>
      </w:pPr>
      <w:r>
        <w:rPr>
          <w:b/>
        </w:rPr>
        <w:t xml:space="preserve">Running Linux RISC-V 64 bit with Buildroot</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git clone --recursive https://github.com/buildroot/buildroot</w:t>
      </w:r>
      <w:r>
        <w:br/>
      </w:r>
      <w:r>
        <w:br/>
      </w:r>
      <w:r>
        <w:rPr>
          <w:rStyle w:val="VerbatimChar"/>
        </w:rPr>
        <w:t xml:space="preserve">cd buildroot</w:t>
      </w:r>
      <w:r>
        <w:br/>
      </w:r>
      <w:r>
        <w:rPr>
          <w:rStyle w:val="VerbatimChar"/>
        </w:rPr>
        <w:t xml:space="preserve">make qemu_riscv64_virt_defconfig</w:t>
      </w:r>
      <w:r>
        <w:br/>
      </w:r>
      <w:r>
        <w:rPr>
          <w:rStyle w:val="VerbatimChar"/>
        </w:rPr>
        <w:t xml:space="preserve">make</w:t>
      </w:r>
      <w:r>
        <w:br/>
      </w:r>
      <w:r>
        <w:br/>
      </w:r>
      <w:r>
        <w:rPr>
          <w:rStyle w:val="VerbatimChar"/>
        </w:rPr>
        <w:t xml:space="preserve">qemu-system-riscv64 \</w:t>
      </w:r>
      <w:r>
        <w:br/>
      </w:r>
      <w:r>
        <w:rPr>
          <w:rStyle w:val="VerbatimChar"/>
        </w:rPr>
        <w:t xml:space="preserve">-M virt \</w:t>
      </w:r>
      <w:r>
        <w:br/>
      </w:r>
      <w:r>
        <w:rPr>
          <w:rStyle w:val="VerbatimChar"/>
        </w:rPr>
        <w:t xml:space="preserve">-nographic \</w:t>
      </w:r>
      <w:r>
        <w:br/>
      </w:r>
      <w:r>
        <w:rPr>
          <w:rStyle w:val="VerbatimChar"/>
        </w:rPr>
        <w:t xml:space="preserve">-bios output/images/fw_jump.elf \</w:t>
      </w:r>
      <w:r>
        <w:br/>
      </w:r>
      <w:r>
        <w:rPr>
          <w:rStyle w:val="VerbatimChar"/>
        </w:rPr>
        <w:t xml:space="preserve">-kernel output/images/Image \</w:t>
      </w:r>
      <w:r>
        <w:br/>
      </w:r>
      <w:r>
        <w:rPr>
          <w:rStyle w:val="VerbatimChar"/>
        </w:rPr>
        <w:t xml:space="preserve">-append "root=/dev/vda ro" \</w:t>
      </w:r>
      <w:r>
        <w:br/>
      </w:r>
      <w:r>
        <w:rPr>
          <w:rStyle w:val="VerbatimChar"/>
        </w:rPr>
        <w:t xml:space="preserve">-drive file=output/images/rootfs.ext2,format=raw,id=hd0 \</w:t>
      </w:r>
      <w:r>
        <w:br/>
      </w:r>
      <w:r>
        <w:rPr>
          <w:rStyle w:val="VerbatimChar"/>
        </w:rPr>
        <w:t xml:space="preserve">-device virtio-blk-device,drive=hd0 \</w:t>
      </w:r>
      <w:r>
        <w:br/>
      </w:r>
      <w:r>
        <w:rPr>
          <w:rStyle w:val="VerbatimChar"/>
        </w:rPr>
        <w:t xml:space="preserve">-netdev user,id=net0 \</w:t>
      </w:r>
      <w:r>
        <w:br/>
      </w:r>
      <w:r>
        <w:rPr>
          <w:rStyle w:val="VerbatimChar"/>
        </w:rPr>
        <w:t xml:space="preserve">-device virtio-net-device,netdev=net0</w:t>
      </w:r>
    </w:p>
    <w:p>
      <w:pPr>
        <w:pStyle w:val="FirstParagraph"/>
      </w:pPr>
      <w:r>
        <w:t xml:space="preserve">.. ……. …….. …….. ……. .. ……….. …… …. .. …… ….. .. ….. …. …….. … …… . … …. .. ……… ……….. …. …. …….. .. …. . ….. ……. …. … …….. …. ………… .. … … ……. .. …… …. … …. ……. .. ….. … …. ……. … ……. ……… ….. ………. ……. ….. ……. … ……. … ……. ….. ….. …. . …….. .. … ….. ……… .. …….. ….. ……. ………. ………. … …….. .. … ….. .. …….. ….. ………. …. … …… .. …..</w:t>
      </w:r>
    </w:p>
    <w:p>
      <w:pPr>
        <w:pStyle w:val="Heading6"/>
      </w:pPr>
      <w:bookmarkStart w:id="50" w:name="gnu-hurd-2"/>
      <w:r>
        <w:t xml:space="preserve">GNU Hurd</w:t>
      </w:r>
      <w:bookmarkEnd w:id="50"/>
    </w:p>
    <w:p>
      <w:pPr>
        <w:pStyle w:val="FirstParagraph"/>
      </w:pPr>
      <w:r>
        <w:t xml:space="preserve">.. ……. …….. …….. ……. .. ……….. …… …. .. …… ….. .. ….. …. …….. … …… . … …. .. ……… ……….. …. …. …….. .. …. . ….. ……. …. … …….. …. ………… .. … … ……. .. …… …. … …. ……. .. ….. … …. ……. … ……. ……… ….. ………. ……. ….. ……. … ……. … ……. ….. ….. …. . …….. .. … ….. ……… .. …….. ….. ……. ………. ………. … …….. .. … ….. .. …….. ….. ………. …. … …… .. …..</w:t>
      </w:r>
    </w:p>
    <w:p>
      <w:pPr>
        <w:pStyle w:val="Heading5"/>
      </w:pPr>
      <w:bookmarkStart w:id="51" w:name="risc-v-distribution"/>
      <w:r>
        <w:t xml:space="preserve">RISC-V Distribution</w:t>
      </w:r>
      <w:bookmarkEnd w:id="51"/>
    </w:p>
    <w:p>
      <w:pPr>
        <w:pStyle w:val="FirstParagraph"/>
      </w:pPr>
      <w:r>
        <w:t xml:space="preserve">.. ……. …….. …….. ……. .. ……….. …… …. .. …… ….. .. ….. …. …….. … …… . … …. .. ……… ……….. …. …. …….. .. …. . ….. ……. …. … …….. …. ………… .. … … ……. .. …… …. … …. ……. .. ….. … …. ……. … ……. ……… ….. ………. ……. ….. ……. … ……. … ……. ….. ….. …. . …….. .. … ….. ……… .. …….. ….. ……. ………. ………. … …….. .. … ….. .. …….. ….. ………. …. … …… .. …..</w:t>
      </w:r>
    </w:p>
    <w:p>
      <w:pPr>
        <w:pStyle w:val="Heading6"/>
      </w:pPr>
      <w:bookmarkStart w:id="52" w:name="gnu-debian-2"/>
      <w:r>
        <w:t xml:space="preserve">GNU Debian</w:t>
      </w:r>
      <w:bookmarkEnd w:id="52"/>
    </w:p>
    <w:p>
      <w:pPr>
        <w:pStyle w:val="FirstParagraph"/>
      </w:pPr>
      <w:r>
        <w:t xml:space="preserve">.. ……. …….. …….. ……. .. ……….. …… …. .. …… ….. .. ….. …. …….. … …… . … …. .. ……… ……….. …. …. …….. .. …. . ….. ……. …. … …….. …. ………… .. … … ……. .. …… …. … …. ……. .. ….. … …. ……. … ……. ……… ….. ………. ……. ….. ……. … ……. … ……. ….. ….. …. . …….. .. … ….. ……… .. …….. ….. ……. ………. ………. … …….. .. … ….. .. …….. ….. ………. …. … …… .. …..</w:t>
      </w:r>
    </w:p>
    <w:p>
      <w:pPr>
        <w:pStyle w:val="Heading6"/>
      </w:pPr>
      <w:bookmarkStart w:id="53" w:name="gnu-fedora-2"/>
      <w:r>
        <w:t xml:space="preserve">GNU Fedora</w:t>
      </w:r>
      <w:bookmarkEnd w:id="53"/>
    </w:p>
    <w:p>
      <w:pPr>
        <w:pStyle w:val="FirstParagraph"/>
      </w:pPr>
      <w:r>
        <w:t xml:space="preserve">.. ……. …….. …….. ……. .. ……….. …… …. .. …… ….. .. ….. …. …….. … …… . … …. .. ……… ……….. …. …. …….. .. …. . ….. ……. …. … …….. …. ………… .. … … ……. .. …… …. … …. ……. .. ….. … …. ……. … ……. ……… ….. ………. ……. ….. ……. … ……. … ……. ….. ….. …. . …….. .. … ….. ……… .. …….. ….. ……. ………. ………. … …….. .. … ….. .. …….. ….. ………. …. … …… .. …..</w:t>
      </w:r>
    </w:p>
    <w:p>
      <w:pPr>
        <w:pStyle w:val="BodyText"/>
      </w:pPr>
      <w:r>
        <w:rPr>
          <w:b/>
        </w:rPr>
        <w:t xml:space="preserve">Running Fedora</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qemu-system-riscv64 \</w:t>
      </w:r>
      <w:r>
        <w:br/>
      </w:r>
      <w:r>
        <w:rPr>
          <w:rStyle w:val="VerbatimChar"/>
        </w:rPr>
        <w:t xml:space="preserve">-nographic \</w:t>
      </w:r>
      <w:r>
        <w:br/>
      </w:r>
      <w:r>
        <w:rPr>
          <w:rStyle w:val="VerbatimChar"/>
        </w:rPr>
        <w:t xml:space="preserve">-machine virt \</w:t>
      </w:r>
      <w:r>
        <w:br/>
      </w:r>
      <w:r>
        <w:rPr>
          <w:rStyle w:val="VerbatimChar"/>
        </w:rPr>
        <w:t xml:space="preserve">-smp 4 \</w:t>
      </w:r>
      <w:r>
        <w:br/>
      </w:r>
      <w:r>
        <w:rPr>
          <w:rStyle w:val="VerbatimChar"/>
        </w:rPr>
        <w:t xml:space="preserve">-m 2G \</w:t>
      </w:r>
      <w:r>
        <w:br/>
      </w:r>
      <w:r>
        <w:rPr>
          <w:rStyle w:val="VerbatimChar"/>
        </w:rPr>
        <w:t xml:space="preserve">-kernel Fedora-RISCV.elf \</w:t>
      </w:r>
      <w:r>
        <w:br/>
      </w:r>
      <w:r>
        <w:rPr>
          <w:rStyle w:val="VerbatimChar"/>
        </w:rPr>
        <w:t xml:space="preserve">-bios none \</w:t>
      </w:r>
      <w:r>
        <w:br/>
      </w:r>
      <w:r>
        <w:rPr>
          <w:rStyle w:val="VerbatimChar"/>
        </w:rPr>
        <w:t xml:space="preserve">-object rng-random,filename=/dev/urandom,id=rng0 \</w:t>
      </w:r>
      <w:r>
        <w:br/>
      </w:r>
      <w:r>
        <w:rPr>
          <w:rStyle w:val="VerbatimChar"/>
        </w:rPr>
        <w:t xml:space="preserve">-device virtio-rng-device,rng=rng0 \</w:t>
      </w:r>
      <w:r>
        <w:br/>
      </w:r>
      <w:r>
        <w:rPr>
          <w:rStyle w:val="VerbatimChar"/>
        </w:rPr>
        <w:t xml:space="preserve">-device virtio-blk-device,drive=hd0 \</w:t>
      </w:r>
      <w:r>
        <w:br/>
      </w:r>
      <w:r>
        <w:rPr>
          <w:rStyle w:val="VerbatimChar"/>
        </w:rPr>
        <w:t xml:space="preserve">-drive file=Fedora-RISCV.raw,format=raw,id=hd0 \</w:t>
      </w:r>
      <w:r>
        <w:br/>
      </w:r>
      <w:r>
        <w:rPr>
          <w:rStyle w:val="VerbatimChar"/>
        </w:rPr>
        <w:t xml:space="preserve">-device virtio-net-device,netdev=usernet \</w:t>
      </w:r>
      <w:r>
        <w:br/>
      </w:r>
      <w:r>
        <w:rPr>
          <w:rStyle w:val="VerbatimChar"/>
        </w:rPr>
        <w:t xml:space="preserve">-netdev user,id=usernet,hostfwd=tcp::10000-:22</w:t>
      </w:r>
    </w:p>
    <w:p>
      <w:pPr>
        <w:pStyle w:val="FirstParagraph"/>
      </w:pPr>
      <w:r>
        <w:t xml:space="preserve">.. ……. …….. …….. ……. .. ……….. …… …. .. …… ….. .. ….. …. …….. … …… . … …. .. ……… ……….. …. …. …….. .. …. . ….. ……. …. … …….. …. ………… .. … … ……. .. …… …. … …. ……. .. ….. … …. ……. … ……. ……… ….. ………. ……. ….. ……. … ……. … ……. ….. ….. …. . …….. .. … ….. ……… .. …….. ….. ……. ………. ………. … …….. .. … ….. .. …….. ….. ………. …. … …… .. …..</w:t>
      </w:r>
    </w:p>
    <w:p>
      <w:pPr>
        <w:pStyle w:val="Heading2"/>
      </w:pPr>
      <w:bookmarkStart w:id="54" w:name="open-source-philosophy"/>
      <w:r>
        <w:t xml:space="preserve">OPEN SOURCE PHILOSOPHY</w:t>
      </w:r>
      <w:bookmarkEnd w:id="54"/>
    </w:p>
    <w:p>
      <w:pPr>
        <w:pStyle w:val="FirstParagraph"/>
      </w:pPr>
      <w:r>
        <w:t xml:space="preserve">.. ……. …….. …….. ……. .. ……….. …… …. .. …… ….. .. ….. …. …….. … …… . … …. .. ……… ……….. …. …. …….. .. …. . ….. ……. …. … …….. …. ………… .. … … ……. .. …… …. … …. ……. .. ….. … …. ……. … ……. ……… ….. ………. ……. ….. ……. … ……. … ……. ….. ….. …. . …….. .. … ….. ……… .. …….. ….. ……. ………. ………. … …….. .. … ….. .. …….. ….. ………. …. … …… .. …..</w:t>
      </w:r>
    </w:p>
    <w:p>
      <w:pPr>
        <w:pStyle w:val="BodyText"/>
      </w:pPr>
      <w:r>
        <w:rPr>
          <w:b/>
        </w:rPr>
        <w:t xml:space="preserve">For Windows Users!</w:t>
      </w:r>
    </w:p>
    <w:p>
      <w:pPr>
        <w:numPr>
          <w:ilvl w:val="0"/>
          <w:numId w:val="1003"/>
        </w:numPr>
      </w:pPr>
      <w:r>
        <w:t xml:space="preserve">Settings → Apps → Apps &amp; features → Related settings, Programs and Features → Turn Windows features on or off → Windows Subsystem for Linux</w:t>
      </w:r>
    </w:p>
    <w:p>
      <w:pPr>
        <w:numPr>
          <w:ilvl w:val="0"/>
          <w:numId w:val="1003"/>
        </w:numPr>
      </w:pPr>
      <w:r>
        <w:t xml:space="preserve">Microsoft Store → INSTALL UBUNTU</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udo apt update</w:t>
      </w:r>
      <w:r>
        <w:br/>
      </w:r>
      <w:r>
        <w:rPr>
          <w:rStyle w:val="VerbatimChar"/>
        </w:rPr>
        <w:t xml:space="preserve">sudo apt upgrade</w:t>
      </w:r>
    </w:p>
    <w:p>
      <w:pPr>
        <w:pStyle w:val="FirstParagraph"/>
      </w:pPr>
      <w:r>
        <w:t xml:space="preserve">.. ……. …….. …….. ……. .. ……….. …… …. .. …… ….. .. ….. …. …….. … …… . … …. .. ……… ……….. …. …. …….. .. …. . ….. ……. …. … …….. …. ………… .. … … ……. .. …… …. … …. ……. .. ….. … …. ……. … ……. ……… ….. ………. ……. ….. ……. … ……. … ……. ….. ….. …. . …….. .. … ….. ……… .. …….. ….. ……. ………. ………. … …….. .. … ….. .. …….. ….. ………. …. … …… .. …..</w:t>
      </w:r>
    </w:p>
    <w:p>
      <w:pPr>
        <w:pStyle w:val="Heading3"/>
      </w:pPr>
      <w:bookmarkStart w:id="55" w:name="open-source-hardware"/>
      <w:r>
        <w:t xml:space="preserve">Open Source Hardware</w:t>
      </w:r>
      <w:bookmarkEnd w:id="55"/>
    </w:p>
    <w:p>
      <w:pPr>
        <w:pStyle w:val="FirstParagraph"/>
      </w:pPr>
      <w:r>
        <w:t xml:space="preserve">.. ……. …….. …….. ……. .. ……….. …… …. .. …… ….. .. ….. …. …….. … …… . … …. .. ……… ……….. …. …. …….. .. …. . ….. ……. …. … …….. …. ………… .. … … ……. .. …… …. … …. ……. .. ….. … …. ……. … ……. ……… ….. ………. ……. ….. ……. … ……. … ……. ….. ….. …. . …….. .. … ….. ……… .. …….. ….. ……. ………. ………. … …….. .. … ….. .. …….. ….. ………. …. … …… .. …..</w:t>
      </w:r>
    </w:p>
    <w:p>
      <w:pPr>
        <w:pStyle w:val="Heading4"/>
      </w:pPr>
      <w:bookmarkStart w:id="56" w:name="msp430-processing-unit"/>
      <w:r>
        <w:t xml:space="preserve">MSP430 Processing Unit</w:t>
      </w:r>
      <w:bookmarkEnd w:id="56"/>
    </w:p>
    <w:p>
      <w:pPr>
        <w:pStyle w:val="FirstParagraph"/>
      </w:pPr>
      <w:r>
        <w:t xml:space="preserve">.. ……. …….. …….. ……. .. ……….. …… …. .. …… ….. .. ….. …. …….. … …… . … …. .. ……… ……….. …. …. …….. .. …. . ….. ……. …. … …….. …. ………… .. … … ……. .. …… …. … …. ……. .. ….. … …. ……. … ……. ……… ….. ………. ……. ….. ……. … ……. … ……. ….. ….. …. . …….. .. … ….. ……… .. …….. ….. ……. ………. ………. … …….. .. … ….. .. …….. ….. ………. …. … …… .. …..</w:t>
      </w:r>
    </w:p>
    <w:p>
      <w:pPr>
        <w:pStyle w:val="Heading4"/>
      </w:pPr>
      <w:bookmarkStart w:id="57" w:name="openrisc-processing-unit"/>
      <w:r>
        <w:t xml:space="preserve">OpenRISC Processing Unit</w:t>
      </w:r>
      <w:bookmarkEnd w:id="57"/>
    </w:p>
    <w:p>
      <w:pPr>
        <w:pStyle w:val="FirstParagraph"/>
      </w:pPr>
      <w:r>
        <w:t xml:space="preserve">.. ……. …….. …….. ……. .. ……….. …… …. .. …… ….. .. ….. …. …….. … …… . … …. .. ……… ……….. …. …. …….. .. …. . ….. ……. …. … …….. …. ………… .. … … ……. .. …… …. … …. ……. .. ….. … …. ……. … ……. ……… ….. ………. ……. ….. ……. … ……. … ……. ….. ….. …. . …….. .. … ….. ……… .. …….. ….. ……. ………. ………. … …….. .. … ….. .. …….. ….. ………. …. … …… .. …..</w:t>
      </w:r>
    </w:p>
    <w:p>
      <w:pPr>
        <w:pStyle w:val="Heading4"/>
      </w:pPr>
      <w:bookmarkStart w:id="58" w:name="risc-v-processing-unit"/>
      <w:r>
        <w:t xml:space="preserve">RISC-V Processing Unit</w:t>
      </w:r>
      <w:bookmarkEnd w:id="58"/>
    </w:p>
    <w:p>
      <w:pPr>
        <w:pStyle w:val="FirstParagraph"/>
      </w:pPr>
      <w:r>
        <w:t xml:space="preserve">.. ……. …….. …….. ……. .. ……….. …… …. .. …… ….. .. ….. …. …….. … …… . … …. .. ……… ……….. …. …. …….. .. …. . ….. ……. …. … …….. …. ………… .. … … ……. .. …… …. … …. ……. .. ….. … …. ……. … ……. ……… ….. ………. ……. ….. ……. … ……. … ……. ….. ….. …. . …….. .. … ….. ……… .. …….. ….. ……. ………. ………. … …….. .. … ….. .. …….. ….. ………. …. … …… .. …..</w:t>
      </w:r>
    </w:p>
    <w:p>
      <w:pPr>
        <w:pStyle w:val="Heading3"/>
      </w:pPr>
      <w:bookmarkStart w:id="59" w:name="open-source-software"/>
      <w:r>
        <w:t xml:space="preserve">Open Source Software</w:t>
      </w:r>
      <w:bookmarkEnd w:id="59"/>
    </w:p>
    <w:p>
      <w:pPr>
        <w:pStyle w:val="FirstParagraph"/>
      </w:pPr>
      <w:r>
        <w:t xml:space="preserve">.. ……. …….. …….. ……. .. ……….. …… …. .. …… ….. .. ….. …. …….. … …… . … …. .. ……… ……….. …. …. …….. .. …. . ….. ……. …. … …….. …. ………… .. … … ……. .. …… …. … …. ……. .. ….. … …. ……. … ……. ……… ….. ………. ……. ….. ……. … ……. … ……. ….. ….. …. . …….. .. … ….. ……… .. …….. ….. ……. ………. ………. … …….. .. … ….. .. …….. ….. ………. …. … …… .. …..</w:t>
      </w:r>
    </w:p>
    <w:p>
      <w:pPr>
        <w:pStyle w:val="Heading4"/>
      </w:pPr>
      <w:bookmarkStart w:id="60" w:name="msp430-gnu-compiler-collection"/>
      <w:r>
        <w:t xml:space="preserve">MSP430 GNU Compiler Collection</w:t>
      </w:r>
      <w:bookmarkEnd w:id="60"/>
    </w:p>
    <w:p>
      <w:pPr>
        <w:pStyle w:val="FirstParagraph"/>
      </w:pPr>
      <w:r>
        <w:t xml:space="preserve">.. ……. …….. …….. ……. .. ……….. …… …. .. …… ….. .. ….. …. …….. … …… . … …. .. ……… ……….. …. …. …….. .. …. . ….. ……. …. … …….. …. ………… .. … … ……. .. …… …. … …. ……. .. ….. … …. ……. … ……. ……… ….. ………. ……. ….. ……. … ……. … ……. ….. ….. …. . …….. .. … ….. ……… .. …….. ….. ……. ………. ………. … …….. .. … ….. .. …….. ….. ………. …. … …… .. …..</w:t>
      </w:r>
    </w:p>
    <w:p>
      <w:pPr>
        <w:pStyle w:val="Heading4"/>
      </w:pPr>
      <w:bookmarkStart w:id="61" w:name="openrisc-gnu-compiler-collection"/>
      <w:r>
        <w:t xml:space="preserve">OpenRISC GNU Compiler Collection</w:t>
      </w:r>
      <w:bookmarkEnd w:id="61"/>
    </w:p>
    <w:p>
      <w:pPr>
        <w:pStyle w:val="FirstParagraph"/>
      </w:pPr>
      <w:r>
        <w:t xml:space="preserve">.. ……. …….. …….. ……. .. ……….. …… …. .. …… ….. .. ….. …. …….. … …… . … …. .. ……… ……….. …. …. …….. .. …. . ….. ……. …. … …….. …. ………… .. … … ……. .. …… …. … …. ……. .. ….. … …. ……. … ……. ……… ….. ………. ……. ….. ……. … ……. … ……. ….. ….. …. . …….. .. … ….. ……… .. …….. ….. ……. ………. ………. … …….. .. … ….. .. …….. ….. ………. …. … …… .. …..</w:t>
      </w:r>
    </w:p>
    <w:p>
      <w:pPr>
        <w:pStyle w:val="BodyText"/>
      </w:pPr>
      <w:r>
        <w:rPr>
          <w:b/>
        </w:rPr>
        <w:t xml:space="preserve">OpenRISC GNU C/C++</w:t>
      </w:r>
    </w:p>
    <w:p>
      <w:pPr>
        <w:pStyle w:val="BodyText"/>
      </w:pPr>
      <w:r>
        <w:t xml:space="preserve">type:</w:t>
      </w:r>
    </w:p>
    <w:p>
      <w:pPr>
        <w:pStyle w:val="SourceCode"/>
      </w:pPr>
      <w:r>
        <w:rPr>
          <w:rStyle w:val="VerbatimChar"/>
        </w:rPr>
        <w:t xml:space="preserve">sudo apt install git libgmp-dev libmpfr-dev libmpc-dev zlib1g-dev texinfo \</w:t>
      </w:r>
      <w:r>
        <w:br/>
      </w:r>
      <w:r>
        <w:rPr>
          <w:rStyle w:val="VerbatimChar"/>
        </w:rPr>
        <w:t xml:space="preserve">build-essential flex bison</w:t>
      </w:r>
    </w:p>
    <w:p>
      <w:pPr>
        <w:pStyle w:val="FirstParagraph"/>
      </w:pPr>
      <w:r>
        <w:t xml:space="preserve">type:</w:t>
      </w:r>
    </w:p>
    <w:p>
      <w:pPr>
        <w:pStyle w:val="SourceCode"/>
      </w:pPr>
      <w:r>
        <w:rPr>
          <w:rStyle w:val="VerbatimChar"/>
        </w:rPr>
        <w:t xml:space="preserve">git clone git://sourceware.org/git/binutils-gdb.git binutils</w:t>
      </w:r>
      <w:r>
        <w:br/>
      </w:r>
      <w:r>
        <w:rPr>
          <w:rStyle w:val="VerbatimChar"/>
        </w:rPr>
        <w:t xml:space="preserve">git clone https://github.com/openrisc/or1k-gcc.git gcc</w:t>
      </w:r>
      <w:r>
        <w:br/>
      </w:r>
      <w:r>
        <w:rPr>
          <w:rStyle w:val="VerbatimChar"/>
        </w:rPr>
        <w:t xml:space="preserve">git clone git://sourceware.org/git/newlib-cygwin.git newlib</w:t>
      </w:r>
      <w:r>
        <w:br/>
      </w:r>
      <w:r>
        <w:rPr>
          <w:rStyle w:val="VerbatimChar"/>
        </w:rPr>
        <w:t xml:space="preserve">git clone git://sourceware.org/git/binutils-gdb.git gdb</w:t>
      </w:r>
      <w:r>
        <w:br/>
      </w:r>
      <w:r>
        <w:br/>
      </w:r>
      <w:r>
        <w:rPr>
          <w:rStyle w:val="VerbatimChar"/>
        </w:rPr>
        <w:t xml:space="preserve">export PATH=/opt/or1k-elf-gcc/bin:${PATH}</w:t>
      </w:r>
      <w:r>
        <w:br/>
      </w:r>
      <w:r>
        <w:br/>
      </w:r>
      <w:r>
        <w:rPr>
          <w:rStyle w:val="VerbatimChar"/>
        </w:rPr>
        <w:t xml:space="preserve">mkdir build-binutils; cd build-binutils</w:t>
      </w:r>
      <w:r>
        <w:br/>
      </w:r>
      <w:r>
        <w:rPr>
          <w:rStyle w:val="VerbatimChar"/>
        </w:rPr>
        <w:t xml:space="preserve">../binutils/configure --target=or1k-elf --prefix=/opt/or1k-elf-gcc \</w:t>
      </w:r>
      <w:r>
        <w:br/>
      </w:r>
      <w:r>
        <w:rPr>
          <w:rStyle w:val="VerbatimChar"/>
        </w:rPr>
        <w:t xml:space="preserve">--disable-itcl --disable-tk --disable-tcl --disable-winsup --disable-gdbtk \</w:t>
      </w:r>
      <w:r>
        <w:br/>
      </w:r>
      <w:r>
        <w:rPr>
          <w:rStyle w:val="VerbatimChar"/>
        </w:rPr>
        <w:t xml:space="preserve">--disable-libgui --disable-rda --disable-sid --disable-sim --disable-gdb \</w:t>
      </w:r>
      <w:r>
        <w:br/>
      </w:r>
      <w:r>
        <w:rPr>
          <w:rStyle w:val="VerbatimChar"/>
        </w:rPr>
        <w:t xml:space="preserve">--with-sysroot --disable-newlib --disable-libgloss --with-system-zlib</w:t>
      </w:r>
      <w:r>
        <w:br/>
      </w:r>
      <w:r>
        <w:rPr>
          <w:rStyle w:val="VerbatimChar"/>
        </w:rPr>
        <w:t xml:space="preserve">make</w:t>
      </w:r>
      <w:r>
        <w:br/>
      </w:r>
      <w:r>
        <w:rPr>
          <w:rStyle w:val="VerbatimChar"/>
        </w:rPr>
        <w:t xml:space="preserve">sudo make install</w:t>
      </w:r>
      <w:r>
        <w:br/>
      </w:r>
      <w:r>
        <w:rPr>
          <w:rStyle w:val="VerbatimChar"/>
        </w:rPr>
        <w:t xml:space="preserve">cd ..</w:t>
      </w:r>
      <w:r>
        <w:br/>
      </w:r>
      <w:r>
        <w:br/>
      </w:r>
      <w:r>
        <w:rPr>
          <w:rStyle w:val="VerbatimChar"/>
        </w:rPr>
        <w:t xml:space="preserve">mkdir build-gcc-stage1; cd build-gcc-stage1</w:t>
      </w:r>
      <w:r>
        <w:br/>
      </w:r>
      <w:r>
        <w:rPr>
          <w:rStyle w:val="VerbatimChar"/>
        </w:rPr>
        <w:t xml:space="preserve">../gcc/configure --target=or1k-elf --prefix=/opt/or1k-elf-gcc \</w:t>
      </w:r>
      <w:r>
        <w:br/>
      </w:r>
      <w:r>
        <w:rPr>
          <w:rStyle w:val="VerbatimChar"/>
        </w:rPr>
        <w:t xml:space="preserve">--enable-languages=c --disable-shared --disable-libssp</w:t>
      </w:r>
      <w:r>
        <w:br/>
      </w:r>
      <w:r>
        <w:rPr>
          <w:rStyle w:val="VerbatimChar"/>
        </w:rPr>
        <w:t xml:space="preserve">make</w:t>
      </w:r>
      <w:r>
        <w:br/>
      </w:r>
      <w:r>
        <w:rPr>
          <w:rStyle w:val="VerbatimChar"/>
        </w:rPr>
        <w:t xml:space="preserve">sudo make install</w:t>
      </w:r>
      <w:r>
        <w:br/>
      </w:r>
      <w:r>
        <w:rPr>
          <w:rStyle w:val="VerbatimChar"/>
        </w:rPr>
        <w:t xml:space="preserve">cd ..</w:t>
      </w:r>
      <w:r>
        <w:br/>
      </w:r>
      <w:r>
        <w:br/>
      </w:r>
      <w:r>
        <w:rPr>
          <w:rStyle w:val="VerbatimChar"/>
        </w:rPr>
        <w:t xml:space="preserve">mkdir build-newlib; cd build-newlib</w:t>
      </w:r>
      <w:r>
        <w:br/>
      </w:r>
      <w:r>
        <w:rPr>
          <w:rStyle w:val="VerbatimChar"/>
        </w:rPr>
        <w:t xml:space="preserve">../newlib/configure --target=or1k-elf --prefix=/opt/or1k-elf-gcc</w:t>
      </w:r>
      <w:r>
        <w:br/>
      </w:r>
      <w:r>
        <w:rPr>
          <w:rStyle w:val="VerbatimChar"/>
        </w:rPr>
        <w:t xml:space="preserve">make</w:t>
      </w:r>
      <w:r>
        <w:br/>
      </w:r>
      <w:r>
        <w:rPr>
          <w:rStyle w:val="VerbatimChar"/>
        </w:rPr>
        <w:t xml:space="preserve">sudo make install</w:t>
      </w:r>
      <w:r>
        <w:br/>
      </w:r>
      <w:r>
        <w:rPr>
          <w:rStyle w:val="VerbatimChar"/>
        </w:rPr>
        <w:t xml:space="preserve">cd ..</w:t>
      </w:r>
      <w:r>
        <w:br/>
      </w:r>
      <w:r>
        <w:br/>
      </w:r>
      <w:r>
        <w:rPr>
          <w:rStyle w:val="VerbatimChar"/>
        </w:rPr>
        <w:t xml:space="preserve">mkdir build-gcc-stage2; cd build-gcc-stage2</w:t>
      </w:r>
      <w:r>
        <w:br/>
      </w:r>
      <w:r>
        <w:rPr>
          <w:rStyle w:val="VerbatimChar"/>
        </w:rPr>
        <w:t xml:space="preserve">../gcc/configure --target=or1k-elf --prefix=/opt/or1k-elf-gcc \</w:t>
      </w:r>
      <w:r>
        <w:br/>
      </w:r>
      <w:r>
        <w:rPr>
          <w:rStyle w:val="VerbatimChar"/>
        </w:rPr>
        <w:t xml:space="preserve">--enable-languages=c,c++ --disable-shared --disable-libssp --with-newlib</w:t>
      </w:r>
      <w:r>
        <w:br/>
      </w:r>
      <w:r>
        <w:rPr>
          <w:rStyle w:val="VerbatimChar"/>
        </w:rPr>
        <w:t xml:space="preserve">make</w:t>
      </w:r>
      <w:r>
        <w:br/>
      </w:r>
      <w:r>
        <w:rPr>
          <w:rStyle w:val="VerbatimChar"/>
        </w:rPr>
        <w:t xml:space="preserve">sudo make install</w:t>
      </w:r>
      <w:r>
        <w:br/>
      </w:r>
      <w:r>
        <w:rPr>
          <w:rStyle w:val="VerbatimChar"/>
        </w:rPr>
        <w:t xml:space="preserve">cd ..</w:t>
      </w:r>
      <w:r>
        <w:br/>
      </w:r>
      <w:r>
        <w:br/>
      </w:r>
      <w:r>
        <w:rPr>
          <w:rStyle w:val="VerbatimChar"/>
        </w:rPr>
        <w:t xml:space="preserve">mkdir build-gdb; cd build-gdb</w:t>
      </w:r>
      <w:r>
        <w:br/>
      </w:r>
      <w:r>
        <w:rPr>
          <w:rStyle w:val="VerbatimChar"/>
        </w:rPr>
        <w:t xml:space="preserve">../gdb/configure --target=or1k-elf --prefix=/opt/or1k-elf-gcc --disable-itcl \</w:t>
      </w:r>
      <w:r>
        <w:br/>
      </w:r>
      <w:r>
        <w:rPr>
          <w:rStyle w:val="VerbatimChar"/>
        </w:rPr>
        <w:t xml:space="preserve">--disable-tk --disable-tcl --disable-winsup --disable-gdbtk --disable-libgui \</w:t>
      </w:r>
      <w:r>
        <w:br/>
      </w:r>
      <w:r>
        <w:rPr>
          <w:rStyle w:val="VerbatimChar"/>
        </w:rPr>
        <w:t xml:space="preserve">--disable-rda --disable-sid --with-sysroot --disable-newlib --disable-libgloss \</w:t>
      </w:r>
      <w:r>
        <w:br/>
      </w:r>
      <w:r>
        <w:rPr>
          <w:rStyle w:val="VerbatimChar"/>
        </w:rPr>
        <w:t xml:space="preserve">--disable-gas --disable-ld --disable-binutils --disable-gprof --with-system-zlib</w:t>
      </w:r>
      <w:r>
        <w:br/>
      </w:r>
      <w:r>
        <w:rPr>
          <w:rStyle w:val="VerbatimChar"/>
        </w:rPr>
        <w:t xml:space="preserve">make</w:t>
      </w:r>
      <w:r>
        <w:br/>
      </w:r>
      <w:r>
        <w:rPr>
          <w:rStyle w:val="VerbatimChar"/>
        </w:rPr>
        <w:t xml:space="preserve">sudo make install</w:t>
      </w:r>
      <w:r>
        <w:br/>
      </w:r>
      <w:r>
        <w:rPr>
          <w:rStyle w:val="VerbatimChar"/>
        </w:rPr>
        <w:t xml:space="preserve">cd ..</w:t>
      </w:r>
    </w:p>
    <w:p>
      <w:pPr>
        <w:pStyle w:val="FirstParagraph"/>
      </w:pPr>
      <w:r>
        <w:t xml:space="preserve">.. ……. …….. …….. ……. .. ……….. …… …. .. …… ….. .. ….. …. …….. … …… . … …. .. ……… ……….. …. …. …….. .. …. . ….. ……. …. … …….. …. ………… .. … … ……. .. …… …. … …. ……. .. ….. … …. ……. … ……. ……… ….. ………. ……. ….. ……. … ……. … ……. ….. ….. …. . …….. .. … ….. ……… .. …….. ….. ……. ………. ………. … …….. .. … ….. .. …….. ….. ………. …. … …… .. …..</w:t>
      </w:r>
    </w:p>
    <w:p>
      <w:pPr>
        <w:pStyle w:val="Heading4"/>
      </w:pPr>
      <w:bookmarkStart w:id="62" w:name="risc-v-gnu-compiler-collection"/>
      <w:r>
        <w:t xml:space="preserve">RISC-V GNU Compiler Collection</w:t>
      </w:r>
      <w:bookmarkEnd w:id="62"/>
    </w:p>
    <w:p>
      <w:pPr>
        <w:pStyle w:val="FirstParagraph"/>
      </w:pPr>
      <w:r>
        <w:t xml:space="preserve">.. ……. …….. …….. ……. .. ……….. …… …. .. …… ….. .. ….. …. …….. … …… . … …. .. ……… ……….. …. …. …….. .. …. . ….. ……. …. … …….. …. ………… .. … … ……. .. …… …. … …. ……. .. ….. … …. ……. … ……. ……… ….. ………. ……. ….. ……. … ……. … ……. ….. ….. …. . …….. .. … ….. ……… .. …….. ….. ……. ………. ………. … …….. .. … ….. .. …….. ….. ………. …. … …… .. …..</w:t>
      </w:r>
    </w:p>
    <w:p>
      <w:pPr>
        <w:pStyle w:val="BodyText"/>
      </w:pPr>
      <w:r>
        <w:rPr>
          <w:b/>
        </w:rPr>
        <w:t xml:space="preserve">RISC-V GNU C/C++</w:t>
      </w:r>
    </w:p>
    <w:p>
      <w:pPr>
        <w:pStyle w:val="BodyText"/>
      </w:pPr>
      <w:r>
        <w:t xml:space="preserve">type:</w:t>
      </w:r>
    </w:p>
    <w:p>
      <w:pPr>
        <w:pStyle w:val="SourceCode"/>
      </w:pPr>
      <w:r>
        <w:rPr>
          <w:rStyle w:val="VerbatimChar"/>
        </w:rPr>
        <w:t xml:space="preserve">sudo apt install autoconf automake autotools-dev curl python3 libmpc-dev \</w:t>
      </w:r>
      <w:r>
        <w:br/>
      </w:r>
      <w:r>
        <w:rPr>
          <w:rStyle w:val="VerbatimChar"/>
        </w:rPr>
        <w:t xml:space="preserve">libmpfr-dev libgmp-dev gawk build-essential bison flex texinfo gperf \</w:t>
      </w:r>
      <w:r>
        <w:br/>
      </w:r>
      <w:r>
        <w:rPr>
          <w:rStyle w:val="VerbatimChar"/>
        </w:rPr>
        <w:t xml:space="preserve">libtool patchutils bc zlib1g-dev libexpat-dev</w:t>
      </w:r>
    </w:p>
    <w:p>
      <w:pPr>
        <w:pStyle w:val="FirstParagraph"/>
      </w:pPr>
      <w:r>
        <w:t xml:space="preserve">type:</w:t>
      </w:r>
    </w:p>
    <w:p>
      <w:pPr>
        <w:pStyle w:val="SourceCode"/>
      </w:pPr>
      <w:r>
        <w:rPr>
          <w:rStyle w:val="VerbatimChar"/>
        </w:rPr>
        <w:t xml:space="preserve">git clone --recursive https://github.com/riscv/riscv-gnu-toolchain</w:t>
      </w:r>
      <w:r>
        <w:br/>
      </w:r>
      <w:r>
        <w:br/>
      </w:r>
      <w:r>
        <w:rPr>
          <w:rStyle w:val="VerbatimChar"/>
        </w:rPr>
        <w:t xml:space="preserve">cd riscv-gnu-toolchain</w:t>
      </w:r>
      <w:r>
        <w:br/>
      </w:r>
      <w:r>
        <w:br/>
      </w:r>
      <w:r>
        <w:rPr>
          <w:rStyle w:val="VerbatimChar"/>
        </w:rPr>
        <w:t xml:space="preserve">./configure --prefix=/opt/riscv-elf-gcc</w:t>
      </w:r>
      <w:r>
        <w:br/>
      </w:r>
      <w:r>
        <w:rPr>
          <w:rStyle w:val="VerbatimChar"/>
        </w:rPr>
        <w:t xml:space="preserve">sudo make clean</w:t>
      </w:r>
      <w:r>
        <w:br/>
      </w:r>
      <w:r>
        <w:rPr>
          <w:rStyle w:val="VerbatimChar"/>
        </w:rPr>
        <w:t xml:space="preserve">sudo make</w:t>
      </w:r>
      <w:r>
        <w:br/>
      </w:r>
      <w:r>
        <w:br/>
      </w:r>
      <w:r>
        <w:rPr>
          <w:rStyle w:val="VerbatimChar"/>
        </w:rPr>
        <w:t xml:space="preserve">./configure --prefix=/opt/riscv-elf-gcc</w:t>
      </w:r>
      <w:r>
        <w:br/>
      </w:r>
      <w:r>
        <w:rPr>
          <w:rStyle w:val="VerbatimChar"/>
        </w:rPr>
        <w:t xml:space="preserve">sudo make clean</w:t>
      </w:r>
      <w:r>
        <w:br/>
      </w:r>
      <w:r>
        <w:rPr>
          <w:rStyle w:val="VerbatimChar"/>
        </w:rPr>
        <w:t xml:space="preserve">sudo make linux</w:t>
      </w:r>
      <w:r>
        <w:br/>
      </w:r>
      <w:r>
        <w:br/>
      </w:r>
      <w:r>
        <w:rPr>
          <w:rStyle w:val="VerbatimChar"/>
        </w:rPr>
        <w:t xml:space="preserve">./configure --prefix=/opt/riscv-elf-gcc --enable-multilib</w:t>
      </w:r>
      <w:r>
        <w:br/>
      </w:r>
      <w:r>
        <w:rPr>
          <w:rStyle w:val="VerbatimChar"/>
        </w:rPr>
        <w:t xml:space="preserve">sudo make clean</w:t>
      </w:r>
      <w:r>
        <w:br/>
      </w:r>
      <w:r>
        <w:rPr>
          <w:rStyle w:val="VerbatimChar"/>
        </w:rPr>
        <w:t xml:space="preserve">sudo make linux</w:t>
      </w:r>
    </w:p>
    <w:p>
      <w:pPr>
        <w:pStyle w:val="FirstParagraph"/>
      </w:pPr>
      <w:r>
        <w:t xml:space="preserve">.. ……. …….. …….. ……. .. ……….. …… …. .. …… ….. .. ….. …. …….. … …… . … …. .. ……… ……….. …. …. …….. .. …. . ….. ……. …. … …….. …. ………… .. … … ……. .. …… …. … …. ……. .. ….. … …. ……. … ……. ……… ….. ………. ……. ….. ……. … ……. … ……. ….. ….. …. . …….. .. … ….. ……… .. …….. ….. ……. ………. ………. … …….. .. … ….. .. …….. ….. ………. …. … …… .. …..</w:t>
      </w:r>
    </w:p>
    <w:p>
      <w:pPr>
        <w:pStyle w:val="Heading2"/>
      </w:pPr>
      <w:bookmarkStart w:id="63" w:name="instruction-set-architecture"/>
      <w:r>
        <w:t xml:space="preserve">INSTRUCTION SET ARCHITECTURE</w:t>
      </w:r>
      <w:bookmarkEnd w:id="63"/>
    </w:p>
    <w:p>
      <w:pPr>
        <w:pStyle w:val="FirstParagraph"/>
      </w:pPr>
      <w:r>
        <w:t xml:space="preserve">.. ……. …….. …….. ……. .. ……….. …… …. .. …… ….. .. ….. …. …….. … …… . … …. .. ……… ……….. …. …. …….. .. …. . ….. ……. …. … …….. …. ………… .. … … ……. .. …… …. … …. ……. .. ….. … …. ……. … ……. ……… ….. ………. ……. ….. ……. … ……. … ……. ….. ….. …. . …….. .. … ….. ……… .. …….. ….. ……. ………. ………. … …….. .. … ….. .. …….. ….. ………. …. … …… .. …..</w:t>
      </w:r>
    </w:p>
    <w:p>
      <w:pPr>
        <w:pStyle w:val="Heading3"/>
      </w:pPr>
      <w:bookmarkStart w:id="64" w:name="risc-v-isa"/>
      <w:r>
        <w:t xml:space="preserve">RISC-V ISA</w:t>
      </w:r>
      <w:bookmarkEnd w:id="64"/>
    </w:p>
    <w:p>
      <w:pPr>
        <w:pStyle w:val="FirstParagraph"/>
      </w:pPr>
      <w:r>
        <w:t xml:space="preserve">.. ……. …….. …….. ……. .. ……….. …… …. .. …… ….. .. ….. …. …….. … …… . … …. .. ……… ……….. …. …. …….. .. …. . ….. ……. …. … …….. …. ………… .. … … ……. .. …… …. … …. ……. .. ….. … …. ……. … ……. ……… ….. ………. ……. ….. ……. … ……. … ……. ….. ….. …. . …….. .. … ….. ……… .. …….. ….. ……. ………. ………. … …….. .. … ….. .. …….. ….. ………. …. … …… .. …..</w:t>
      </w:r>
    </w:p>
    <w:p>
      <w:pPr>
        <w:pStyle w:val="Heading4"/>
      </w:pPr>
      <w:bookmarkStart w:id="65" w:name="isa-bases"/>
      <w:r>
        <w:t xml:space="preserve">ISA Bases</w:t>
      </w:r>
      <w:bookmarkEnd w:id="65"/>
    </w:p>
    <w:p>
      <w:pPr>
        <w:pStyle w:val="FirstParagraph"/>
      </w:pPr>
      <w:r>
        <w:t xml:space="preserve">.. ……. …….. …….. ……. .. ……….. …… …. .. …… ….. .. ….. …. …….. … …… . … …. .. ……… ……….. …. …. …….. .. …. . ….. ……. …. … …….. …. ………… .. … … ……. .. …… …. … …. ……. .. ….. … …. ……. … ……. ……… ….. ………. ……. ….. ……. … ……. … ……. ….. ….. …. . …….. .. … ….. ……… .. …….. ….. ……. ………. ………. … …….. .. … ….. .. …….. ….. ………. …. … …… .. …..</w:t>
      </w:r>
    </w:p>
    <w:p>
      <w:pPr>
        <w:pStyle w:val="Heading5"/>
      </w:pPr>
      <w:bookmarkStart w:id="66" w:name="risc-v-32"/>
      <w:r>
        <w:t xml:space="preserve">RISC-V 32</w:t>
      </w:r>
      <w:bookmarkEnd w:id="66"/>
    </w:p>
    <w:p>
      <w:pPr>
        <w:pStyle w:val="FirstParagraph"/>
      </w:pPr>
      <w:r>
        <w:t xml:space="preserve">.. ……. …….. …….. ……. .. ……….. …… …. .. …… ….. .. ….. …. …….. … …… . … …. .. ……… ……….. …. …. …….. .. …. . ….. ……. …. … …….. …. ………… .. … … ……. .. …… …. … …. ……. .. ….. … …. ……. … ……. ……… ….. ………. ……. ….. ……. … ……. … ……. ….. ….. …. . …….. .. … ….. ……… .. …….. ….. ……. ………. ………. … …….. .. … ….. .. …….. ….. ………. …. … …… .. …..</w:t>
      </w:r>
    </w:p>
    <w:p>
      <w:pPr>
        <w:pStyle w:val="BodyText"/>
      </w:pPr>
      <w:r>
        <w:rPr>
          <w:b/>
        </w:rPr>
        <w:t xml:space="preserve">RV32I : Base Integer Instruction Set (32 bit)</w:t>
      </w:r>
    </w:p>
    <w:p>
      <w:pPr>
        <w:pStyle w:val="BodyText"/>
      </w:pPr>
      <w:r>
        <w:t xml:space="preserve">.. ……. …….. …….. ……. .. ……….. …… …. .. …… ….. .. ….. …. …….. … …… . … …. .. ……… ……….. …. …. …….. .. …. . ….. ……. …. … …….. …. ………… .. … … ……. .. …… …. … …. ……. .. ….. … …. ……. … ……. ……… ….. ………. ……. ….. ……. … ……. … ……. ….. ….. …. . …….. .. … ….. ……… .. …….. ….. ……. ………. ………. … …….. .. … ….. .. …….. ….. ………. …. … …… .. …..</w:t>
      </w:r>
    </w:p>
    <w:p>
      <w:pPr>
        <w:pStyle w:val="TableCaption"/>
      </w:pPr>
      <w:r>
        <w:t xml:space="preserve">RV32I : Base Integer Instruction Set (32 bit)</w:t>
      </w:r>
    </w:p>
    <w:tbl>
      <w:tblPr>
        <w:tblStyle w:val="Table"/>
        <w:tblW w:type="pct" w:w="0.0"/>
        <w:tblLook w:firstRow="1"/>
        <w:tblCaption w:val="RV32I : Base Integer Instruction Set (32 bit)"/>
      </w:tblPr>
      <w:tblGrid/>
      <w:tr>
        <w:trPr>
          <w:cnfStyle w:firstRow="1"/>
        </w:trPr>
        <w:tc>
          <w:tcPr>
            <w:tcBorders>
              <w:bottom w:val="single"/>
            </w:tcBorders>
            <w:vAlign w:val="bottom"/>
          </w:tcPr>
          <w:p>
            <w:pPr>
              <w:pStyle w:val="Compact"/>
              <w:jc w:val="left"/>
            </w:pPr>
            <w:r>
              <w:t xml:space="preserve">RV32I</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LUI RD, IMM</w:t>
            </w:r>
          </w:p>
        </w:tc>
        <w:tc>
          <w:p>
            <w:pPr>
              <w:pStyle w:val="Compact"/>
              <w:jc w:val="center"/>
            </w:pPr>
            <w:r>
              <w:t xml:space="preserve">IIIIIII</w:t>
            </w:r>
          </w:p>
        </w:tc>
        <w:tc>
          <w:p>
            <w:pPr>
              <w:pStyle w:val="Compact"/>
              <w:jc w:val="center"/>
            </w:pPr>
            <w:r>
              <w:t xml:space="preserve">IIIII</w:t>
            </w:r>
          </w:p>
        </w:tc>
        <w:tc>
          <w:p>
            <w:pPr>
              <w:pStyle w:val="Compact"/>
              <w:jc w:val="center"/>
            </w:pPr>
            <w:r>
              <w:t xml:space="preserve">IIIII</w:t>
            </w:r>
          </w:p>
        </w:tc>
        <w:tc>
          <w:p>
            <w:pPr>
              <w:pStyle w:val="Compact"/>
              <w:jc w:val="center"/>
            </w:pPr>
            <w:r>
              <w:t xml:space="preserve">III</w:t>
            </w:r>
          </w:p>
        </w:tc>
        <w:tc>
          <w:p>
            <w:pPr>
              <w:pStyle w:val="Compact"/>
              <w:jc w:val="center"/>
            </w:pPr>
            <w:r>
              <w:t xml:space="preserve">RD4:0</w:t>
            </w:r>
          </w:p>
        </w:tc>
        <w:tc>
          <w:p>
            <w:pPr>
              <w:pStyle w:val="Compact"/>
              <w:jc w:val="center"/>
            </w:pPr>
            <w:r>
              <w:t xml:space="preserve">0110111</w:t>
            </w:r>
          </w:p>
        </w:tc>
      </w:tr>
      <w:tr>
        <w:tc>
          <w:p>
            <w:pPr>
              <w:pStyle w:val="Compact"/>
              <w:jc w:val="left"/>
            </w:pPr>
            <w:r>
              <w:t xml:space="preserve">AUPIC RD, IMM</w:t>
            </w:r>
          </w:p>
        </w:tc>
        <w:tc>
          <w:p>
            <w:pPr>
              <w:pStyle w:val="Compact"/>
              <w:jc w:val="center"/>
            </w:pPr>
            <w:r>
              <w:t xml:space="preserve">IIIIIII</w:t>
            </w:r>
          </w:p>
        </w:tc>
        <w:tc>
          <w:p>
            <w:pPr>
              <w:pStyle w:val="Compact"/>
              <w:jc w:val="center"/>
            </w:pPr>
            <w:r>
              <w:t xml:space="preserve">IIIII</w:t>
            </w:r>
          </w:p>
        </w:tc>
        <w:tc>
          <w:p>
            <w:pPr>
              <w:pStyle w:val="Compact"/>
              <w:jc w:val="center"/>
            </w:pPr>
            <w:r>
              <w:t xml:space="preserve">IIIII</w:t>
            </w:r>
          </w:p>
        </w:tc>
        <w:tc>
          <w:p>
            <w:pPr>
              <w:pStyle w:val="Compact"/>
              <w:jc w:val="center"/>
            </w:pPr>
            <w:r>
              <w:t xml:space="preserve">III</w:t>
            </w:r>
          </w:p>
        </w:tc>
        <w:tc>
          <w:p>
            <w:pPr>
              <w:pStyle w:val="Compact"/>
              <w:jc w:val="center"/>
            </w:pPr>
            <w:r>
              <w:t xml:space="preserve">RD4:0</w:t>
            </w:r>
          </w:p>
        </w:tc>
        <w:tc>
          <w:p>
            <w:pPr>
              <w:pStyle w:val="Compact"/>
              <w:jc w:val="center"/>
            </w:pPr>
            <w:r>
              <w:t xml:space="preserve">0010111</w:t>
            </w:r>
          </w:p>
        </w:tc>
      </w:tr>
      <w:tr>
        <w:tc>
          <w:p>
            <w:pPr>
              <w:pStyle w:val="Compact"/>
              <w:jc w:val="left"/>
            </w:pPr>
            <w:r>
              <w:t xml:space="preserve">JAL RD, IMM</w:t>
            </w:r>
          </w:p>
        </w:tc>
        <w:tc>
          <w:p>
            <w:pPr>
              <w:pStyle w:val="Compact"/>
              <w:jc w:val="center"/>
            </w:pPr>
            <w:r>
              <w:t xml:space="preserve">IIIIIII</w:t>
            </w:r>
          </w:p>
        </w:tc>
        <w:tc>
          <w:p>
            <w:pPr>
              <w:pStyle w:val="Compact"/>
              <w:jc w:val="center"/>
            </w:pPr>
            <w:r>
              <w:t xml:space="preserve">IIIII</w:t>
            </w:r>
          </w:p>
        </w:tc>
        <w:tc>
          <w:p>
            <w:pPr>
              <w:pStyle w:val="Compact"/>
              <w:jc w:val="center"/>
            </w:pPr>
            <w:r>
              <w:t xml:space="preserve">IIIII</w:t>
            </w:r>
          </w:p>
        </w:tc>
        <w:tc>
          <w:p>
            <w:pPr>
              <w:pStyle w:val="Compact"/>
              <w:jc w:val="center"/>
            </w:pPr>
            <w:r>
              <w:t xml:space="preserve">III</w:t>
            </w:r>
          </w:p>
        </w:tc>
        <w:tc>
          <w:p>
            <w:pPr>
              <w:pStyle w:val="Compact"/>
              <w:jc w:val="center"/>
            </w:pPr>
            <w:r>
              <w:t xml:space="preserve">RD4:0</w:t>
            </w:r>
          </w:p>
        </w:tc>
        <w:tc>
          <w:p>
            <w:pPr>
              <w:pStyle w:val="Compact"/>
              <w:jc w:val="center"/>
            </w:pPr>
            <w:r>
              <w:t xml:space="preserve">1101111</w:t>
            </w:r>
          </w:p>
        </w:tc>
      </w:tr>
      <w:tr>
        <w:tc>
          <w:p>
            <w:pPr>
              <w:pStyle w:val="Compact"/>
              <w:jc w:val="left"/>
            </w:pPr>
            <w:r>
              <w:t xml:space="preserve">JALR RD,RS1,IMM</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1101111</w:t>
            </w:r>
          </w:p>
        </w:tc>
      </w:tr>
      <w:tr>
        <w:tc>
          <w:p>
            <w:pPr>
              <w:pStyle w:val="Compact"/>
              <w:jc w:val="left"/>
            </w:pPr>
            <w:r>
              <w:t xml:space="preserve">BEQ RS1,RS2,IMM</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IIIII</w:t>
            </w:r>
          </w:p>
        </w:tc>
        <w:tc>
          <w:p>
            <w:pPr>
              <w:pStyle w:val="Compact"/>
              <w:jc w:val="center"/>
            </w:pPr>
            <w:r>
              <w:t xml:space="preserve">1100011</w:t>
            </w:r>
          </w:p>
        </w:tc>
      </w:tr>
      <w:tr>
        <w:tc>
          <w:p>
            <w:pPr>
              <w:pStyle w:val="Compact"/>
              <w:jc w:val="left"/>
            </w:pPr>
            <w:r>
              <w:t xml:space="preserve">BNE RS1,RS2,IMM</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001</w:t>
            </w:r>
          </w:p>
        </w:tc>
        <w:tc>
          <w:p>
            <w:pPr>
              <w:pStyle w:val="Compact"/>
              <w:jc w:val="center"/>
            </w:pPr>
            <w:r>
              <w:t xml:space="preserve">IIIII</w:t>
            </w:r>
          </w:p>
        </w:tc>
        <w:tc>
          <w:p>
            <w:pPr>
              <w:pStyle w:val="Compact"/>
              <w:jc w:val="center"/>
            </w:pPr>
            <w:r>
              <w:t xml:space="preserve">1100011</w:t>
            </w:r>
          </w:p>
        </w:tc>
      </w:tr>
      <w:tr>
        <w:tc>
          <w:p>
            <w:pPr>
              <w:pStyle w:val="Compact"/>
              <w:jc w:val="left"/>
            </w:pPr>
            <w:r>
              <w:t xml:space="preserve">BLT RS1,RS2,IMM</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100</w:t>
            </w:r>
          </w:p>
        </w:tc>
        <w:tc>
          <w:p>
            <w:pPr>
              <w:pStyle w:val="Compact"/>
              <w:jc w:val="center"/>
            </w:pPr>
            <w:r>
              <w:t xml:space="preserve">IIIII</w:t>
            </w:r>
          </w:p>
        </w:tc>
        <w:tc>
          <w:p>
            <w:pPr>
              <w:pStyle w:val="Compact"/>
              <w:jc w:val="center"/>
            </w:pPr>
            <w:r>
              <w:t xml:space="preserve">1100011</w:t>
            </w:r>
          </w:p>
        </w:tc>
      </w:tr>
      <w:tr>
        <w:tc>
          <w:p>
            <w:pPr>
              <w:pStyle w:val="Compact"/>
              <w:jc w:val="left"/>
            </w:pPr>
            <w:r>
              <w:t xml:space="preserve">BGE RS1,RS2,IMM</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101</w:t>
            </w:r>
          </w:p>
        </w:tc>
        <w:tc>
          <w:p>
            <w:pPr>
              <w:pStyle w:val="Compact"/>
              <w:jc w:val="center"/>
            </w:pPr>
            <w:r>
              <w:t xml:space="preserve">IIIII</w:t>
            </w:r>
          </w:p>
        </w:tc>
        <w:tc>
          <w:p>
            <w:pPr>
              <w:pStyle w:val="Compact"/>
              <w:jc w:val="center"/>
            </w:pPr>
            <w:r>
              <w:t xml:space="preserve">1100011</w:t>
            </w:r>
          </w:p>
        </w:tc>
      </w:tr>
      <w:tr>
        <w:tc>
          <w:p>
            <w:pPr>
              <w:pStyle w:val="Compact"/>
              <w:jc w:val="left"/>
            </w:pPr>
            <w:r>
              <w:t xml:space="preserve">BLTU RS1,RS2,IMM</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110</w:t>
            </w:r>
          </w:p>
        </w:tc>
        <w:tc>
          <w:p>
            <w:pPr>
              <w:pStyle w:val="Compact"/>
              <w:jc w:val="center"/>
            </w:pPr>
            <w:r>
              <w:t xml:space="preserve">IIIII</w:t>
            </w:r>
          </w:p>
        </w:tc>
        <w:tc>
          <w:p>
            <w:pPr>
              <w:pStyle w:val="Compact"/>
              <w:jc w:val="center"/>
            </w:pPr>
            <w:r>
              <w:t xml:space="preserve">1100011</w:t>
            </w:r>
          </w:p>
        </w:tc>
      </w:tr>
      <w:tr>
        <w:tc>
          <w:p>
            <w:pPr>
              <w:pStyle w:val="Compact"/>
              <w:jc w:val="left"/>
            </w:pPr>
            <w:r>
              <w:t xml:space="preserve">BGEU RS1,RS2,IMM</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111</w:t>
            </w:r>
          </w:p>
        </w:tc>
        <w:tc>
          <w:p>
            <w:pPr>
              <w:pStyle w:val="Compact"/>
              <w:jc w:val="center"/>
            </w:pPr>
            <w:r>
              <w:t xml:space="preserve">IIIII</w:t>
            </w:r>
          </w:p>
        </w:tc>
        <w:tc>
          <w:p>
            <w:pPr>
              <w:pStyle w:val="Compact"/>
              <w:jc w:val="center"/>
            </w:pPr>
            <w:r>
              <w:t xml:space="preserve">1100011</w:t>
            </w:r>
          </w:p>
        </w:tc>
      </w:tr>
      <w:tr>
        <w:tc>
          <w:p>
            <w:pPr>
              <w:pStyle w:val="Compact"/>
              <w:jc w:val="left"/>
            </w:pPr>
            <w:r>
              <w:t xml:space="preserve">LB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000011</w:t>
            </w:r>
          </w:p>
        </w:tc>
      </w:tr>
      <w:tr>
        <w:tc>
          <w:p>
            <w:pPr>
              <w:pStyle w:val="Compact"/>
              <w:jc w:val="left"/>
            </w:pPr>
            <w:r>
              <w:t xml:space="preserve">LH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000011</w:t>
            </w:r>
          </w:p>
        </w:tc>
      </w:tr>
      <w:tr>
        <w:tc>
          <w:p>
            <w:pPr>
              <w:pStyle w:val="Compact"/>
              <w:jc w:val="left"/>
            </w:pPr>
            <w:r>
              <w:t xml:space="preserve">LW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000011</w:t>
            </w:r>
          </w:p>
        </w:tc>
      </w:tr>
      <w:tr>
        <w:tc>
          <w:p>
            <w:pPr>
              <w:pStyle w:val="Compact"/>
              <w:jc w:val="left"/>
            </w:pPr>
            <w:r>
              <w:t xml:space="preserve">LBU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100</w:t>
            </w:r>
          </w:p>
        </w:tc>
        <w:tc>
          <w:p>
            <w:pPr>
              <w:pStyle w:val="Compact"/>
              <w:jc w:val="center"/>
            </w:pPr>
            <w:r>
              <w:t xml:space="preserve">RD4:0</w:t>
            </w:r>
          </w:p>
        </w:tc>
        <w:tc>
          <w:p>
            <w:pPr>
              <w:pStyle w:val="Compact"/>
              <w:jc w:val="center"/>
            </w:pPr>
            <w:r>
              <w:t xml:space="preserve">0000011</w:t>
            </w:r>
          </w:p>
        </w:tc>
      </w:tr>
      <w:tr>
        <w:tc>
          <w:p>
            <w:pPr>
              <w:pStyle w:val="Compact"/>
              <w:jc w:val="left"/>
            </w:pPr>
            <w:r>
              <w:t xml:space="preserve">LHU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000011</w:t>
            </w:r>
          </w:p>
        </w:tc>
      </w:tr>
      <w:tr>
        <w:tc>
          <w:p>
            <w:pPr>
              <w:pStyle w:val="Compact"/>
              <w:jc w:val="left"/>
            </w:pPr>
            <w:r>
              <w:t xml:space="preserve">SB RS2,RS1</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IIIII</w:t>
            </w:r>
          </w:p>
        </w:tc>
        <w:tc>
          <w:p>
            <w:pPr>
              <w:pStyle w:val="Compact"/>
              <w:jc w:val="center"/>
            </w:pPr>
            <w:r>
              <w:t xml:space="preserve">0100011</w:t>
            </w:r>
          </w:p>
        </w:tc>
      </w:tr>
      <w:tr>
        <w:tc>
          <w:p>
            <w:pPr>
              <w:pStyle w:val="Compact"/>
              <w:jc w:val="left"/>
            </w:pPr>
            <w:r>
              <w:t xml:space="preserve">SH RS2,RS1</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001</w:t>
            </w:r>
          </w:p>
        </w:tc>
        <w:tc>
          <w:p>
            <w:pPr>
              <w:pStyle w:val="Compact"/>
              <w:jc w:val="center"/>
            </w:pPr>
            <w:r>
              <w:t xml:space="preserve">IIIII</w:t>
            </w:r>
          </w:p>
        </w:tc>
        <w:tc>
          <w:p>
            <w:pPr>
              <w:pStyle w:val="Compact"/>
              <w:jc w:val="center"/>
            </w:pPr>
            <w:r>
              <w:t xml:space="preserve">0100011</w:t>
            </w:r>
          </w:p>
        </w:tc>
      </w:tr>
      <w:tr>
        <w:tc>
          <w:p>
            <w:pPr>
              <w:pStyle w:val="Compact"/>
              <w:jc w:val="left"/>
            </w:pPr>
            <w:r>
              <w:t xml:space="preserve">SW RS2,RS1</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IIIII</w:t>
            </w:r>
          </w:p>
        </w:tc>
        <w:tc>
          <w:p>
            <w:pPr>
              <w:pStyle w:val="Compact"/>
              <w:jc w:val="center"/>
            </w:pPr>
            <w:r>
              <w:t xml:space="preserve">0100011</w:t>
            </w:r>
          </w:p>
        </w:tc>
      </w:tr>
      <w:tr>
        <w:tc>
          <w:p>
            <w:pPr>
              <w:pStyle w:val="Compact"/>
              <w:jc w:val="left"/>
            </w:pPr>
            <w:r>
              <w:t xml:space="preserve">ADDI RD,RS1,IMM</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010011</w:t>
            </w:r>
          </w:p>
        </w:tc>
      </w:tr>
      <w:tr>
        <w:tc>
          <w:p>
            <w:pPr>
              <w:pStyle w:val="Compact"/>
              <w:jc w:val="left"/>
            </w:pPr>
            <w:r>
              <w:t xml:space="preserve">SLTI RD,RS1,IMM</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010011</w:t>
            </w:r>
          </w:p>
        </w:tc>
      </w:tr>
      <w:tr>
        <w:tc>
          <w:p>
            <w:pPr>
              <w:pStyle w:val="Compact"/>
              <w:jc w:val="left"/>
            </w:pPr>
            <w:r>
              <w:t xml:space="preserve">SLTIU RD,RS1,IMM</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010011</w:t>
            </w:r>
          </w:p>
        </w:tc>
      </w:tr>
      <w:tr>
        <w:tc>
          <w:p>
            <w:pPr>
              <w:pStyle w:val="Compact"/>
              <w:jc w:val="left"/>
            </w:pPr>
            <w:r>
              <w:t xml:space="preserve">XORI RD,RS1,IMM</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100</w:t>
            </w:r>
          </w:p>
        </w:tc>
        <w:tc>
          <w:p>
            <w:pPr>
              <w:pStyle w:val="Compact"/>
              <w:jc w:val="center"/>
            </w:pPr>
            <w:r>
              <w:t xml:space="preserve">RD4:0</w:t>
            </w:r>
          </w:p>
        </w:tc>
        <w:tc>
          <w:p>
            <w:pPr>
              <w:pStyle w:val="Compact"/>
              <w:jc w:val="center"/>
            </w:pPr>
            <w:r>
              <w:t xml:space="preserve">0010011</w:t>
            </w:r>
          </w:p>
        </w:tc>
      </w:tr>
      <w:tr>
        <w:tc>
          <w:p>
            <w:pPr>
              <w:pStyle w:val="Compact"/>
              <w:jc w:val="left"/>
            </w:pPr>
            <w:r>
              <w:t xml:space="preserve">ORI RD,RS1,IMM</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110</w:t>
            </w:r>
          </w:p>
        </w:tc>
        <w:tc>
          <w:p>
            <w:pPr>
              <w:pStyle w:val="Compact"/>
              <w:jc w:val="center"/>
            </w:pPr>
            <w:r>
              <w:t xml:space="preserve">RD4:0</w:t>
            </w:r>
          </w:p>
        </w:tc>
        <w:tc>
          <w:p>
            <w:pPr>
              <w:pStyle w:val="Compact"/>
              <w:jc w:val="center"/>
            </w:pPr>
            <w:r>
              <w:t xml:space="preserve">0010011</w:t>
            </w:r>
          </w:p>
        </w:tc>
      </w:tr>
      <w:tr>
        <w:tc>
          <w:p>
            <w:pPr>
              <w:pStyle w:val="Compact"/>
              <w:jc w:val="left"/>
            </w:pPr>
            <w:r>
              <w:t xml:space="preserve">ANDI RD,RS1,IMM</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111</w:t>
            </w:r>
          </w:p>
        </w:tc>
        <w:tc>
          <w:p>
            <w:pPr>
              <w:pStyle w:val="Compact"/>
              <w:jc w:val="center"/>
            </w:pPr>
            <w:r>
              <w:t xml:space="preserve">RD4:0</w:t>
            </w:r>
          </w:p>
        </w:tc>
        <w:tc>
          <w:p>
            <w:pPr>
              <w:pStyle w:val="Compact"/>
              <w:jc w:val="center"/>
            </w:pPr>
            <w:r>
              <w:t xml:space="preserve">0010011</w:t>
            </w:r>
          </w:p>
        </w:tc>
      </w:tr>
      <w:tr>
        <w:tc>
          <w:p>
            <w:pPr>
              <w:pStyle w:val="Compact"/>
              <w:jc w:val="left"/>
            </w:pPr>
            <w:r>
              <w:t xml:space="preserve">SLLI RD,RS1,IMM</w:t>
            </w:r>
          </w:p>
        </w:tc>
        <w:tc>
          <w:p>
            <w:pPr>
              <w:pStyle w:val="Compact"/>
              <w:jc w:val="center"/>
            </w:pPr>
            <w:r>
              <w:t xml:space="preserve">0000000</w:t>
            </w:r>
          </w:p>
        </w:tc>
        <w:tc>
          <w:p>
            <w:pPr>
              <w:pStyle w:val="Compact"/>
              <w:jc w:val="center"/>
            </w:pPr>
            <w:r>
              <w:t xml:space="preserve">IIII</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010011</w:t>
            </w:r>
          </w:p>
        </w:tc>
      </w:tr>
      <w:tr>
        <w:tc>
          <w:p>
            <w:pPr>
              <w:pStyle w:val="Compact"/>
              <w:jc w:val="left"/>
            </w:pPr>
            <w:r>
              <w:t xml:space="preserve">SRLI RD,RS1,IMM</w:t>
            </w:r>
          </w:p>
        </w:tc>
        <w:tc>
          <w:p>
            <w:pPr>
              <w:pStyle w:val="Compact"/>
              <w:jc w:val="center"/>
            </w:pPr>
            <w:r>
              <w:t xml:space="preserve">0000000</w:t>
            </w:r>
          </w:p>
        </w:tc>
        <w:tc>
          <w:p>
            <w:pPr>
              <w:pStyle w:val="Compact"/>
              <w:jc w:val="center"/>
            </w:pPr>
            <w:r>
              <w:t xml:space="preserve">IIII</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010011</w:t>
            </w:r>
          </w:p>
        </w:tc>
      </w:tr>
      <w:tr>
        <w:tc>
          <w:p>
            <w:pPr>
              <w:pStyle w:val="Compact"/>
              <w:jc w:val="left"/>
            </w:pPr>
            <w:r>
              <w:t xml:space="preserve">SRAI RD,RS1,IMM</w:t>
            </w:r>
          </w:p>
        </w:tc>
        <w:tc>
          <w:p>
            <w:pPr>
              <w:pStyle w:val="Compact"/>
              <w:jc w:val="center"/>
            </w:pPr>
            <w:r>
              <w:t xml:space="preserve">0100000</w:t>
            </w:r>
          </w:p>
        </w:tc>
        <w:tc>
          <w:p>
            <w:pPr>
              <w:pStyle w:val="Compact"/>
              <w:jc w:val="center"/>
            </w:pPr>
            <w:r>
              <w:t xml:space="preserve">IIII</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010011</w:t>
            </w:r>
          </w:p>
        </w:tc>
      </w:tr>
      <w:tr>
        <w:tc>
          <w:p>
            <w:pPr>
              <w:pStyle w:val="Compact"/>
              <w:jc w:val="left"/>
            </w:pPr>
            <w:r>
              <w:t xml:space="preserve">ADD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110011</w:t>
            </w:r>
          </w:p>
        </w:tc>
      </w:tr>
      <w:tr>
        <w:tc>
          <w:p>
            <w:pPr>
              <w:pStyle w:val="Compact"/>
              <w:jc w:val="left"/>
            </w:pPr>
            <w:r>
              <w:t xml:space="preserve">SUB RD,RS1,RS2</w:t>
            </w:r>
          </w:p>
        </w:tc>
        <w:tc>
          <w:p>
            <w:pPr>
              <w:pStyle w:val="Compact"/>
              <w:jc w:val="center"/>
            </w:pPr>
            <w:r>
              <w:t xml:space="preserve">0100000</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110011</w:t>
            </w:r>
          </w:p>
        </w:tc>
      </w:tr>
      <w:tr>
        <w:tc>
          <w:p>
            <w:pPr>
              <w:pStyle w:val="Compact"/>
              <w:jc w:val="left"/>
            </w:pPr>
            <w:r>
              <w:t xml:space="preserve">SLL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110011</w:t>
            </w:r>
          </w:p>
        </w:tc>
      </w:tr>
      <w:tr>
        <w:tc>
          <w:p>
            <w:pPr>
              <w:pStyle w:val="Compact"/>
              <w:jc w:val="left"/>
            </w:pPr>
            <w:r>
              <w:t xml:space="preserve">SLT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10011</w:t>
            </w:r>
          </w:p>
        </w:tc>
      </w:tr>
      <w:tr>
        <w:tc>
          <w:p>
            <w:pPr>
              <w:pStyle w:val="Compact"/>
              <w:jc w:val="left"/>
            </w:pPr>
            <w:r>
              <w:t xml:space="preserve">SLTU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10011</w:t>
            </w:r>
          </w:p>
        </w:tc>
      </w:tr>
      <w:tr>
        <w:tc>
          <w:p>
            <w:pPr>
              <w:pStyle w:val="Compact"/>
              <w:jc w:val="left"/>
            </w:pPr>
            <w:r>
              <w:t xml:space="preserve">XOR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100</w:t>
            </w:r>
          </w:p>
        </w:tc>
        <w:tc>
          <w:p>
            <w:pPr>
              <w:pStyle w:val="Compact"/>
              <w:jc w:val="center"/>
            </w:pPr>
            <w:r>
              <w:t xml:space="preserve">RD4:0</w:t>
            </w:r>
          </w:p>
        </w:tc>
        <w:tc>
          <w:p>
            <w:pPr>
              <w:pStyle w:val="Compact"/>
              <w:jc w:val="center"/>
            </w:pPr>
            <w:r>
              <w:t xml:space="preserve">0110011</w:t>
            </w:r>
          </w:p>
        </w:tc>
      </w:tr>
      <w:tr>
        <w:tc>
          <w:p>
            <w:pPr>
              <w:pStyle w:val="Compact"/>
              <w:jc w:val="left"/>
            </w:pPr>
            <w:r>
              <w:t xml:space="preserve">SRL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110011</w:t>
            </w:r>
          </w:p>
        </w:tc>
      </w:tr>
      <w:tr>
        <w:tc>
          <w:p>
            <w:pPr>
              <w:pStyle w:val="Compact"/>
              <w:jc w:val="left"/>
            </w:pPr>
            <w:r>
              <w:t xml:space="preserve">SRA RD,RS1,RS2</w:t>
            </w:r>
          </w:p>
        </w:tc>
        <w:tc>
          <w:p>
            <w:pPr>
              <w:pStyle w:val="Compact"/>
              <w:jc w:val="center"/>
            </w:pPr>
            <w:r>
              <w:t xml:space="preserve">0100000</w:t>
            </w:r>
          </w:p>
        </w:tc>
        <w:tc>
          <w:p>
            <w:pPr>
              <w:pStyle w:val="Compact"/>
              <w:jc w:val="center"/>
            </w:pPr>
            <w:r>
              <w:t xml:space="preserve">RS24:0</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110011</w:t>
            </w:r>
          </w:p>
        </w:tc>
      </w:tr>
      <w:tr>
        <w:tc>
          <w:p>
            <w:pPr>
              <w:pStyle w:val="Compact"/>
              <w:jc w:val="left"/>
            </w:pPr>
            <w:r>
              <w:t xml:space="preserve">OR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110</w:t>
            </w:r>
          </w:p>
        </w:tc>
        <w:tc>
          <w:p>
            <w:pPr>
              <w:pStyle w:val="Compact"/>
              <w:jc w:val="center"/>
            </w:pPr>
            <w:r>
              <w:t xml:space="preserve">RD4:0</w:t>
            </w:r>
          </w:p>
        </w:tc>
        <w:tc>
          <w:p>
            <w:pPr>
              <w:pStyle w:val="Compact"/>
              <w:jc w:val="center"/>
            </w:pPr>
            <w:r>
              <w:t xml:space="preserve">0110011</w:t>
            </w:r>
          </w:p>
        </w:tc>
      </w:tr>
      <w:tr>
        <w:tc>
          <w:p>
            <w:pPr>
              <w:pStyle w:val="Compact"/>
              <w:jc w:val="left"/>
            </w:pPr>
            <w:r>
              <w:t xml:space="preserve">AND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111</w:t>
            </w:r>
          </w:p>
        </w:tc>
        <w:tc>
          <w:p>
            <w:pPr>
              <w:pStyle w:val="Compact"/>
              <w:jc w:val="center"/>
            </w:pPr>
            <w:r>
              <w:t xml:space="preserve">RD4:0</w:t>
            </w:r>
          </w:p>
        </w:tc>
        <w:tc>
          <w:p>
            <w:pPr>
              <w:pStyle w:val="Compact"/>
              <w:jc w:val="center"/>
            </w:pPr>
            <w:r>
              <w:t xml:space="preserve">0110011</w:t>
            </w:r>
          </w:p>
        </w:tc>
      </w:tr>
      <w:tr>
        <w:tc>
          <w:p>
            <w:pPr>
              <w:pStyle w:val="Compact"/>
              <w:jc w:val="left"/>
            </w:pPr>
            <w:r>
              <w:t xml:space="preserve">FENCE PRED,SUCC</w:t>
            </w:r>
          </w:p>
        </w:tc>
        <w:tc>
          <w:p>
            <w:pPr>
              <w:pStyle w:val="Compact"/>
              <w:jc w:val="center"/>
            </w:pPr>
            <w:r>
              <w:t xml:space="preserve">0000PPP</w:t>
            </w:r>
          </w:p>
        </w:tc>
        <w:tc>
          <w:p>
            <w:pPr>
              <w:pStyle w:val="Compact"/>
              <w:jc w:val="center"/>
            </w:pPr>
            <w:r>
              <w:t xml:space="preserve">PSSSS</w:t>
            </w:r>
          </w:p>
        </w:tc>
        <w:tc>
          <w:p>
            <w:pPr>
              <w:pStyle w:val="Compact"/>
              <w:jc w:val="center"/>
            </w:pPr>
            <w:r>
              <w:t xml:space="preserve">00000</w:t>
            </w:r>
          </w:p>
        </w:tc>
        <w:tc>
          <w:p>
            <w:pPr>
              <w:pStyle w:val="Compact"/>
              <w:jc w:val="center"/>
            </w:pPr>
            <w:r>
              <w:t xml:space="preserve">000</w:t>
            </w:r>
          </w:p>
        </w:tc>
        <w:tc>
          <w:p>
            <w:pPr>
              <w:pStyle w:val="Compact"/>
              <w:jc w:val="center"/>
            </w:pPr>
            <w:r>
              <w:t xml:space="preserve">00000</w:t>
            </w:r>
          </w:p>
        </w:tc>
        <w:tc>
          <w:p>
            <w:pPr>
              <w:pStyle w:val="Compact"/>
              <w:jc w:val="center"/>
            </w:pPr>
            <w:r>
              <w:t xml:space="preserve">0001111</w:t>
            </w:r>
          </w:p>
        </w:tc>
      </w:tr>
      <w:tr>
        <w:tc>
          <w:p>
            <w:pPr>
              <w:pStyle w:val="Compact"/>
              <w:jc w:val="left"/>
            </w:pPr>
            <w:r>
              <w:t xml:space="preserve">FENCE.I</w:t>
            </w:r>
          </w:p>
        </w:tc>
        <w:tc>
          <w:p>
            <w:pPr>
              <w:pStyle w:val="Compact"/>
              <w:jc w:val="center"/>
            </w:pPr>
            <w:r>
              <w:t xml:space="preserve">0000P00</w:t>
            </w:r>
          </w:p>
        </w:tc>
        <w:tc>
          <w:p>
            <w:pPr>
              <w:pStyle w:val="Compact"/>
              <w:jc w:val="center"/>
            </w:pPr>
            <w:r>
              <w:t xml:space="preserve">00000</w:t>
            </w:r>
          </w:p>
        </w:tc>
        <w:tc>
          <w:p>
            <w:pPr>
              <w:pStyle w:val="Compact"/>
              <w:jc w:val="center"/>
            </w:pPr>
            <w:r>
              <w:t xml:space="preserve">00000</w:t>
            </w:r>
          </w:p>
        </w:tc>
        <w:tc>
          <w:p>
            <w:pPr>
              <w:pStyle w:val="Compact"/>
              <w:jc w:val="center"/>
            </w:pPr>
            <w:r>
              <w:t xml:space="preserve">001</w:t>
            </w:r>
          </w:p>
        </w:tc>
        <w:tc>
          <w:p>
            <w:pPr>
              <w:pStyle w:val="Compact"/>
              <w:jc w:val="center"/>
            </w:pPr>
            <w:r>
              <w:t xml:space="preserve">00000</w:t>
            </w:r>
          </w:p>
        </w:tc>
        <w:tc>
          <w:p>
            <w:pPr>
              <w:pStyle w:val="Compact"/>
              <w:jc w:val="center"/>
            </w:pPr>
            <w:r>
              <w:t xml:space="preserve">0001111</w:t>
            </w:r>
          </w:p>
        </w:tc>
      </w:tr>
    </w:tbl>
    <w:p>
      <w:pPr>
        <w:pStyle w:val="BodyText"/>
      </w:pPr>
      <w:r>
        <w:t xml:space="preserve">.. ……. …….. …….. ……. .. ……….. …… …. .. …… ….. .. ….. …. …….. … …… . … …. .. ……… ……….. …. …. …….. .. …. . ….. ……. …. … …….. …. ………… .. … … ……. .. …… …. … …. ……. .. ….. … …. ……. … ……. ……… ….. ………. ……. ….. ……. … ……. … ……. ….. ….. …. . …….. .. … ….. ……… .. …….. ….. ……. ………. ………. … …….. .. … ….. .. …….. ….. ………. …. … …… .. …..</w:t>
      </w:r>
    </w:p>
    <w:p>
      <w:pPr>
        <w:pStyle w:val="Heading5"/>
      </w:pPr>
      <w:bookmarkStart w:id="67" w:name="risc-v-64"/>
      <w:r>
        <w:t xml:space="preserve">RISC-V 64</w:t>
      </w:r>
      <w:bookmarkEnd w:id="67"/>
    </w:p>
    <w:p>
      <w:pPr>
        <w:pStyle w:val="FirstParagraph"/>
      </w:pPr>
      <w:r>
        <w:t xml:space="preserve">.. ……. …….. …….. ……. .. ……….. …… …. .. …… ….. .. ….. …. …….. … …… . … …. .. ……… ……….. …. …. …….. .. …. . ….. ……. …. … …….. …. ………… .. … … ……. .. …… …. … …. ……. .. ….. … …. ……. … ……. ……… ….. ………. ……. ….. ……. … ……. … ……. ….. ….. …. . …….. .. … ….. ……… .. …….. ….. ……. ………. ………. … …….. .. … ….. .. …….. ….. ………. …. … …… .. …..</w:t>
      </w:r>
    </w:p>
    <w:p>
      <w:pPr>
        <w:pStyle w:val="BodyText"/>
      </w:pPr>
      <w:r>
        <w:rPr>
          <w:b/>
        </w:rPr>
        <w:t xml:space="preserve">RV64I : Base Integer Instruction Set (64 bit)</w:t>
      </w:r>
    </w:p>
    <w:p>
      <w:pPr>
        <w:pStyle w:val="BodyText"/>
      </w:pPr>
      <w:r>
        <w:t xml:space="preserve">.. ……. …….. …….. ……. .. ……….. …… …. .. …… ….. .. ….. …. …….. … …… . … …. .. ……… ……….. …. …. …….. .. …. . ….. ……. …. … …….. …. ………… .. … … ……. .. …… …. … …. ……. .. ….. … …. ……. … ……. ……… ….. ………. ……. ….. ……. … ……. … ……. ….. ….. …. . …….. .. … ….. ……… .. …….. ….. ……. ………. ………. … …….. .. … ….. .. …….. ….. ………. …. … …… .. …..</w:t>
      </w:r>
    </w:p>
    <w:p>
      <w:pPr>
        <w:pStyle w:val="TableCaption"/>
      </w:pPr>
      <w:r>
        <w:t xml:space="preserve">RV64I : Base Integer Instruction Set (64 bit)</w:t>
      </w:r>
    </w:p>
    <w:tbl>
      <w:tblPr>
        <w:tblStyle w:val="Table"/>
        <w:tblW w:type="pct" w:w="0.0"/>
        <w:tblLook w:firstRow="1"/>
        <w:tblCaption w:val="RV64I : Base Integer Instruction Set (64 bit)"/>
      </w:tblPr>
      <w:tblGrid/>
      <w:tr>
        <w:trPr>
          <w:cnfStyle w:firstRow="1"/>
        </w:trPr>
        <w:tc>
          <w:tcPr>
            <w:tcBorders>
              <w:bottom w:val="single"/>
            </w:tcBorders>
            <w:vAlign w:val="bottom"/>
          </w:tcPr>
          <w:p>
            <w:pPr>
              <w:pStyle w:val="Compact"/>
              <w:jc w:val="left"/>
            </w:pPr>
            <w:r>
              <w:t xml:space="preserve">RV64I</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LWU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110</w:t>
            </w:r>
          </w:p>
        </w:tc>
        <w:tc>
          <w:p>
            <w:pPr>
              <w:pStyle w:val="Compact"/>
              <w:jc w:val="center"/>
            </w:pPr>
            <w:r>
              <w:t xml:space="preserve">RD4:0</w:t>
            </w:r>
          </w:p>
        </w:tc>
        <w:tc>
          <w:p>
            <w:pPr>
              <w:pStyle w:val="Compact"/>
              <w:jc w:val="center"/>
            </w:pPr>
            <w:r>
              <w:t xml:space="preserve">0000011</w:t>
            </w:r>
          </w:p>
        </w:tc>
      </w:tr>
      <w:tr>
        <w:tc>
          <w:p>
            <w:pPr>
              <w:pStyle w:val="Compact"/>
              <w:jc w:val="left"/>
            </w:pPr>
            <w:r>
              <w:t xml:space="preserve">LD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000011</w:t>
            </w:r>
          </w:p>
        </w:tc>
      </w:tr>
      <w:tr>
        <w:tc>
          <w:p>
            <w:pPr>
              <w:pStyle w:val="Compact"/>
              <w:jc w:val="left"/>
            </w:pPr>
            <w:r>
              <w:t xml:space="preserve">SD RD, RS1,RS2</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IIIII</w:t>
            </w:r>
          </w:p>
        </w:tc>
        <w:tc>
          <w:p>
            <w:pPr>
              <w:pStyle w:val="Compact"/>
              <w:jc w:val="center"/>
            </w:pPr>
            <w:r>
              <w:t xml:space="preserve">0000011</w:t>
            </w:r>
          </w:p>
        </w:tc>
      </w:tr>
      <w:tr>
        <w:tc>
          <w:p>
            <w:pPr>
              <w:pStyle w:val="Compact"/>
              <w:jc w:val="left"/>
            </w:pPr>
            <w:r>
              <w:t xml:space="preserve">SLLI RD, RS1,IMM</w:t>
            </w:r>
          </w:p>
        </w:tc>
        <w:tc>
          <w:p>
            <w:pPr>
              <w:pStyle w:val="Compact"/>
              <w:jc w:val="center"/>
            </w:pPr>
            <w:r>
              <w:t xml:space="preserve">0000000</w:t>
            </w:r>
          </w:p>
        </w:tc>
        <w:tc>
          <w:p>
            <w:pPr>
              <w:pStyle w:val="Compact"/>
              <w:jc w:val="center"/>
            </w:pPr>
            <w:r>
              <w:t xml:space="preserve">IIIII</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010011</w:t>
            </w:r>
          </w:p>
        </w:tc>
      </w:tr>
      <w:tr>
        <w:tc>
          <w:p>
            <w:pPr>
              <w:pStyle w:val="Compact"/>
              <w:jc w:val="left"/>
            </w:pPr>
            <w:r>
              <w:t xml:space="preserve">SRLI RD, RS1,IMM</w:t>
            </w:r>
          </w:p>
        </w:tc>
        <w:tc>
          <w:p>
            <w:pPr>
              <w:pStyle w:val="Compact"/>
              <w:jc w:val="center"/>
            </w:pPr>
            <w:r>
              <w:t xml:space="preserve">0000000</w:t>
            </w:r>
          </w:p>
        </w:tc>
        <w:tc>
          <w:p>
            <w:pPr>
              <w:pStyle w:val="Compact"/>
              <w:jc w:val="center"/>
            </w:pPr>
            <w:r>
              <w:t xml:space="preserve">IIIII</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010011</w:t>
            </w:r>
          </w:p>
        </w:tc>
      </w:tr>
      <w:tr>
        <w:tc>
          <w:p>
            <w:pPr>
              <w:pStyle w:val="Compact"/>
              <w:jc w:val="left"/>
            </w:pPr>
            <w:r>
              <w:t xml:space="preserve">SRAI RD, RS1,IMM</w:t>
            </w:r>
          </w:p>
        </w:tc>
        <w:tc>
          <w:p>
            <w:pPr>
              <w:pStyle w:val="Compact"/>
              <w:jc w:val="center"/>
            </w:pPr>
            <w:r>
              <w:t xml:space="preserve">0100000</w:t>
            </w:r>
          </w:p>
        </w:tc>
        <w:tc>
          <w:p>
            <w:pPr>
              <w:pStyle w:val="Compact"/>
              <w:jc w:val="center"/>
            </w:pPr>
            <w:r>
              <w:t xml:space="preserve">IIIII</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010011</w:t>
            </w:r>
          </w:p>
        </w:tc>
      </w:tr>
      <w:tr>
        <w:tc>
          <w:p>
            <w:pPr>
              <w:pStyle w:val="Compact"/>
              <w:jc w:val="left"/>
            </w:pPr>
            <w:r>
              <w:t xml:space="preserve">ADDIW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011011</w:t>
            </w:r>
          </w:p>
        </w:tc>
      </w:tr>
      <w:tr>
        <w:tc>
          <w:p>
            <w:pPr>
              <w:pStyle w:val="Compact"/>
              <w:jc w:val="left"/>
            </w:pPr>
            <w:r>
              <w:t xml:space="preserve">SLLIW RD, RS1</w:t>
            </w:r>
          </w:p>
        </w:tc>
        <w:tc>
          <w:p>
            <w:pPr>
              <w:pStyle w:val="Compact"/>
              <w:jc w:val="center"/>
            </w:pPr>
            <w:r>
              <w:t xml:space="preserve">0000000</w:t>
            </w:r>
          </w:p>
        </w:tc>
        <w:tc>
          <w:p>
            <w:pPr>
              <w:pStyle w:val="Compact"/>
              <w:jc w:val="center"/>
            </w:pPr>
            <w:r>
              <w:t xml:space="preserve">IIIII</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011011</w:t>
            </w:r>
          </w:p>
        </w:tc>
      </w:tr>
      <w:tr>
        <w:tc>
          <w:p>
            <w:pPr>
              <w:pStyle w:val="Compact"/>
              <w:jc w:val="left"/>
            </w:pPr>
            <w:r>
              <w:t xml:space="preserve">SRLIW RD, RS1</w:t>
            </w:r>
          </w:p>
        </w:tc>
        <w:tc>
          <w:p>
            <w:pPr>
              <w:pStyle w:val="Compact"/>
              <w:jc w:val="center"/>
            </w:pPr>
            <w:r>
              <w:t xml:space="preserve">0000000</w:t>
            </w:r>
          </w:p>
        </w:tc>
        <w:tc>
          <w:p>
            <w:pPr>
              <w:pStyle w:val="Compact"/>
              <w:jc w:val="center"/>
            </w:pPr>
            <w:r>
              <w:t xml:space="preserve">IIIII</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011011</w:t>
            </w:r>
          </w:p>
        </w:tc>
      </w:tr>
      <w:tr>
        <w:tc>
          <w:p>
            <w:pPr>
              <w:pStyle w:val="Compact"/>
              <w:jc w:val="left"/>
            </w:pPr>
            <w:r>
              <w:t xml:space="preserve">SRAIW RD, RS1</w:t>
            </w:r>
          </w:p>
        </w:tc>
        <w:tc>
          <w:p>
            <w:pPr>
              <w:pStyle w:val="Compact"/>
              <w:jc w:val="center"/>
            </w:pPr>
            <w:r>
              <w:t xml:space="preserve">0100000</w:t>
            </w:r>
          </w:p>
        </w:tc>
        <w:tc>
          <w:p>
            <w:pPr>
              <w:pStyle w:val="Compact"/>
              <w:jc w:val="center"/>
            </w:pPr>
            <w:r>
              <w:t xml:space="preserve">IIIII</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011011</w:t>
            </w:r>
          </w:p>
        </w:tc>
      </w:tr>
      <w:tr>
        <w:tc>
          <w:p>
            <w:pPr>
              <w:pStyle w:val="Compact"/>
              <w:jc w:val="left"/>
            </w:pPr>
            <w:r>
              <w:t xml:space="preserve">ADDW RD, 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111011</w:t>
            </w:r>
          </w:p>
        </w:tc>
      </w:tr>
      <w:tr>
        <w:tc>
          <w:p>
            <w:pPr>
              <w:pStyle w:val="Compact"/>
              <w:jc w:val="left"/>
            </w:pPr>
            <w:r>
              <w:t xml:space="preserve">SUBW RD, RS1,RS2</w:t>
            </w:r>
          </w:p>
        </w:tc>
        <w:tc>
          <w:p>
            <w:pPr>
              <w:pStyle w:val="Compact"/>
              <w:jc w:val="center"/>
            </w:pPr>
            <w:r>
              <w:t xml:space="preserve">0100000</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111011</w:t>
            </w:r>
          </w:p>
        </w:tc>
      </w:tr>
      <w:tr>
        <w:tc>
          <w:p>
            <w:pPr>
              <w:pStyle w:val="Compact"/>
              <w:jc w:val="left"/>
            </w:pPr>
            <w:r>
              <w:t xml:space="preserve">SLIW RD, 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111011</w:t>
            </w:r>
          </w:p>
        </w:tc>
      </w:tr>
      <w:tr>
        <w:tc>
          <w:p>
            <w:pPr>
              <w:pStyle w:val="Compact"/>
              <w:jc w:val="left"/>
            </w:pPr>
            <w:r>
              <w:t xml:space="preserve">SRLW RD, 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111011</w:t>
            </w:r>
          </w:p>
        </w:tc>
      </w:tr>
      <w:tr>
        <w:tc>
          <w:p>
            <w:pPr>
              <w:pStyle w:val="Compact"/>
              <w:jc w:val="left"/>
            </w:pPr>
            <w:r>
              <w:t xml:space="preserve">SRAW RD, RS1,RS2</w:t>
            </w:r>
          </w:p>
        </w:tc>
        <w:tc>
          <w:p>
            <w:pPr>
              <w:pStyle w:val="Compact"/>
              <w:jc w:val="center"/>
            </w:pPr>
            <w:r>
              <w:t xml:space="preserve">0100000</w:t>
            </w:r>
          </w:p>
        </w:tc>
        <w:tc>
          <w:p>
            <w:pPr>
              <w:pStyle w:val="Compact"/>
              <w:jc w:val="center"/>
            </w:pPr>
            <w:r>
              <w:t xml:space="preserve">RS24:0</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111011</w:t>
            </w:r>
          </w:p>
        </w:tc>
      </w:tr>
    </w:tbl>
    <w:p>
      <w:pPr>
        <w:pStyle w:val="BodyText"/>
      </w:pPr>
      <w:r>
        <w:t xml:space="preserve">.. ……. …….. …….. ……. .. ……….. …… …. .. …… ….. .. ….. …. …….. … …… . … …. .. ……… ……….. …. …. …….. .. …. . ….. ……. …. … …….. …. ………… .. … … ……. .. …… …. … …. ……. .. ….. … …. ……. … ……. ……… ….. ………. ……. ….. ……. … ……. … ……. ….. ….. …. . …….. .. … ….. ……… .. …….. ….. ……. ………. ………. … …….. .. … ….. .. …….. ….. ………. …. … …… .. …..</w:t>
      </w:r>
    </w:p>
    <w:p>
      <w:pPr>
        <w:pStyle w:val="Heading5"/>
      </w:pPr>
      <w:bookmarkStart w:id="68" w:name="risc-v-128"/>
      <w:r>
        <w:t xml:space="preserve">RISC-V 128</w:t>
      </w:r>
      <w:bookmarkEnd w:id="68"/>
    </w:p>
    <w:p>
      <w:pPr>
        <w:pStyle w:val="FirstParagraph"/>
      </w:pPr>
      <w:r>
        <w:t xml:space="preserve">.. ……. …….. …….. ……. .. ……….. …… …. .. …… ….. .. ….. …. …….. … …… . … …. .. ……… ……….. …. …. …….. .. …. . ….. ……. …. … …….. …. ………… .. … … ……. .. …… …. … …. ……. .. ….. … …. ……. … ……. ……… ….. ………. ……. ….. ……. … ……. … ……. ….. ….. …. . …….. .. … ….. ……… .. …….. ….. ……. ………. ………. … …….. .. … ….. .. …….. ….. ………. …. … …… .. …..</w:t>
      </w:r>
    </w:p>
    <w:p>
      <w:pPr>
        <w:pStyle w:val="Heading4"/>
      </w:pPr>
      <w:bookmarkStart w:id="69" w:name="isa-extensions"/>
      <w:r>
        <w:t xml:space="preserve">ISA Extensions</w:t>
      </w:r>
      <w:bookmarkEnd w:id="69"/>
    </w:p>
    <w:p>
      <w:pPr>
        <w:pStyle w:val="FirstParagraph"/>
      </w:pPr>
      <w:r>
        <w:t xml:space="preserve">.. ……. …….. …….. ……. .. ……….. …… …. .. …… ….. .. ….. …. …….. … …… . … …. .. ……… ……….. …. …. …….. .. …. . ….. ……. …. … …….. …. ………… .. … … ……. .. …… …. … …. ……. .. ….. … …. ……. … ……. ……… ….. ………. ……. ….. ……. … ……. … ……. ….. ….. …. . …….. .. … ….. ……… .. …….. ….. ……. ………. ………. … …….. .. … ….. .. …….. ….. ………. …. … …… .. …..</w:t>
      </w:r>
    </w:p>
    <w:p>
      <w:pPr>
        <w:pStyle w:val="Heading5"/>
      </w:pPr>
      <w:bookmarkStart w:id="70" w:name="Xe26cbd335301936b615c8b38f6d72fe5638ec7b"/>
      <w:r>
        <w:t xml:space="preserve">Standard Extension for Integer Multiply and Divide</w:t>
      </w:r>
      <w:bookmarkEnd w:id="70"/>
    </w:p>
    <w:p>
      <w:pPr>
        <w:pStyle w:val="FirstParagraph"/>
      </w:pPr>
      <w:r>
        <w:t xml:space="preserve">.. ……. …….. …….. ……. .. ……….. …… …. .. …… ….. .. ….. …. …….. … …… . … …. .. ……… ……….. …. …. …….. .. …. . ….. ……. …. … …….. …. ………… .. … … ……. .. …… …. … …. ……. .. ….. … …. ……. … ……. ……… ….. ………. ……. ….. ……. … ……. … ……. ….. ….. …. . …….. .. … ….. ……… .. …….. ….. ……. ………. ………. … …….. .. … ….. .. …….. ….. ………. …. … …… .. …..</w:t>
      </w:r>
    </w:p>
    <w:p>
      <w:pPr>
        <w:pStyle w:val="BodyText"/>
      </w:pPr>
      <w:r>
        <w:rPr>
          <w:b/>
        </w:rPr>
        <w:t xml:space="preserve">RV32M : Standard Extension for Integer Multiply and Divide (32 bit)</w:t>
      </w:r>
    </w:p>
    <w:p>
      <w:pPr>
        <w:pStyle w:val="BodyText"/>
      </w:pPr>
      <w:r>
        <w:t xml:space="preserve">.. ……. …….. …….. ……. .. ……….. …… …. .. …… ….. .. ….. …. …….. … …… . … …. .. ……… ……….. …. …. …….. .. …. . ….. ……. …. … …….. …. ………… .. … … ……. .. …… …. … …. ……. .. ….. … …. ……. … ……. ……… ….. ………. ……. ….. ……. … ……. … ……. ….. ….. …. . …….. .. … ….. ……… .. …….. ….. ……. ………. ………. … …….. .. … ….. .. …….. ….. ………. …. … …… .. …..</w:t>
      </w:r>
    </w:p>
    <w:p>
      <w:pPr>
        <w:pStyle w:val="TableCaption"/>
      </w:pPr>
      <w:r>
        <w:t xml:space="preserve">RV32M : Standard Extension for Integer Multiply and Divide (32 bit)</w:t>
      </w:r>
    </w:p>
    <w:tbl>
      <w:tblPr>
        <w:tblStyle w:val="Table"/>
        <w:tblW w:type="pct" w:w="0.0"/>
        <w:tblLook w:firstRow="1"/>
        <w:tblCaption w:val="RV32M : Standard Extension for Integer Multiply and Divide (32 bit)"/>
      </w:tblPr>
      <w:tblGrid/>
      <w:tr>
        <w:trPr>
          <w:cnfStyle w:firstRow="1"/>
        </w:trPr>
        <w:tc>
          <w:tcPr>
            <w:tcBorders>
              <w:bottom w:val="single"/>
            </w:tcBorders>
            <w:vAlign w:val="bottom"/>
          </w:tcPr>
          <w:p>
            <w:pPr>
              <w:pStyle w:val="Compact"/>
              <w:jc w:val="left"/>
            </w:pPr>
            <w:r>
              <w:t xml:space="preserve">RV32M</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MUL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110011</w:t>
            </w:r>
          </w:p>
        </w:tc>
      </w:tr>
      <w:tr>
        <w:tc>
          <w:p>
            <w:pPr>
              <w:pStyle w:val="Compact"/>
              <w:jc w:val="left"/>
            </w:pPr>
            <w:r>
              <w:t xml:space="preserve">MULH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110011</w:t>
            </w:r>
          </w:p>
        </w:tc>
      </w:tr>
      <w:tr>
        <w:tc>
          <w:p>
            <w:pPr>
              <w:pStyle w:val="Compact"/>
              <w:jc w:val="left"/>
            </w:pPr>
            <w:r>
              <w:t xml:space="preserve">MULHSU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10011</w:t>
            </w:r>
          </w:p>
        </w:tc>
      </w:tr>
      <w:tr>
        <w:tc>
          <w:p>
            <w:pPr>
              <w:pStyle w:val="Compact"/>
              <w:jc w:val="left"/>
            </w:pPr>
            <w:r>
              <w:t xml:space="preserve">MULHU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10011</w:t>
            </w:r>
          </w:p>
        </w:tc>
      </w:tr>
      <w:tr>
        <w:tc>
          <w:p>
            <w:pPr>
              <w:pStyle w:val="Compact"/>
              <w:jc w:val="left"/>
            </w:pPr>
            <w:r>
              <w:t xml:space="preserve">DIV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00</w:t>
            </w:r>
          </w:p>
        </w:tc>
        <w:tc>
          <w:p>
            <w:pPr>
              <w:pStyle w:val="Compact"/>
              <w:jc w:val="center"/>
            </w:pPr>
            <w:r>
              <w:t xml:space="preserve">RD4:0</w:t>
            </w:r>
          </w:p>
        </w:tc>
        <w:tc>
          <w:p>
            <w:pPr>
              <w:pStyle w:val="Compact"/>
              <w:jc w:val="center"/>
            </w:pPr>
            <w:r>
              <w:t xml:space="preserve">0110011</w:t>
            </w:r>
          </w:p>
        </w:tc>
      </w:tr>
      <w:tr>
        <w:tc>
          <w:p>
            <w:pPr>
              <w:pStyle w:val="Compact"/>
              <w:jc w:val="left"/>
            </w:pPr>
            <w:r>
              <w:t xml:space="preserve">DIVU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110011</w:t>
            </w:r>
          </w:p>
        </w:tc>
      </w:tr>
      <w:tr>
        <w:tc>
          <w:p>
            <w:pPr>
              <w:pStyle w:val="Compact"/>
              <w:jc w:val="left"/>
            </w:pPr>
            <w:r>
              <w:t xml:space="preserve">REM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10</w:t>
            </w:r>
          </w:p>
        </w:tc>
        <w:tc>
          <w:p>
            <w:pPr>
              <w:pStyle w:val="Compact"/>
              <w:jc w:val="center"/>
            </w:pPr>
            <w:r>
              <w:t xml:space="preserve">RD4:0</w:t>
            </w:r>
          </w:p>
        </w:tc>
        <w:tc>
          <w:p>
            <w:pPr>
              <w:pStyle w:val="Compact"/>
              <w:jc w:val="center"/>
            </w:pPr>
            <w:r>
              <w:t xml:space="preserve">0110011</w:t>
            </w:r>
          </w:p>
        </w:tc>
      </w:tr>
      <w:tr>
        <w:tc>
          <w:p>
            <w:pPr>
              <w:pStyle w:val="Compact"/>
              <w:jc w:val="left"/>
            </w:pPr>
            <w:r>
              <w:t xml:space="preserve">REMU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11</w:t>
            </w:r>
          </w:p>
        </w:tc>
        <w:tc>
          <w:p>
            <w:pPr>
              <w:pStyle w:val="Compact"/>
              <w:jc w:val="center"/>
            </w:pPr>
            <w:r>
              <w:t xml:space="preserve">RD4:0</w:t>
            </w:r>
          </w:p>
        </w:tc>
        <w:tc>
          <w:p>
            <w:pPr>
              <w:pStyle w:val="Compact"/>
              <w:jc w:val="center"/>
            </w:pPr>
            <w:r>
              <w:t xml:space="preserve">0110011</w:t>
            </w:r>
          </w:p>
        </w:tc>
      </w:tr>
    </w:tbl>
    <w:p>
      <w:pPr>
        <w:pStyle w:val="BodyText"/>
      </w:pPr>
      <w:r>
        <w:t xml:space="preserve">.. ……. …….. …….. ……. .. ……….. …… …. .. …… ….. .. ….. …. …….. … …… . … …. .. ……… ……….. …. …. …….. .. …. . ….. ……. …. … …….. …. ………… .. … … ……. .. …… …. … …. ……. .. ….. … …. ……. … ……. ……… ….. ………. ……. ….. ……. … ……. … ……. ….. ….. …. . …….. .. … ….. ……… .. …….. ….. ……. ………. ………. … …….. .. … ….. .. …….. ….. ………. …. … …… .. …..</w:t>
      </w:r>
    </w:p>
    <w:p>
      <w:pPr>
        <w:pStyle w:val="BodyText"/>
      </w:pPr>
      <w:r>
        <w:rPr>
          <w:b/>
        </w:rPr>
        <w:t xml:space="preserve">RV64M : Standard Extension for Integer Multiply and Divide (64 bit)</w:t>
      </w:r>
    </w:p>
    <w:p>
      <w:pPr>
        <w:pStyle w:val="TableCaption"/>
      </w:pPr>
      <w:r>
        <w:t xml:space="preserve">RV64M : Standard Extension for Integer Multiply and Divide (64 bit)</w:t>
      </w:r>
    </w:p>
    <w:tbl>
      <w:tblPr>
        <w:tblStyle w:val="Table"/>
        <w:tblW w:type="pct" w:w="0.0"/>
        <w:tblLook w:firstRow="1"/>
        <w:tblCaption w:val="RV64M : Standard Extension for Integer Multiply and Divide (64 bit)"/>
      </w:tblPr>
      <w:tblGrid/>
      <w:tr>
        <w:trPr>
          <w:cnfStyle w:firstRow="1"/>
        </w:trPr>
        <w:tc>
          <w:tcPr>
            <w:tcBorders>
              <w:bottom w:val="single"/>
            </w:tcBorders>
            <w:vAlign w:val="bottom"/>
          </w:tcPr>
          <w:p>
            <w:pPr>
              <w:pStyle w:val="Compact"/>
              <w:jc w:val="left"/>
            </w:pPr>
            <w:r>
              <w:t xml:space="preserve">RV64M</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MULW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111011</w:t>
            </w:r>
          </w:p>
        </w:tc>
      </w:tr>
      <w:tr>
        <w:tc>
          <w:p>
            <w:pPr>
              <w:pStyle w:val="Compact"/>
              <w:jc w:val="left"/>
            </w:pPr>
            <w:r>
              <w:t xml:space="preserve">DIVW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00</w:t>
            </w:r>
          </w:p>
        </w:tc>
        <w:tc>
          <w:p>
            <w:pPr>
              <w:pStyle w:val="Compact"/>
              <w:jc w:val="center"/>
            </w:pPr>
            <w:r>
              <w:t xml:space="preserve">RD4:0</w:t>
            </w:r>
          </w:p>
        </w:tc>
        <w:tc>
          <w:p>
            <w:pPr>
              <w:pStyle w:val="Compact"/>
              <w:jc w:val="center"/>
            </w:pPr>
            <w:r>
              <w:t xml:space="preserve">0111011</w:t>
            </w:r>
          </w:p>
        </w:tc>
      </w:tr>
      <w:tr>
        <w:tc>
          <w:p>
            <w:pPr>
              <w:pStyle w:val="Compact"/>
              <w:jc w:val="left"/>
            </w:pPr>
            <w:r>
              <w:t xml:space="preserve">DIVUW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111011</w:t>
            </w:r>
          </w:p>
        </w:tc>
      </w:tr>
      <w:tr>
        <w:tc>
          <w:p>
            <w:pPr>
              <w:pStyle w:val="Compact"/>
              <w:jc w:val="left"/>
            </w:pPr>
            <w:r>
              <w:t xml:space="preserve">REMW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10</w:t>
            </w:r>
          </w:p>
        </w:tc>
        <w:tc>
          <w:p>
            <w:pPr>
              <w:pStyle w:val="Compact"/>
              <w:jc w:val="center"/>
            </w:pPr>
            <w:r>
              <w:t xml:space="preserve">RD4:0</w:t>
            </w:r>
          </w:p>
        </w:tc>
        <w:tc>
          <w:p>
            <w:pPr>
              <w:pStyle w:val="Compact"/>
              <w:jc w:val="center"/>
            </w:pPr>
            <w:r>
              <w:t xml:space="preserve">0111011</w:t>
            </w:r>
          </w:p>
        </w:tc>
      </w:tr>
      <w:tr>
        <w:tc>
          <w:p>
            <w:pPr>
              <w:pStyle w:val="Compact"/>
              <w:jc w:val="left"/>
            </w:pPr>
            <w:r>
              <w:t xml:space="preserve">REMUW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11</w:t>
            </w:r>
          </w:p>
        </w:tc>
        <w:tc>
          <w:p>
            <w:pPr>
              <w:pStyle w:val="Compact"/>
              <w:jc w:val="center"/>
            </w:pPr>
            <w:r>
              <w:t xml:space="preserve">RD4:0</w:t>
            </w:r>
          </w:p>
        </w:tc>
        <w:tc>
          <w:p>
            <w:pPr>
              <w:pStyle w:val="Compact"/>
              <w:jc w:val="center"/>
            </w:pPr>
            <w:r>
              <w:t xml:space="preserve">0111011</w:t>
            </w:r>
          </w:p>
        </w:tc>
      </w:tr>
    </w:tbl>
    <w:p>
      <w:pPr>
        <w:pStyle w:val="BodyText"/>
      </w:pPr>
      <w:r>
        <w:t xml:space="preserve">.. ……. …….. …….. ……. .. ……….. …… …. .. …… ….. .. ….. …. …….. … …… . … …. .. ……… ……….. …. …. …….. .. …. . ….. ……. …. … …….. …. ………… .. … … ……. .. …… …. … …. ……. .. ….. … …. ……. … ……. ……… ….. ………. ……. ….. ……. … ……. … ……. ….. ….. …. . …….. .. … ….. ……… .. …….. ….. ……. ………. ………. … …….. .. … ….. .. …….. ….. ………. …. … …… .. …..</w:t>
      </w:r>
    </w:p>
    <w:p>
      <w:pPr>
        <w:pStyle w:val="Heading5"/>
      </w:pPr>
      <w:bookmarkStart w:id="71" w:name="Xb2bbb9ccef06b9cea589aaa11f8334335160407"/>
      <w:r>
        <w:t xml:space="preserve">Standard Extension for Atomic Instructions</w:t>
      </w:r>
      <w:bookmarkEnd w:id="71"/>
    </w:p>
    <w:p>
      <w:pPr>
        <w:pStyle w:val="FirstParagraph"/>
      </w:pPr>
      <w:r>
        <w:t xml:space="preserve">.. ……. …….. …….. ……. .. ……….. …… …. .. …… ….. .. ….. …. …….. … …… . … …. .. ……… ……….. …. …. …….. .. …. . ….. ……. …. … …….. …. ………… .. … … ……. .. …… …. … …. ……. .. ….. … …. ……. … ……. ……… ….. ………. ……. ….. ……. … ……. … ……. ….. ….. …. . …….. .. … ….. ……… .. …….. ….. ……. ………. ………. … …….. .. … ….. .. …….. ….. ………. …. … …… .. …..</w:t>
      </w:r>
    </w:p>
    <w:p>
      <w:pPr>
        <w:pStyle w:val="BodyText"/>
      </w:pPr>
      <w:r>
        <w:rPr>
          <w:b/>
        </w:rPr>
        <w:t xml:space="preserve">RV32A : Standard Extension for Atomic Instructions (32 bit)</w:t>
      </w:r>
    </w:p>
    <w:p>
      <w:pPr>
        <w:pStyle w:val="BodyText"/>
      </w:pPr>
      <w:r>
        <w:t xml:space="preserve">.. ……. …….. …….. ……. .. ……….. …… …. .. …… ….. .. ….. …. …….. … …… . … …. .. ……… ……….. …. …. …….. .. …. . ….. ……. …. … …….. …. ………… .. … … ……. .. …… …. … …. ……. .. ….. … …. ……. … ……. ……… ….. ………. ……. ….. ……. … ……. … ……. ….. ….. …. . …….. .. … ….. ……… .. …….. ….. ……. ………. ………. … …….. .. … ….. .. …….. ….. ………. …. … …… .. …..</w:t>
      </w:r>
    </w:p>
    <w:p>
      <w:pPr>
        <w:pStyle w:val="TableCaption"/>
      </w:pPr>
      <w:r>
        <w:t xml:space="preserve">RV32A : Standard Extension for Atomic Instructions (32 bit)</w:t>
      </w:r>
    </w:p>
    <w:tbl>
      <w:tblPr>
        <w:tblStyle w:val="Table"/>
        <w:tblW w:type="pct" w:w="0.0"/>
        <w:tblLook w:firstRow="1"/>
        <w:tblCaption w:val="RV32A : Standard Extension for Atomic Instructions (32 bit)"/>
      </w:tblPr>
      <w:tblGrid/>
      <w:tr>
        <w:trPr>
          <w:cnfStyle w:firstRow="1"/>
        </w:trPr>
        <w:tc>
          <w:tcPr>
            <w:tcBorders>
              <w:bottom w:val="single"/>
            </w:tcBorders>
            <w:vAlign w:val="bottom"/>
          </w:tcPr>
          <w:p>
            <w:pPr>
              <w:pStyle w:val="Compact"/>
              <w:jc w:val="left"/>
            </w:pPr>
            <w:r>
              <w:t xml:space="preserve">RV32A</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LR.W AQRL,RD,RS1</w:t>
            </w:r>
          </w:p>
        </w:tc>
        <w:tc>
          <w:p>
            <w:pPr>
              <w:pStyle w:val="Compact"/>
              <w:jc w:val="center"/>
            </w:pPr>
            <w:r>
              <w:t xml:space="preserve">00010AQRL</w:t>
            </w:r>
          </w:p>
        </w:tc>
        <w:tc>
          <w:p>
            <w:pPr>
              <w:pStyle w:val="Compact"/>
              <w:jc w:val="center"/>
            </w:pPr>
            <w:r>
              <w:t xml:space="preserve">0000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SC.W AQRL,RD,RS2,RS1</w:t>
            </w:r>
          </w:p>
        </w:tc>
        <w:tc>
          <w:p>
            <w:pPr>
              <w:pStyle w:val="Compact"/>
              <w:jc w:val="center"/>
            </w:pPr>
            <w:r>
              <w:t xml:space="preserve">00011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SWAP.W AQRL,RD,RS2,RS1</w:t>
            </w:r>
          </w:p>
        </w:tc>
        <w:tc>
          <w:p>
            <w:pPr>
              <w:pStyle w:val="Compact"/>
              <w:jc w:val="center"/>
            </w:pPr>
            <w:r>
              <w:t xml:space="preserve">00001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SADD.W AQRL,RD,RS2,RS1</w:t>
            </w:r>
          </w:p>
        </w:tc>
        <w:tc>
          <w:p>
            <w:pPr>
              <w:pStyle w:val="Compact"/>
              <w:jc w:val="center"/>
            </w:pPr>
            <w:r>
              <w:t xml:space="preserve">00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SXOR.W AQRL,RD,RS2,RS1</w:t>
            </w:r>
          </w:p>
        </w:tc>
        <w:tc>
          <w:p>
            <w:pPr>
              <w:pStyle w:val="Compact"/>
              <w:jc w:val="center"/>
            </w:pPr>
            <w:r>
              <w:t xml:space="preserve">00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OR.W AQRL,RD,RS2,RS1</w:t>
            </w:r>
          </w:p>
        </w:tc>
        <w:tc>
          <w:p>
            <w:pPr>
              <w:pStyle w:val="Compact"/>
              <w:jc w:val="center"/>
            </w:pPr>
            <w:r>
              <w:t xml:space="preserve">01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AMD.W AQRL,RD,RS2,RS1</w:t>
            </w:r>
          </w:p>
        </w:tc>
        <w:tc>
          <w:p>
            <w:pPr>
              <w:pStyle w:val="Compact"/>
              <w:jc w:val="center"/>
            </w:pPr>
            <w:r>
              <w:t xml:space="preserve">01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IN.W AQRL,RD,RS2,RS1</w:t>
            </w:r>
          </w:p>
        </w:tc>
        <w:tc>
          <w:p>
            <w:pPr>
              <w:pStyle w:val="Compact"/>
              <w:jc w:val="center"/>
            </w:pPr>
            <w:r>
              <w:t xml:space="preserve">10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AX.W AQRL,RD,RS2,RS1</w:t>
            </w:r>
          </w:p>
        </w:tc>
        <w:tc>
          <w:p>
            <w:pPr>
              <w:pStyle w:val="Compact"/>
              <w:jc w:val="center"/>
            </w:pPr>
            <w:r>
              <w:t xml:space="preserve">10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INU.W AQRL,RD,RS2,RS1</w:t>
            </w:r>
          </w:p>
        </w:tc>
        <w:tc>
          <w:p>
            <w:pPr>
              <w:pStyle w:val="Compact"/>
              <w:jc w:val="center"/>
            </w:pPr>
            <w:r>
              <w:t xml:space="preserve">11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AXU.W AQRL,RD,RS2,RS1</w:t>
            </w:r>
          </w:p>
        </w:tc>
        <w:tc>
          <w:p>
            <w:pPr>
              <w:pStyle w:val="Compact"/>
              <w:jc w:val="center"/>
            </w:pPr>
            <w:r>
              <w:t xml:space="preserve">11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bl>
    <w:p>
      <w:pPr>
        <w:pStyle w:val="BodyText"/>
      </w:pPr>
      <w:r>
        <w:t xml:space="preserve">.. ……. …….. …….. ……. .. ……….. …… …. .. …… ….. .. ….. …. …….. … …… . … …. .. ……… ……….. …. …. …….. .. …. . ….. ……. …. … …….. …. ………… .. … … ……. .. …… …. … …. ……. .. ….. … …. ……. … ……. ……… ….. ………. ……. ….. ……. … ……. … ……. ….. ….. …. . …….. .. … ….. ……… .. …….. ….. ……. ………. ………. … …….. .. … ….. .. …….. ….. ………. …. … …… .. …..</w:t>
      </w:r>
    </w:p>
    <w:p>
      <w:pPr>
        <w:pStyle w:val="BodyText"/>
      </w:pPr>
      <w:r>
        <w:rPr>
          <w:b/>
        </w:rPr>
        <w:t xml:space="preserve">RV64A : Standard Extension for Atomic Instructions (64 bit)</w:t>
      </w:r>
    </w:p>
    <w:p>
      <w:pPr>
        <w:pStyle w:val="BodyText"/>
      </w:pPr>
      <w:r>
        <w:t xml:space="preserve">.. ……. …….. …….. ……. .. ……….. …… …. .. …… ….. .. ….. …. …….. … …… . … …. .. ……… ……….. …. …. …….. .. …. . ….. ……. …. … …….. …. ………… .. … … ……. .. …… …. … …. ……. .. ….. … …. ……. … ……. ……… ….. ………. ……. ….. ……. … ……. … ……. ….. ….. …. . …….. .. … ….. ……… .. …….. ….. ……. ………. ………. … …….. .. … ….. .. …….. ….. ………. …. … …… .. …..</w:t>
      </w:r>
    </w:p>
    <w:p>
      <w:pPr>
        <w:pStyle w:val="TableCaption"/>
      </w:pPr>
      <w:r>
        <w:t xml:space="preserve">RV64A : Standard Extension for Atomic Instructions (64 bit)</w:t>
      </w:r>
    </w:p>
    <w:tbl>
      <w:tblPr>
        <w:tblStyle w:val="Table"/>
        <w:tblW w:type="pct" w:w="0.0"/>
        <w:tblLook w:firstRow="1"/>
        <w:tblCaption w:val="RV64A : Standard Extension for Atomic Instructions (64 bit)"/>
      </w:tblPr>
      <w:tblGrid/>
      <w:tr>
        <w:trPr>
          <w:cnfStyle w:firstRow="1"/>
        </w:trPr>
        <w:tc>
          <w:tcPr>
            <w:tcBorders>
              <w:bottom w:val="single"/>
            </w:tcBorders>
            <w:vAlign w:val="bottom"/>
          </w:tcPr>
          <w:p>
            <w:pPr>
              <w:pStyle w:val="Compact"/>
              <w:jc w:val="left"/>
            </w:pPr>
            <w:r>
              <w:t xml:space="preserve">RV64A</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LR.D AQRL,RD,RS1</w:t>
            </w:r>
          </w:p>
        </w:tc>
        <w:tc>
          <w:p>
            <w:pPr>
              <w:pStyle w:val="Compact"/>
              <w:jc w:val="center"/>
            </w:pPr>
            <w:r>
              <w:t xml:space="preserve">00010AQRL</w:t>
            </w:r>
          </w:p>
        </w:tc>
        <w:tc>
          <w:p>
            <w:pPr>
              <w:pStyle w:val="Compact"/>
              <w:jc w:val="center"/>
            </w:pPr>
            <w:r>
              <w:t xml:space="preserve">0000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SC.D AQRL,RD,RS2,RS1</w:t>
            </w:r>
          </w:p>
        </w:tc>
        <w:tc>
          <w:p>
            <w:pPr>
              <w:pStyle w:val="Compact"/>
              <w:jc w:val="center"/>
            </w:pPr>
            <w:r>
              <w:t xml:space="preserve">00011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SWAP.D AQRL,RD,RS2,RS1</w:t>
            </w:r>
          </w:p>
        </w:tc>
        <w:tc>
          <w:p>
            <w:pPr>
              <w:pStyle w:val="Compact"/>
              <w:jc w:val="center"/>
            </w:pPr>
            <w:r>
              <w:t xml:space="preserve">00001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SADD.D AQRL,RD,RS2,RS1</w:t>
            </w:r>
          </w:p>
        </w:tc>
        <w:tc>
          <w:p>
            <w:pPr>
              <w:pStyle w:val="Compact"/>
              <w:jc w:val="center"/>
            </w:pPr>
            <w:r>
              <w:t xml:space="preserve">00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SXOR.D AQRL,RD,RS2,RS1</w:t>
            </w:r>
          </w:p>
        </w:tc>
        <w:tc>
          <w:p>
            <w:pPr>
              <w:pStyle w:val="Compact"/>
              <w:jc w:val="center"/>
            </w:pPr>
            <w:r>
              <w:t xml:space="preserve">00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OR.D AQRL,RD,RS2,RS1</w:t>
            </w:r>
          </w:p>
        </w:tc>
        <w:tc>
          <w:p>
            <w:pPr>
              <w:pStyle w:val="Compact"/>
              <w:jc w:val="center"/>
            </w:pPr>
            <w:r>
              <w:t xml:space="preserve">01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AMD.D AQRL,RD,RS2,RS1</w:t>
            </w:r>
          </w:p>
        </w:tc>
        <w:tc>
          <w:p>
            <w:pPr>
              <w:pStyle w:val="Compact"/>
              <w:jc w:val="center"/>
            </w:pPr>
            <w:r>
              <w:t xml:space="preserve">01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IN.D AQRL,RD,RS2,RS1</w:t>
            </w:r>
          </w:p>
        </w:tc>
        <w:tc>
          <w:p>
            <w:pPr>
              <w:pStyle w:val="Compact"/>
              <w:jc w:val="center"/>
            </w:pPr>
            <w:r>
              <w:t xml:space="preserve">10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AX.D AQRL,RD,RS2,RS1</w:t>
            </w:r>
          </w:p>
        </w:tc>
        <w:tc>
          <w:p>
            <w:pPr>
              <w:pStyle w:val="Compact"/>
              <w:jc w:val="center"/>
            </w:pPr>
            <w:r>
              <w:t xml:space="preserve">10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INU.D AQRL,RD,RS2,RS1</w:t>
            </w:r>
          </w:p>
        </w:tc>
        <w:tc>
          <w:p>
            <w:pPr>
              <w:pStyle w:val="Compact"/>
              <w:jc w:val="center"/>
            </w:pPr>
            <w:r>
              <w:t xml:space="preserve">11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AXU.D AQRL,RD,RS2,RS1</w:t>
            </w:r>
          </w:p>
        </w:tc>
        <w:tc>
          <w:p>
            <w:pPr>
              <w:pStyle w:val="Compact"/>
              <w:jc w:val="center"/>
            </w:pPr>
            <w:r>
              <w:t xml:space="preserve">11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bl>
    <w:p>
      <w:pPr>
        <w:pStyle w:val="BodyText"/>
      </w:pPr>
      <w:r>
        <w:t xml:space="preserve">.. ……. …….. …….. ……. .. ……….. …… …. .. …… ….. .. ….. …. …….. … …… . … …. .. ……… ……….. …. …. …….. .. …. . ….. ……. …. … …….. …. ………… .. … … ……. .. …… …. … …. ……. .. ….. … …. ……. … ……. ……… ….. ………. ……. ….. ……. … ……. … ……. ….. ….. …. . …….. .. … ….. ……… .. …….. ….. ……. ………. ………. … …….. .. … ….. .. …….. ….. ………. …. … …… .. …..</w:t>
      </w:r>
    </w:p>
    <w:p>
      <w:pPr>
        <w:pStyle w:val="Heading5"/>
      </w:pPr>
      <w:bookmarkStart w:id="72" w:name="Xca8e9027bce002583b814ef146241085367a12e"/>
      <w:r>
        <w:t xml:space="preserve">Standard Extension for Single-Precision Floating-Point</w:t>
      </w:r>
      <w:bookmarkEnd w:id="72"/>
    </w:p>
    <w:p>
      <w:pPr>
        <w:pStyle w:val="FirstParagraph"/>
      </w:pPr>
      <w:r>
        <w:t xml:space="preserve">.. ……. …….. …….. ……. .. ……….. …… …. .. …… ….. .. ….. …. …….. … …… . … …. .. ……… ……….. …. …. …….. .. …. . ….. ……. …. … …….. …. ………… .. … … ……. .. …… …. … …. ……. .. ….. … …. ……. … ……. ……… ….. ………. ……. ….. ……. … ……. … ……. ….. ….. …. . …….. .. … ….. ……… .. …….. ….. ……. ………. ………. … …….. .. … ….. .. …….. ….. ………. …. … …… .. …..</w:t>
      </w:r>
    </w:p>
    <w:p>
      <w:pPr>
        <w:pStyle w:val="BodyText"/>
      </w:pPr>
      <w:r>
        <w:rPr>
          <w:b/>
        </w:rPr>
        <w:t xml:space="preserve">RV32F : Standard Extension for Single-Precision Floating-Point (32 bit)</w:t>
      </w:r>
    </w:p>
    <w:p>
      <w:pPr>
        <w:pStyle w:val="BodyText"/>
      </w:pPr>
      <w:r>
        <w:t xml:space="preserve">.. ……. …….. …….. ……. .. ……….. …… …. .. …… ….. .. ….. …. …….. … …… . … …. .. ……… ……….. …. …. …….. .. …. . ….. ……. …. … …….. …. ………… .. … … ……. .. …… …. … …. ……. .. ….. … …. ……. … ……. ……… ….. ………. ……. ….. ……. … ……. … ……. ….. ….. …. . …….. .. … ….. ……… .. …….. ….. ……. ………. ………. … …….. .. … ….. .. …….. ….. ………. …. … …… .. …..</w:t>
      </w:r>
    </w:p>
    <w:p>
      <w:pPr>
        <w:pStyle w:val="TableCaption"/>
      </w:pPr>
      <w:r>
        <w:t xml:space="preserve">RV32F : Standard Extension for Single-Precision Floating-Point (32 bit)</w:t>
      </w:r>
    </w:p>
    <w:tbl>
      <w:tblPr>
        <w:tblStyle w:val="Table"/>
        <w:tblW w:type="pct" w:w="0.0"/>
        <w:tblLook w:firstRow="1"/>
        <w:tblCaption w:val="RV32F : Standard Extension for Single-Precision Floating-Point (32 bit)"/>
      </w:tblPr>
      <w:tblGrid/>
      <w:tr>
        <w:trPr>
          <w:cnfStyle w:firstRow="1"/>
        </w:trPr>
        <w:tc>
          <w:tcPr>
            <w:tcBorders>
              <w:bottom w:val="single"/>
            </w:tcBorders>
            <w:vAlign w:val="bottom"/>
          </w:tcPr>
          <w:p>
            <w:pPr>
              <w:pStyle w:val="Compact"/>
              <w:jc w:val="left"/>
            </w:pPr>
            <w:r>
              <w:t xml:space="preserve">RV32F</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FLW FRD,RS1</w:t>
            </w:r>
          </w:p>
        </w:tc>
        <w:tc>
          <w:p>
            <w:pPr>
              <w:pStyle w:val="Compact"/>
              <w:jc w:val="center"/>
            </w:pPr>
            <w:r>
              <w:t xml:space="preserve">IIIIIII</w:t>
            </w:r>
          </w:p>
        </w:tc>
        <w:tc>
          <w:p>
            <w:pPr>
              <w:pStyle w:val="Compact"/>
              <w:jc w:val="center"/>
            </w:pPr>
            <w:r>
              <w:t xml:space="preserve">IIIII</w:t>
            </w:r>
          </w:p>
        </w:tc>
        <w:tc>
          <w:p>
            <w:pPr>
              <w:pStyle w:val="Compact"/>
              <w:jc w:val="center"/>
            </w:pPr>
            <w:r>
              <w:t xml:space="preserve">FRS1</w:t>
            </w:r>
          </w:p>
        </w:tc>
        <w:tc>
          <w:p>
            <w:pPr>
              <w:pStyle w:val="Compact"/>
              <w:jc w:val="center"/>
            </w:pPr>
            <w:r>
              <w:t xml:space="preserve">010</w:t>
            </w:r>
          </w:p>
        </w:tc>
        <w:tc>
          <w:p>
            <w:pPr>
              <w:pStyle w:val="Compact"/>
              <w:jc w:val="center"/>
            </w:pPr>
            <w:r>
              <w:t xml:space="preserve">FRD</w:t>
            </w:r>
          </w:p>
        </w:tc>
        <w:tc>
          <w:p>
            <w:pPr>
              <w:pStyle w:val="Compact"/>
              <w:jc w:val="center"/>
            </w:pPr>
            <w:r>
              <w:t xml:space="preserve">0000111</w:t>
            </w:r>
          </w:p>
        </w:tc>
      </w:tr>
      <w:tr>
        <w:tc>
          <w:p>
            <w:pPr>
              <w:pStyle w:val="Compact"/>
              <w:jc w:val="left"/>
            </w:pPr>
            <w:r>
              <w:t xml:space="preserve">FSW FRS2,RS1</w:t>
            </w:r>
          </w:p>
        </w:tc>
        <w:tc>
          <w:p>
            <w:pPr>
              <w:pStyle w:val="Compact"/>
              <w:jc w:val="center"/>
            </w:pPr>
            <w:r>
              <w:t xml:space="preserve">IIIIIII</w:t>
            </w:r>
          </w:p>
        </w:tc>
        <w:tc>
          <w:p>
            <w:pPr>
              <w:pStyle w:val="Compact"/>
              <w:jc w:val="center"/>
            </w:pPr>
            <w:r>
              <w:t xml:space="preserve">FRS2</w:t>
            </w:r>
          </w:p>
        </w:tc>
        <w:tc>
          <w:p>
            <w:pPr>
              <w:pStyle w:val="Compact"/>
              <w:jc w:val="center"/>
            </w:pPr>
            <w:r>
              <w:t xml:space="preserve">FRS1</w:t>
            </w:r>
          </w:p>
        </w:tc>
        <w:tc>
          <w:p>
            <w:pPr>
              <w:pStyle w:val="Compact"/>
              <w:jc w:val="center"/>
            </w:pPr>
            <w:r>
              <w:t xml:space="preserve">010</w:t>
            </w:r>
          </w:p>
        </w:tc>
        <w:tc>
          <w:p>
            <w:pPr>
              <w:pStyle w:val="Compact"/>
              <w:jc w:val="center"/>
            </w:pPr>
            <w:r>
              <w:t xml:space="preserve">IIIII</w:t>
            </w:r>
          </w:p>
        </w:tc>
        <w:tc>
          <w:p>
            <w:pPr>
              <w:pStyle w:val="Compact"/>
              <w:jc w:val="center"/>
            </w:pPr>
            <w:r>
              <w:t xml:space="preserve">0100111</w:t>
            </w:r>
          </w:p>
        </w:tc>
      </w:tr>
      <w:tr>
        <w:tc>
          <w:p>
            <w:pPr>
              <w:pStyle w:val="Compact"/>
              <w:jc w:val="left"/>
            </w:pPr>
            <w:r>
              <w:t xml:space="preserve">FMADD.S RM,FRD,FRS1,FRS2,FRS3</w:t>
            </w:r>
          </w:p>
        </w:tc>
        <w:tc>
          <w:p>
            <w:pPr>
              <w:pStyle w:val="Compact"/>
              <w:jc w:val="center"/>
            </w:pPr>
            <w:r>
              <w:t xml:space="preserve">FRS3_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0011</w:t>
            </w:r>
          </w:p>
        </w:tc>
      </w:tr>
      <w:tr>
        <w:tc>
          <w:p>
            <w:pPr>
              <w:pStyle w:val="Compact"/>
              <w:jc w:val="left"/>
            </w:pPr>
            <w:r>
              <w:t xml:space="preserve">FMSUB.S RM,FRD,FRS1,FRS2,FRS3</w:t>
            </w:r>
          </w:p>
        </w:tc>
        <w:tc>
          <w:p>
            <w:pPr>
              <w:pStyle w:val="Compact"/>
              <w:jc w:val="center"/>
            </w:pPr>
            <w:r>
              <w:t xml:space="preserve">FRS3_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0111</w:t>
            </w:r>
          </w:p>
        </w:tc>
      </w:tr>
      <w:tr>
        <w:tc>
          <w:p>
            <w:pPr>
              <w:pStyle w:val="Compact"/>
              <w:jc w:val="left"/>
            </w:pPr>
            <w:r>
              <w:t xml:space="preserve">FNMSUB.S RM,FRD,FRS1,FRS2,FRS3</w:t>
            </w:r>
          </w:p>
        </w:tc>
        <w:tc>
          <w:p>
            <w:pPr>
              <w:pStyle w:val="Compact"/>
              <w:jc w:val="center"/>
            </w:pPr>
            <w:r>
              <w:t xml:space="preserve">FRS3_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1011</w:t>
            </w:r>
          </w:p>
        </w:tc>
      </w:tr>
      <w:tr>
        <w:tc>
          <w:p>
            <w:pPr>
              <w:pStyle w:val="Compact"/>
              <w:jc w:val="left"/>
            </w:pPr>
            <w:r>
              <w:t xml:space="preserve">FNMADD.S RM,FRD,FRS1,FRS2,FRS3</w:t>
            </w:r>
          </w:p>
        </w:tc>
        <w:tc>
          <w:p>
            <w:pPr>
              <w:pStyle w:val="Compact"/>
              <w:jc w:val="center"/>
            </w:pPr>
            <w:r>
              <w:t xml:space="preserve">FRS3_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1111</w:t>
            </w:r>
          </w:p>
        </w:tc>
      </w:tr>
      <w:tr>
        <w:tc>
          <w:p>
            <w:pPr>
              <w:pStyle w:val="Compact"/>
              <w:jc w:val="left"/>
            </w:pPr>
            <w:r>
              <w:t xml:space="preserve">FADD.S RM,FRD,FRS1,FRS2,FRS3</w:t>
            </w:r>
          </w:p>
        </w:tc>
        <w:tc>
          <w:p>
            <w:pPr>
              <w:pStyle w:val="Compact"/>
              <w:jc w:val="center"/>
            </w:pPr>
            <w:r>
              <w:t xml:space="preserve">00000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SUB.S RM,FRD,FRS1,FRS2,FRS3</w:t>
            </w:r>
          </w:p>
        </w:tc>
        <w:tc>
          <w:p>
            <w:pPr>
              <w:pStyle w:val="Compact"/>
              <w:jc w:val="center"/>
            </w:pPr>
            <w:r>
              <w:t xml:space="preserve">00001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MUL.S RM,FRD,FRS1,FRS2,FRS3</w:t>
            </w:r>
          </w:p>
        </w:tc>
        <w:tc>
          <w:p>
            <w:pPr>
              <w:pStyle w:val="Compact"/>
              <w:jc w:val="center"/>
            </w:pPr>
            <w:r>
              <w:t xml:space="preserve">00010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DIV.S RM,FRD,FRS1,FRS2,FRS3</w:t>
            </w:r>
          </w:p>
        </w:tc>
        <w:tc>
          <w:p>
            <w:pPr>
              <w:pStyle w:val="Compact"/>
              <w:jc w:val="center"/>
            </w:pPr>
            <w:r>
              <w:t xml:space="preserve">00011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SGNJ.S FRD,FRS1,FRS2</w:t>
            </w:r>
          </w:p>
        </w:tc>
        <w:tc>
          <w:p>
            <w:pPr>
              <w:pStyle w:val="Compact"/>
              <w:jc w:val="center"/>
            </w:pPr>
            <w:r>
              <w:t xml:space="preserve">0010000</w:t>
            </w:r>
          </w:p>
        </w:tc>
        <w:tc>
          <w:p>
            <w:pPr>
              <w:pStyle w:val="Compact"/>
              <w:jc w:val="center"/>
            </w:pPr>
            <w:r>
              <w:t xml:space="preserve">FRS2</w:t>
            </w:r>
          </w:p>
        </w:tc>
        <w:tc>
          <w:p>
            <w:pPr>
              <w:pStyle w:val="Compact"/>
              <w:jc w:val="center"/>
            </w:pPr>
            <w:r>
              <w:t xml:space="preserve">F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r>
        <w:tc>
          <w:p>
            <w:pPr>
              <w:pStyle w:val="Compact"/>
              <w:jc w:val="left"/>
            </w:pPr>
            <w:r>
              <w:t xml:space="preserve">FSGNJN.S FRD,FRS1,FRS2</w:t>
            </w:r>
          </w:p>
        </w:tc>
        <w:tc>
          <w:p>
            <w:pPr>
              <w:pStyle w:val="Compact"/>
              <w:jc w:val="center"/>
            </w:pPr>
            <w:r>
              <w:t xml:space="preserve">0010000</w:t>
            </w:r>
          </w:p>
        </w:tc>
        <w:tc>
          <w:p>
            <w:pPr>
              <w:pStyle w:val="Compact"/>
              <w:jc w:val="center"/>
            </w:pPr>
            <w:r>
              <w:t xml:space="preserve">FRS2</w:t>
            </w:r>
          </w:p>
        </w:tc>
        <w:tc>
          <w:p>
            <w:pPr>
              <w:pStyle w:val="Compact"/>
              <w:jc w:val="center"/>
            </w:pPr>
            <w:r>
              <w:t xml:space="preserve">FRS1</w:t>
            </w:r>
          </w:p>
        </w:tc>
        <w:tc>
          <w:p>
            <w:pPr>
              <w:pStyle w:val="Compact"/>
              <w:jc w:val="center"/>
            </w:pPr>
            <w:r>
              <w:t xml:space="preserve">001</w:t>
            </w:r>
          </w:p>
        </w:tc>
        <w:tc>
          <w:p>
            <w:pPr>
              <w:pStyle w:val="Compact"/>
              <w:jc w:val="center"/>
            </w:pPr>
            <w:r>
              <w:t xml:space="preserve">FRD</w:t>
            </w:r>
          </w:p>
        </w:tc>
        <w:tc>
          <w:p>
            <w:pPr>
              <w:pStyle w:val="Compact"/>
              <w:jc w:val="center"/>
            </w:pPr>
            <w:r>
              <w:t xml:space="preserve">1010011</w:t>
            </w:r>
          </w:p>
        </w:tc>
      </w:tr>
      <w:tr>
        <w:tc>
          <w:p>
            <w:pPr>
              <w:pStyle w:val="Compact"/>
              <w:jc w:val="left"/>
            </w:pPr>
            <w:r>
              <w:t xml:space="preserve">FSGNJX.S FRD,FRS1,FRS2</w:t>
            </w:r>
          </w:p>
        </w:tc>
        <w:tc>
          <w:p>
            <w:pPr>
              <w:pStyle w:val="Compact"/>
              <w:jc w:val="center"/>
            </w:pPr>
            <w:r>
              <w:t xml:space="preserve">0010000</w:t>
            </w:r>
          </w:p>
        </w:tc>
        <w:tc>
          <w:p>
            <w:pPr>
              <w:pStyle w:val="Compact"/>
              <w:jc w:val="center"/>
            </w:pPr>
            <w:r>
              <w:t xml:space="preserve">FRS2</w:t>
            </w:r>
          </w:p>
        </w:tc>
        <w:tc>
          <w:p>
            <w:pPr>
              <w:pStyle w:val="Compact"/>
              <w:jc w:val="center"/>
            </w:pPr>
            <w:r>
              <w:t xml:space="preserve">FRS1</w:t>
            </w:r>
          </w:p>
        </w:tc>
        <w:tc>
          <w:p>
            <w:pPr>
              <w:pStyle w:val="Compact"/>
              <w:jc w:val="center"/>
            </w:pPr>
            <w:r>
              <w:t xml:space="preserve">010</w:t>
            </w:r>
          </w:p>
        </w:tc>
        <w:tc>
          <w:p>
            <w:pPr>
              <w:pStyle w:val="Compact"/>
              <w:jc w:val="center"/>
            </w:pPr>
            <w:r>
              <w:t xml:space="preserve">FRD</w:t>
            </w:r>
          </w:p>
        </w:tc>
        <w:tc>
          <w:p>
            <w:pPr>
              <w:pStyle w:val="Compact"/>
              <w:jc w:val="center"/>
            </w:pPr>
            <w:r>
              <w:t xml:space="preserve">1010011</w:t>
            </w:r>
          </w:p>
        </w:tc>
      </w:tr>
      <w:tr>
        <w:tc>
          <w:p>
            <w:pPr>
              <w:pStyle w:val="Compact"/>
              <w:jc w:val="left"/>
            </w:pPr>
            <w:r>
              <w:t xml:space="preserve">FMIN.S FRD,FRS1,FRS2</w:t>
            </w:r>
          </w:p>
        </w:tc>
        <w:tc>
          <w:p>
            <w:pPr>
              <w:pStyle w:val="Compact"/>
              <w:jc w:val="center"/>
            </w:pPr>
            <w:r>
              <w:t xml:space="preserve">0010100</w:t>
            </w:r>
          </w:p>
        </w:tc>
        <w:tc>
          <w:p>
            <w:pPr>
              <w:pStyle w:val="Compact"/>
              <w:jc w:val="center"/>
            </w:pPr>
            <w:r>
              <w:t xml:space="preserve">FRS2</w:t>
            </w:r>
          </w:p>
        </w:tc>
        <w:tc>
          <w:p>
            <w:pPr>
              <w:pStyle w:val="Compact"/>
              <w:jc w:val="center"/>
            </w:pPr>
            <w:r>
              <w:t xml:space="preserve">F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r>
        <w:tc>
          <w:p>
            <w:pPr>
              <w:pStyle w:val="Compact"/>
              <w:jc w:val="left"/>
            </w:pPr>
            <w:r>
              <w:t xml:space="preserve">FMAX.S FRD,FRS1,FRS2</w:t>
            </w:r>
          </w:p>
        </w:tc>
        <w:tc>
          <w:p>
            <w:pPr>
              <w:pStyle w:val="Compact"/>
              <w:jc w:val="center"/>
            </w:pPr>
            <w:r>
              <w:t xml:space="preserve">0010100</w:t>
            </w:r>
          </w:p>
        </w:tc>
        <w:tc>
          <w:p>
            <w:pPr>
              <w:pStyle w:val="Compact"/>
              <w:jc w:val="center"/>
            </w:pPr>
            <w:r>
              <w:t xml:space="preserve">FRS2</w:t>
            </w:r>
          </w:p>
        </w:tc>
        <w:tc>
          <w:p>
            <w:pPr>
              <w:pStyle w:val="Compact"/>
              <w:jc w:val="center"/>
            </w:pPr>
            <w:r>
              <w:t xml:space="preserve">FRS1</w:t>
            </w:r>
          </w:p>
        </w:tc>
        <w:tc>
          <w:p>
            <w:pPr>
              <w:pStyle w:val="Compact"/>
              <w:jc w:val="center"/>
            </w:pPr>
            <w:r>
              <w:t xml:space="preserve">001</w:t>
            </w:r>
          </w:p>
        </w:tc>
        <w:tc>
          <w:p>
            <w:pPr>
              <w:pStyle w:val="Compact"/>
              <w:jc w:val="center"/>
            </w:pPr>
            <w:r>
              <w:t xml:space="preserve">FRD</w:t>
            </w:r>
          </w:p>
        </w:tc>
        <w:tc>
          <w:p>
            <w:pPr>
              <w:pStyle w:val="Compact"/>
              <w:jc w:val="center"/>
            </w:pPr>
            <w:r>
              <w:t xml:space="preserve">1010011</w:t>
            </w:r>
          </w:p>
        </w:tc>
      </w:tr>
      <w:tr>
        <w:tc>
          <w:p>
            <w:pPr>
              <w:pStyle w:val="Compact"/>
              <w:jc w:val="left"/>
            </w:pPr>
            <w:r>
              <w:t xml:space="preserve">FSQRT.S FRD,FRS1,FRS2</w:t>
            </w:r>
          </w:p>
        </w:tc>
        <w:tc>
          <w:p>
            <w:pPr>
              <w:pStyle w:val="Compact"/>
              <w:jc w:val="center"/>
            </w:pPr>
            <w:r>
              <w:t xml:space="preserve">0101100</w:t>
            </w:r>
          </w:p>
        </w:tc>
        <w:tc>
          <w:p>
            <w:pPr>
              <w:pStyle w:val="Compact"/>
              <w:jc w:val="center"/>
            </w:pPr>
            <w:r>
              <w:t xml:space="preserve">0000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LE.S FRD,FRS1,FRS2</w:t>
            </w:r>
          </w:p>
        </w:tc>
        <w:tc>
          <w:p>
            <w:pPr>
              <w:pStyle w:val="Compact"/>
              <w:jc w:val="center"/>
            </w:pPr>
            <w:r>
              <w:t xml:space="preserve">1010000</w:t>
            </w:r>
          </w:p>
        </w:tc>
        <w:tc>
          <w:p>
            <w:pPr>
              <w:pStyle w:val="Compact"/>
              <w:jc w:val="center"/>
            </w:pPr>
            <w:r>
              <w:t xml:space="preserve">FRS2</w:t>
            </w:r>
          </w:p>
        </w:tc>
        <w:tc>
          <w:p>
            <w:pPr>
              <w:pStyle w:val="Compact"/>
              <w:jc w:val="center"/>
            </w:pPr>
            <w:r>
              <w:t xml:space="preserve">F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r>
        <w:tc>
          <w:p>
            <w:pPr>
              <w:pStyle w:val="Compact"/>
              <w:jc w:val="left"/>
            </w:pPr>
            <w:r>
              <w:t xml:space="preserve">FLT.S FRD,FRS1,FRS2</w:t>
            </w:r>
          </w:p>
        </w:tc>
        <w:tc>
          <w:p>
            <w:pPr>
              <w:pStyle w:val="Compact"/>
              <w:jc w:val="center"/>
            </w:pPr>
            <w:r>
              <w:t xml:space="preserve">1010000</w:t>
            </w:r>
          </w:p>
        </w:tc>
        <w:tc>
          <w:p>
            <w:pPr>
              <w:pStyle w:val="Compact"/>
              <w:jc w:val="center"/>
            </w:pPr>
            <w:r>
              <w:t xml:space="preserve">FRS2</w:t>
            </w:r>
          </w:p>
        </w:tc>
        <w:tc>
          <w:p>
            <w:pPr>
              <w:pStyle w:val="Compact"/>
              <w:jc w:val="center"/>
            </w:pPr>
            <w:r>
              <w:t xml:space="preserve">FRS1</w:t>
            </w:r>
          </w:p>
        </w:tc>
        <w:tc>
          <w:p>
            <w:pPr>
              <w:pStyle w:val="Compact"/>
              <w:jc w:val="center"/>
            </w:pPr>
            <w:r>
              <w:t xml:space="preserve">001</w:t>
            </w:r>
          </w:p>
        </w:tc>
        <w:tc>
          <w:p>
            <w:pPr>
              <w:pStyle w:val="Compact"/>
              <w:jc w:val="center"/>
            </w:pPr>
            <w:r>
              <w:t xml:space="preserve">FRD</w:t>
            </w:r>
          </w:p>
        </w:tc>
        <w:tc>
          <w:p>
            <w:pPr>
              <w:pStyle w:val="Compact"/>
              <w:jc w:val="center"/>
            </w:pPr>
            <w:r>
              <w:t xml:space="preserve">1010011</w:t>
            </w:r>
          </w:p>
        </w:tc>
      </w:tr>
      <w:tr>
        <w:tc>
          <w:p>
            <w:pPr>
              <w:pStyle w:val="Compact"/>
              <w:jc w:val="left"/>
            </w:pPr>
            <w:r>
              <w:t xml:space="preserve">FEQ.S FRD,FRS1,FRS2</w:t>
            </w:r>
          </w:p>
        </w:tc>
        <w:tc>
          <w:p>
            <w:pPr>
              <w:pStyle w:val="Compact"/>
              <w:jc w:val="center"/>
            </w:pPr>
            <w:r>
              <w:t xml:space="preserve">1010000</w:t>
            </w:r>
          </w:p>
        </w:tc>
        <w:tc>
          <w:p>
            <w:pPr>
              <w:pStyle w:val="Compact"/>
              <w:jc w:val="center"/>
            </w:pPr>
            <w:r>
              <w:t xml:space="preserve">FRS2</w:t>
            </w:r>
          </w:p>
        </w:tc>
        <w:tc>
          <w:p>
            <w:pPr>
              <w:pStyle w:val="Compact"/>
              <w:jc w:val="center"/>
            </w:pPr>
            <w:r>
              <w:t xml:space="preserve">FRS1</w:t>
            </w:r>
          </w:p>
        </w:tc>
        <w:tc>
          <w:p>
            <w:pPr>
              <w:pStyle w:val="Compact"/>
              <w:jc w:val="center"/>
            </w:pPr>
            <w:r>
              <w:t xml:space="preserve">010</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W.S RM,RD,FRS1</w:t>
            </w:r>
          </w:p>
        </w:tc>
        <w:tc>
          <w:p>
            <w:pPr>
              <w:pStyle w:val="Compact"/>
              <w:jc w:val="center"/>
            </w:pPr>
            <w:r>
              <w:t xml:space="preserve">1100000</w:t>
            </w:r>
          </w:p>
        </w:tc>
        <w:tc>
          <w:p>
            <w:pPr>
              <w:pStyle w:val="Compact"/>
              <w:jc w:val="center"/>
            </w:pPr>
            <w:r>
              <w:t xml:space="preserve">0000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WU.S RM,RD,FRS1</w:t>
            </w:r>
          </w:p>
        </w:tc>
        <w:tc>
          <w:p>
            <w:pPr>
              <w:pStyle w:val="Compact"/>
              <w:jc w:val="center"/>
            </w:pPr>
            <w:r>
              <w:t xml:space="preserve">1100000</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S.W RM,RD,FRS1</w:t>
            </w:r>
          </w:p>
        </w:tc>
        <w:tc>
          <w:p>
            <w:pPr>
              <w:pStyle w:val="Compact"/>
              <w:jc w:val="center"/>
            </w:pPr>
            <w:r>
              <w:t xml:space="preserve">1101000</w:t>
            </w:r>
          </w:p>
        </w:tc>
        <w:tc>
          <w:p>
            <w:pPr>
              <w:pStyle w:val="Compact"/>
              <w:jc w:val="center"/>
            </w:pPr>
            <w:r>
              <w:t xml:space="preserve">0000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S.WU RM,RD,FRS1</w:t>
            </w:r>
          </w:p>
        </w:tc>
        <w:tc>
          <w:p>
            <w:pPr>
              <w:pStyle w:val="Compact"/>
              <w:jc w:val="center"/>
            </w:pPr>
            <w:r>
              <w:t xml:space="preserve">1101000</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MV.X.S RD,FRS1</w:t>
            </w:r>
          </w:p>
        </w:tc>
        <w:tc>
          <w:p>
            <w:pPr>
              <w:pStyle w:val="Compact"/>
              <w:jc w:val="center"/>
            </w:pPr>
            <w:r>
              <w:t xml:space="preserve">1110000</w:t>
            </w:r>
          </w:p>
        </w:tc>
        <w:tc>
          <w:p>
            <w:pPr>
              <w:pStyle w:val="Compact"/>
              <w:jc w:val="center"/>
            </w:pPr>
            <w:r>
              <w:t xml:space="preserve">00000</w:t>
            </w:r>
          </w:p>
        </w:tc>
        <w:tc>
          <w:p>
            <w:pPr>
              <w:pStyle w:val="Compact"/>
              <w:jc w:val="center"/>
            </w:pPr>
            <w:r>
              <w:t xml:space="preserve">FRS1</w:t>
            </w:r>
          </w:p>
        </w:tc>
        <w:tc>
          <w:p>
            <w:pPr>
              <w:pStyle w:val="Compact"/>
              <w:jc w:val="center"/>
            </w:pPr>
            <w:r>
              <w:t xml:space="preserve">000</w:t>
            </w:r>
          </w:p>
        </w:tc>
        <w:tc>
          <w:p>
            <w:pPr>
              <w:pStyle w:val="Compact"/>
              <w:jc w:val="center"/>
            </w:pPr>
            <w:r>
              <w:t xml:space="preserve">RD</w:t>
            </w:r>
          </w:p>
        </w:tc>
        <w:tc>
          <w:p>
            <w:pPr>
              <w:pStyle w:val="Compact"/>
              <w:jc w:val="center"/>
            </w:pPr>
            <w:r>
              <w:t xml:space="preserve">1010011</w:t>
            </w:r>
          </w:p>
        </w:tc>
      </w:tr>
      <w:tr>
        <w:tc>
          <w:p>
            <w:pPr>
              <w:pStyle w:val="Compact"/>
              <w:jc w:val="left"/>
            </w:pPr>
            <w:r>
              <w:t xml:space="preserve">FCLASS.S RD,FRS1</w:t>
            </w:r>
          </w:p>
        </w:tc>
        <w:tc>
          <w:p>
            <w:pPr>
              <w:pStyle w:val="Compact"/>
              <w:jc w:val="center"/>
            </w:pPr>
            <w:r>
              <w:t xml:space="preserve">1110000</w:t>
            </w:r>
          </w:p>
        </w:tc>
        <w:tc>
          <w:p>
            <w:pPr>
              <w:pStyle w:val="Compact"/>
              <w:jc w:val="center"/>
            </w:pPr>
            <w:r>
              <w:t xml:space="preserve">00000</w:t>
            </w:r>
          </w:p>
        </w:tc>
        <w:tc>
          <w:p>
            <w:pPr>
              <w:pStyle w:val="Compact"/>
              <w:jc w:val="center"/>
            </w:pPr>
            <w:r>
              <w:t xml:space="preserve">FRS1</w:t>
            </w:r>
          </w:p>
        </w:tc>
        <w:tc>
          <w:p>
            <w:pPr>
              <w:pStyle w:val="Compact"/>
              <w:jc w:val="center"/>
            </w:pPr>
            <w:r>
              <w:t xml:space="preserve">001</w:t>
            </w:r>
          </w:p>
        </w:tc>
        <w:tc>
          <w:p>
            <w:pPr>
              <w:pStyle w:val="Compact"/>
              <w:jc w:val="center"/>
            </w:pPr>
            <w:r>
              <w:t xml:space="preserve">RD</w:t>
            </w:r>
          </w:p>
        </w:tc>
        <w:tc>
          <w:p>
            <w:pPr>
              <w:pStyle w:val="Compact"/>
              <w:jc w:val="center"/>
            </w:pPr>
            <w:r>
              <w:t xml:space="preserve">1010011</w:t>
            </w:r>
          </w:p>
        </w:tc>
      </w:tr>
      <w:tr>
        <w:tc>
          <w:p>
            <w:pPr>
              <w:pStyle w:val="Compact"/>
              <w:jc w:val="left"/>
            </w:pPr>
            <w:r>
              <w:t xml:space="preserve">FMV.S.X RD,FRS1</w:t>
            </w:r>
          </w:p>
        </w:tc>
        <w:tc>
          <w:p>
            <w:pPr>
              <w:pStyle w:val="Compact"/>
              <w:jc w:val="center"/>
            </w:pPr>
            <w:r>
              <w:t xml:space="preserve">1111000</w:t>
            </w:r>
          </w:p>
        </w:tc>
        <w:tc>
          <w:p>
            <w:pPr>
              <w:pStyle w:val="Compact"/>
              <w:jc w:val="center"/>
            </w:pPr>
            <w:r>
              <w:t xml:space="preserve">00000</w:t>
            </w:r>
          </w:p>
        </w:tc>
        <w:tc>
          <w:p>
            <w:pPr>
              <w:pStyle w:val="Compact"/>
              <w:jc w:val="center"/>
            </w:pPr>
            <w:r>
              <w:t xml:space="preserve">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bl>
    <w:p>
      <w:pPr>
        <w:pStyle w:val="BodyText"/>
      </w:pPr>
      <w:r>
        <w:t xml:space="preserve">.. ……. …….. …….. ……. .. ……….. …… …. .. …… ….. .. ….. …. …….. … …… . … …. .. ……… ……….. …. …. …….. .. …. . ….. ……. …. … …….. …. ………… .. … … ……. .. …… …. … …. ……. .. ….. … …. ……. … ……. ……… ….. ………. ……. ….. ……. … ……. … ……. ….. ….. …. . …….. .. … ….. ……… .. …….. ….. ……. ………. ………. … …….. .. … ….. .. …….. ….. ………. …. … …… .. …..</w:t>
      </w:r>
    </w:p>
    <w:p>
      <w:pPr>
        <w:pStyle w:val="BodyText"/>
      </w:pPr>
      <w:r>
        <w:rPr>
          <w:b/>
        </w:rPr>
        <w:t xml:space="preserve">RV64F : Standard Extension for Single-Precision Floating-Point (64 bit)</w:t>
      </w:r>
    </w:p>
    <w:p>
      <w:pPr>
        <w:pStyle w:val="BodyText"/>
      </w:pPr>
      <w:r>
        <w:t xml:space="preserve">.. ……. …….. …….. ……. .. ……….. …… …. .. …… ….. .. ….. …. …….. … …… . … …. .. ……… ……….. …. …. …….. .. …. . ….. ……. …. … …….. …. ………… .. … … ……. .. …… …. … …. ……. .. ….. … …. ……. … ……. ……… ….. ………. ……. ….. ……. … ……. … ……. ….. ….. …. . …….. .. … ….. ……… .. …….. ….. ……. ………. ………. … …….. .. … ….. .. …….. ….. ………. …. … …… .. …..</w:t>
      </w:r>
    </w:p>
    <w:p>
      <w:pPr>
        <w:pStyle w:val="TableCaption"/>
      </w:pPr>
      <w:r>
        <w:t xml:space="preserve">RV64F : Standard Extension for Single-Precision Floating-Point (64 bit)</w:t>
      </w:r>
    </w:p>
    <w:tbl>
      <w:tblPr>
        <w:tblStyle w:val="Table"/>
        <w:tblW w:type="pct" w:w="0.0"/>
        <w:tblLook w:firstRow="1"/>
        <w:tblCaption w:val="RV64F : Standard Extension for Single-Precision Floating-Point (64 bit)"/>
      </w:tblPr>
      <w:tblGrid/>
      <w:tr>
        <w:trPr>
          <w:cnfStyle w:firstRow="1"/>
        </w:trPr>
        <w:tc>
          <w:tcPr>
            <w:tcBorders>
              <w:bottom w:val="single"/>
            </w:tcBorders>
            <w:vAlign w:val="bottom"/>
          </w:tcPr>
          <w:p>
            <w:pPr>
              <w:pStyle w:val="Compact"/>
              <w:jc w:val="left"/>
            </w:pPr>
            <w:r>
              <w:t xml:space="preserve">RV64F</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FCVT.L.S RM,RD,FRS1</w:t>
            </w:r>
          </w:p>
        </w:tc>
        <w:tc>
          <w:p>
            <w:pPr>
              <w:pStyle w:val="Compact"/>
              <w:jc w:val="center"/>
            </w:pPr>
            <w:r>
              <w:t xml:space="preserve">1100000</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LU.S RM,RD,FRS1</w:t>
            </w:r>
          </w:p>
        </w:tc>
        <w:tc>
          <w:p>
            <w:pPr>
              <w:pStyle w:val="Compact"/>
              <w:jc w:val="center"/>
            </w:pPr>
            <w:r>
              <w:t xml:space="preserve">1100000</w:t>
            </w:r>
          </w:p>
        </w:tc>
        <w:tc>
          <w:p>
            <w:pPr>
              <w:pStyle w:val="Compact"/>
              <w:jc w:val="center"/>
            </w:pPr>
            <w:r>
              <w:t xml:space="preserve">00011</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S.L RM,RD,FRS1</w:t>
            </w:r>
          </w:p>
        </w:tc>
        <w:tc>
          <w:p>
            <w:pPr>
              <w:pStyle w:val="Compact"/>
              <w:jc w:val="center"/>
            </w:pPr>
            <w:r>
              <w:t xml:space="preserve">1101000</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S.LU RM,RD,FRS1</w:t>
            </w:r>
          </w:p>
        </w:tc>
        <w:tc>
          <w:p>
            <w:pPr>
              <w:pStyle w:val="Compact"/>
              <w:jc w:val="center"/>
            </w:pPr>
            <w:r>
              <w:t xml:space="preserve">1101000</w:t>
            </w:r>
          </w:p>
        </w:tc>
        <w:tc>
          <w:p>
            <w:pPr>
              <w:pStyle w:val="Compact"/>
              <w:jc w:val="center"/>
            </w:pPr>
            <w:r>
              <w:t xml:space="preserve">00011</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bl>
    <w:p>
      <w:pPr>
        <w:pStyle w:val="BodyText"/>
      </w:pPr>
      <w:r>
        <w:t xml:space="preserve">.. ……. …….. …….. ……. .. ……….. …… …. .. …… ….. .. ….. …. …….. … …… . … …. .. ……… ……….. …. …. …….. .. …. . ….. ……. …. … …….. …. ………… .. … … ……. .. …… …. … …. ……. .. ….. … …. ……. … ……. ……… ….. ………. ……. ….. ……. … ……. … ……. ….. ….. …. . …….. .. … ….. ……… .. …….. ….. ……. ………. ………. … …….. .. … ….. .. …….. ….. ………. …. … …… .. …..</w:t>
      </w:r>
    </w:p>
    <w:p>
      <w:pPr>
        <w:pStyle w:val="Heading5"/>
      </w:pPr>
      <w:bookmarkStart w:id="73" w:name="Xf09c824c33678c7286e121bc2ea6dc31511e7a1"/>
      <w:r>
        <w:t xml:space="preserve">Standard Extension for Double-Precision Floating-Point</w:t>
      </w:r>
      <w:bookmarkEnd w:id="73"/>
    </w:p>
    <w:p>
      <w:pPr>
        <w:pStyle w:val="FirstParagraph"/>
      </w:pPr>
      <w:r>
        <w:t xml:space="preserve">.. ……. …….. …….. ……. .. ……….. …… …. .. …… ….. .. ….. …. …….. … …… . … …. .. ……… ……….. …. …. …….. .. …. . ….. ……. …. … …….. …. ………… .. … … ……. .. …… …. … …. ……. .. ….. … …. ……. … ……. ……… ….. ………. ……. ….. ……. … ……. … ……. ….. ….. …. . …….. .. … ….. ……… .. …….. ….. ……. ………. ………. … …….. .. … ….. .. …….. ….. ………. …. … …… .. …..</w:t>
      </w:r>
    </w:p>
    <w:p>
      <w:pPr>
        <w:pStyle w:val="BodyText"/>
      </w:pPr>
      <w:r>
        <w:rPr>
          <w:b/>
        </w:rPr>
        <w:t xml:space="preserve">RV32D : Standard Extension for Double-Precision Floating-Point (32 bit)</w:t>
      </w:r>
    </w:p>
    <w:p>
      <w:pPr>
        <w:pStyle w:val="BodyText"/>
      </w:pPr>
      <w:r>
        <w:t xml:space="preserve">.. ……. …….. …….. ……. .. ……….. …… …. .. …… ….. .. ….. …. …….. … …… . … …. .. ……… ……….. …. …. …….. .. …. . ….. ……. …. … …….. …. ………… .. … … ……. .. …… …. … …. ……. .. ….. … …. ……. … ……. ……… ….. ………. ……. ….. ……. … ……. … ……. ….. ….. …. . …….. .. … ….. ……… .. …….. ….. ……. ………. ………. … …….. .. … ….. .. …….. ….. ………. …. … …… .. …..</w:t>
      </w:r>
    </w:p>
    <w:p>
      <w:pPr>
        <w:pStyle w:val="TableCaption"/>
      </w:pPr>
      <w:r>
        <w:t xml:space="preserve">RV32D : Standard Extension for Double-Precision Floating-Point (32 bit)</w:t>
      </w:r>
    </w:p>
    <w:tbl>
      <w:tblPr>
        <w:tblStyle w:val="Table"/>
        <w:tblW w:type="pct" w:w="0.0"/>
        <w:tblLook w:firstRow="1"/>
        <w:tblCaption w:val="RV32D : Standard Extension for Double-Precision Floating-Point (32 bit)"/>
      </w:tblPr>
      <w:tblGrid/>
      <w:tr>
        <w:trPr>
          <w:cnfStyle w:firstRow="1"/>
        </w:trPr>
        <w:tc>
          <w:tcPr>
            <w:tcBorders>
              <w:bottom w:val="single"/>
            </w:tcBorders>
            <w:vAlign w:val="bottom"/>
          </w:tcPr>
          <w:p>
            <w:pPr>
              <w:pStyle w:val="Compact"/>
              <w:jc w:val="left"/>
            </w:pPr>
            <w:r>
              <w:t xml:space="preserve">RV32F</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FLW FRD,RS1</w:t>
            </w:r>
          </w:p>
        </w:tc>
        <w:tc>
          <w:p>
            <w:pPr>
              <w:pStyle w:val="Compact"/>
              <w:jc w:val="center"/>
            </w:pPr>
            <w:r>
              <w:t xml:space="preserve">IIIIIII</w:t>
            </w:r>
          </w:p>
        </w:tc>
        <w:tc>
          <w:p>
            <w:pPr>
              <w:pStyle w:val="Compact"/>
              <w:jc w:val="center"/>
            </w:pPr>
            <w:r>
              <w:t xml:space="preserve">IIIII</w:t>
            </w:r>
          </w:p>
        </w:tc>
        <w:tc>
          <w:p>
            <w:pPr>
              <w:pStyle w:val="Compact"/>
              <w:jc w:val="center"/>
            </w:pPr>
            <w:r>
              <w:t xml:space="preserve">FRS1</w:t>
            </w:r>
          </w:p>
        </w:tc>
        <w:tc>
          <w:p>
            <w:pPr>
              <w:pStyle w:val="Compact"/>
              <w:jc w:val="center"/>
            </w:pPr>
            <w:r>
              <w:t xml:space="preserve">011</w:t>
            </w:r>
          </w:p>
        </w:tc>
        <w:tc>
          <w:p>
            <w:pPr>
              <w:pStyle w:val="Compact"/>
              <w:jc w:val="center"/>
            </w:pPr>
            <w:r>
              <w:t xml:space="preserve">FRD</w:t>
            </w:r>
          </w:p>
        </w:tc>
        <w:tc>
          <w:p>
            <w:pPr>
              <w:pStyle w:val="Compact"/>
              <w:jc w:val="center"/>
            </w:pPr>
            <w:r>
              <w:t xml:space="preserve">0000111</w:t>
            </w:r>
          </w:p>
        </w:tc>
      </w:tr>
      <w:tr>
        <w:tc>
          <w:p>
            <w:pPr>
              <w:pStyle w:val="Compact"/>
              <w:jc w:val="left"/>
            </w:pPr>
            <w:r>
              <w:t xml:space="preserve">FSW FRS2,RS1</w:t>
            </w:r>
          </w:p>
        </w:tc>
        <w:tc>
          <w:p>
            <w:pPr>
              <w:pStyle w:val="Compact"/>
              <w:jc w:val="center"/>
            </w:pPr>
            <w:r>
              <w:t xml:space="preserve">IIIIIII</w:t>
            </w:r>
          </w:p>
        </w:tc>
        <w:tc>
          <w:p>
            <w:pPr>
              <w:pStyle w:val="Compact"/>
              <w:jc w:val="center"/>
            </w:pPr>
            <w:r>
              <w:t xml:space="preserve">FRS2</w:t>
            </w:r>
          </w:p>
        </w:tc>
        <w:tc>
          <w:p>
            <w:pPr>
              <w:pStyle w:val="Compact"/>
              <w:jc w:val="center"/>
            </w:pPr>
            <w:r>
              <w:t xml:space="preserve">FRS1</w:t>
            </w:r>
          </w:p>
        </w:tc>
        <w:tc>
          <w:p>
            <w:pPr>
              <w:pStyle w:val="Compact"/>
              <w:jc w:val="center"/>
            </w:pPr>
            <w:r>
              <w:t xml:space="preserve">011</w:t>
            </w:r>
          </w:p>
        </w:tc>
        <w:tc>
          <w:p>
            <w:pPr>
              <w:pStyle w:val="Compact"/>
              <w:jc w:val="center"/>
            </w:pPr>
            <w:r>
              <w:t xml:space="preserve">IIIII</w:t>
            </w:r>
          </w:p>
        </w:tc>
        <w:tc>
          <w:p>
            <w:pPr>
              <w:pStyle w:val="Compact"/>
              <w:jc w:val="center"/>
            </w:pPr>
            <w:r>
              <w:t xml:space="preserve">0100111</w:t>
            </w:r>
          </w:p>
        </w:tc>
      </w:tr>
      <w:tr>
        <w:tc>
          <w:p>
            <w:pPr>
              <w:pStyle w:val="Compact"/>
              <w:jc w:val="left"/>
            </w:pPr>
            <w:r>
              <w:t xml:space="preserve">FMADD.D RM,FRD,FRS1,FRS2,FRS3</w:t>
            </w:r>
          </w:p>
        </w:tc>
        <w:tc>
          <w:p>
            <w:pPr>
              <w:pStyle w:val="Compact"/>
              <w:jc w:val="center"/>
            </w:pPr>
            <w:r>
              <w:t xml:space="preserve">FRS3_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0011</w:t>
            </w:r>
          </w:p>
        </w:tc>
      </w:tr>
      <w:tr>
        <w:tc>
          <w:p>
            <w:pPr>
              <w:pStyle w:val="Compact"/>
              <w:jc w:val="left"/>
            </w:pPr>
            <w:r>
              <w:t xml:space="preserve">FMSUB.D RM,FRD,FRS1,FRS2,FRS3</w:t>
            </w:r>
          </w:p>
        </w:tc>
        <w:tc>
          <w:p>
            <w:pPr>
              <w:pStyle w:val="Compact"/>
              <w:jc w:val="center"/>
            </w:pPr>
            <w:r>
              <w:t xml:space="preserve">FRS3_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0111</w:t>
            </w:r>
          </w:p>
        </w:tc>
      </w:tr>
      <w:tr>
        <w:tc>
          <w:p>
            <w:pPr>
              <w:pStyle w:val="Compact"/>
              <w:jc w:val="left"/>
            </w:pPr>
            <w:r>
              <w:t xml:space="preserve">FNMSUB.D RM,FRD,FRS1,FRS2,FRS3</w:t>
            </w:r>
          </w:p>
        </w:tc>
        <w:tc>
          <w:p>
            <w:pPr>
              <w:pStyle w:val="Compact"/>
              <w:jc w:val="center"/>
            </w:pPr>
            <w:r>
              <w:t xml:space="preserve">FRS3_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1011</w:t>
            </w:r>
          </w:p>
        </w:tc>
      </w:tr>
      <w:tr>
        <w:tc>
          <w:p>
            <w:pPr>
              <w:pStyle w:val="Compact"/>
              <w:jc w:val="left"/>
            </w:pPr>
            <w:r>
              <w:t xml:space="preserve">FNMADD.D RM,FRD,FRS1,FRS2,FRS3</w:t>
            </w:r>
          </w:p>
        </w:tc>
        <w:tc>
          <w:p>
            <w:pPr>
              <w:pStyle w:val="Compact"/>
              <w:jc w:val="center"/>
            </w:pPr>
            <w:r>
              <w:t xml:space="preserve">FRS3_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1111</w:t>
            </w:r>
          </w:p>
        </w:tc>
      </w:tr>
      <w:tr>
        <w:tc>
          <w:p>
            <w:pPr>
              <w:pStyle w:val="Compact"/>
              <w:jc w:val="left"/>
            </w:pPr>
            <w:r>
              <w:t xml:space="preserve">FADD.D RM,FRD,FRS1,FRS2,FRS3</w:t>
            </w:r>
          </w:p>
        </w:tc>
        <w:tc>
          <w:p>
            <w:pPr>
              <w:pStyle w:val="Compact"/>
              <w:jc w:val="center"/>
            </w:pPr>
            <w:r>
              <w:t xml:space="preserve">00000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SUB.D RM,FRD,FRS1,FRS2,FRS3</w:t>
            </w:r>
          </w:p>
        </w:tc>
        <w:tc>
          <w:p>
            <w:pPr>
              <w:pStyle w:val="Compact"/>
              <w:jc w:val="center"/>
            </w:pPr>
            <w:r>
              <w:t xml:space="preserve">00001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MUL.D RM,FRD,FRS1,FRS2,FRS3</w:t>
            </w:r>
          </w:p>
        </w:tc>
        <w:tc>
          <w:p>
            <w:pPr>
              <w:pStyle w:val="Compact"/>
              <w:jc w:val="center"/>
            </w:pPr>
            <w:r>
              <w:t xml:space="preserve">00010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DIV.D RM,FRD,FRS1,FRS2,FRS3</w:t>
            </w:r>
          </w:p>
        </w:tc>
        <w:tc>
          <w:p>
            <w:pPr>
              <w:pStyle w:val="Compact"/>
              <w:jc w:val="center"/>
            </w:pPr>
            <w:r>
              <w:t xml:space="preserve">00011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SGNJ.D FRD,FRS1,FRS2</w:t>
            </w:r>
          </w:p>
        </w:tc>
        <w:tc>
          <w:p>
            <w:pPr>
              <w:pStyle w:val="Compact"/>
              <w:jc w:val="center"/>
            </w:pPr>
            <w:r>
              <w:t xml:space="preserve">0010001</w:t>
            </w:r>
          </w:p>
        </w:tc>
        <w:tc>
          <w:p>
            <w:pPr>
              <w:pStyle w:val="Compact"/>
              <w:jc w:val="center"/>
            </w:pPr>
            <w:r>
              <w:t xml:space="preserve">FRS2</w:t>
            </w:r>
          </w:p>
        </w:tc>
        <w:tc>
          <w:p>
            <w:pPr>
              <w:pStyle w:val="Compact"/>
              <w:jc w:val="center"/>
            </w:pPr>
            <w:r>
              <w:t xml:space="preserve">F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r>
        <w:tc>
          <w:p>
            <w:pPr>
              <w:pStyle w:val="Compact"/>
              <w:jc w:val="left"/>
            </w:pPr>
            <w:r>
              <w:t xml:space="preserve">FSGNJN.D FRD,FRS1,FRS2</w:t>
            </w:r>
          </w:p>
        </w:tc>
        <w:tc>
          <w:p>
            <w:pPr>
              <w:pStyle w:val="Compact"/>
              <w:jc w:val="center"/>
            </w:pPr>
            <w:r>
              <w:t xml:space="preserve">0010001</w:t>
            </w:r>
          </w:p>
        </w:tc>
        <w:tc>
          <w:p>
            <w:pPr>
              <w:pStyle w:val="Compact"/>
              <w:jc w:val="center"/>
            </w:pPr>
            <w:r>
              <w:t xml:space="preserve">FRS2</w:t>
            </w:r>
          </w:p>
        </w:tc>
        <w:tc>
          <w:p>
            <w:pPr>
              <w:pStyle w:val="Compact"/>
              <w:jc w:val="center"/>
            </w:pPr>
            <w:r>
              <w:t xml:space="preserve">FRS1</w:t>
            </w:r>
          </w:p>
        </w:tc>
        <w:tc>
          <w:p>
            <w:pPr>
              <w:pStyle w:val="Compact"/>
              <w:jc w:val="center"/>
            </w:pPr>
            <w:r>
              <w:t xml:space="preserve">001</w:t>
            </w:r>
          </w:p>
        </w:tc>
        <w:tc>
          <w:p>
            <w:pPr>
              <w:pStyle w:val="Compact"/>
              <w:jc w:val="center"/>
            </w:pPr>
            <w:r>
              <w:t xml:space="preserve">FRD</w:t>
            </w:r>
          </w:p>
        </w:tc>
        <w:tc>
          <w:p>
            <w:pPr>
              <w:pStyle w:val="Compact"/>
              <w:jc w:val="center"/>
            </w:pPr>
            <w:r>
              <w:t xml:space="preserve">1010011</w:t>
            </w:r>
          </w:p>
        </w:tc>
      </w:tr>
      <w:tr>
        <w:tc>
          <w:p>
            <w:pPr>
              <w:pStyle w:val="Compact"/>
              <w:jc w:val="left"/>
            </w:pPr>
            <w:r>
              <w:t xml:space="preserve">FSGNJX.D FRD,FRS1,FRS2</w:t>
            </w:r>
          </w:p>
        </w:tc>
        <w:tc>
          <w:p>
            <w:pPr>
              <w:pStyle w:val="Compact"/>
              <w:jc w:val="center"/>
            </w:pPr>
            <w:r>
              <w:t xml:space="preserve">0010001</w:t>
            </w:r>
          </w:p>
        </w:tc>
        <w:tc>
          <w:p>
            <w:pPr>
              <w:pStyle w:val="Compact"/>
              <w:jc w:val="center"/>
            </w:pPr>
            <w:r>
              <w:t xml:space="preserve">FRS2</w:t>
            </w:r>
          </w:p>
        </w:tc>
        <w:tc>
          <w:p>
            <w:pPr>
              <w:pStyle w:val="Compact"/>
              <w:jc w:val="center"/>
            </w:pPr>
            <w:r>
              <w:t xml:space="preserve">FRS1</w:t>
            </w:r>
          </w:p>
        </w:tc>
        <w:tc>
          <w:p>
            <w:pPr>
              <w:pStyle w:val="Compact"/>
              <w:jc w:val="center"/>
            </w:pPr>
            <w:r>
              <w:t xml:space="preserve">010</w:t>
            </w:r>
          </w:p>
        </w:tc>
        <w:tc>
          <w:p>
            <w:pPr>
              <w:pStyle w:val="Compact"/>
              <w:jc w:val="center"/>
            </w:pPr>
            <w:r>
              <w:t xml:space="preserve">FRD</w:t>
            </w:r>
          </w:p>
        </w:tc>
        <w:tc>
          <w:p>
            <w:pPr>
              <w:pStyle w:val="Compact"/>
              <w:jc w:val="center"/>
            </w:pPr>
            <w:r>
              <w:t xml:space="preserve">1010011</w:t>
            </w:r>
          </w:p>
        </w:tc>
      </w:tr>
      <w:tr>
        <w:tc>
          <w:p>
            <w:pPr>
              <w:pStyle w:val="Compact"/>
              <w:jc w:val="left"/>
            </w:pPr>
            <w:r>
              <w:t xml:space="preserve">FMIN.D FRD,FRS1,FRS2</w:t>
            </w:r>
          </w:p>
        </w:tc>
        <w:tc>
          <w:p>
            <w:pPr>
              <w:pStyle w:val="Compact"/>
              <w:jc w:val="center"/>
            </w:pPr>
            <w:r>
              <w:t xml:space="preserve">0010101</w:t>
            </w:r>
          </w:p>
        </w:tc>
        <w:tc>
          <w:p>
            <w:pPr>
              <w:pStyle w:val="Compact"/>
              <w:jc w:val="center"/>
            </w:pPr>
            <w:r>
              <w:t xml:space="preserve">FRS2</w:t>
            </w:r>
          </w:p>
        </w:tc>
        <w:tc>
          <w:p>
            <w:pPr>
              <w:pStyle w:val="Compact"/>
              <w:jc w:val="center"/>
            </w:pPr>
            <w:r>
              <w:t xml:space="preserve">F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r>
        <w:tc>
          <w:p>
            <w:pPr>
              <w:pStyle w:val="Compact"/>
              <w:jc w:val="left"/>
            </w:pPr>
            <w:r>
              <w:t xml:space="preserve">FMAX.D FRD,FRS1,FRS2</w:t>
            </w:r>
          </w:p>
        </w:tc>
        <w:tc>
          <w:p>
            <w:pPr>
              <w:pStyle w:val="Compact"/>
              <w:jc w:val="center"/>
            </w:pPr>
            <w:r>
              <w:t xml:space="preserve">0010101</w:t>
            </w:r>
          </w:p>
        </w:tc>
        <w:tc>
          <w:p>
            <w:pPr>
              <w:pStyle w:val="Compact"/>
              <w:jc w:val="center"/>
            </w:pPr>
            <w:r>
              <w:t xml:space="preserve">FRS2</w:t>
            </w:r>
          </w:p>
        </w:tc>
        <w:tc>
          <w:p>
            <w:pPr>
              <w:pStyle w:val="Compact"/>
              <w:jc w:val="center"/>
            </w:pPr>
            <w:r>
              <w:t xml:space="preserve">FRS1</w:t>
            </w:r>
          </w:p>
        </w:tc>
        <w:tc>
          <w:p>
            <w:pPr>
              <w:pStyle w:val="Compact"/>
              <w:jc w:val="center"/>
            </w:pPr>
            <w:r>
              <w:t xml:space="preserve">001</w:t>
            </w:r>
          </w:p>
        </w:tc>
        <w:tc>
          <w:p>
            <w:pPr>
              <w:pStyle w:val="Compact"/>
              <w:jc w:val="center"/>
            </w:pPr>
            <w:r>
              <w:t xml:space="preserve">FRD</w:t>
            </w:r>
          </w:p>
        </w:tc>
        <w:tc>
          <w:p>
            <w:pPr>
              <w:pStyle w:val="Compact"/>
              <w:jc w:val="center"/>
            </w:pPr>
            <w:r>
              <w:t xml:space="preserve">1010011</w:t>
            </w:r>
          </w:p>
        </w:tc>
      </w:tr>
      <w:tr>
        <w:tc>
          <w:p>
            <w:pPr>
              <w:pStyle w:val="Compact"/>
              <w:jc w:val="left"/>
            </w:pPr>
            <w:r>
              <w:t xml:space="preserve">FSQRT.D FRD,FRS1,FRS2</w:t>
            </w:r>
          </w:p>
        </w:tc>
        <w:tc>
          <w:p>
            <w:pPr>
              <w:pStyle w:val="Compact"/>
              <w:jc w:val="center"/>
            </w:pPr>
            <w:r>
              <w:t xml:space="preserve">0101101</w:t>
            </w:r>
          </w:p>
        </w:tc>
        <w:tc>
          <w:p>
            <w:pPr>
              <w:pStyle w:val="Compact"/>
              <w:jc w:val="center"/>
            </w:pPr>
            <w:r>
              <w:t xml:space="preserve">0000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LE.D FRD,FRS1,FRS2</w:t>
            </w:r>
          </w:p>
        </w:tc>
        <w:tc>
          <w:p>
            <w:pPr>
              <w:pStyle w:val="Compact"/>
              <w:jc w:val="center"/>
            </w:pPr>
            <w:r>
              <w:t xml:space="preserve">1010001</w:t>
            </w:r>
          </w:p>
        </w:tc>
        <w:tc>
          <w:p>
            <w:pPr>
              <w:pStyle w:val="Compact"/>
              <w:jc w:val="center"/>
            </w:pPr>
            <w:r>
              <w:t xml:space="preserve">FRS2</w:t>
            </w:r>
          </w:p>
        </w:tc>
        <w:tc>
          <w:p>
            <w:pPr>
              <w:pStyle w:val="Compact"/>
              <w:jc w:val="center"/>
            </w:pPr>
            <w:r>
              <w:t xml:space="preserve">F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r>
        <w:tc>
          <w:p>
            <w:pPr>
              <w:pStyle w:val="Compact"/>
              <w:jc w:val="left"/>
            </w:pPr>
            <w:r>
              <w:t xml:space="preserve">FLT.D FRD,FRS1,FRS2</w:t>
            </w:r>
          </w:p>
        </w:tc>
        <w:tc>
          <w:p>
            <w:pPr>
              <w:pStyle w:val="Compact"/>
              <w:jc w:val="center"/>
            </w:pPr>
            <w:r>
              <w:t xml:space="preserve">1010001</w:t>
            </w:r>
          </w:p>
        </w:tc>
        <w:tc>
          <w:p>
            <w:pPr>
              <w:pStyle w:val="Compact"/>
              <w:jc w:val="center"/>
            </w:pPr>
            <w:r>
              <w:t xml:space="preserve">FRS2</w:t>
            </w:r>
          </w:p>
        </w:tc>
        <w:tc>
          <w:p>
            <w:pPr>
              <w:pStyle w:val="Compact"/>
              <w:jc w:val="center"/>
            </w:pPr>
            <w:r>
              <w:t xml:space="preserve">FRS1</w:t>
            </w:r>
          </w:p>
        </w:tc>
        <w:tc>
          <w:p>
            <w:pPr>
              <w:pStyle w:val="Compact"/>
              <w:jc w:val="center"/>
            </w:pPr>
            <w:r>
              <w:t xml:space="preserve">001</w:t>
            </w:r>
          </w:p>
        </w:tc>
        <w:tc>
          <w:p>
            <w:pPr>
              <w:pStyle w:val="Compact"/>
              <w:jc w:val="center"/>
            </w:pPr>
            <w:r>
              <w:t xml:space="preserve">FRD</w:t>
            </w:r>
          </w:p>
        </w:tc>
        <w:tc>
          <w:p>
            <w:pPr>
              <w:pStyle w:val="Compact"/>
              <w:jc w:val="center"/>
            </w:pPr>
            <w:r>
              <w:t xml:space="preserve">1010011</w:t>
            </w:r>
          </w:p>
        </w:tc>
      </w:tr>
      <w:tr>
        <w:tc>
          <w:p>
            <w:pPr>
              <w:pStyle w:val="Compact"/>
              <w:jc w:val="left"/>
            </w:pPr>
            <w:r>
              <w:t xml:space="preserve">FEQ.D FRD,FRS1,FRS2</w:t>
            </w:r>
          </w:p>
        </w:tc>
        <w:tc>
          <w:p>
            <w:pPr>
              <w:pStyle w:val="Compact"/>
              <w:jc w:val="center"/>
            </w:pPr>
            <w:r>
              <w:t xml:space="preserve">1010001</w:t>
            </w:r>
          </w:p>
        </w:tc>
        <w:tc>
          <w:p>
            <w:pPr>
              <w:pStyle w:val="Compact"/>
              <w:jc w:val="center"/>
            </w:pPr>
            <w:r>
              <w:t xml:space="preserve">FRS2</w:t>
            </w:r>
          </w:p>
        </w:tc>
        <w:tc>
          <w:p>
            <w:pPr>
              <w:pStyle w:val="Compact"/>
              <w:jc w:val="center"/>
            </w:pPr>
            <w:r>
              <w:t xml:space="preserve">FRS1</w:t>
            </w:r>
          </w:p>
        </w:tc>
        <w:tc>
          <w:p>
            <w:pPr>
              <w:pStyle w:val="Compact"/>
              <w:jc w:val="center"/>
            </w:pPr>
            <w:r>
              <w:t xml:space="preserve">010</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W.D RM,RD,FRS1</w:t>
            </w:r>
          </w:p>
        </w:tc>
        <w:tc>
          <w:p>
            <w:pPr>
              <w:pStyle w:val="Compact"/>
              <w:jc w:val="center"/>
            </w:pPr>
            <w:r>
              <w:t xml:space="preserve">1100001</w:t>
            </w:r>
          </w:p>
        </w:tc>
        <w:tc>
          <w:p>
            <w:pPr>
              <w:pStyle w:val="Compact"/>
              <w:jc w:val="center"/>
            </w:pPr>
            <w:r>
              <w:t xml:space="preserve">0000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WU.D RM,RD,FRS1</w:t>
            </w:r>
          </w:p>
        </w:tc>
        <w:tc>
          <w:p>
            <w:pPr>
              <w:pStyle w:val="Compact"/>
              <w:jc w:val="center"/>
            </w:pPr>
            <w:r>
              <w:t xml:space="preserve">1100001</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D.W RM,RD,FRS1</w:t>
            </w:r>
          </w:p>
        </w:tc>
        <w:tc>
          <w:p>
            <w:pPr>
              <w:pStyle w:val="Compact"/>
              <w:jc w:val="center"/>
            </w:pPr>
            <w:r>
              <w:t xml:space="preserve">1101001</w:t>
            </w:r>
          </w:p>
        </w:tc>
        <w:tc>
          <w:p>
            <w:pPr>
              <w:pStyle w:val="Compact"/>
              <w:jc w:val="center"/>
            </w:pPr>
            <w:r>
              <w:t xml:space="preserve">0000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D.WU RM,RD,FRS1</w:t>
            </w:r>
          </w:p>
        </w:tc>
        <w:tc>
          <w:p>
            <w:pPr>
              <w:pStyle w:val="Compact"/>
              <w:jc w:val="center"/>
            </w:pPr>
            <w:r>
              <w:t xml:space="preserve">1101001</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LASS.D RD,FRS1</w:t>
            </w:r>
          </w:p>
        </w:tc>
        <w:tc>
          <w:p>
            <w:pPr>
              <w:pStyle w:val="Compact"/>
              <w:jc w:val="center"/>
            </w:pPr>
            <w:r>
              <w:t xml:space="preserve">1110001</w:t>
            </w:r>
          </w:p>
        </w:tc>
        <w:tc>
          <w:p>
            <w:pPr>
              <w:pStyle w:val="Compact"/>
              <w:jc w:val="center"/>
            </w:pPr>
            <w:r>
              <w:t xml:space="preserve">00000</w:t>
            </w:r>
          </w:p>
        </w:tc>
        <w:tc>
          <w:p>
            <w:pPr>
              <w:pStyle w:val="Compact"/>
              <w:jc w:val="center"/>
            </w:pPr>
            <w:r>
              <w:t xml:space="preserve">FRS1</w:t>
            </w:r>
          </w:p>
        </w:tc>
        <w:tc>
          <w:p>
            <w:pPr>
              <w:pStyle w:val="Compact"/>
              <w:jc w:val="center"/>
            </w:pPr>
            <w:r>
              <w:t xml:space="preserve">001</w:t>
            </w:r>
          </w:p>
        </w:tc>
        <w:tc>
          <w:p>
            <w:pPr>
              <w:pStyle w:val="Compact"/>
              <w:jc w:val="center"/>
            </w:pPr>
            <w:r>
              <w:t xml:space="preserve">RD</w:t>
            </w:r>
          </w:p>
        </w:tc>
        <w:tc>
          <w:p>
            <w:pPr>
              <w:pStyle w:val="Compact"/>
              <w:jc w:val="center"/>
            </w:pPr>
            <w:r>
              <w:t xml:space="preserve">1010011</w:t>
            </w:r>
          </w:p>
        </w:tc>
      </w:tr>
    </w:tbl>
    <w:p>
      <w:pPr>
        <w:pStyle w:val="BodyText"/>
      </w:pPr>
      <w:r>
        <w:t xml:space="preserve">.. ……. …….. …….. ……. .. ……….. …… …. .. …… ….. .. ….. …. …….. … …… . … …. .. ……… ……….. …. …. …….. .. …. . ….. ……. …. … …….. …. ………… .. … … ……. .. …… …. … …. ……. .. ….. … …. ……. … ……. ……… ….. ………. ……. ….. ……. … ……. … ……. ….. ….. …. . …….. .. … ….. ……… .. …….. ….. ……. ………. ………. … …….. .. … ….. .. …….. ….. ………. …. … …… .. …..</w:t>
      </w:r>
    </w:p>
    <w:p>
      <w:pPr>
        <w:pStyle w:val="BodyText"/>
      </w:pPr>
      <w:r>
        <w:rPr>
          <w:b/>
        </w:rPr>
        <w:t xml:space="preserve">RV64D : Standard Extension for Double-Precision Floating-Point (64 bit)</w:t>
      </w:r>
    </w:p>
    <w:p>
      <w:pPr>
        <w:pStyle w:val="BodyText"/>
      </w:pPr>
      <w:r>
        <w:t xml:space="preserve">.. ……. …….. …….. ……. .. ……….. …… …. .. …… ….. .. ….. …. …….. … …… . … …. .. ……… ……….. …. …. …….. .. …. . ….. ……. …. … …….. …. ………… .. … … ……. .. …… …. … …. ……. .. ….. … …. ……. … ……. ……… ….. ………. ……. ….. ……. … ……. … ……. ….. ….. …. . …….. .. … ….. ……… .. …….. ….. ……. ………. ………. … …….. .. … ….. .. …….. ….. ………. …. … …… .. …..</w:t>
      </w:r>
    </w:p>
    <w:p>
      <w:pPr>
        <w:pStyle w:val="TableCaption"/>
      </w:pPr>
      <w:r>
        <w:t xml:space="preserve">RV64D : Standard Extension for Double-Precision Floating-Point (64 bit)</w:t>
      </w:r>
    </w:p>
    <w:tbl>
      <w:tblPr>
        <w:tblStyle w:val="Table"/>
        <w:tblW w:type="pct" w:w="0.0"/>
        <w:tblLook w:firstRow="1"/>
        <w:tblCaption w:val="RV64D : Standard Extension for Double-Precision Floating-Point (64 bit)"/>
      </w:tblPr>
      <w:tblGrid/>
      <w:tr>
        <w:trPr>
          <w:cnfStyle w:firstRow="1"/>
        </w:trPr>
        <w:tc>
          <w:tcPr>
            <w:tcBorders>
              <w:bottom w:val="single"/>
            </w:tcBorders>
            <w:vAlign w:val="bottom"/>
          </w:tcPr>
          <w:p>
            <w:pPr>
              <w:pStyle w:val="Compact"/>
              <w:jc w:val="left"/>
            </w:pPr>
            <w:r>
              <w:t xml:space="preserve">RV64D</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FCVT.L.D RM,RD,FRS1</w:t>
            </w:r>
          </w:p>
        </w:tc>
        <w:tc>
          <w:p>
            <w:pPr>
              <w:pStyle w:val="Compact"/>
              <w:jc w:val="center"/>
            </w:pPr>
            <w:r>
              <w:t xml:space="preserve">1100001</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LU.D RM,RD,FRS1</w:t>
            </w:r>
          </w:p>
        </w:tc>
        <w:tc>
          <w:p>
            <w:pPr>
              <w:pStyle w:val="Compact"/>
              <w:jc w:val="center"/>
            </w:pPr>
            <w:r>
              <w:t xml:space="preserve">1100001</w:t>
            </w:r>
          </w:p>
        </w:tc>
        <w:tc>
          <w:p>
            <w:pPr>
              <w:pStyle w:val="Compact"/>
              <w:jc w:val="center"/>
            </w:pPr>
            <w:r>
              <w:t xml:space="preserve">00011</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D.L RM,RD,FRS1</w:t>
            </w:r>
          </w:p>
        </w:tc>
        <w:tc>
          <w:p>
            <w:pPr>
              <w:pStyle w:val="Compact"/>
              <w:jc w:val="center"/>
            </w:pPr>
            <w:r>
              <w:t xml:space="preserve">1101001</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D.LU RM,RD,FRS1</w:t>
            </w:r>
          </w:p>
        </w:tc>
        <w:tc>
          <w:p>
            <w:pPr>
              <w:pStyle w:val="Compact"/>
              <w:jc w:val="center"/>
            </w:pPr>
            <w:r>
              <w:t xml:space="preserve">1101001</w:t>
            </w:r>
          </w:p>
        </w:tc>
        <w:tc>
          <w:p>
            <w:pPr>
              <w:pStyle w:val="Compact"/>
              <w:jc w:val="center"/>
            </w:pPr>
            <w:r>
              <w:t xml:space="preserve">00011</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MV.X.D RD,FRS1</w:t>
            </w:r>
          </w:p>
        </w:tc>
        <w:tc>
          <w:p>
            <w:pPr>
              <w:pStyle w:val="Compact"/>
              <w:jc w:val="center"/>
            </w:pPr>
            <w:r>
              <w:t xml:space="preserve">1110001</w:t>
            </w:r>
          </w:p>
        </w:tc>
        <w:tc>
          <w:p>
            <w:pPr>
              <w:pStyle w:val="Compact"/>
              <w:jc w:val="center"/>
            </w:pPr>
            <w:r>
              <w:t xml:space="preserve">00000</w:t>
            </w:r>
          </w:p>
        </w:tc>
        <w:tc>
          <w:p>
            <w:pPr>
              <w:pStyle w:val="Compact"/>
              <w:jc w:val="center"/>
            </w:pPr>
            <w:r>
              <w:t xml:space="preserve">FRS1</w:t>
            </w:r>
          </w:p>
        </w:tc>
        <w:tc>
          <w:p>
            <w:pPr>
              <w:pStyle w:val="Compact"/>
              <w:jc w:val="center"/>
            </w:pPr>
            <w:r>
              <w:t xml:space="preserve">000</w:t>
            </w:r>
          </w:p>
        </w:tc>
        <w:tc>
          <w:p>
            <w:pPr>
              <w:pStyle w:val="Compact"/>
              <w:jc w:val="center"/>
            </w:pPr>
            <w:r>
              <w:t xml:space="preserve">RD</w:t>
            </w:r>
          </w:p>
        </w:tc>
        <w:tc>
          <w:p>
            <w:pPr>
              <w:pStyle w:val="Compact"/>
              <w:jc w:val="center"/>
            </w:pPr>
            <w:r>
              <w:t xml:space="preserve">1010011</w:t>
            </w:r>
          </w:p>
        </w:tc>
      </w:tr>
      <w:tr>
        <w:tc>
          <w:p>
            <w:pPr>
              <w:pStyle w:val="Compact"/>
              <w:jc w:val="left"/>
            </w:pPr>
            <w:r>
              <w:t xml:space="preserve">FMV.D.X RD,FRS1</w:t>
            </w:r>
          </w:p>
        </w:tc>
        <w:tc>
          <w:p>
            <w:pPr>
              <w:pStyle w:val="Compact"/>
              <w:jc w:val="center"/>
            </w:pPr>
            <w:r>
              <w:t xml:space="preserve">1111001</w:t>
            </w:r>
          </w:p>
        </w:tc>
        <w:tc>
          <w:p>
            <w:pPr>
              <w:pStyle w:val="Compact"/>
              <w:jc w:val="center"/>
            </w:pPr>
            <w:r>
              <w:t xml:space="preserve">00000</w:t>
            </w:r>
          </w:p>
        </w:tc>
        <w:tc>
          <w:p>
            <w:pPr>
              <w:pStyle w:val="Compact"/>
              <w:jc w:val="center"/>
            </w:pPr>
            <w:r>
              <w:t xml:space="preserve">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bl>
    <w:p>
      <w:pPr>
        <w:pStyle w:val="BodyText"/>
      </w:pPr>
      <w:r>
        <w:t xml:space="preserve">.. ……. …….. …….. ……. .. ……….. …… …. .. …… ….. .. ….. …. …….. … …… . … …. .. ……… ……….. …. …. …….. .. …. . ….. ……. …. … …….. …. ………… .. … … ……. .. …… …. … …. ……. .. ….. … …. ……. … ……. ……… ….. ………. ……. ….. ……. … ……. … ……. ….. ….. …. . …….. .. … ….. ……… .. …….. ….. ……. ………. ………. … …….. .. … ….. .. …….. ….. ………. …. … …… .. …..</w:t>
      </w:r>
    </w:p>
    <w:p>
      <w:pPr>
        <w:pStyle w:val="Heading4"/>
      </w:pPr>
      <w:bookmarkStart w:id="74" w:name="isa-modes"/>
      <w:r>
        <w:t xml:space="preserve">ISA Modes</w:t>
      </w:r>
      <w:bookmarkEnd w:id="74"/>
    </w:p>
    <w:p>
      <w:pPr>
        <w:pStyle w:val="FirstParagraph"/>
      </w:pPr>
      <w:r>
        <w:t xml:space="preserve">.. ……. …….. …….. ……. .. ……….. …… …. .. …… ….. .. ….. …. …….. … …… . … …. .. ……… ……….. …. …. …….. .. …. . ….. ……. …. … …….. …. ………… .. … … ……. .. …… …. … …. ……. .. ….. … …. ……. … ……. ……… ….. ………. ……. ….. ……. … ……. … ……. ….. ….. …. . …….. .. … ….. ……… .. …….. ….. ……. ………. ………. … …….. .. … ….. .. …….. ….. ………. …. … …… .. …..</w:t>
      </w:r>
    </w:p>
    <w:p>
      <w:pPr>
        <w:pStyle w:val="Heading5"/>
      </w:pPr>
      <w:bookmarkStart w:id="75" w:name="risc-v-user"/>
      <w:r>
        <w:t xml:space="preserve">RISC-V User</w:t>
      </w:r>
      <w:bookmarkEnd w:id="75"/>
    </w:p>
    <w:p>
      <w:pPr>
        <w:pStyle w:val="FirstParagraph"/>
      </w:pPr>
      <w:r>
        <w:t xml:space="preserve">.. ……. …….. …….. ……. .. ……….. …… …. .. …… ….. .. ….. …. …….. … …… . … …. .. ……… ……….. …. …. …….. .. …. . ….. ……. …. … …….. …. ………… .. … … ……. .. …… …. … …. ……. .. ….. … …. ……. … ……. ……… ….. ………. ……. ….. ……. … ……. … ……. ….. ….. …. . …….. .. … ….. ……… .. …….. ….. ……. ………. ………. … …….. .. … ….. .. …….. ….. ………. …. … …… .. …..</w:t>
      </w:r>
    </w:p>
    <w:p>
      <w:pPr>
        <w:pStyle w:val="Heading5"/>
      </w:pPr>
      <w:bookmarkStart w:id="76" w:name="risc-v-supervisor"/>
      <w:r>
        <w:t xml:space="preserve">RISC-V Supervisor</w:t>
      </w:r>
      <w:bookmarkEnd w:id="76"/>
    </w:p>
    <w:p>
      <w:pPr>
        <w:pStyle w:val="FirstParagraph"/>
      </w:pPr>
      <w:r>
        <w:t xml:space="preserve">.. ……. …….. …….. ……. .. ……….. …… …. .. …… ….. .. ….. …. …….. … …… . … …. .. ……… ……….. …. …. …….. .. …. . ….. ……. …. … …….. …. ………… .. … … ……. .. …… …. … …. ……. .. ….. … …. ……. … ……. ……… ….. ………. ……. ….. ……. … ……. … ……. ….. ….. …. . …….. .. … ….. ……… .. …….. ….. ……. ………. ………. … …….. .. … ….. .. …….. ….. ………. …. … …… .. …..</w:t>
      </w:r>
    </w:p>
    <w:p>
      <w:pPr>
        <w:pStyle w:val="Heading5"/>
      </w:pPr>
      <w:bookmarkStart w:id="77" w:name="risc-v-hypervisor"/>
      <w:r>
        <w:t xml:space="preserve">RISC-V Hypervisor</w:t>
      </w:r>
      <w:bookmarkEnd w:id="77"/>
    </w:p>
    <w:p>
      <w:pPr>
        <w:pStyle w:val="FirstParagraph"/>
      </w:pPr>
      <w:r>
        <w:t xml:space="preserve">.. ……. …….. …….. ……. .. ……….. …… …. .. …… ….. .. ….. …. …….. … …… . … …. .. ……… ……….. …. …. …….. .. …. . ….. ……. …. … …….. …. ………… .. … … ……. .. …… …. … …. ……. .. ….. … …. ……. … ……. ……… ….. ………. ……. ….. ……. … ……. … ……. ….. ….. …. . …….. .. … ….. ……… .. …….. ….. ……. ………. ………. … …….. .. … ….. .. …….. ….. ………. …. … …… .. …..</w:t>
      </w:r>
    </w:p>
    <w:p>
      <w:pPr>
        <w:pStyle w:val="Heading5"/>
      </w:pPr>
      <w:bookmarkStart w:id="78" w:name="risc-v-machine"/>
      <w:r>
        <w:t xml:space="preserve">RISC-V Machine</w:t>
      </w:r>
      <w:bookmarkEnd w:id="78"/>
    </w:p>
    <w:p>
      <w:pPr>
        <w:pStyle w:val="FirstParagraph"/>
      </w:pPr>
      <w:r>
        <w:t xml:space="preserve">.. ……. …….. …….. ……. .. ……….. …… …. .. …… ….. .. ….. …. …….. … …… . … …. .. ……… ……….. …. …. …….. .. …. . ….. ……. …. … …….. …. ………… .. … … ……. .. …… …. … …. ……. .. ….. … …. ……. … ……. ……… ….. ………. ……. ….. ……. … ……. … ……. ….. ….. …. . …….. .. … ….. ……… .. …….. ….. ……. ………. ………. … …….. .. … ….. .. …….. ….. ………. …. … …… .. …..</w:t>
      </w:r>
    </w:p>
    <w:p>
      <w:pPr>
        <w:pStyle w:val="Heading3"/>
      </w:pPr>
      <w:bookmarkStart w:id="79" w:name="openrisc-isa"/>
      <w:r>
        <w:t xml:space="preserve">OpenRISC ISA</w:t>
      </w:r>
      <w:bookmarkEnd w:id="79"/>
    </w:p>
    <w:p>
      <w:pPr>
        <w:pStyle w:val="FirstParagraph"/>
      </w:pPr>
      <w:r>
        <w:t xml:space="preserve">.. ……. …….. …….. ……. .. ……….. …… …. .. …… ….. .. ….. …. …….. … …… . … …. .. ……… ……….. …. …. …….. .. …. . ….. ……. …. … …….. …. ………… .. … … ……. .. …… …. … …. ……. .. ….. … …. ……. … ……. ……… ….. ………. ……. ….. ……. … ……. … ……. ….. ….. …. . …….. .. … ….. ……… .. …….. ….. ……. ………. ………. … …….. .. … ….. .. …….. ….. ………. …. … …… .. …..</w:t>
      </w:r>
    </w:p>
    <w:p>
      <w:pPr>
        <w:pStyle w:val="Heading4"/>
      </w:pPr>
      <w:bookmarkStart w:id="80" w:name="isa-bases-1"/>
      <w:r>
        <w:t xml:space="preserve">ISA Bases</w:t>
      </w:r>
      <w:bookmarkEnd w:id="80"/>
    </w:p>
    <w:p>
      <w:pPr>
        <w:pStyle w:val="FirstParagraph"/>
      </w:pPr>
      <w:r>
        <w:t xml:space="preserve">.. ……. …….. …….. ……. .. ……….. …… …. .. …… ….. .. ….. …. …….. … …… . … …. .. ……… ……….. …. …. …….. .. …. . ….. ……. …. … …….. …. ………… .. … … ……. .. …… …. … …. ……. .. ….. … …. ……. … ……. ……… ….. ………. ……. ….. ……. … ……. … ……. ….. ….. …. . …….. .. … ….. ……… .. …….. ….. ……. ………. ………. … …….. .. … ….. .. …….. ….. ………. …. … …… .. …..</w:t>
      </w:r>
    </w:p>
    <w:p>
      <w:pPr>
        <w:pStyle w:val="Heading5"/>
      </w:pPr>
      <w:bookmarkStart w:id="81" w:name="openrisc-32"/>
      <w:r>
        <w:t xml:space="preserve">OpenRISC 32</w:t>
      </w:r>
      <w:bookmarkEnd w:id="81"/>
    </w:p>
    <w:p>
      <w:pPr>
        <w:pStyle w:val="FirstParagraph"/>
      </w:pPr>
      <w:r>
        <w:t xml:space="preserve">.. ……. …….. …….. ……. .. ……….. …… …. .. …… ….. .. ….. …. …….. … …… . … …. .. ……… ……….. …. …. …….. .. …. . ….. ……. …. … …….. …. ………… .. … … ……. .. …… …. … …. ……. .. ….. … …. ……. … ……. ……… ….. ………. ……. ….. ……. … ……. … ……. ….. ….. …. . …….. .. … ….. ……… .. …….. ….. ……. ………. ………. … …….. .. … ….. .. …….. ….. ………. …. … …… .. …..</w:t>
      </w:r>
    </w:p>
    <w:p>
      <w:pPr>
        <w:pStyle w:val="Heading5"/>
      </w:pPr>
      <w:bookmarkStart w:id="82" w:name="openrisc-64"/>
      <w:r>
        <w:t xml:space="preserve">OpenRISC 64</w:t>
      </w:r>
      <w:bookmarkEnd w:id="82"/>
    </w:p>
    <w:p>
      <w:pPr>
        <w:pStyle w:val="FirstParagraph"/>
      </w:pPr>
      <w:r>
        <w:t xml:space="preserve">.. ……. …….. …….. ……. .. ……….. …… …. .. …… ….. .. ….. …. …….. … …… . … …. .. ……… ……….. …. …. …….. .. …. . ….. ……. …. … …….. …. ………… .. … … ……. .. …… …. … …. ……. .. ….. … …. ……. … ……. ……… ….. ………. ……. ….. ……. … ……. … ……. ….. ….. …. . …….. .. … ….. ……… .. …….. ….. ……. ………. ………. … …….. .. … ….. .. …….. ….. ………. …. … …… .. …..</w:t>
      </w:r>
    </w:p>
    <w:p>
      <w:pPr>
        <w:pStyle w:val="Heading5"/>
      </w:pPr>
      <w:bookmarkStart w:id="83" w:name="openrisc-128"/>
      <w:r>
        <w:t xml:space="preserve">OpenRISC 128</w:t>
      </w:r>
      <w:bookmarkEnd w:id="83"/>
    </w:p>
    <w:p>
      <w:pPr>
        <w:pStyle w:val="FirstParagraph"/>
      </w:pPr>
      <w:r>
        <w:t xml:space="preserve">.. ……. …….. …….. ……. .. ……….. …… …. .. …… ….. .. ….. …. …….. … …… . … …. .. ……… ……….. …. …. …….. .. …. . ….. ……. …. … …….. …. ………… .. … … ……. .. …… …. … …. ……. .. ….. … …. ……. … ……. ……… ….. ………. ……. ….. ……. … ……. … ……. ….. ….. …. . …….. .. … ….. ……… .. …….. ….. ……. ………. ………. … …….. .. … ….. .. …….. ….. ………. …. … …… .. …..</w:t>
      </w:r>
    </w:p>
    <w:p>
      <w:pPr>
        <w:pStyle w:val="Heading4"/>
      </w:pPr>
      <w:bookmarkStart w:id="84" w:name="isa-extensions-1"/>
      <w:r>
        <w:t xml:space="preserve">ISA Extensions</w:t>
      </w:r>
      <w:bookmarkEnd w:id="84"/>
    </w:p>
    <w:p>
      <w:pPr>
        <w:pStyle w:val="FirstParagraph"/>
      </w:pPr>
      <w:r>
        <w:t xml:space="preserve">.. ……. …….. …….. ……. .. ……….. …… …. .. …… ….. .. ….. …. …….. … …… . … …. .. ……… ……….. …. …. …….. .. …. . ….. ……. …. … …….. …. ………… .. … … ……. .. …… …. … …. ……. .. ….. … …. ……. … ……. ……… ….. ………. ……. ….. ……. … ……. … ……. ….. ….. …. . …….. .. … ….. ……… .. …….. ….. ……. ………. ………. … …….. .. … ….. .. …….. ….. ………. …. … …… .. …..</w:t>
      </w:r>
    </w:p>
    <w:p>
      <w:pPr>
        <w:pStyle w:val="Heading4"/>
      </w:pPr>
      <w:bookmarkStart w:id="85" w:name="isa-modes-1"/>
      <w:r>
        <w:t xml:space="preserve">ISA Modes</w:t>
      </w:r>
      <w:bookmarkEnd w:id="85"/>
    </w:p>
    <w:p>
      <w:pPr>
        <w:pStyle w:val="FirstParagraph"/>
      </w:pPr>
      <w:r>
        <w:t xml:space="preserve">.. ……. …….. …….. ……. .. ……….. …… …. .. …… ….. .. ….. …. …….. … …… . … …. .. ……… ……….. …. …. …….. .. …. . ….. ……. …. … …….. …. ………… .. … … ……. .. …… …. … …. ……. .. ….. … …. ……. … ……. ……… ….. ………. ……. ….. ……. … ……. … ……. ….. ….. …. . …….. .. … ….. ……… .. …….. ….. ……. ………. ………. … …….. .. … ….. .. …….. ….. ………. …. … …… .. …..</w:t>
      </w:r>
    </w:p>
    <w:p>
      <w:pPr>
        <w:pStyle w:val="Heading5"/>
      </w:pPr>
      <w:bookmarkStart w:id="86" w:name="openrisc-user"/>
      <w:r>
        <w:t xml:space="preserve">OpenRISC User</w:t>
      </w:r>
      <w:bookmarkEnd w:id="86"/>
    </w:p>
    <w:p>
      <w:pPr>
        <w:pStyle w:val="FirstParagraph"/>
      </w:pPr>
      <w:r>
        <w:t xml:space="preserve">.. ……. …….. …….. ……. .. ……….. …… …. .. …… ….. .. ….. …. …….. … …… . … …. .. ……… ……….. …. …. …….. .. …. . ….. ……. …. … …….. …. ………… .. … … ……. .. …… …. … …. ……. .. ….. … …. ……. … ……. ……… ….. ………. ……. ….. ……. … ……. … ……. ….. ….. …. . …….. .. … ….. ……… .. …….. ….. ……. ………. ………. … …….. .. … ….. .. …….. ….. ………. …. … …… .. …..</w:t>
      </w:r>
    </w:p>
    <w:p>
      <w:pPr>
        <w:pStyle w:val="Heading5"/>
      </w:pPr>
      <w:bookmarkStart w:id="87" w:name="openrisc-supervisor"/>
      <w:r>
        <w:t xml:space="preserve">OpenRISC Supervisor</w:t>
      </w:r>
      <w:bookmarkEnd w:id="87"/>
    </w:p>
    <w:p>
      <w:pPr>
        <w:pStyle w:val="FirstParagraph"/>
      </w:pPr>
      <w:r>
        <w:t xml:space="preserve">.. ……. …….. …….. ……. .. ……….. …… …. .. …… ….. .. ….. …. …….. … …… . … …. .. ……… ……….. …. …. …….. .. …. . ….. ……. …. … …….. …. ………… .. … … ……. .. …… …. … …. ……. .. ….. … …. ……. … ……. ……… ….. ………. ……. ….. ……. … ……. … ……. ….. ….. …. . …….. .. … ….. ……… .. …….. ….. ……. ………. ………. … …….. .. … ….. .. …….. ….. ………. …. … …… .. …..</w:t>
      </w:r>
    </w:p>
    <w:p>
      <w:pPr>
        <w:pStyle w:val="Heading5"/>
      </w:pPr>
      <w:bookmarkStart w:id="88" w:name="openrisc-hypervisor"/>
      <w:r>
        <w:t xml:space="preserve">OpenRISC Hypervisor</w:t>
      </w:r>
      <w:bookmarkEnd w:id="88"/>
    </w:p>
    <w:p>
      <w:pPr>
        <w:pStyle w:val="FirstParagraph"/>
      </w:pPr>
      <w:r>
        <w:t xml:space="preserve">.. ……. …….. …….. ……. .. ……….. …… …. .. …… ….. .. ….. …. …….. … …… . … …. .. ……… ……….. …. …. …….. .. …. . ….. ……. …. … …….. …. ………… .. … … ……. .. …… …. … …. ……. .. ….. … …. ……. … ……. ……… ….. ………. ……. ….. ……. … ……. … ……. ….. ….. …. . …….. .. … ….. ……… .. …….. ….. ……. ………. ………. … …….. .. … ….. .. …….. ….. ………. …. … …… .. …..</w:t>
      </w:r>
    </w:p>
    <w:p>
      <w:pPr>
        <w:pStyle w:val="Heading5"/>
      </w:pPr>
      <w:bookmarkStart w:id="89" w:name="openrisc-machine"/>
      <w:r>
        <w:t xml:space="preserve">OpenRISC Machine</w:t>
      </w:r>
      <w:bookmarkEnd w:id="89"/>
    </w:p>
    <w:p>
      <w:pPr>
        <w:pStyle w:val="FirstParagraph"/>
      </w:pPr>
      <w:r>
        <w:t xml:space="preserve">.. ……. …….. …….. ……. .. ……….. …… …. .. …… ….. .. ….. …. …….. … …… . … …. .. ……… ……….. …. …. …….. .. …. . ….. ……. …. … …….. …. ………… .. … … ……. .. …… …. … …. ……. .. ….. … …. ……. … ……. ……… ….. ………. ……. ….. ……. … ……. … ……. ….. ….. …. . …….. .. … ….. ……… .. …….. ….. ……. ………. ………. … …….. .. … ….. .. …….. ….. ………. …. … …… .. …..</w:t>
      </w:r>
    </w:p>
    <w:p>
      <w:pPr>
        <w:pStyle w:val="Heading3"/>
      </w:pPr>
      <w:bookmarkStart w:id="90" w:name="msp430-isa"/>
      <w:r>
        <w:t xml:space="preserve">MSP430 ISA</w:t>
      </w:r>
      <w:bookmarkEnd w:id="90"/>
    </w:p>
    <w:p>
      <w:pPr>
        <w:pStyle w:val="FirstParagraph"/>
      </w:pPr>
      <w:r>
        <w:t xml:space="preserve">.. ……. …….. …….. ……. .. ……….. …… …. .. …… ….. .. ….. …. …….. … …… . … …. .. ……… ……….. …. …. …….. .. …. . ….. ……. …. … …….. …. ………… .. … … ……. .. …… …. … …. ……. .. ….. … …. ……. … ……. ……… ….. ………. ……. ….. ……. … ……. … ……. ….. ….. …. . …….. .. … ….. ……… .. …….. ….. ……. ………. ………. … …….. .. … ….. .. …….. ….. ………. …. … …… .. …..</w:t>
      </w:r>
    </w:p>
    <w:p>
      <w:pPr>
        <w:pStyle w:val="Heading4"/>
      </w:pPr>
      <w:bookmarkStart w:id="91" w:name="isa-bases-2"/>
      <w:r>
        <w:t xml:space="preserve">ISA Bases</w:t>
      </w:r>
      <w:bookmarkEnd w:id="91"/>
    </w:p>
    <w:p>
      <w:pPr>
        <w:pStyle w:val="FirstParagraph"/>
      </w:pPr>
      <w:r>
        <w:t xml:space="preserve">.. ……. …….. …….. ……. .. ……….. …… …. .. …… ….. .. ….. …. …….. … …… . … …. .. ……… ……….. …. …. …….. .. …. . ….. ……. …. … …….. …. ………… .. … … ……. .. …… …. … …. ……. .. ….. … …. ……. … ……. ……… ….. ………. ……. ….. ……. … ……. … ……. ….. ….. …. . …….. .. … ….. ……… .. …….. ….. ……. ………. ………. … …….. .. … ….. .. …….. ….. ………. …. … …… .. …..</w:t>
      </w:r>
    </w:p>
    <w:p>
      <w:pPr>
        <w:pStyle w:val="Heading5"/>
      </w:pPr>
      <w:bookmarkStart w:id="92" w:name="msp430-32"/>
      <w:r>
        <w:t xml:space="preserve">MSP430 32</w:t>
      </w:r>
      <w:bookmarkEnd w:id="92"/>
    </w:p>
    <w:p>
      <w:pPr>
        <w:pStyle w:val="FirstParagraph"/>
      </w:pPr>
      <w:r>
        <w:t xml:space="preserve">.. ……. …….. …….. ……. .. ……….. …… …. .. …… ….. .. ….. …. …….. … …… . … …. .. ……… ……….. …. …. …….. .. …. . ….. ……. …. … …….. …. ………… .. … … ……. .. …… …. … …. ……. .. ….. … …. ……. … ……. ……… ….. ………. ……. ….. ……. … ……. … ……. ….. ….. …. . …….. .. … ….. ……… .. …….. ….. ……. ………. ………. … …….. .. … ….. .. …….. ….. ………. …. … …… .. …..</w:t>
      </w:r>
    </w:p>
    <w:p>
      <w:pPr>
        <w:pStyle w:val="Heading5"/>
      </w:pPr>
      <w:bookmarkStart w:id="93" w:name="msp430-64"/>
      <w:r>
        <w:t xml:space="preserve">MSP430 64</w:t>
      </w:r>
      <w:bookmarkEnd w:id="93"/>
    </w:p>
    <w:p>
      <w:pPr>
        <w:pStyle w:val="FirstParagraph"/>
      </w:pPr>
      <w:r>
        <w:t xml:space="preserve">.. ……. …….. …….. ……. .. ……….. …… …. .. …… ….. .. ….. …. …….. … …… . … …. .. ……… ……….. …. …. …….. .. …. . ….. ……. …. … …….. …. ………… .. … … ……. .. …… …. … …. ……. .. ….. … …. ……. … ……. ……… ….. ………. ……. ….. ……. … ……. … ……. ….. ….. …. . …….. .. … ….. ……… .. …….. ….. ……. ………. ………. … …….. .. … ….. .. …….. ….. ………. …. … …… .. …..</w:t>
      </w:r>
    </w:p>
    <w:p>
      <w:pPr>
        <w:pStyle w:val="Heading5"/>
      </w:pPr>
      <w:bookmarkStart w:id="94" w:name="msp430-128"/>
      <w:r>
        <w:t xml:space="preserve">MSP430 128</w:t>
      </w:r>
      <w:bookmarkEnd w:id="94"/>
    </w:p>
    <w:p>
      <w:pPr>
        <w:pStyle w:val="FirstParagraph"/>
      </w:pPr>
      <w:r>
        <w:t xml:space="preserve">.. ……. …….. …….. ……. .. ……….. …… …. .. …… ….. .. ….. …. …….. … …… . … …. .. ……… ……….. …. …. …….. .. …. . ….. ……. …. … …….. …. ………… .. … … ……. .. …… …. … …. ……. .. ….. … …. ……. … ……. ……… ….. ………. ……. ….. ……. … ……. … ……. ….. ….. …. . …….. .. … ….. ……… .. …….. ….. ……. ………. ………. … …….. .. … ….. .. …….. ….. ………. …. … …… .. …..</w:t>
      </w:r>
    </w:p>
    <w:p>
      <w:pPr>
        <w:pStyle w:val="Heading4"/>
      </w:pPr>
      <w:bookmarkStart w:id="95" w:name="isa-extensions-2"/>
      <w:r>
        <w:t xml:space="preserve">ISA Extensions</w:t>
      </w:r>
      <w:bookmarkEnd w:id="95"/>
    </w:p>
    <w:p>
      <w:pPr>
        <w:pStyle w:val="FirstParagraph"/>
      </w:pPr>
      <w:r>
        <w:t xml:space="preserve">.. ……. …….. …….. ……. .. ……….. …… …. .. …… ….. .. ….. …. …….. … …… . … …. .. ……… ……….. …. …. …….. .. …. . ….. ……. …. … …….. …. ………… .. … … ……. .. …… …. … …. ……. .. ….. … …. ……. … ……. ……… ….. ………. ……. ….. ……. … ……. … ……. ….. ….. …. . …….. .. … ….. ……… .. …….. ….. ……. ………. ………. … …….. .. … ….. .. …….. ….. ………. …. … …… .. …..</w:t>
      </w:r>
    </w:p>
    <w:p>
      <w:pPr>
        <w:pStyle w:val="Heading4"/>
      </w:pPr>
      <w:bookmarkStart w:id="96" w:name="isa-modes-2"/>
      <w:r>
        <w:t xml:space="preserve">ISA Modes</w:t>
      </w:r>
      <w:bookmarkEnd w:id="96"/>
    </w:p>
    <w:p>
      <w:pPr>
        <w:pStyle w:val="FirstParagraph"/>
      </w:pPr>
      <w:r>
        <w:t xml:space="preserve">.. ……. …….. …….. ……. .. ……….. …… …. .. …… ….. .. ….. …. …….. … …… . … …. .. ……… ……….. …. …. …….. .. …. . ….. ……. …. … …….. …. ………… .. … … ……. .. …… …. … …. ……. .. ….. … …. ……. … ……. ……… ….. ………. ……. ….. ……. … ……. … ……. ….. ….. …. . …….. .. … ….. ……… .. …….. ….. ……. ………. ………. … …….. .. … ….. .. …….. ….. ………. …. … …… .. …..</w:t>
      </w:r>
    </w:p>
    <w:p>
      <w:pPr>
        <w:pStyle w:val="Heading5"/>
      </w:pPr>
      <w:bookmarkStart w:id="97" w:name="msp430-user"/>
      <w:r>
        <w:t xml:space="preserve">MSP430 User</w:t>
      </w:r>
      <w:bookmarkEnd w:id="97"/>
    </w:p>
    <w:p>
      <w:pPr>
        <w:pStyle w:val="FirstParagraph"/>
      </w:pPr>
      <w:r>
        <w:t xml:space="preserve">.. ……. …….. …….. ……. .. ……….. …… …. .. …… ….. .. ….. …. …….. … …… . … …. .. ……… ……….. …. …. …….. .. …. . ….. ……. …. … …….. …. ………… .. … … ……. .. …… …. … …. ……. .. ….. … …. ……. … ……. ……… ….. ………. ……. ….. ……. … ……. … ……. ….. ….. …. . …….. .. … ….. ……… .. …….. ….. ……. ………. ………. … …….. .. … ….. .. …….. ….. ………. …. … …… .. …..</w:t>
      </w:r>
    </w:p>
    <w:p>
      <w:pPr>
        <w:pStyle w:val="Heading5"/>
      </w:pPr>
      <w:bookmarkStart w:id="98" w:name="msp430-supervisor"/>
      <w:r>
        <w:t xml:space="preserve">MSP430 Supervisor</w:t>
      </w:r>
      <w:bookmarkEnd w:id="98"/>
    </w:p>
    <w:p>
      <w:pPr>
        <w:pStyle w:val="FirstParagraph"/>
      </w:pPr>
      <w:r>
        <w:t xml:space="preserve">.. ……. …….. …….. ……. .. ……….. …… …. .. …… ….. .. ….. …. …….. … …… . … …. .. ……… ……….. …. …. …….. .. …. . ….. ……. …. … …….. …. ………… .. … … ……. .. …… …. … …. ……. .. ….. … …. ……. … ……. ……… ….. ………. ……. ….. ……. … ……. … ……. ….. ….. …. . …….. .. … ….. ……… .. …….. ….. ……. ………. ………. … …….. .. … ….. .. …….. ….. ………. …. … …… .. …..</w:t>
      </w:r>
    </w:p>
    <w:p>
      <w:pPr>
        <w:pStyle w:val="Heading5"/>
      </w:pPr>
      <w:bookmarkStart w:id="99" w:name="msp430-hypervisor"/>
      <w:r>
        <w:t xml:space="preserve">MSP430 Hypervisor</w:t>
      </w:r>
      <w:bookmarkEnd w:id="99"/>
    </w:p>
    <w:p>
      <w:pPr>
        <w:pStyle w:val="FirstParagraph"/>
      </w:pPr>
      <w:r>
        <w:t xml:space="preserve">.. ……. …….. …….. ……. .. ……….. …… …. .. …… ….. .. ….. …. …….. … …… . … …. .. ……… ……….. …. …. …….. .. …. . ….. ……. …. … …….. …. ………… .. … … ……. .. …… …. … …. ……. .. ….. … …. ……. … ……. ……… ….. ………. ……. ….. ……. … ……. … ……. ….. ….. …. . …….. .. … ….. ……… .. …….. ….. ……. ………. ………. … …….. .. … ….. .. …….. ….. ………. …. … …… .. …..</w:t>
      </w:r>
    </w:p>
    <w:p>
      <w:pPr>
        <w:pStyle w:val="Heading5"/>
      </w:pPr>
      <w:bookmarkStart w:id="100" w:name="msp430-machine"/>
      <w:r>
        <w:t xml:space="preserve">MSP430 Machine</w:t>
      </w:r>
      <w:bookmarkEnd w:id="100"/>
    </w:p>
    <w:p>
      <w:pPr>
        <w:pStyle w:val="FirstParagraph"/>
      </w:pPr>
      <w:r>
        <w:t xml:space="preserve">.. ……. …….. …….. ……. .. ……….. …… …. .. …… ….. .. ….. …. …….. … …… . … …. .. ……… ……….. …. …. …….. .. …. . ….. ……. …. … …….. …. ………… .. … … ……. .. …… …. … …. ……. .. ….. … …. ……. … ……. ……… ….. ………. ……. ….. ……. … ……. … ……. ….. ….. …. . …….. .. … ….. ……… .. …….. ….. ……. ………. ………. … …….. .. … ….. .. …….. ….. ………. …. … …… .. …..</w:t>
      </w:r>
    </w:p>
    <w:p>
      <w:pPr>
        <w:pStyle w:val="Heading1"/>
      </w:pPr>
      <w:bookmarkStart w:id="101" w:name="methodology"/>
      <w:r>
        <w:t xml:space="preserve">METHODOLOGY</w:t>
      </w:r>
      <w:bookmarkEnd w:id="101"/>
    </w:p>
    <w:p>
      <w:pPr>
        <w:pStyle w:val="FirstParagraph"/>
      </w:pPr>
      <w:r>
        <w:t xml:space="preserve">.. ……. …….. …….. ……. .. ……….. …… …. .. …… ….. .. ….. …. …….. … …… . … …. .. ……… ……….. …. …. …….. .. …. . ….. ……. …. … …….. …. ………… .. … … ……. .. …… …. … …. ……. .. ….. … …. ……. … ……. ……… ….. ………. ……. ….. ……. … ……. … ……. ….. ….. …. . …….. .. … ….. ……… .. …….. ….. ……. ………. ………. … …….. .. … ….. .. …….. ….. ………. …. … …… .. …..</w:t>
      </w:r>
    </w:p>
    <w:p>
      <w:pPr>
        <w:pStyle w:val="CaptionedFigure"/>
      </w:pPr>
      <w:r>
        <w:drawing>
          <wp:inline>
            <wp:extent cx="5334000" cy="440010"/>
            <wp:effectExtent b="0" l="0" r="0" t="0"/>
            <wp:docPr descr="Project Workflow" title="" id="1" name="Picture"/>
            <a:graphic>
              <a:graphicData uri="http://schemas.openxmlformats.org/drawingml/2006/picture">
                <pic:pic>
                  <pic:nvPicPr>
                    <pic:cNvPr descr="assets/project.svg" id="0" name="Picture"/>
                    <pic:cNvPicPr>
                      <a:picLocks noChangeArrowheads="1" noChangeAspect="1"/>
                    </pic:cNvPicPr>
                  </pic:nvPicPr>
                  <pic:blipFill>
                    <a:blip r:embed="rId102"/>
                    <a:stretch>
                      <a:fillRect/>
                    </a:stretch>
                  </pic:blipFill>
                  <pic:spPr bwMode="auto">
                    <a:xfrm>
                      <a:off x="0" y="0"/>
                      <a:ext cx="5334000" cy="440010"/>
                    </a:xfrm>
                    <a:prstGeom prst="rect">
                      <a:avLst/>
                    </a:prstGeom>
                    <a:noFill/>
                    <a:ln w="9525">
                      <a:noFill/>
                      <a:headEnd/>
                      <a:tailEnd/>
                    </a:ln>
                  </pic:spPr>
                </pic:pic>
              </a:graphicData>
            </a:graphic>
          </wp:inline>
        </w:drawing>
      </w:r>
    </w:p>
    <w:p>
      <w:pPr>
        <w:pStyle w:val="ImageCaption"/>
      </w:pPr>
      <w:r>
        <w:t xml:space="preserve">Project Workflow</w:t>
      </w:r>
    </w:p>
    <w:p>
      <w:pPr>
        <w:pStyle w:val="BodyText"/>
      </w:pPr>
      <w:r>
        <w:t xml:space="preserve">.. ……. …….. …….. ……. .. ……….. …… …. .. …… ….. .. ….. …. …….. … …… . … …. .. ……… ……….. …. …. …….. .. …. . ….. ……. …. … …….. …. ………… .. … … ……. .. …… …. … …. ……. .. ….. … …. ……. … ……. ……… ….. ………. ……. ….. ……. … ……. … ……. ….. ….. …. . …….. .. … ….. ……… .. …….. ….. ……. ………. ………. … …….. .. … ….. .. …….. ….. ………. …. … …… .. …..</w:t>
      </w:r>
    </w:p>
    <w:p>
      <w:pPr>
        <w:pStyle w:val="TableCaption"/>
      </w:pPr>
      <w:r>
        <w:t xml:space="preserve">Hardware DevOps</w:t>
      </w:r>
    </w:p>
    <w:tbl>
      <w:tblPr>
        <w:tblStyle w:val="Table"/>
        <w:tblW w:type="pct" w:w="0.0"/>
        <w:tblLook w:firstRow="1"/>
        <w:tblCaption w:val="Hardware DevOps"/>
      </w:tblPr>
      <w:tblGrid/>
      <w:tr>
        <w:trPr>
          <w:cnfStyle w:firstRow="1"/>
        </w:trPr>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DEVELOP</w:t>
            </w:r>
          </w:p>
        </w:tc>
        <w:tc>
          <w:tcPr>
            <w:tcBorders>
              <w:bottom w:val="single"/>
            </w:tcBorders>
            <w:vAlign w:val="bottom"/>
          </w:tcPr>
          <w:p>
            <w:pPr>
              <w:pStyle w:val="Compact"/>
              <w:jc w:val="left"/>
            </w:pPr>
            <w:r>
              <w:t xml:space="preserve">OPERATION</w:t>
            </w:r>
          </w:p>
        </w:tc>
      </w:tr>
      <w:tr>
        <w:tc>
          <w:p>
            <w:pPr>
              <w:pStyle w:val="Compact"/>
              <w:jc w:val="left"/>
            </w:pPr>
            <w:r>
              <w:t xml:space="preserve">certification</w:t>
            </w:r>
          </w:p>
        </w:tc>
        <w:tc>
          <w:p>
            <w:pPr>
              <w:pStyle w:val="Compact"/>
              <w:jc w:val="left"/>
            </w:pPr>
            <w:r>
              <w:t xml:space="preserve">bench</w:t>
            </w:r>
          </w:p>
        </w:tc>
        <w:tc>
          <w:p>
            <w:pPr>
              <w:pStyle w:val="Compact"/>
              <w:jc w:val="left"/>
            </w:pPr>
            <w:r>
              <w:t xml:space="preserve">sim</w:t>
            </w:r>
          </w:p>
        </w:tc>
      </w:tr>
      <w:tr>
        <w:tc>
          <w:p>
            <w:pPr>
              <w:pStyle w:val="Compact"/>
              <w:jc w:val="left"/>
            </w:pPr>
            <w:r>
              <w:t xml:space="preserve">doc</w:t>
            </w:r>
          </w:p>
        </w:tc>
        <w:tc>
          <w:p>
            <w:pPr>
              <w:pStyle w:val="Compact"/>
              <w:jc w:val="left"/>
            </w:pPr>
            <w:r>
              <w:t xml:space="preserve">model</w:t>
            </w:r>
          </w:p>
        </w:tc>
        <w:tc>
          <w:p>
            <w:pPr>
              <w:pStyle w:val="Compact"/>
              <w:jc w:val="left"/>
            </w:pPr>
            <w:r>
              <w:t xml:space="preserve">compilation/synthesis</w:t>
            </w:r>
          </w:p>
        </w:tc>
      </w:tr>
      <w:tr>
        <w:tc>
          <w:p>
            <w:pPr>
              <w:pStyle w:val="Compact"/>
              <w:jc w:val="left"/>
            </w:pPr>
            <w:r>
              <w:t xml:space="preserve">quality</w:t>
            </w:r>
          </w:p>
        </w:tc>
        <w:tc>
          <w:p>
            <w:pPr>
              <w:pStyle w:val="Compact"/>
              <w:jc w:val="left"/>
            </w:pPr>
            <w:r>
              <w:t xml:space="preserve">osvvm/uvm</w:t>
            </w:r>
          </w:p>
        </w:tc>
        <w:tc>
          <w:p/>
        </w:tc>
      </w:tr>
      <w:tr>
        <w:tc>
          <w:p>
            <w:pPr>
              <w:pStyle w:val="Compact"/>
              <w:jc w:val="left"/>
            </w:pPr>
            <w:r>
              <w:t xml:space="preserve">requirements</w:t>
            </w:r>
          </w:p>
        </w:tc>
        <w:tc>
          <w:p>
            <w:pPr>
              <w:pStyle w:val="Compact"/>
              <w:jc w:val="left"/>
            </w:pPr>
            <w:r>
              <w:t xml:space="preserve">rtl</w:t>
            </w:r>
          </w:p>
        </w:tc>
        <w:tc>
          <w:p/>
        </w:tc>
      </w:tr>
      <w:tr>
        <w:tc>
          <w:p/>
        </w:tc>
        <w:tc>
          <w:p>
            <w:pPr>
              <w:pStyle w:val="Compact"/>
              <w:jc w:val="left"/>
            </w:pPr>
            <w:r>
              <w:t xml:space="preserve">software</w:t>
            </w:r>
          </w:p>
        </w:tc>
        <w:tc>
          <w:p/>
        </w:tc>
      </w:tr>
      <w:tr>
        <w:tc>
          <w:p/>
        </w:tc>
        <w:tc>
          <w:p>
            <w:pPr>
              <w:pStyle w:val="Compact"/>
              <w:jc w:val="left"/>
            </w:pPr>
            <w:r>
              <w:t xml:space="preserve">src</w:t>
            </w:r>
          </w:p>
        </w:tc>
        <w:tc>
          <w:p/>
        </w:tc>
      </w:tr>
    </w:tbl>
    <w:p>
      <w:pPr>
        <w:pStyle w:val="BodyText"/>
      </w:pPr>
      <w:r>
        <w:t xml:space="preserve">.. ……. …….. …….. ……. .. ……….. …… …. .. …… ….. .. ….. …. …….. … …… . … …. .. ……… ……….. …. …. …….. .. …. . ….. ……. …. … …….. …. ………… .. … … ……. .. …… …. … …. ……. .. ….. … …. ……. … ……. ……… ….. ………. ……. ….. ……. … ……. … ……. ….. ….. …. . …….. .. … ….. ……… .. …….. ….. ……. ………. ………. … …….. .. … ….. .. …….. ….. ………. …. … …… .. …..</w:t>
      </w:r>
    </w:p>
    <w:p>
      <w:pPr>
        <w:pStyle w:val="Heading2"/>
      </w:pPr>
      <w:bookmarkStart w:id="103" w:name="requirements"/>
      <w:r>
        <w:t xml:space="preserve">Requirements</w:t>
      </w:r>
      <w:bookmarkEnd w:id="103"/>
    </w:p>
    <w:p>
      <w:pPr>
        <w:pStyle w:val="FirstParagraph"/>
      </w:pPr>
      <w:r>
        <w:t xml:space="preserve">.. ……. …….. …….. ……. .. ……….. …… …. .. …… ….. .. ….. …. …….. … …… . … …. .. ……… ……….. …. …. …….. .. …. . ….. ……. …. … …….. …. ………… .. … … ……. .. …… …. … …. ……. .. ….. … …. ……. … ……. ……… ….. ………. ……. ….. ……. … ……. … ……. ….. ….. …. . …….. .. … ….. ……… .. …….. ….. ……. ………. ………. … …….. .. … ….. .. …….. ….. ………. …. … …… .. …..</w:t>
      </w:r>
    </w:p>
    <w:p>
      <w:pPr>
        <w:pStyle w:val="CaptionedFigure"/>
      </w:pPr>
      <w:r>
        <w:drawing>
          <wp:inline>
            <wp:extent cx="5334000" cy="2970668"/>
            <wp:effectExtent b="0" l="0" r="0" t="0"/>
            <wp:docPr descr="UML Diagrams Overview" title="" id="1" name="Picture"/>
            <a:graphic>
              <a:graphicData uri="http://schemas.openxmlformats.org/drawingml/2006/picture">
                <pic:pic>
                  <pic:nvPicPr>
                    <pic:cNvPr descr="../../requirements/uml_diagrams_overview.svg" id="0" name="Picture"/>
                    <pic:cNvPicPr>
                      <a:picLocks noChangeArrowheads="1" noChangeAspect="1"/>
                    </pic:cNvPicPr>
                  </pic:nvPicPr>
                  <pic:blipFill>
                    <a:blip r:embed="rId104"/>
                    <a:stretch>
                      <a:fillRect/>
                    </a:stretch>
                  </pic:blipFill>
                  <pic:spPr bwMode="auto">
                    <a:xfrm>
                      <a:off x="0" y="0"/>
                      <a:ext cx="5334000" cy="2970668"/>
                    </a:xfrm>
                    <a:prstGeom prst="rect">
                      <a:avLst/>
                    </a:prstGeom>
                    <a:noFill/>
                    <a:ln w="9525">
                      <a:noFill/>
                      <a:headEnd/>
                      <a:tailEnd/>
                    </a:ln>
                  </pic:spPr>
                </pic:pic>
              </a:graphicData>
            </a:graphic>
          </wp:inline>
        </w:drawing>
      </w:r>
    </w:p>
    <w:p>
      <w:pPr>
        <w:pStyle w:val="ImageCaption"/>
      </w:pPr>
      <w:r>
        <w:t xml:space="preserve">UML Diagrams Overview</w:t>
      </w:r>
    </w:p>
    <w:p>
      <w:pPr>
        <w:pStyle w:val="BodyText"/>
      </w:pPr>
      <w:r>
        <w:t xml:space="preserve">.. ……. …….. …….. ……. .. ……….. …… …. .. …… ….. .. ….. …. …….. … …… . … …. .. ……… ……….. …. …. …….. .. …. . ….. ……. …. … …….. …. ………… .. … … ……. .. …… …. … …. ……. .. ….. … …. ……. … ……. ……… ….. ………. ……. ….. ……. … ……. … ……. ….. ….. …. . …….. .. … ….. ……… .. …….. ….. ……. ………. ………. … …….. .. … ….. .. …….. ….. ………. …. … …… .. …..</w:t>
      </w:r>
    </w:p>
    <w:p>
      <w:pPr>
        <w:pStyle w:val="Heading3"/>
      </w:pPr>
      <w:bookmarkStart w:id="105" w:name="structural-uml-diagrams"/>
      <w:r>
        <w:t xml:space="preserve">Structural UML diagrams</w:t>
      </w:r>
      <w:bookmarkEnd w:id="105"/>
    </w:p>
    <w:p>
      <w:pPr>
        <w:pStyle w:val="FirstParagraph"/>
      </w:pPr>
      <w:r>
        <w:t xml:space="preserve">.. ……. …….. …….. ……. .. ……….. …… …. .. …… ….. .. ….. …. …….. … …… . … …. .. ……… ……….. …. …. …….. .. …. . ….. ……. …. … …….. …. ………… .. … … ……. .. …… …. … …. ……. .. ….. … …. ……. … ……. ……… ….. ………. ……. ….. ……. … ……. … ……. ….. ….. …. . …….. .. … ….. ……… .. …….. ….. ……. ………. ………. … …….. .. … ….. .. …….. ….. ………. …. … …… .. …..</w:t>
      </w:r>
    </w:p>
    <w:p>
      <w:pPr>
        <w:pStyle w:val="Heading4"/>
      </w:pPr>
      <w:bookmarkStart w:id="106" w:name="class-diagram"/>
      <w:r>
        <w:t xml:space="preserve">Class diagram</w:t>
      </w:r>
      <w:bookmarkEnd w:id="106"/>
    </w:p>
    <w:p>
      <w:pPr>
        <w:pStyle w:val="FirstParagraph"/>
      </w:pPr>
      <w:r>
        <w:t xml:space="preserve">.. ……. …….. …….. ……. .. ……….. …… …. .. …… ….. .. ….. …. …….. … …… . … …. .. ……… ……….. …. …. …….. .. …. . ….. ……. …. … …….. …. ………… .. … … ……. .. …… …. … …. ……. .. ….. … …. ……. … ……. ……… ….. ………. ……. ….. ……. … ……. … ……. ….. ….. …. . …….. .. … ….. ……… .. …….. ….. ……. ………. ………. … …….. .. … ….. .. …….. ….. ………. …. … …… .. …..</w:t>
      </w:r>
    </w:p>
    <w:p>
      <w:pPr>
        <w:pStyle w:val="Heading4"/>
      </w:pPr>
      <w:bookmarkStart w:id="107" w:name="component-diagram"/>
      <w:r>
        <w:t xml:space="preserve">Component diagram</w:t>
      </w:r>
      <w:bookmarkEnd w:id="107"/>
    </w:p>
    <w:p>
      <w:pPr>
        <w:pStyle w:val="FirstParagraph"/>
      </w:pPr>
      <w:r>
        <w:t xml:space="preserve">.. ……. …….. …….. ……. .. ……….. …… …. .. …… ….. .. ….. …. …….. … …… . … …. .. ……… ……….. …. …. …….. .. …. . ….. ……. …. … …….. …. ………… .. … … ……. .. …… …. … …. ……. .. ….. … …. ……. … ……. ……… ….. ………. ……. ….. ……. … ……. … ……. ….. ….. …. . …….. .. … ….. ……… .. …….. ….. ……. ………. ………. … …….. .. … ….. .. …….. ….. ………. …. … …… .. …..</w:t>
      </w:r>
    </w:p>
    <w:p>
      <w:pPr>
        <w:pStyle w:val="Heading4"/>
      </w:pPr>
      <w:bookmarkStart w:id="108" w:name="composite-diagram"/>
      <w:r>
        <w:t xml:space="preserve">Composite diagram</w:t>
      </w:r>
      <w:bookmarkEnd w:id="108"/>
    </w:p>
    <w:p>
      <w:pPr>
        <w:pStyle w:val="FirstParagraph"/>
      </w:pPr>
      <w:r>
        <w:t xml:space="preserve">.. ……. …….. …….. ……. .. ……….. …… …. .. …… ….. .. ….. …. …….. … …… . … …. .. ……… ……….. …. …. …….. .. …. . ….. ……. …. … …….. …. ………… .. … … ……. .. …… …. … …. ……. .. ….. … …. ……. … ……. ……… ….. ………. ……. ….. ……. … ……. … ……. ….. ….. …. . …….. .. … ….. ……… .. …….. ….. ……. ………. ………. … …….. .. … ….. .. …….. ….. ………. …. … …… .. …..</w:t>
      </w:r>
    </w:p>
    <w:p>
      <w:pPr>
        <w:pStyle w:val="Heading4"/>
      </w:pPr>
      <w:bookmarkStart w:id="109" w:name="deployment-diagram"/>
      <w:r>
        <w:t xml:space="preserve">Deployment diagram</w:t>
      </w:r>
      <w:bookmarkEnd w:id="109"/>
    </w:p>
    <w:p>
      <w:pPr>
        <w:pStyle w:val="FirstParagraph"/>
      </w:pPr>
      <w:r>
        <w:t xml:space="preserve">.. ……. …….. …….. ……. .. ……….. …… …. .. …… ….. .. ….. …. …….. … …… . … …. .. ……… ……….. …. …. …….. .. …. . ….. ……. …. … …….. …. ………… .. … … ……. .. …… …. … …. ……. .. ….. … …. ……. … ……. ……… ….. ………. ……. ….. ……. … ……. … ……. ….. ….. …. . …….. .. … ….. ……… .. …….. ….. ……. ………. ………. … …….. .. … ….. .. …….. ….. ………. …. … …… .. …..</w:t>
      </w:r>
    </w:p>
    <w:p>
      <w:pPr>
        <w:pStyle w:val="Heading4"/>
      </w:pPr>
      <w:bookmarkStart w:id="110" w:name="object-diagram"/>
      <w:r>
        <w:t xml:space="preserve">Object diagram</w:t>
      </w:r>
      <w:bookmarkEnd w:id="110"/>
    </w:p>
    <w:p>
      <w:pPr>
        <w:pStyle w:val="FirstParagraph"/>
      </w:pPr>
      <w:r>
        <w:t xml:space="preserve">.. ……. …….. …….. ……. .. ……….. …… …. .. …… ….. .. ….. …. …….. … …… . … …. .. ……… ……….. …. …. …….. .. …. . ….. ……. …. … …….. …. ………… .. … … ……. .. …… …. … …. ……. .. ….. … …. ……. … ……. ……… ….. ………. ……. ….. ……. … ……. … ……. ….. ….. …. . …….. .. … ….. ……… .. …….. ….. ……. ………. ………. … …….. .. … ….. .. …….. ….. ………. …. … …… .. …..</w:t>
      </w:r>
    </w:p>
    <w:p>
      <w:pPr>
        <w:pStyle w:val="Heading4"/>
      </w:pPr>
      <w:bookmarkStart w:id="111" w:name="package-diagram"/>
      <w:r>
        <w:t xml:space="preserve">Package diagram</w:t>
      </w:r>
      <w:bookmarkEnd w:id="111"/>
    </w:p>
    <w:p>
      <w:pPr>
        <w:pStyle w:val="FirstParagraph"/>
      </w:pPr>
      <w:r>
        <w:t xml:space="preserve">.. ……. …….. …….. ……. .. ……….. …… …. .. …… ….. .. ….. …. …….. … …… . … …. .. ……… ……….. …. …. …….. .. …. . ….. ……. …. … …….. …. ………… .. … … ……. .. …… …. … …. ……. .. ….. … …. ……. … ……. ……… ….. ………. ……. ….. ……. … ……. … ……. ….. ….. …. . …….. .. … ….. ……… .. …….. ….. ……. ………. ………. … …….. .. … ….. .. …….. ….. ………. …. … …… .. …..</w:t>
      </w:r>
    </w:p>
    <w:p>
      <w:pPr>
        <w:pStyle w:val="Heading4"/>
      </w:pPr>
      <w:bookmarkStart w:id="112" w:name="profile-diagram"/>
      <w:r>
        <w:t xml:space="preserve">Profile diagram</w:t>
      </w:r>
      <w:bookmarkEnd w:id="112"/>
    </w:p>
    <w:p>
      <w:pPr>
        <w:pStyle w:val="FirstParagraph"/>
      </w:pPr>
      <w:r>
        <w:t xml:space="preserve">.. ……. …….. …….. ……. .. ……….. …… …. .. …… ….. .. ….. …. …….. … …… . … …. .. ……… ……….. …. …. …….. .. …. . ….. ……. …. … …….. …. ………… .. … … ……. .. …… …. … …. ……. .. ….. … …. ……. … ……. ……… ….. ………. ……. ….. ……. … ……. … ……. ….. ….. …. . …….. .. … ….. ……… .. …….. ….. ……. ………. ………. … …….. .. … ….. .. …….. ….. ………. …. … …… .. …..</w:t>
      </w:r>
    </w:p>
    <w:p>
      <w:pPr>
        <w:pStyle w:val="Heading3"/>
      </w:pPr>
      <w:bookmarkStart w:id="113" w:name="behavioral-uml-diagrams"/>
      <w:r>
        <w:t xml:space="preserve">Behavioral UML diagrams</w:t>
      </w:r>
      <w:bookmarkEnd w:id="113"/>
    </w:p>
    <w:p>
      <w:pPr>
        <w:pStyle w:val="FirstParagraph"/>
      </w:pPr>
      <w:r>
        <w:t xml:space="preserve">.. ……. …….. …….. ……. .. ……….. …… …. .. …… ….. .. ….. …. …….. … …… . … …. .. ……… ……….. …. …. …….. .. …. . ….. ……. …. … …….. …. ………… .. … … ……. .. …… …. … …. ……. .. ….. … …. ……. … ……. ……… ….. ………. ……. ….. ……. … ……. … ……. ….. ….. …. . …….. .. … ….. ……… .. …….. ….. ……. ………. ………. … …….. .. … ….. .. …….. ….. ………. …. … …… .. …..</w:t>
      </w:r>
    </w:p>
    <w:p>
      <w:pPr>
        <w:pStyle w:val="Heading4"/>
      </w:pPr>
      <w:bookmarkStart w:id="114" w:name="activity-diagram"/>
      <w:r>
        <w:t xml:space="preserve">Activity diagram</w:t>
      </w:r>
      <w:bookmarkEnd w:id="114"/>
    </w:p>
    <w:p>
      <w:pPr>
        <w:pStyle w:val="FirstParagraph"/>
      </w:pPr>
      <w:r>
        <w:t xml:space="preserve">.. ……. …….. …….. ……. .. ……….. …… …. .. …… ….. .. ….. …. …….. … …… . … …. .. ……… ……….. …. …. …….. .. …. . ….. ……. …. … …….. …. ………… .. … … ……. .. …… …. … …. ……. .. ….. … …. ……. … ……. ……… ….. ………. ……. ….. ……. … ……. … ……. ….. ….. …. . …….. .. … ….. ……… .. …….. ….. ……. ………. ………. … …….. .. … ….. .. …….. ….. ………. …. … …… .. …..</w:t>
      </w:r>
    </w:p>
    <w:p>
      <w:pPr>
        <w:pStyle w:val="Heading4"/>
      </w:pPr>
      <w:bookmarkStart w:id="115" w:name="communication-diagram"/>
      <w:r>
        <w:t xml:space="preserve">Communication diagram</w:t>
      </w:r>
      <w:bookmarkEnd w:id="115"/>
    </w:p>
    <w:p>
      <w:pPr>
        <w:pStyle w:val="FirstParagraph"/>
      </w:pPr>
      <w:r>
        <w:t xml:space="preserve">.. ……. …….. …….. ……. .. ……….. …… …. .. …… ….. .. ….. …. …….. … …… . … …. .. ……… ……….. …. …. …….. .. …. . ….. ……. …. … …….. …. ………… .. … … ……. .. …… …. … …. ……. .. ….. … …. ……. … ……. ……… ….. ………. ……. ….. ……. … ……. … ……. ….. ….. …. . …….. .. … ….. ……… .. …….. ….. ……. ………. ………. … …….. .. … ….. .. …….. ….. ………. …. … …… .. …..</w:t>
      </w:r>
    </w:p>
    <w:p>
      <w:pPr>
        <w:pStyle w:val="Heading4"/>
      </w:pPr>
      <w:bookmarkStart w:id="116" w:name="interaction-diagram"/>
      <w:r>
        <w:t xml:space="preserve">Interaction diagram</w:t>
      </w:r>
      <w:bookmarkEnd w:id="116"/>
    </w:p>
    <w:p>
      <w:pPr>
        <w:pStyle w:val="FirstParagraph"/>
      </w:pPr>
      <w:r>
        <w:t xml:space="preserve">.. ……. …….. …….. ……. .. ……….. …… …. .. …… ….. .. ….. …. …….. … …… . … …. .. ……… ……….. …. …. …….. .. …. . ….. ……. …. … …….. …. ………… .. … … ……. .. …… …. … …. ……. .. ….. … …. ……. … ……. ……… ….. ………. ……. ….. ……. … ……. … ……. ….. ….. …. . …….. .. … ….. ……… .. …….. ….. ……. ………. ………. … …….. .. … ….. .. …….. ….. ………. …. … …… .. …..</w:t>
      </w:r>
    </w:p>
    <w:p>
      <w:pPr>
        <w:pStyle w:val="Heading4"/>
      </w:pPr>
      <w:bookmarkStart w:id="117" w:name="sequence-diagram"/>
      <w:r>
        <w:t xml:space="preserve">Sequence diagram</w:t>
      </w:r>
      <w:bookmarkEnd w:id="117"/>
    </w:p>
    <w:p>
      <w:pPr>
        <w:pStyle w:val="FirstParagraph"/>
      </w:pPr>
      <w:r>
        <w:t xml:space="preserve">.. ……. …….. …….. ……. .. ……….. …… …. .. …… ….. .. ….. …. …….. … …… . … …. .. ……… ……….. …. …. …….. .. …. . ….. ……. …. … …….. …. ………… .. … … ……. .. …… …. … …. ……. .. ….. … …. ……. … ……. ……… ….. ………. ……. ….. ……. … ……. … ……. ….. ….. …. . …….. .. … ….. ……… .. …….. ….. ……. ………. ………. … …….. .. … ….. .. …….. ….. ………. …. … …… .. …..</w:t>
      </w:r>
    </w:p>
    <w:p>
      <w:pPr>
        <w:pStyle w:val="Heading4"/>
      </w:pPr>
      <w:bookmarkStart w:id="118" w:name="state-diagram"/>
      <w:r>
        <w:t xml:space="preserve">State diagram</w:t>
      </w:r>
      <w:bookmarkEnd w:id="118"/>
    </w:p>
    <w:p>
      <w:pPr>
        <w:pStyle w:val="FirstParagraph"/>
      </w:pPr>
      <w:r>
        <w:t xml:space="preserve">.. ……. …….. …….. ……. .. ……….. …… …. .. …… ….. .. ….. …. …….. … …… . … …. .. ……… ……….. …. …. …….. .. …. . ….. ……. …. … …….. …. ………… .. … … ……. .. …… …. … …. ……. .. ….. … …. ……. … ……. ……… ….. ………. ……. ….. ……. … ……. … ……. ….. ….. …. . …….. .. … ….. ……… .. …….. ….. ……. ………. ………. … …….. .. … ….. .. …….. ….. ………. …. … …… .. …..</w:t>
      </w:r>
    </w:p>
    <w:p>
      <w:pPr>
        <w:pStyle w:val="Heading4"/>
      </w:pPr>
      <w:bookmarkStart w:id="119" w:name="timing-diagram"/>
      <w:r>
        <w:t xml:space="preserve">Timing diagram</w:t>
      </w:r>
      <w:bookmarkEnd w:id="119"/>
    </w:p>
    <w:p>
      <w:pPr>
        <w:pStyle w:val="FirstParagraph"/>
      </w:pPr>
      <w:r>
        <w:t xml:space="preserve">.. ……. …….. …….. ……. .. ……….. …… …. .. …… ….. .. ….. …. …….. … …… . … …. .. ……… ……….. …. …. …….. .. …. . ….. ……. …. … …….. …. ………… .. … … ……. .. …… …. … …. ……. .. ….. … …. ……. … ……. ……… ….. ………. ……. ….. ……. … ……. … ……. ….. ….. …. . …….. .. … ….. ……… .. …….. ….. ……. ………. ………. … …….. .. … ….. .. …….. ….. ………. …. … …… .. …..</w:t>
      </w:r>
    </w:p>
    <w:p>
      <w:pPr>
        <w:pStyle w:val="Heading4"/>
      </w:pPr>
      <w:bookmarkStart w:id="120" w:name="use-diagram"/>
      <w:r>
        <w:t xml:space="preserve">Use diagram</w:t>
      </w:r>
      <w:bookmarkEnd w:id="120"/>
    </w:p>
    <w:p>
      <w:pPr>
        <w:pStyle w:val="FirstParagraph"/>
      </w:pPr>
      <w:r>
        <w:t xml:space="preserve">.. ……. …….. …….. ……. .. ……….. …… …. .. …… ….. .. ….. …. …….. … …… . … …. .. ……… ……….. …. …. …….. .. …. . ….. ……. …. … …….. …. ………… .. … … ……. .. …… …. … …. ……. .. ….. … …. ……. … ……. ……… ….. ………. ……. ….. ……. … ……. … ……. ….. ….. …. . …….. .. … ….. ……… .. …….. ….. ……. ………. ………. … …….. .. … ….. .. …….. ….. ………. …. … …… .. …..</w:t>
      </w:r>
    </w:p>
    <w:p>
      <w:pPr>
        <w:pStyle w:val="Heading2"/>
      </w:pPr>
      <w:bookmarkStart w:id="121" w:name="software-1"/>
      <w:r>
        <w:t xml:space="preserve">Software</w:t>
      </w:r>
      <w:bookmarkEnd w:id="121"/>
    </w:p>
    <w:p>
      <w:pPr>
        <w:pStyle w:val="FirstParagraph"/>
      </w:pPr>
      <w:r>
        <w:t xml:space="preserve">.. ……. …….. …….. ……. .. ……….. …… …. .. …… ….. .. ….. …. …….. … …… . … …. .. ……… ……….. …. …. …….. .. …. . ….. ……. …. … …….. …. ………… .. … … ……. .. …… …. … …. ……. .. ….. … …. ……. … ……. ……… ….. ………. ……. ….. ……. … ……. … ……. ….. ….. …. . …….. .. … ….. ……… .. …….. ….. ……. ………. ………. … …….. .. … ….. .. …….. ….. ………. …. … …… .. …..</w:t>
      </w:r>
    </w:p>
    <w:p>
      <w:pPr>
        <w:pStyle w:val="Heading3"/>
      </w:pPr>
      <w:bookmarkStart w:id="122" w:name="matlab-language"/>
      <w:r>
        <w:t xml:space="preserve">Matlab Language</w:t>
      </w:r>
      <w:bookmarkEnd w:id="122"/>
    </w:p>
    <w:p>
      <w:pPr>
        <w:pStyle w:val="FirstParagraph"/>
      </w:pPr>
      <w:r>
        <w:t xml:space="preserve">.. ……. …….. …….. ……. .. ……….. …… …. .. …… ….. .. ….. …. …….. … …… . … …. .. ……… ……….. …. …. …….. .. …. . ….. ……. …. … …….. …. ………… .. … … ……. .. …… …. … …. ……. .. ….. … …. ……. … ……. ……… ….. ………. ……. ….. ……. … ……. … ……. ….. ….. …. . …….. .. … ….. ……… .. …….. ….. ……. ………. ………. … …….. .. … ….. .. …….. ….. ………. …. … …… .. …..</w:t>
      </w:r>
    </w:p>
    <w:p>
      <w:pPr>
        <w:pStyle w:val="Heading3"/>
      </w:pPr>
      <w:bookmarkStart w:id="123" w:name="rust-language"/>
      <w:r>
        <w:t xml:space="preserve">Rust Language</w:t>
      </w:r>
      <w:bookmarkEnd w:id="123"/>
    </w:p>
    <w:p>
      <w:pPr>
        <w:pStyle w:val="FirstParagraph"/>
      </w:pPr>
      <w:r>
        <w:t xml:space="preserve">.. ……. …….. …….. ……. .. ……….. …… …. .. …… ….. .. ….. …. …….. … …… . … …. .. ……… ……….. …. …. …….. .. …. . ….. ……. …. … …….. …. ………… .. … … ……. .. …… …. … …. ……. .. ….. … …. ……. … ……. ……… ….. ………. ……. ….. ……. … ……. … ……. ….. ….. …. . …….. .. … ….. ……… .. …….. ….. ……. ………. ………. … …….. .. … ….. .. …….. ….. ………. …. … …… .. …..</w:t>
      </w:r>
    </w:p>
    <w:p>
      <w:pPr>
        <w:pStyle w:val="Heading2"/>
      </w:pPr>
      <w:bookmarkStart w:id="124" w:name="source"/>
      <w:r>
        <w:t xml:space="preserve">Source</w:t>
      </w:r>
      <w:bookmarkEnd w:id="124"/>
    </w:p>
    <w:p>
      <w:pPr>
        <w:pStyle w:val="FirstParagraph"/>
      </w:pPr>
      <w:r>
        <w:t xml:space="preserve">.. ……. …….. …….. ……. .. ……….. …… …. .. …… ….. .. ….. …. …….. … …… . … …. .. ……… ……….. …. …. …….. .. …. . ….. ……. …. … …….. …. ………… .. … … ……. .. …… …. … …. ……. .. ….. … …. ……. … ……. ……… ….. ………. ……. ….. ……. … ……. … ……. ….. ….. …. . …….. .. … ….. ……… .. …….. ….. ……. ………. ………. … …….. .. … ….. .. …….. ….. ………. …. … …… .. …..</w:t>
      </w:r>
    </w:p>
    <w:p>
      <w:pPr>
        <w:pStyle w:val="Heading3"/>
      </w:pPr>
      <w:bookmarkStart w:id="125" w:name="ada-language"/>
      <w:r>
        <w:t xml:space="preserve">Ada Language</w:t>
      </w:r>
      <w:bookmarkEnd w:id="125"/>
    </w:p>
    <w:p>
      <w:pPr>
        <w:pStyle w:val="FirstParagraph"/>
      </w:pPr>
      <w:r>
        <w:t xml:space="preserve">.. ……. …….. …….. ……. .. ……….. …… …. .. …… ….. .. ….. …. …….. … …… . … …. .. ……… ……….. …. …. …….. .. …. . ….. ……. …. … …….. …. ………… .. … … ……. .. …… …. … …. ……. .. ….. … …. ……. … ……. ……… ….. ………. ……. ….. ……. … ……. … ……. ….. ….. …. . …….. .. … ….. ……… .. …….. ….. ……. ………. ………. … …….. .. … ….. .. …….. ….. ………. …. … …… .. …..</w:t>
      </w:r>
    </w:p>
    <w:p>
      <w:pPr>
        <w:pStyle w:val="Heading3"/>
      </w:pPr>
      <w:bookmarkStart w:id="126" w:name="c-language"/>
      <w:r>
        <w:t xml:space="preserve">C Language</w:t>
      </w:r>
      <w:bookmarkEnd w:id="126"/>
    </w:p>
    <w:p>
      <w:pPr>
        <w:pStyle w:val="FirstParagraph"/>
      </w:pPr>
      <w:r>
        <w:t xml:space="preserve">.. ……. …….. …….. ……. .. ……….. …… …. .. …… ….. .. ….. …. …….. … …… . … …. .. ……… ……….. …. …. …….. .. …. . ….. ……. …. … …….. …. ………… .. … … ……. .. …… …. … …. ……. .. ….. … …. ……. … ……. ……… ….. ………. ……. ….. ……. … ……. … ……. ….. ….. …. . …….. .. … ….. ……… .. …….. ….. ……. ………. ………. … …….. .. … ….. .. …….. ….. ………. …. … …… .. …..</w:t>
      </w:r>
    </w:p>
    <w:p>
      <w:pPr>
        <w:pStyle w:val="Heading2"/>
      </w:pPr>
      <w:bookmarkStart w:id="127" w:name="model"/>
      <w:r>
        <w:t xml:space="preserve">Model</w:t>
      </w:r>
      <w:bookmarkEnd w:id="127"/>
    </w:p>
    <w:p>
      <w:pPr>
        <w:pStyle w:val="FirstParagraph"/>
      </w:pPr>
      <w:r>
        <w:t xml:space="preserve">.. ……. …….. …….. ……. .. ……….. …… …. .. …… ….. .. ….. …. …….. … …… . … …. .. ……… ……….. …. …. …….. .. …. . ….. ……. …. … …….. …. ………… .. … … ……. .. …… …. … …. ……. .. ….. … …. ……. … ……. ……… ….. ………. ……. ….. ……. … ……. … ……. ….. ….. …. . …….. .. … ….. ……… .. …….. ….. ……. ………. ………. … …….. .. … ….. .. …….. ….. ………. …. … …… .. …..</w:t>
      </w:r>
    </w:p>
    <w:p>
      <w:pPr>
        <w:pStyle w:val="Heading3"/>
      </w:pPr>
      <w:bookmarkStart w:id="128" w:name="vhdl-language"/>
      <w:r>
        <w:t xml:space="preserve">VHDL Language</w:t>
      </w:r>
      <w:bookmarkEnd w:id="128"/>
    </w:p>
    <w:p>
      <w:pPr>
        <w:pStyle w:val="FirstParagraph"/>
      </w:pPr>
      <w:r>
        <w:t xml:space="preserve">.. ……. …….. …….. ……. .. ……….. …… …. .. …… ….. .. ….. …. …….. … …… . … …. .. ……… ……….. …. …. …….. .. …. . ….. ……. …. … …….. …. ………… .. … … ……. .. …… …. … …. ……. .. ….. … …. ……. … ……. ……… ….. ………. ……. ….. ……. … ……. … ……. ….. ….. …. . …….. .. … ….. ……… .. …….. ….. ……. ………. ………. … …….. .. … ….. .. …….. ….. ………. …. … …… .. …..</w:t>
      </w:r>
    </w:p>
    <w:p>
      <w:pPr>
        <w:pStyle w:val="Heading3"/>
      </w:pPr>
      <w:bookmarkStart w:id="129" w:name="verilog-language"/>
      <w:r>
        <w:t xml:space="preserve">Verilog Language</w:t>
      </w:r>
      <w:bookmarkEnd w:id="129"/>
    </w:p>
    <w:p>
      <w:pPr>
        <w:pStyle w:val="FirstParagraph"/>
      </w:pPr>
      <w:r>
        <w:t xml:space="preserve">.. ……. …….. …….. ……. .. ……….. …… …. .. …… ….. .. ….. …. …….. … …… . … …. .. ……… ……….. …. …. …….. .. …. . ….. ……. …. … …….. …. ………… .. … … ……. .. …… …. … …. ……. .. ….. … …. ……. … ……. ……… ….. ………. ……. ….. ……. … ……. … ……. ….. ….. …. . …….. .. … ….. ……… .. …….. ….. ……. ………. ………. … …….. .. … ….. .. …….. ….. ………. …. … …… .. …..</w:t>
      </w:r>
    </w:p>
    <w:p>
      <w:pPr>
        <w:pStyle w:val="Heading2"/>
      </w:pPr>
      <w:bookmarkStart w:id="130" w:name="validation"/>
      <w:r>
        <w:t xml:space="preserve">Validation</w:t>
      </w:r>
      <w:bookmarkEnd w:id="130"/>
    </w:p>
    <w:p>
      <w:pPr>
        <w:pStyle w:val="FirstParagraph"/>
      </w:pPr>
      <w:r>
        <w:t xml:space="preserve">.. ……. …….. …….. ……. .. ……….. …… …. .. …… ….. .. ….. …. …….. … …… . … …. .. ……… ……….. …. …. …….. .. …. . ….. ……. …. … …….. …. ………… .. … … ……. .. …… …. … …. ……. .. ….. … …. ……. … ……. ……… ….. ………. ……. ….. ……. … ……. … ……. ….. ….. …. . …….. .. … ….. ……… .. …….. ….. ……. ………. ………. … …….. .. … ….. .. …….. ….. ………. …. … …… .. …..</w:t>
      </w:r>
    </w:p>
    <w:p>
      <w:pPr>
        <w:pStyle w:val="Heading3"/>
      </w:pPr>
      <w:bookmarkStart w:id="131" w:name="vhdl-language-1"/>
      <w:r>
        <w:t xml:space="preserve">VHDL Language</w:t>
      </w:r>
      <w:bookmarkEnd w:id="131"/>
    </w:p>
    <w:p>
      <w:pPr>
        <w:pStyle w:val="FirstParagraph"/>
      </w:pPr>
      <w:r>
        <w:t xml:space="preserve">.. ……. …….. …….. ……. .. ……….. …… …. .. …… ….. .. ….. …. …….. … …… . … …. .. ……… ……….. …. …. …….. .. …. . ….. ……. …. … …….. …. ………… .. … … ……. .. …… …. … …. ……. .. ….. … …. ……. … ……. ……… ….. ………. ……. ….. ……. … ……. … ……. ….. ….. …. . …….. .. … ….. ……… .. …….. ….. ……. ………. ………. … …….. .. … ….. .. …….. ….. ………. …. … …… .. …..</w:t>
      </w:r>
    </w:p>
    <w:p>
      <w:pPr>
        <w:pStyle w:val="Heading3"/>
      </w:pPr>
      <w:bookmarkStart w:id="132" w:name="verilog-language-1"/>
      <w:r>
        <w:t xml:space="preserve">Verilog Language</w:t>
      </w:r>
      <w:bookmarkEnd w:id="132"/>
    </w:p>
    <w:p>
      <w:pPr>
        <w:pStyle w:val="FirstParagraph"/>
      </w:pPr>
      <w:r>
        <w:t xml:space="preserve">.. ……. …….. …….. ……. .. ……….. …… …. .. …… ….. .. ….. …. …….. … …… . … …. .. ……… ……….. …. …. …….. .. …. . ….. ……. …. … …….. …. ………… .. … … ……. .. …… …. … …. ……. .. ….. … …. ……. … ……. ……… ….. ………. ……. ….. ……. … ……. … ……. ….. ….. …. . …….. .. … ….. ……… .. …….. ….. ……. ………. ………. … …….. .. … ….. .. …….. ….. ………. …. … …… .. …..</w:t>
      </w:r>
    </w:p>
    <w:p>
      <w:pPr>
        <w:pStyle w:val="Heading2"/>
      </w:pPr>
      <w:bookmarkStart w:id="133" w:name="design"/>
      <w:r>
        <w:t xml:space="preserve">Design</w:t>
      </w:r>
      <w:bookmarkEnd w:id="133"/>
    </w:p>
    <w:p>
      <w:pPr>
        <w:pStyle w:val="FirstParagraph"/>
      </w:pPr>
      <w:r>
        <w:t xml:space="preserve">.. ……. …….. …….. ……. .. ……….. …… …. .. …… ….. .. ….. …. …….. … …… . … …. .. ……… ……….. …. …. …….. .. …. . ….. ……. …. … …….. …. ………… .. … … ……. .. …… …. … …. ……. .. ….. … …. ……. … ……. ……… ….. ………. ……. ….. ……. … ……. … ……. ….. ….. …. . …….. .. … ….. ……… .. …….. ….. ……. ………. ………. … …….. .. … ….. .. …….. ….. ………. …. … …… .. …..</w:t>
      </w:r>
    </w:p>
    <w:p>
      <w:pPr>
        <w:pStyle w:val="Heading3"/>
      </w:pPr>
      <w:bookmarkStart w:id="134" w:name="vhdl-language-2"/>
      <w:r>
        <w:t xml:space="preserve">VHDL Language</w:t>
      </w:r>
      <w:bookmarkEnd w:id="134"/>
    </w:p>
    <w:p>
      <w:pPr>
        <w:pStyle w:val="FirstParagraph"/>
      </w:pPr>
      <w:r>
        <w:t xml:space="preserve">.. ……. …….. …….. ……. .. ……….. …… …. .. …… ….. .. ….. …. …….. … …… . … …. .. ……… ……….. …. …. …….. .. …. . ….. ……. …. … …….. …. ………… .. … … ……. .. …… …. … …. ……. .. ….. … …. ……. … ……. ……… ….. ………. ……. ….. ……. … ……. … ……. ….. ….. …. . …….. .. … ….. ……… .. …….. ….. ……. ………. ………. … …….. .. … ….. .. …….. ….. ………. …. … …… .. …..</w:t>
      </w:r>
    </w:p>
    <w:p>
      <w:pPr>
        <w:pStyle w:val="Heading3"/>
      </w:pPr>
      <w:bookmarkStart w:id="135" w:name="verilog-language-2"/>
      <w:r>
        <w:t xml:space="preserve">Verilog Language</w:t>
      </w:r>
      <w:bookmarkEnd w:id="135"/>
    </w:p>
    <w:p>
      <w:pPr>
        <w:pStyle w:val="FirstParagraph"/>
      </w:pPr>
      <w:r>
        <w:t xml:space="preserve">.. ……. …….. …….. ……. .. ……….. …… …. .. …… ….. .. ….. …. …….. … …… . … …. .. ……… ……….. …. …. …….. .. …. . ….. ……. …. … …….. …. ………… .. … … ……. .. …… …. … …. ……. .. ….. … …. ……. … ……. ……… ….. ………. ……. ….. ……. … ……. … ……. ….. ….. …. . …….. .. … ….. ……… .. …….. ….. ……. ………. ………. … …….. .. … ….. .. …….. ….. ………. …. … …… .. …..</w:t>
      </w:r>
    </w:p>
    <w:p>
      <w:pPr>
        <w:pStyle w:val="Heading2"/>
      </w:pPr>
      <w:bookmarkStart w:id="136" w:name="verification"/>
      <w:r>
        <w:t xml:space="preserve">Verification</w:t>
      </w:r>
      <w:bookmarkEnd w:id="136"/>
    </w:p>
    <w:p>
      <w:pPr>
        <w:pStyle w:val="FirstParagraph"/>
      </w:pPr>
      <w:r>
        <w:t xml:space="preserve">.. ……. …….. …….. ……. .. ……….. …… …. .. …… ….. .. ….. …. …….. … …… . … …. .. ……… ……….. …. …. …….. .. …. . ….. ……. …. … …….. …. ………… .. … … ……. .. …… …. … …. ……. .. ….. … …. ……. … ……. ……… ….. ………. ……. ….. ……. … ……. … ……. ….. ….. …. . …….. .. … ….. ……… .. …….. ….. ……. ………. ………. … …….. .. … ….. .. …….. ….. ………. …. … …… .. …..</w:t>
      </w:r>
    </w:p>
    <w:p>
      <w:pPr>
        <w:pStyle w:val="Heading3"/>
      </w:pPr>
      <w:bookmarkStart w:id="137" w:name="osvvm-vhdl"/>
      <w:r>
        <w:t xml:space="preserve">OSVVM-VHDL</w:t>
      </w:r>
      <w:bookmarkEnd w:id="137"/>
    </w:p>
    <w:p>
      <w:pPr>
        <w:pStyle w:val="FirstParagraph"/>
      </w:pPr>
      <w:r>
        <w:t xml:space="preserve">.. ……. …….. …….. ……. .. ……….. …… …. .. …… ….. .. ….. …. …….. … …… . … …. .. ……… ……….. …. …. …….. .. …. . ….. ……. …. … …….. …. ………… .. … … ……. .. …… …. … …. ……. .. ….. … …. ……. … ……. ……… ….. ………. ……. ….. ……. … ……. … ……. ….. ….. …. . …….. .. … ….. ……… .. …….. ….. ……. ………. ………. … …….. .. … ….. .. …….. ….. ………. …. … …… .. …..</w:t>
      </w:r>
    </w:p>
    <w:p>
      <w:pPr>
        <w:pStyle w:val="CaptionedFigure"/>
      </w:pPr>
      <w:r>
        <w:drawing>
          <wp:inline>
            <wp:extent cx="2879999" cy="986301"/>
            <wp:effectExtent b="0" l="0" r="0" t="0"/>
            <wp:docPr descr="OSVVM Diagram Overview" title="" id="1" name="Picture"/>
            <a:graphic>
              <a:graphicData uri="http://schemas.openxmlformats.org/drawingml/2006/picture">
                <pic:pic>
                  <pic:nvPicPr>
                    <pic:cNvPr descr="../../bench/osvvm-testbench.svg" id="0" name="Picture"/>
                    <pic:cNvPicPr>
                      <a:picLocks noChangeArrowheads="1" noChangeAspect="1"/>
                    </pic:cNvPicPr>
                  </pic:nvPicPr>
                  <pic:blipFill>
                    <a:blip r:embed="rId138"/>
                    <a:stretch>
                      <a:fillRect/>
                    </a:stretch>
                  </pic:blipFill>
                  <pic:spPr bwMode="auto">
                    <a:xfrm>
                      <a:off x="0" y="0"/>
                      <a:ext cx="2879999" cy="986301"/>
                    </a:xfrm>
                    <a:prstGeom prst="rect">
                      <a:avLst/>
                    </a:prstGeom>
                    <a:noFill/>
                    <a:ln w="9525">
                      <a:noFill/>
                      <a:headEnd/>
                      <a:tailEnd/>
                    </a:ln>
                  </pic:spPr>
                </pic:pic>
              </a:graphicData>
            </a:graphic>
          </wp:inline>
        </w:drawing>
      </w:r>
    </w:p>
    <w:p>
      <w:pPr>
        <w:pStyle w:val="ImageCaption"/>
      </w:pPr>
      <w:r>
        <w:t xml:space="preserve">OSVVM Diagram Overview</w:t>
      </w:r>
    </w:p>
    <w:p>
      <w:pPr>
        <w:pStyle w:val="BodyText"/>
      </w:pPr>
      <w:r>
        <w:t xml:space="preserve">.. ……. …….. …….. ……. .. ……….. …… …. .. …… ….. .. ….. …. …….. … …… . … …. .. ……… ……….. …. …. …….. .. …. . ….. ……. …. … …….. …. ………… .. … … ……. .. …… …. … …. ……. .. ….. … …. ……. … ……. ……… ….. ………. ……. ….. ……. … ……. … ……. ….. ….. …. . …….. .. … ….. ……… .. …….. ….. ……. ………. ………. … …….. .. … ….. .. …….. ….. ………. …. … …… .. …..</w:t>
      </w:r>
    </w:p>
    <w:p>
      <w:pPr>
        <w:pStyle w:val="Heading4"/>
      </w:pPr>
      <w:bookmarkStart w:id="139" w:name="osvvm-checker"/>
      <w:r>
        <w:t xml:space="preserve">OSVVM Checker</w:t>
      </w:r>
      <w:bookmarkEnd w:id="139"/>
    </w:p>
    <w:p>
      <w:pPr>
        <w:pStyle w:val="FirstParagraph"/>
      </w:pPr>
      <w:r>
        <w:t xml:space="preserve">.. ……. …….. …….. ……. .. ……….. …… …. .. …… ….. .. ….. …. …….. … …… . … …. .. ……… ……….. …. …. …….. .. …. . ….. ……. …. … …….. …. ………… .. … … ……. .. …… …. … …. ……. .. ….. … …. ……. … ……. ……… ….. ………. ……. ….. ……. … ……. … ……. ….. ….. …. . …….. .. … ….. ……… .. …….. ….. ……. ………. ………. … …….. .. … ….. .. …….. ….. ………. …. … …… .. …..</w:t>
      </w:r>
    </w:p>
    <w:p>
      <w:pPr>
        <w:pStyle w:val="Heading4"/>
      </w:pPr>
      <w:bookmarkStart w:id="140" w:name="osvvm-stimulus"/>
      <w:r>
        <w:t xml:space="preserve">OSVVM Stimulus</w:t>
      </w:r>
      <w:bookmarkEnd w:id="140"/>
    </w:p>
    <w:p>
      <w:pPr>
        <w:pStyle w:val="FirstParagraph"/>
      </w:pPr>
      <w:r>
        <w:t xml:space="preserve">.. ……. …….. …….. ……. .. ……….. …… …. .. …… ….. .. ….. …. …….. … …… . … …. .. ……… ……….. …. …. …….. .. …. . ….. ……. …. … …….. …. ………… .. … … ……. .. …… …. … …. ……. .. ….. … …. ……. … ……. ……… ….. ………. ……. ….. ……. … ……. … ……. ….. ….. …. . …….. .. … ….. ……… .. …….. ….. ……. ………. ………. … …….. .. … ….. .. …….. ….. ………. …. … …… .. …..</w:t>
      </w:r>
    </w:p>
    <w:p>
      <w:pPr>
        <w:pStyle w:val="Heading4"/>
      </w:pPr>
      <w:bookmarkStart w:id="141" w:name="osvvm-testbench"/>
      <w:r>
        <w:t xml:space="preserve">OSVVM Testbench</w:t>
      </w:r>
      <w:bookmarkEnd w:id="141"/>
    </w:p>
    <w:p>
      <w:pPr>
        <w:pStyle w:val="FirstParagraph"/>
      </w:pPr>
      <w:r>
        <w:t xml:space="preserve">.. ……. …….. …….. ……. .. ……….. …… …. .. …… ….. .. ….. …. …….. … …… . … …. .. ……… ……….. …. …. …….. .. …. . ….. ……. …. … …….. …. ………… .. … … ……. .. …… …. … …. ……. .. ….. … …. ……. … ……. ……… ….. ………. ……. ….. ……. … ……. … ……. ….. ….. …. . …….. .. … ….. ……… .. …….. ….. ……. ………. ………. … …….. .. … ….. .. …….. ….. ………. …. … …… .. …..</w:t>
      </w:r>
    </w:p>
    <w:p>
      <w:pPr>
        <w:pStyle w:val="Heading3"/>
      </w:pPr>
      <w:bookmarkStart w:id="142" w:name="uvm-verilog"/>
      <w:r>
        <w:t xml:space="preserve">UVM-Verilog</w:t>
      </w:r>
      <w:bookmarkEnd w:id="142"/>
    </w:p>
    <w:p>
      <w:pPr>
        <w:pStyle w:val="FirstParagraph"/>
      </w:pPr>
      <w:r>
        <w:t xml:space="preserve">.. ……. …….. …….. ……. .. ……….. …… …. .. …… ….. .. ….. …. …….. … …… . … …. .. ……… ……….. …. …. …….. .. …. . ….. ……. …. … …….. …. ………… .. … … ……. .. …… …. … …. ……. .. ….. … …. ……. … ……. ……… ….. ………. ……. ….. ……. … ……. … ……. ….. ….. …. . …….. .. … ….. ……… .. …….. ….. ……. ………. ………. … …….. .. … ….. .. …….. ….. ………. …. … …… .. …..</w:t>
      </w:r>
    </w:p>
    <w:p>
      <w:pPr>
        <w:pStyle w:val="CaptionedFigure"/>
      </w:pPr>
      <w:r>
        <w:drawing>
          <wp:inline>
            <wp:extent cx="2879999" cy="1627402"/>
            <wp:effectExtent b="0" l="0" r="0" t="0"/>
            <wp:docPr descr="UVM Diagram Overview" title="" id="1" name="Picture"/>
            <a:graphic>
              <a:graphicData uri="http://schemas.openxmlformats.org/drawingml/2006/picture">
                <pic:pic>
                  <pic:nvPicPr>
                    <pic:cNvPr descr="../../bench/uvm-testbench.png" id="0" name="Picture"/>
                    <pic:cNvPicPr>
                      <a:picLocks noChangeArrowheads="1" noChangeAspect="1"/>
                    </pic:cNvPicPr>
                  </pic:nvPicPr>
                  <pic:blipFill>
                    <a:blip r:embed="rId143"/>
                    <a:stretch>
                      <a:fillRect/>
                    </a:stretch>
                  </pic:blipFill>
                  <pic:spPr bwMode="auto">
                    <a:xfrm>
                      <a:off x="0" y="0"/>
                      <a:ext cx="2879999" cy="1627402"/>
                    </a:xfrm>
                    <a:prstGeom prst="rect">
                      <a:avLst/>
                    </a:prstGeom>
                    <a:noFill/>
                    <a:ln w="9525">
                      <a:noFill/>
                      <a:headEnd/>
                      <a:tailEnd/>
                    </a:ln>
                  </pic:spPr>
                </pic:pic>
              </a:graphicData>
            </a:graphic>
          </wp:inline>
        </w:drawing>
      </w:r>
    </w:p>
    <w:p>
      <w:pPr>
        <w:pStyle w:val="ImageCaption"/>
      </w:pPr>
      <w:r>
        <w:t xml:space="preserve">UVM Diagram Overview</w:t>
      </w:r>
    </w:p>
    <w:p>
      <w:pPr>
        <w:pStyle w:val="BodyText"/>
      </w:pPr>
      <w:r>
        <w:t xml:space="preserve">.. ……. …….. …….. ……. .. ……….. …… …. .. …… ….. .. ….. …. …….. … …… . … …. .. ……… ……….. …. …. …….. .. …. . ….. ……. …. … …….. …. ………… .. … … ……. .. …… …. … …. ……. .. ….. … …. ……. … ……. ……… ….. ………. ……. ….. ……. … ……. … ……. ….. ….. …. . …….. .. … ….. ……… .. …….. ….. ……. ………. ………. … …….. .. … ….. .. …….. ….. ………. …. … …… .. …..</w:t>
      </w:r>
    </w:p>
    <w:p>
      <w:pPr>
        <w:pStyle w:val="Heading4"/>
      </w:pPr>
      <w:bookmarkStart w:id="144" w:name="uvm-agent"/>
      <w:r>
        <w:t xml:space="preserve">UVM Agent</w:t>
      </w:r>
      <w:bookmarkEnd w:id="144"/>
    </w:p>
    <w:p>
      <w:pPr>
        <w:pStyle w:val="FirstParagraph"/>
      </w:pPr>
      <w:r>
        <w:t xml:space="preserve">.. ……. …….. …….. ……. .. ……….. …… …. .. …… ….. .. ….. …. …….. … …… . … …. .. ……… ……….. …. …. …….. .. …. . ….. ……. …. … …….. …. ………… .. … … ……. .. …… …. … …. ……. .. ….. … …. ……. … ……. ……… ….. ………. ……. ….. ……. … ……. … ……. ….. ….. …. . …….. .. … ….. ……… .. …….. ….. ……. ………. ………. … …….. .. … ….. .. …….. ….. ………. …. … …… .. …..</w:t>
      </w:r>
    </w:p>
    <w:p>
      <w:pPr>
        <w:pStyle w:val="Heading4"/>
      </w:pPr>
      <w:bookmarkStart w:id="145" w:name="uvm-driver"/>
      <w:r>
        <w:t xml:space="preserve">UVM Driver</w:t>
      </w:r>
      <w:bookmarkEnd w:id="145"/>
    </w:p>
    <w:p>
      <w:pPr>
        <w:pStyle w:val="FirstParagraph"/>
      </w:pPr>
      <w:r>
        <w:t xml:space="preserve">.. ……. …….. …….. ……. .. ……….. …… …. .. …… ….. .. ….. …. …….. … …… . … …. .. ……… ……….. …. …. …….. .. …. . ….. ……. …. … …….. …. ………… .. … … ……. .. …… …. … …. ……. .. ….. … …. ……. … ……. ……… ….. ………. ……. ….. ……. … ……. … ……. ….. ….. …. . …….. .. … ….. ……… .. …….. ….. ……. ………. ………. … …….. .. … ….. .. …….. ….. ………. …. … …… .. …..</w:t>
      </w:r>
    </w:p>
    <w:p>
      <w:pPr>
        <w:pStyle w:val="Heading4"/>
      </w:pPr>
      <w:bookmarkStart w:id="146" w:name="uvm-enviroment"/>
      <w:r>
        <w:t xml:space="preserve">UVM Enviroment</w:t>
      </w:r>
      <w:bookmarkEnd w:id="146"/>
    </w:p>
    <w:p>
      <w:pPr>
        <w:pStyle w:val="FirstParagraph"/>
      </w:pPr>
      <w:r>
        <w:t xml:space="preserve">.. ……. …….. …….. ……. .. ……….. …… …. .. …… ….. .. ….. …. …….. … …… . … …. .. ……… ……….. …. …. …….. .. …. . ….. ……. …. … …….. …. ………… .. … … ……. .. …… …. … …. ……. .. ….. … …. ……. … ……. ……… ….. ………. ……. ….. ……. … ……. … ……. ….. ….. …. . …….. .. … ….. ……… .. …….. ….. ……. ………. ………. … …….. .. … ….. .. …….. ….. ………. …. … …… .. …..</w:t>
      </w:r>
    </w:p>
    <w:p>
      <w:pPr>
        <w:pStyle w:val="Heading4"/>
      </w:pPr>
      <w:bookmarkStart w:id="147" w:name="uvm-monitor"/>
      <w:r>
        <w:t xml:space="preserve">UVM Monitor</w:t>
      </w:r>
      <w:bookmarkEnd w:id="147"/>
    </w:p>
    <w:p>
      <w:pPr>
        <w:pStyle w:val="FirstParagraph"/>
      </w:pPr>
      <w:r>
        <w:t xml:space="preserve">.. ……. …….. …….. ……. .. ……….. …… …. .. …… ….. .. ….. …. …….. … …… . … …. .. ……… ……….. …. …. …….. .. …. . ….. ……. …. … …….. …. ………… .. … … ……. .. …… …. … …. ……. .. ….. … …. ……. … ……. ……… ….. ………. ……. ….. ……. … ……. … ……. ….. ….. …. . …….. .. … ….. ……… .. …….. ….. ……. ………. ………. … …….. .. … ….. .. …….. ….. ………. …. … …… .. …..</w:t>
      </w:r>
    </w:p>
    <w:p>
      <w:pPr>
        <w:pStyle w:val="Heading4"/>
      </w:pPr>
      <w:bookmarkStart w:id="148" w:name="uvm-scoreboard"/>
      <w:r>
        <w:t xml:space="preserve">UVM Scoreboard</w:t>
      </w:r>
      <w:bookmarkEnd w:id="148"/>
    </w:p>
    <w:p>
      <w:pPr>
        <w:pStyle w:val="FirstParagraph"/>
      </w:pPr>
      <w:r>
        <w:t xml:space="preserve">.. ……. …….. …….. ……. .. ……….. …… …. .. …… ….. .. ….. …. …….. … …… . … …. .. ……… ……….. …. …. …….. .. …. . ….. ……. …. … …….. …. ………… .. … … ……. .. …… …. … …. ……. .. ….. … …. ……. … ……. ……… ….. ………. ……. ….. ……. … ……. … ……. ….. ….. …. . …….. .. … ….. ……… .. …….. ….. ……. ………. ………. … …….. .. … ….. .. …….. ….. ………. …. … …… .. …..</w:t>
      </w:r>
    </w:p>
    <w:p>
      <w:pPr>
        <w:pStyle w:val="Heading4"/>
      </w:pPr>
      <w:bookmarkStart w:id="149" w:name="uvm-sequence"/>
      <w:r>
        <w:t xml:space="preserve">UVM Sequence</w:t>
      </w:r>
      <w:bookmarkEnd w:id="149"/>
    </w:p>
    <w:p>
      <w:pPr>
        <w:pStyle w:val="FirstParagraph"/>
      </w:pPr>
      <w:r>
        <w:t xml:space="preserve">.. ……. …….. …….. ……. .. ……….. …… …. .. …… ….. .. ….. …. …….. … …… . … …. .. ……… ……….. …. …. …….. .. …. . ….. ……. …. … …….. …. ………… .. … … ……. .. …… …. … …. ……. .. ….. … …. ……. … ……. ……… ….. ………. ……. ….. ……. … ……. … ……. ….. ….. …. . …….. .. … ….. ……… .. …….. ….. ……. ………. ………. … …….. .. … ….. .. …….. ….. ………. …. … …… .. …..</w:t>
      </w:r>
    </w:p>
    <w:p>
      <w:pPr>
        <w:pStyle w:val="Heading4"/>
      </w:pPr>
      <w:bookmarkStart w:id="150" w:name="uvm-sequencer"/>
      <w:r>
        <w:t xml:space="preserve">UVM Sequencer</w:t>
      </w:r>
      <w:bookmarkEnd w:id="150"/>
    </w:p>
    <w:p>
      <w:pPr>
        <w:pStyle w:val="FirstParagraph"/>
      </w:pPr>
      <w:r>
        <w:t xml:space="preserve">.. ……. …….. …….. ……. .. ……….. …… …. .. …… ….. .. ….. …. …….. … …… . … …. .. ……… ……….. …. …. …….. .. …. . ….. ……. …. … …….. …. ………… .. … … ……. .. …… …. … …. ……. .. ….. … …. ……. … ……. ……… ….. ………. ……. ….. ……. … ……. … ……. ….. ….. …. . …….. .. … ….. ……… .. …….. ….. ……. ………. ………. … …….. .. … ….. .. …….. ….. ………. …. … …… .. …..</w:t>
      </w:r>
    </w:p>
    <w:p>
      <w:pPr>
        <w:pStyle w:val="Heading4"/>
      </w:pPr>
      <w:bookmarkStart w:id="151" w:name="uvm-subscriber"/>
      <w:r>
        <w:t xml:space="preserve">UVM Subscriber</w:t>
      </w:r>
      <w:bookmarkEnd w:id="151"/>
    </w:p>
    <w:p>
      <w:pPr>
        <w:pStyle w:val="FirstParagraph"/>
      </w:pPr>
      <w:r>
        <w:t xml:space="preserve">.. ……. …….. …….. ……. .. ……….. …… …. .. …… ….. .. ….. …. …….. … …… . … …. .. ……… ……….. …. …. …….. .. …. . ….. ……. …. … …….. …. ………… .. … … ……. .. …… …. … …. ……. .. ….. … …. ……. … ……. ……… ….. ………. ……. ….. ……. … ……. … ……. ….. ….. …. . …….. .. … ….. ……… .. …….. ….. ……. ………. ………. … …….. .. … ….. .. …….. ….. ………. …. … …… .. …..</w:t>
      </w:r>
    </w:p>
    <w:p>
      <w:pPr>
        <w:pStyle w:val="Heading4"/>
      </w:pPr>
      <w:bookmarkStart w:id="152" w:name="uvm-test"/>
      <w:r>
        <w:t xml:space="preserve">UVM Test</w:t>
      </w:r>
      <w:bookmarkEnd w:id="152"/>
    </w:p>
    <w:p>
      <w:pPr>
        <w:pStyle w:val="FirstParagraph"/>
      </w:pPr>
      <w:r>
        <w:t xml:space="preserve">.. ……. …….. …….. ……. .. ……….. …… …. .. …… ….. .. ….. …. …….. … …… . … …. .. ……… ……….. …. …. …….. .. …. . ….. ……. …. … …….. …. ………… .. … … ……. .. …… …. … …. ……. .. ….. … …. ……. … ……. ……… ….. ………. ……. ….. ……. … ……. … ……. ….. ….. …. . …….. .. … ….. ……… .. …….. ….. ……. ………. ………. … …….. .. … ….. .. …….. ….. ………. …. … …… .. …..</w:t>
      </w:r>
    </w:p>
    <w:p>
      <w:pPr>
        <w:pStyle w:val="Heading4"/>
      </w:pPr>
      <w:bookmarkStart w:id="153" w:name="uvm-testbench"/>
      <w:r>
        <w:t xml:space="preserve">UVM Testbench</w:t>
      </w:r>
      <w:bookmarkEnd w:id="153"/>
    </w:p>
    <w:p>
      <w:pPr>
        <w:pStyle w:val="FirstParagraph"/>
      </w:pPr>
      <w:r>
        <w:t xml:space="preserve">.. ……. …….. …….. ……. .. ……….. …… …. .. …… ….. .. ….. …. …….. … …… . … …. .. ……… ……….. …. …. …….. .. …. . ….. ……. …. … …….. …. ………… .. … … ……. .. …… …. … …. ……. .. ….. … …. ……. … ……. ……… ….. ………. ……. ….. ……. … ……. … ……. ….. ….. …. . …….. .. … ….. ……… .. …….. ….. ……. ………. ………. … …….. .. … ….. .. …….. ….. ………. …. … …… .. …..</w:t>
      </w:r>
    </w:p>
    <w:p>
      <w:pPr>
        <w:pStyle w:val="Heading4"/>
      </w:pPr>
      <w:bookmarkStart w:id="154" w:name="uvm-transaction"/>
      <w:r>
        <w:t xml:space="preserve">UVM Transaction</w:t>
      </w:r>
      <w:bookmarkEnd w:id="154"/>
    </w:p>
    <w:p>
      <w:pPr>
        <w:pStyle w:val="FirstParagraph"/>
      </w:pPr>
      <w:r>
        <w:t xml:space="preserve">.. ……. …….. …….. ……. .. ……….. …… …. .. …… ….. .. ….. …. …….. … …… . … …. .. ……… ……….. …. …. …….. .. …. . ….. ……. …. … …….. …. ………… .. … … ……. .. …… …. … …. ……. .. ….. … …. ……. … ……. ……… ….. ………. ……. ….. ……. … ……. … ……. ….. ….. …. . …….. .. … ….. ……… .. …….. ….. ……. ………. ………. … …….. .. … ….. .. …….. ….. ………. …. … …… .. …..</w:t>
      </w:r>
    </w:p>
    <w:p>
      <w:pPr>
        <w:pStyle w:val="Heading2"/>
      </w:pPr>
      <w:bookmarkStart w:id="155" w:name="quality"/>
      <w:r>
        <w:t xml:space="preserve">Quality</w:t>
      </w:r>
      <w:bookmarkEnd w:id="155"/>
    </w:p>
    <w:p>
      <w:pPr>
        <w:pStyle w:val="FirstParagraph"/>
      </w:pPr>
      <w:r>
        <w:t xml:space="preserve">.. ……. …….. …….. ……. .. ……….. …… …. .. …… ….. .. ….. …. …….. … …… . … …. .. ……… ……….. …. …. …….. .. …. . ….. ……. …. … …….. …. ………… .. … … ……. .. …… …. … …. ……. .. ….. … …. ……. … ……. ……… ….. ………. ……. ….. ……. … ……. … ……. ….. ….. …. . …….. .. … ….. ……… .. …….. ….. ……. ………. ………. … …….. .. … ….. .. …….. ….. ………. …. … …… .. …..</w:t>
      </w:r>
    </w:p>
    <w:p>
      <w:pPr>
        <w:pStyle w:val="Heading2"/>
      </w:pPr>
      <w:bookmarkStart w:id="156" w:name="certification"/>
      <w:r>
        <w:t xml:space="preserve">Certification</w:t>
      </w:r>
      <w:bookmarkEnd w:id="156"/>
    </w:p>
    <w:p>
      <w:pPr>
        <w:pStyle w:val="FirstParagraph"/>
      </w:pPr>
      <w:r>
        <w:t xml:space="preserve">.. ……. …….. …….. ……. .. ……….. …… …. .. …… ….. .. ….. …. …….. … …… . … …. .. ……… ……….. …. …. …….. .. …. . ….. ……. …. … …….. …. ………… .. … … ……. .. …… …. … …. ……. .. ….. … …. ……. … ……. ……… ….. ………. ……. ….. ……. … ……. … ……. ….. ….. …. . …….. .. … ….. ……… .. …….. ….. ……. ………. ………. … …….. .. … ….. .. …….. ….. ………. …. … …… .. …..</w:t>
      </w:r>
    </w:p>
    <w:p>
      <w:pPr>
        <w:pStyle w:val="Heading2"/>
      </w:pPr>
      <w:bookmarkStart w:id="157" w:name="documentation"/>
      <w:r>
        <w:t xml:space="preserve">Documentation</w:t>
      </w:r>
      <w:bookmarkEnd w:id="157"/>
    </w:p>
    <w:p>
      <w:pPr>
        <w:pStyle w:val="FirstParagraph"/>
      </w:pPr>
      <w:r>
        <w:t xml:space="preserve">.. ……. …….. …….. ……. .. ……….. …… …. .. …… ….. .. ….. …. …….. … …… . … …. .. ……… ……….. …. …. …….. .. …. . ….. ……. …. … …….. …. ………… .. … … ……. .. …… …. … …. ……. .. ….. … …. ……. … ……. ……… ….. ………. ……. ….. ……. … ……. … ……. ….. ….. …. . …….. .. … ….. ……… .. …….. ….. ……. ………. ………. … …….. .. … ….. .. …….. ….. ………. …. … …… .. …..</w:t>
      </w:r>
    </w:p>
    <w:p>
      <w:pPr>
        <w:pStyle w:val="Heading1"/>
      </w:pPr>
      <w:bookmarkStart w:id="158" w:name="projects"/>
      <w:r>
        <w:t xml:space="preserve">PROJECTS</w:t>
      </w:r>
      <w:bookmarkEnd w:id="158"/>
    </w:p>
    <w:p>
      <w:pPr>
        <w:pStyle w:val="FirstParagraph"/>
      </w:pPr>
      <w:r>
        <w:t xml:space="preserve">.. ……. …….. …….. ……. .. ……….. …… …. .. …… ….. .. ….. …. …….. … …… . … …. .. ……… ……….. …. …. …….. .. …. . ….. ……. …. … …….. …. ………… .. … … ……. .. …… …. … …. ……. .. ….. … …. ……. … ……. ……… ….. ………. ……. ….. ……. … ……. … ……. ….. ….. …. . …….. .. … ….. ……… .. …….. ….. ……. ………. ………. … …….. .. … ….. .. …….. ….. ………. …. … …… .. …..</w:t>
      </w:r>
    </w:p>
    <w:p>
      <w:pPr>
        <w:pStyle w:val="Heading2"/>
      </w:pPr>
      <w:bookmarkStart w:id="159" w:name="interface"/>
      <w:r>
        <w:t xml:space="preserve">INTERFACE</w:t>
      </w:r>
      <w:bookmarkEnd w:id="159"/>
    </w:p>
    <w:p>
      <w:pPr>
        <w:pStyle w:val="FirstParagraph"/>
      </w:pPr>
      <w:r>
        <w:t xml:space="preserve">.. ……. …….. …….. ……. .. ……….. …… …. .. …… ….. .. ….. …. …….. … …… . … …. .. ……… ……….. …. …. …….. .. …. . ….. ……. …. … …….. …. ………… .. … … ……. .. …… …. … …. ……. .. ….. … …. ……. … ……. ……… ….. ………. ……. ….. ……. … ……. … ……. ….. ….. …. . …….. .. … ….. ……… .. …….. ….. ……. ………. ………. … …….. .. … ….. .. …….. ….. ………. …. … …… .. …..</w:t>
      </w:r>
    </w:p>
    <w:p>
      <w:pPr>
        <w:pStyle w:val="Heading3"/>
      </w:pPr>
      <w:bookmarkStart w:id="160" w:name="instruction-cache"/>
      <w:r>
        <w:t xml:space="preserve">Instruction Cache</w:t>
      </w:r>
      <w:bookmarkEnd w:id="160"/>
    </w:p>
    <w:p>
      <w:pPr>
        <w:pStyle w:val="FirstParagraph"/>
      </w:pPr>
      <w:r>
        <w:t xml:space="preserve">.. ……. …….. …….. ……. .. ……….. …… …. .. …… ….. .. ….. …. …….. … …… . … …. .. ……… ……….. …. …. …….. .. …. . ….. ……. …. … …….. …. ………… .. … … ……. .. …… …. … …. ……. .. ….. … …. ……. … ……. ……… ….. ………. ……. ….. ……. … ……. … ……. ….. ….. …. . …….. .. … ….. ……… .. …….. ….. ……. ………. ………. … …….. .. … ….. .. …….. ….. ………. …. … …… .. …..</w:t>
      </w:r>
    </w:p>
    <w:p>
      <w:pPr>
        <w:pStyle w:val="Heading4"/>
      </w:pPr>
      <w:bookmarkStart w:id="161" w:name="X21e25c391f57a61c9583186cc58c413b4dbd42a"/>
      <w:r>
        <w:t xml:space="preserve">Instruction Inputs/Outputs AMBA4 AXI-Lite Bus</w:t>
      </w:r>
      <w:bookmarkEnd w:id="161"/>
    </w:p>
    <w:p>
      <w:pPr>
        <w:pStyle w:val="FirstParagraph"/>
      </w:pPr>
      <w:r>
        <w:t xml:space="preserve">.. ……. …….. …….. ……. .. ……….. …… …. .. …… ….. .. ….. …. …….. … …… . … …. .. ……… ……….. …. …. …….. .. …. . ….. ……. …. … …….. …. ………… .. … … ……. .. …… …. … …. ……. .. ….. … …. ……. … ……. ……… ….. ………. ……. ….. ……. … ……. … ……. ….. ….. …. . …….. .. … ….. ……… .. …….. ….. ……. ………. ………. … …….. .. … ….. .. …….. ….. ………. …. … …… .. …..</w:t>
      </w:r>
    </w:p>
    <w:p>
      <w:pPr>
        <w:pStyle w:val="Heading5"/>
      </w:pPr>
      <w:bookmarkStart w:id="162" w:name="Xc2c05b165ca9f926f19638f07487da255776de3"/>
      <w:r>
        <w:t xml:space="preserve">Signals of the Read and Write Address channels</w:t>
      </w:r>
      <w:bookmarkEnd w:id="162"/>
    </w:p>
    <w:p>
      <w:pPr>
        <w:pStyle w:val="FirstParagraph"/>
      </w:pPr>
      <w:r>
        <w:t xml:space="preserve">.. ……. …….. …….. ……. .. ……….. …… …. .. …… ….. .. ….. …. …….. … …… . … …. .. ……… ……….. …. …. …….. .. …. . ….. ……. …. … …….. …. ………… .. … … ……. .. …… …. … …. ……. .. ….. … …. ……. … ……. ……… ….. ………. ……. ….. ……. … ……. … ……. ….. ….. …. . …….. .. … ….. ……… .. …….. ….. ……. ………. ………. … …….. .. … ….. .. …….. ….. ………. …. … …… .. …..</w:t>
      </w:r>
    </w:p>
    <w:p>
      <w:pPr>
        <w:pStyle w:val="TableCaption"/>
      </w:pPr>
      <w:r>
        <w:t xml:space="preserve">Signals of the Read and Write Address channels</w:t>
      </w:r>
    </w:p>
    <w:tbl>
      <w:tblPr>
        <w:tblStyle w:val="Table"/>
        <w:tblW w:type="pct" w:w="0.0"/>
        <w:tblLook w:firstRow="1"/>
        <w:tblCaption w:val="Signals of the Read and Write Address channels"/>
      </w:tblPr>
      <w:tblGrid/>
      <w:tr>
        <w:trPr>
          <w:cnfStyle w:firstRow="1"/>
        </w:trPr>
        <w:tc>
          <w:tcPr>
            <w:tcBorders>
              <w:bottom w:val="single"/>
            </w:tcBorders>
            <w:vAlign w:val="bottom"/>
          </w:tcPr>
          <w:p>
            <w:pPr>
              <w:pStyle w:val="Compact"/>
              <w:jc w:val="left"/>
            </w:pPr>
            <w:r>
              <w:t xml:space="preserve">Write Port</w:t>
            </w:r>
          </w:p>
        </w:tc>
        <w:tc>
          <w:tcPr>
            <w:tcBorders>
              <w:bottom w:val="single"/>
            </w:tcBorders>
            <w:vAlign w:val="bottom"/>
          </w:tcPr>
          <w:p>
            <w:pPr>
              <w:pStyle w:val="Compact"/>
              <w:jc w:val="left"/>
            </w:pPr>
            <w:r>
              <w:t xml:space="preserve">Read 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WID</w:t>
            </w:r>
          </w:p>
        </w:tc>
        <w:tc>
          <w:p>
            <w:pPr>
              <w:pStyle w:val="Compact"/>
              <w:jc w:val="left"/>
            </w:pPr>
            <w:r>
              <w:rPr>
                <w:rStyle w:val="VerbatimChar"/>
              </w:rPr>
              <w:t xml:space="preserve">ARID</w:t>
            </w:r>
          </w:p>
        </w:tc>
        <w:tc>
          <w:p>
            <w:pPr>
              <w:pStyle w:val="Compact"/>
              <w:jc w:val="left"/>
            </w:pPr>
            <w:r>
              <w:rPr>
                <w:rStyle w:val="VerbatimChar"/>
              </w:rPr>
              <w:t xml:space="preserve">AXI_ID_WIDTH</w:t>
            </w:r>
          </w:p>
        </w:tc>
        <w:tc>
          <w:p>
            <w:pPr>
              <w:pStyle w:val="Compact"/>
              <w:jc w:val="left"/>
            </w:pPr>
            <w:r>
              <w:t xml:space="preserve">Output</w:t>
            </w:r>
          </w:p>
        </w:tc>
        <w:tc>
          <w:p>
            <w:pPr>
              <w:pStyle w:val="Compact"/>
              <w:jc w:val="left"/>
            </w:pPr>
            <w:r>
              <w:t xml:space="preserve">Address ID, to identify multiple streams</w:t>
            </w:r>
          </w:p>
        </w:tc>
      </w:tr>
      <w:tr>
        <w:tc>
          <w:p>
            <w:pPr>
              <w:pStyle w:val="Compact"/>
              <w:jc w:val="left"/>
            </w:pPr>
            <w:r>
              <w:rPr>
                <w:rStyle w:val="VerbatimChar"/>
              </w:rPr>
              <w:t xml:space="preserve">AWADDR</w:t>
            </w:r>
          </w:p>
        </w:tc>
        <w:tc>
          <w:p>
            <w:pPr>
              <w:pStyle w:val="Compact"/>
              <w:jc w:val="left"/>
            </w:pPr>
            <w:r>
              <w:rPr>
                <w:rStyle w:val="VerbatimChar"/>
              </w:rPr>
              <w:t xml:space="preserve">ARADDR</w:t>
            </w:r>
          </w:p>
        </w:tc>
        <w:tc>
          <w:p>
            <w:pPr>
              <w:pStyle w:val="Compact"/>
              <w:jc w:val="left"/>
            </w:pPr>
            <w:r>
              <w:rPr>
                <w:rStyle w:val="VerbatimChar"/>
              </w:rPr>
              <w:t xml:space="preserve">AXI_ADDR_WIDTH</w:t>
            </w:r>
          </w:p>
        </w:tc>
        <w:tc>
          <w:p>
            <w:pPr>
              <w:pStyle w:val="Compact"/>
              <w:jc w:val="left"/>
            </w:pPr>
            <w:r>
              <w:t xml:space="preserve">Output</w:t>
            </w:r>
          </w:p>
        </w:tc>
        <w:tc>
          <w:p>
            <w:pPr>
              <w:pStyle w:val="Compact"/>
              <w:jc w:val="left"/>
            </w:pPr>
            <w:r>
              <w:t xml:space="preserve">Address of the first beat of the burst</w:t>
            </w:r>
          </w:p>
        </w:tc>
      </w:tr>
      <w:tr>
        <w:tc>
          <w:p>
            <w:pPr>
              <w:pStyle w:val="Compact"/>
              <w:jc w:val="left"/>
            </w:pPr>
            <w:r>
              <w:rPr>
                <w:rStyle w:val="VerbatimChar"/>
              </w:rPr>
              <w:t xml:space="preserve">AWLEN</w:t>
            </w:r>
          </w:p>
        </w:tc>
        <w:tc>
          <w:p>
            <w:pPr>
              <w:pStyle w:val="Compact"/>
              <w:jc w:val="left"/>
            </w:pPr>
            <w:r>
              <w:rPr>
                <w:rStyle w:val="VerbatimChar"/>
              </w:rPr>
              <w:t xml:space="preserve">ARLEN</w:t>
            </w:r>
          </w:p>
        </w:tc>
        <w:tc>
          <w:p>
            <w:pPr>
              <w:pStyle w:val="Compact"/>
              <w:jc w:val="left"/>
            </w:pPr>
            <w:r>
              <w:t xml:space="preserve">8</w:t>
            </w:r>
          </w:p>
        </w:tc>
        <w:tc>
          <w:p>
            <w:pPr>
              <w:pStyle w:val="Compact"/>
              <w:jc w:val="left"/>
            </w:pPr>
            <w:r>
              <w:t xml:space="preserve">Output</w:t>
            </w:r>
          </w:p>
        </w:tc>
        <w:tc>
          <w:p>
            <w:pPr>
              <w:pStyle w:val="Compact"/>
              <w:jc w:val="left"/>
            </w:pPr>
            <w:r>
              <w:t xml:space="preserve">Number of beats inside the burst</w:t>
            </w:r>
          </w:p>
        </w:tc>
      </w:tr>
      <w:tr>
        <w:tc>
          <w:p>
            <w:pPr>
              <w:pStyle w:val="Compact"/>
              <w:jc w:val="left"/>
            </w:pPr>
            <w:r>
              <w:rPr>
                <w:rStyle w:val="VerbatimChar"/>
              </w:rPr>
              <w:t xml:space="preserve">AWSIZE</w:t>
            </w:r>
          </w:p>
        </w:tc>
        <w:tc>
          <w:p>
            <w:pPr>
              <w:pStyle w:val="Compact"/>
              <w:jc w:val="left"/>
            </w:pPr>
            <w:r>
              <w:rPr>
                <w:rStyle w:val="VerbatimChar"/>
              </w:rPr>
              <w:t xml:space="preserve">ARSIZE</w:t>
            </w:r>
          </w:p>
        </w:tc>
        <w:tc>
          <w:p>
            <w:pPr>
              <w:pStyle w:val="Compact"/>
              <w:jc w:val="left"/>
            </w:pPr>
            <w:r>
              <w:t xml:space="preserve">3</w:t>
            </w:r>
          </w:p>
        </w:tc>
        <w:tc>
          <w:p>
            <w:pPr>
              <w:pStyle w:val="Compact"/>
              <w:jc w:val="left"/>
            </w:pPr>
            <w:r>
              <w:t xml:space="preserve">Output</w:t>
            </w:r>
          </w:p>
        </w:tc>
        <w:tc>
          <w:p>
            <w:pPr>
              <w:pStyle w:val="Compact"/>
              <w:jc w:val="left"/>
            </w:pPr>
            <w:r>
              <w:t xml:space="preserve">Size of each beat</w:t>
            </w:r>
          </w:p>
        </w:tc>
      </w:tr>
      <w:tr>
        <w:tc>
          <w:p>
            <w:pPr>
              <w:pStyle w:val="Compact"/>
              <w:jc w:val="left"/>
            </w:pPr>
            <w:r>
              <w:rPr>
                <w:rStyle w:val="VerbatimChar"/>
              </w:rPr>
              <w:t xml:space="preserve">AWBURST</w:t>
            </w:r>
          </w:p>
        </w:tc>
        <w:tc>
          <w:p>
            <w:pPr>
              <w:pStyle w:val="Compact"/>
              <w:jc w:val="left"/>
            </w:pPr>
            <w:r>
              <w:rPr>
                <w:rStyle w:val="VerbatimChar"/>
              </w:rPr>
              <w:t xml:space="preserve">ARBURST</w:t>
            </w:r>
          </w:p>
        </w:tc>
        <w:tc>
          <w:p>
            <w:pPr>
              <w:pStyle w:val="Compact"/>
              <w:jc w:val="left"/>
            </w:pPr>
            <w:r>
              <w:t xml:space="preserve">2</w:t>
            </w:r>
          </w:p>
        </w:tc>
        <w:tc>
          <w:p>
            <w:pPr>
              <w:pStyle w:val="Compact"/>
              <w:jc w:val="left"/>
            </w:pPr>
            <w:r>
              <w:t xml:space="preserve">Output</w:t>
            </w:r>
          </w:p>
        </w:tc>
        <w:tc>
          <w:p>
            <w:pPr>
              <w:pStyle w:val="Compact"/>
              <w:jc w:val="left"/>
            </w:pPr>
            <w:r>
              <w:t xml:space="preserve">Type of the burst</w:t>
            </w:r>
          </w:p>
        </w:tc>
      </w:tr>
      <w:tr>
        <w:tc>
          <w:p>
            <w:pPr>
              <w:pStyle w:val="Compact"/>
              <w:jc w:val="left"/>
            </w:pPr>
            <w:r>
              <w:rPr>
                <w:rStyle w:val="VerbatimChar"/>
              </w:rPr>
              <w:t xml:space="preserve">AWLOCK</w:t>
            </w:r>
          </w:p>
        </w:tc>
        <w:tc>
          <w:p>
            <w:pPr>
              <w:pStyle w:val="Compact"/>
              <w:jc w:val="left"/>
            </w:pPr>
            <w:r>
              <w:rPr>
                <w:rStyle w:val="VerbatimChar"/>
              </w:rPr>
              <w:t xml:space="preserve">ARLOCK</w:t>
            </w:r>
          </w:p>
        </w:tc>
        <w:tc>
          <w:p>
            <w:pPr>
              <w:pStyle w:val="Compact"/>
              <w:jc w:val="left"/>
            </w:pPr>
            <w:r>
              <w:t xml:space="preserve">1</w:t>
            </w:r>
          </w:p>
        </w:tc>
        <w:tc>
          <w:p>
            <w:pPr>
              <w:pStyle w:val="Compact"/>
              <w:jc w:val="left"/>
            </w:pPr>
            <w:r>
              <w:t xml:space="preserve">Output</w:t>
            </w:r>
          </w:p>
        </w:tc>
        <w:tc>
          <w:p>
            <w:pPr>
              <w:pStyle w:val="Compact"/>
              <w:jc w:val="left"/>
            </w:pPr>
            <w:r>
              <w:t xml:space="preserve">Lock type, to provide atomic operations</w:t>
            </w:r>
          </w:p>
        </w:tc>
      </w:tr>
      <w:tr>
        <w:tc>
          <w:p>
            <w:pPr>
              <w:pStyle w:val="Compact"/>
              <w:jc w:val="left"/>
            </w:pPr>
            <w:r>
              <w:rPr>
                <w:rStyle w:val="VerbatimChar"/>
              </w:rPr>
              <w:t xml:space="preserve">AWCACHE</w:t>
            </w:r>
          </w:p>
        </w:tc>
        <w:tc>
          <w:p>
            <w:pPr>
              <w:pStyle w:val="Compact"/>
              <w:jc w:val="left"/>
            </w:pPr>
            <w:r>
              <w:rPr>
                <w:rStyle w:val="VerbatimChar"/>
              </w:rPr>
              <w:t xml:space="preserve">ARCACHE</w:t>
            </w:r>
          </w:p>
        </w:tc>
        <w:tc>
          <w:p>
            <w:pPr>
              <w:pStyle w:val="Compact"/>
              <w:jc w:val="left"/>
            </w:pPr>
            <w:r>
              <w:t xml:space="preserve">4</w:t>
            </w:r>
          </w:p>
        </w:tc>
        <w:tc>
          <w:p>
            <w:pPr>
              <w:pStyle w:val="Compact"/>
              <w:jc w:val="left"/>
            </w:pPr>
            <w:r>
              <w:t xml:space="preserve">Output</w:t>
            </w:r>
          </w:p>
        </w:tc>
        <w:tc>
          <w:p>
            <w:pPr>
              <w:pStyle w:val="Compact"/>
              <w:jc w:val="left"/>
            </w:pPr>
            <w:r>
              <w:t xml:space="preserve">Memory type, progress through the system</w:t>
            </w:r>
          </w:p>
        </w:tc>
      </w:tr>
      <w:tr>
        <w:tc>
          <w:p>
            <w:pPr>
              <w:pStyle w:val="Compact"/>
              <w:jc w:val="left"/>
            </w:pPr>
            <w:r>
              <w:rPr>
                <w:rStyle w:val="VerbatimChar"/>
              </w:rPr>
              <w:t xml:space="preserve">AWPROT</w:t>
            </w:r>
          </w:p>
        </w:tc>
        <w:tc>
          <w:p>
            <w:pPr>
              <w:pStyle w:val="Compact"/>
              <w:jc w:val="left"/>
            </w:pPr>
            <w:r>
              <w:rPr>
                <w:rStyle w:val="VerbatimChar"/>
              </w:rPr>
              <w:t xml:space="preserve">ARPROT</w:t>
            </w:r>
          </w:p>
        </w:tc>
        <w:tc>
          <w:p>
            <w:pPr>
              <w:pStyle w:val="Compact"/>
              <w:jc w:val="left"/>
            </w:pPr>
            <w:r>
              <w:t xml:space="preserve">3</w:t>
            </w:r>
          </w:p>
        </w:tc>
        <w:tc>
          <w:p>
            <w:pPr>
              <w:pStyle w:val="Compact"/>
              <w:jc w:val="left"/>
            </w:pPr>
            <w:r>
              <w:t xml:space="preserve">Output</w:t>
            </w:r>
          </w:p>
        </w:tc>
        <w:tc>
          <w:p>
            <w:pPr>
              <w:pStyle w:val="Compact"/>
              <w:jc w:val="left"/>
            </w:pPr>
            <w:r>
              <w:t xml:space="preserve">Protection type</w:t>
            </w:r>
          </w:p>
        </w:tc>
      </w:tr>
      <w:tr>
        <w:tc>
          <w:p>
            <w:pPr>
              <w:pStyle w:val="Compact"/>
              <w:jc w:val="left"/>
            </w:pPr>
            <w:r>
              <w:rPr>
                <w:rStyle w:val="VerbatimChar"/>
              </w:rPr>
              <w:t xml:space="preserve">AWQOS</w:t>
            </w:r>
          </w:p>
        </w:tc>
        <w:tc>
          <w:p>
            <w:pPr>
              <w:pStyle w:val="Compact"/>
              <w:jc w:val="left"/>
            </w:pPr>
            <w:r>
              <w:rPr>
                <w:rStyle w:val="VerbatimChar"/>
              </w:rPr>
              <w:t xml:space="preserve">ARQOS</w:t>
            </w:r>
          </w:p>
        </w:tc>
        <w:tc>
          <w:p>
            <w:pPr>
              <w:pStyle w:val="Compact"/>
              <w:jc w:val="left"/>
            </w:pPr>
            <w:r>
              <w:t xml:space="preserve">4</w:t>
            </w:r>
          </w:p>
        </w:tc>
        <w:tc>
          <w:p>
            <w:pPr>
              <w:pStyle w:val="Compact"/>
              <w:jc w:val="left"/>
            </w:pPr>
            <w:r>
              <w:t xml:space="preserve">Output</w:t>
            </w:r>
          </w:p>
        </w:tc>
        <w:tc>
          <w:p>
            <w:pPr>
              <w:pStyle w:val="Compact"/>
              <w:jc w:val="left"/>
            </w:pPr>
            <w:r>
              <w:t xml:space="preserve">Quality of Service of the transaction</w:t>
            </w:r>
          </w:p>
        </w:tc>
      </w:tr>
      <w:tr>
        <w:tc>
          <w:p>
            <w:pPr>
              <w:pStyle w:val="Compact"/>
              <w:jc w:val="left"/>
            </w:pPr>
            <w:r>
              <w:rPr>
                <w:rStyle w:val="VerbatimChar"/>
              </w:rPr>
              <w:t xml:space="preserve">AWREGION</w:t>
            </w:r>
          </w:p>
        </w:tc>
        <w:tc>
          <w:p>
            <w:pPr>
              <w:pStyle w:val="Compact"/>
              <w:jc w:val="left"/>
            </w:pPr>
            <w:r>
              <w:rPr>
                <w:rStyle w:val="VerbatimChar"/>
              </w:rPr>
              <w:t xml:space="preserve">ARREGION</w:t>
            </w:r>
          </w:p>
        </w:tc>
        <w:tc>
          <w:p>
            <w:pPr>
              <w:pStyle w:val="Compact"/>
              <w:jc w:val="left"/>
            </w:pPr>
            <w:r>
              <w:t xml:space="preserve">4</w:t>
            </w:r>
          </w:p>
        </w:tc>
        <w:tc>
          <w:p>
            <w:pPr>
              <w:pStyle w:val="Compact"/>
              <w:jc w:val="left"/>
            </w:pPr>
            <w:r>
              <w:t xml:space="preserve">Output</w:t>
            </w:r>
          </w:p>
        </w:tc>
        <w:tc>
          <w:p>
            <w:pPr>
              <w:pStyle w:val="Compact"/>
              <w:jc w:val="left"/>
            </w:pPr>
            <w:r>
              <w:t xml:space="preserve">Region identifier, physical to logical</w:t>
            </w:r>
          </w:p>
        </w:tc>
      </w:tr>
      <w:tr>
        <w:tc>
          <w:p>
            <w:pPr>
              <w:pStyle w:val="Compact"/>
              <w:jc w:val="left"/>
            </w:pPr>
            <w:r>
              <w:rPr>
                <w:rStyle w:val="VerbatimChar"/>
              </w:rPr>
              <w:t xml:space="preserve">AWUSER</w:t>
            </w:r>
          </w:p>
        </w:tc>
        <w:tc>
          <w:p>
            <w:pPr>
              <w:pStyle w:val="Compact"/>
              <w:jc w:val="left"/>
            </w:pPr>
            <w:r>
              <w:rPr>
                <w:rStyle w:val="VerbatimChar"/>
              </w:rPr>
              <w:t xml:space="preserve">ARUSER</w:t>
            </w:r>
          </w:p>
        </w:tc>
        <w:tc>
          <w:p>
            <w:pPr>
              <w:pStyle w:val="Compact"/>
              <w:jc w:val="left"/>
            </w:pPr>
            <w:r>
              <w:rPr>
                <w:rStyle w:val="VerbatimChar"/>
              </w:rPr>
              <w:t xml:space="preserve">AXI_USER_WIDTH</w:t>
            </w:r>
          </w:p>
        </w:tc>
        <w:tc>
          <w:p>
            <w:pPr>
              <w:pStyle w:val="Compact"/>
              <w:jc w:val="left"/>
            </w:pPr>
            <w:r>
              <w:t xml:space="preserve">Output</w:t>
            </w:r>
          </w:p>
        </w:tc>
        <w:tc>
          <w:p>
            <w:pPr>
              <w:pStyle w:val="Compact"/>
              <w:jc w:val="left"/>
            </w:pPr>
            <w:r>
              <w:t xml:space="preserve">User-defined data</w:t>
            </w:r>
          </w:p>
        </w:tc>
      </w:tr>
      <w:tr>
        <w:tc>
          <w:p>
            <w:pPr>
              <w:pStyle w:val="Compact"/>
              <w:jc w:val="left"/>
            </w:pPr>
            <w:r>
              <w:rPr>
                <w:rStyle w:val="VerbatimChar"/>
              </w:rPr>
              <w:t xml:space="preserve">AWVALID</w:t>
            </w:r>
          </w:p>
        </w:tc>
        <w:tc>
          <w:p>
            <w:pPr>
              <w:pStyle w:val="Compact"/>
              <w:jc w:val="left"/>
            </w:pPr>
            <w:r>
              <w:rPr>
                <w:rStyle w:val="VerbatimChar"/>
              </w:rPr>
              <w:t xml:space="preserve">ARVALID</w:t>
            </w:r>
          </w:p>
        </w:tc>
        <w:tc>
          <w:p>
            <w:pPr>
              <w:pStyle w:val="Compact"/>
              <w:jc w:val="left"/>
            </w:pPr>
            <w:r>
              <w:t xml:space="preserve">1</w:t>
            </w:r>
          </w:p>
        </w:tc>
        <w:tc>
          <w:p>
            <w:pPr>
              <w:pStyle w:val="Compact"/>
              <w:jc w:val="left"/>
            </w:pPr>
            <w:r>
              <w:t xml:space="preserve">Output</w:t>
            </w:r>
          </w:p>
        </w:tc>
        <w:tc>
          <w:p>
            <w:pPr>
              <w:pStyle w:val="Compact"/>
              <w:jc w:val="left"/>
            </w:pPr>
            <w:r>
              <w:t xml:space="preserve">xVALID handshake signal</w:t>
            </w:r>
          </w:p>
        </w:tc>
      </w:tr>
      <w:tr>
        <w:tc>
          <w:p>
            <w:pPr>
              <w:pStyle w:val="Compact"/>
              <w:jc w:val="left"/>
            </w:pPr>
            <w:r>
              <w:rPr>
                <w:rStyle w:val="VerbatimChar"/>
              </w:rPr>
              <w:t xml:space="preserve">AWREADY</w:t>
            </w:r>
          </w:p>
        </w:tc>
        <w:tc>
          <w:p>
            <w:pPr>
              <w:pStyle w:val="Compact"/>
              <w:jc w:val="left"/>
            </w:pPr>
            <w:r>
              <w:rPr>
                <w:rStyle w:val="VerbatimChar"/>
              </w:rPr>
              <w:t xml:space="preserve">ARREADY</w:t>
            </w:r>
          </w:p>
        </w:tc>
        <w:tc>
          <w:p>
            <w:pPr>
              <w:pStyle w:val="Compact"/>
              <w:jc w:val="left"/>
            </w:pPr>
            <w:r>
              <w:t xml:space="preserve">1</w:t>
            </w:r>
          </w:p>
        </w:tc>
        <w:tc>
          <w:p>
            <w:pPr>
              <w:pStyle w:val="Compact"/>
              <w:jc w:val="left"/>
            </w:pPr>
            <w:r>
              <w:t xml:space="preserve">Input</w:t>
            </w:r>
          </w:p>
        </w:tc>
        <w:tc>
          <w:p>
            <w:pPr>
              <w:pStyle w:val="Compact"/>
              <w:jc w:val="left"/>
            </w:pPr>
            <w:r>
              <w:t xml:space="preserve">xREADY handshake signal</w:t>
            </w:r>
          </w:p>
        </w:tc>
      </w:tr>
    </w:tbl>
    <w:p>
      <w:pPr>
        <w:pStyle w:val="BodyText"/>
      </w:pPr>
      <w:r>
        <w:t xml:space="preserve">.. ……. …….. …….. ……. .. ……….. …… …. .. …… ….. .. ….. …. …….. … …… . … …. .. ……… ……….. …. …. …….. .. …. . ….. ……. …. … …….. …. ………… .. … … ……. .. …… …. … …. ……. .. ….. … …. ……. … ……. ……… ….. ………. ……. ….. ……. … ……. … ……. ….. ….. …. . …….. .. … ….. ……… .. …….. ….. ……. ………. ………. … …….. .. … ….. .. …….. ….. ………. …. … …… .. …..</w:t>
      </w:r>
    </w:p>
    <w:p>
      <w:pPr>
        <w:pStyle w:val="Heading5"/>
      </w:pPr>
      <w:bookmarkStart w:id="163" w:name="X8401aeff83318fa418bb62a978d1c7d5632734d"/>
      <w:r>
        <w:t xml:space="preserve">Signals of the Read and Write Data channels</w:t>
      </w:r>
      <w:bookmarkEnd w:id="163"/>
    </w:p>
    <w:p>
      <w:pPr>
        <w:pStyle w:val="FirstParagraph"/>
      </w:pPr>
      <w:r>
        <w:t xml:space="preserve">.. ……. …….. …….. ……. .. ……….. …… …. .. …… ….. .. ….. …. …….. … …… . … …. .. ……… ……….. …. …. …….. .. …. . ….. ……. …. … …….. …. ………… .. … … ……. .. …… …. … …. ……. .. ….. … …. ……. … ……. ……… ….. ………. ……. ….. ……. … ……. … ……. ….. ….. …. . …….. .. … ….. ……… .. …….. ….. ……. ………. ………. … …….. .. … ….. .. …….. ….. ………. …. … …… .. …..</w:t>
      </w:r>
    </w:p>
    <w:p>
      <w:pPr>
        <w:pStyle w:val="TableCaption"/>
      </w:pPr>
      <w:r>
        <w:t xml:space="preserve">Signals of the Read and Write Data channels</w:t>
      </w:r>
    </w:p>
    <w:tbl>
      <w:tblPr>
        <w:tblStyle w:val="Table"/>
        <w:tblW w:type="pct" w:w="0.0"/>
        <w:tblLook w:firstRow="1"/>
        <w:tblCaption w:val="Signals of the Read and Write Data channels"/>
      </w:tblPr>
      <w:tblGrid/>
      <w:tr>
        <w:trPr>
          <w:cnfStyle w:firstRow="1"/>
        </w:trPr>
        <w:tc>
          <w:tcPr>
            <w:tcBorders>
              <w:bottom w:val="single"/>
            </w:tcBorders>
            <w:vAlign w:val="bottom"/>
          </w:tcPr>
          <w:p>
            <w:pPr>
              <w:pStyle w:val="Compact"/>
              <w:jc w:val="left"/>
            </w:pPr>
            <w:r>
              <w:t xml:space="preserve">Write Port</w:t>
            </w:r>
          </w:p>
        </w:tc>
        <w:tc>
          <w:tcPr>
            <w:tcBorders>
              <w:bottom w:val="single"/>
            </w:tcBorders>
            <w:vAlign w:val="bottom"/>
          </w:tcPr>
          <w:p>
            <w:pPr>
              <w:pStyle w:val="Compact"/>
              <w:jc w:val="left"/>
            </w:pPr>
            <w:r>
              <w:t xml:space="preserve">Read 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WID</w:t>
            </w:r>
          </w:p>
        </w:tc>
        <w:tc>
          <w:p>
            <w:pPr>
              <w:pStyle w:val="Compact"/>
              <w:jc w:val="left"/>
            </w:pPr>
            <w:r>
              <w:rPr>
                <w:rStyle w:val="VerbatimChar"/>
              </w:rPr>
              <w:t xml:space="preserve">RID</w:t>
            </w:r>
          </w:p>
        </w:tc>
        <w:tc>
          <w:p>
            <w:pPr>
              <w:pStyle w:val="Compact"/>
              <w:jc w:val="left"/>
            </w:pPr>
            <w:r>
              <w:rPr>
                <w:rStyle w:val="VerbatimChar"/>
              </w:rPr>
              <w:t xml:space="preserve">AXI_ID_WIDTH</w:t>
            </w:r>
          </w:p>
        </w:tc>
        <w:tc>
          <w:p>
            <w:pPr>
              <w:pStyle w:val="Compact"/>
              <w:jc w:val="left"/>
            </w:pPr>
            <w:r>
              <w:t xml:space="preserve">Output</w:t>
            </w:r>
          </w:p>
        </w:tc>
        <w:tc>
          <w:p>
            <w:pPr>
              <w:pStyle w:val="Compact"/>
              <w:jc w:val="left"/>
            </w:pPr>
            <w:r>
              <w:t xml:space="preserve">Data ID, to identify multiple streams</w:t>
            </w:r>
          </w:p>
        </w:tc>
      </w:tr>
      <w:tr>
        <w:tc>
          <w:p>
            <w:pPr>
              <w:pStyle w:val="Compact"/>
              <w:jc w:val="left"/>
            </w:pPr>
            <w:r>
              <w:rPr>
                <w:rStyle w:val="VerbatimChar"/>
              </w:rPr>
              <w:t xml:space="preserve">WDATA</w:t>
            </w:r>
          </w:p>
        </w:tc>
        <w:tc>
          <w:p>
            <w:pPr>
              <w:pStyle w:val="Compact"/>
              <w:jc w:val="left"/>
            </w:pPr>
            <w:r>
              <w:rPr>
                <w:rStyle w:val="VerbatimChar"/>
              </w:rPr>
              <w:t xml:space="preserve">RDATA</w:t>
            </w:r>
          </w:p>
        </w:tc>
        <w:tc>
          <w:p>
            <w:pPr>
              <w:pStyle w:val="Compact"/>
              <w:jc w:val="left"/>
            </w:pPr>
            <w:r>
              <w:rPr>
                <w:rStyle w:val="VerbatimChar"/>
              </w:rPr>
              <w:t xml:space="preserve">AXI_DATA_WIDTH</w:t>
            </w:r>
          </w:p>
        </w:tc>
        <w:tc>
          <w:p>
            <w:pPr>
              <w:pStyle w:val="Compact"/>
              <w:jc w:val="left"/>
            </w:pPr>
            <w:r>
              <w:t xml:space="preserve">Output</w:t>
            </w:r>
          </w:p>
        </w:tc>
        <w:tc>
          <w:p>
            <w:pPr>
              <w:pStyle w:val="Compact"/>
              <w:jc w:val="left"/>
            </w:pPr>
            <w:r>
              <w:t xml:space="preserve">Read/Write data</w:t>
            </w:r>
          </w:p>
        </w:tc>
      </w:tr>
      <w:tr>
        <w:tc>
          <w:p>
            <w:pPr>
              <w:pStyle w:val="Compact"/>
              <w:jc w:val="left"/>
            </w:pPr>
            <w:r>
              <w:rPr>
                <w:rStyle w:val="VerbatimChar"/>
              </w:rPr>
              <w:t xml:space="preserve">--</w:t>
            </w:r>
          </w:p>
        </w:tc>
        <w:tc>
          <w:p>
            <w:pPr>
              <w:pStyle w:val="Compact"/>
              <w:jc w:val="left"/>
            </w:pPr>
            <w:r>
              <w:rPr>
                <w:rStyle w:val="VerbatimChar"/>
              </w:rPr>
              <w:t xml:space="preserve">RRESP</w:t>
            </w:r>
          </w:p>
        </w:tc>
        <w:tc>
          <w:p>
            <w:pPr>
              <w:pStyle w:val="Compact"/>
              <w:jc w:val="left"/>
            </w:pPr>
            <w:r>
              <w:t xml:space="preserve">2</w:t>
            </w:r>
          </w:p>
        </w:tc>
        <w:tc>
          <w:p>
            <w:pPr>
              <w:pStyle w:val="Compact"/>
              <w:jc w:val="left"/>
            </w:pPr>
            <w:r>
              <w:t xml:space="preserve">Output</w:t>
            </w:r>
          </w:p>
        </w:tc>
        <w:tc>
          <w:p>
            <w:pPr>
              <w:pStyle w:val="Compact"/>
              <w:jc w:val="left"/>
            </w:pPr>
            <w:r>
              <w:t xml:space="preserve">Read response, current RDATA status</w:t>
            </w:r>
          </w:p>
        </w:tc>
      </w:tr>
      <w:tr>
        <w:tc>
          <w:p>
            <w:pPr>
              <w:pStyle w:val="Compact"/>
              <w:jc w:val="left"/>
            </w:pPr>
            <w:r>
              <w:rPr>
                <w:rStyle w:val="VerbatimChar"/>
              </w:rPr>
              <w:t xml:space="preserve">WSTRB</w:t>
            </w:r>
          </w:p>
        </w:tc>
        <w:tc>
          <w:p>
            <w:pPr>
              <w:pStyle w:val="Compact"/>
              <w:jc w:val="left"/>
            </w:pPr>
            <w:r>
              <w:rPr>
                <w:rStyle w:val="VerbatimChar"/>
              </w:rPr>
              <w:t xml:space="preserve">--</w:t>
            </w:r>
          </w:p>
        </w:tc>
        <w:tc>
          <w:p>
            <w:pPr>
              <w:pStyle w:val="Compact"/>
              <w:jc w:val="left"/>
            </w:pPr>
            <w:r>
              <w:rPr>
                <w:rStyle w:val="VerbatimChar"/>
              </w:rPr>
              <w:t xml:space="preserve">AXI_STRB_WIDTH</w:t>
            </w:r>
          </w:p>
        </w:tc>
        <w:tc>
          <w:p>
            <w:pPr>
              <w:pStyle w:val="Compact"/>
              <w:jc w:val="left"/>
            </w:pPr>
            <w:r>
              <w:t xml:space="preserve">Output</w:t>
            </w:r>
          </w:p>
        </w:tc>
        <w:tc>
          <w:p>
            <w:pPr>
              <w:pStyle w:val="Compact"/>
              <w:jc w:val="left"/>
            </w:pPr>
            <w:r>
              <w:t xml:space="preserve">Byte strobe, WDATA signal</w:t>
            </w:r>
          </w:p>
        </w:tc>
      </w:tr>
      <w:tr>
        <w:tc>
          <w:p>
            <w:pPr>
              <w:pStyle w:val="Compact"/>
              <w:jc w:val="left"/>
            </w:pPr>
            <w:r>
              <w:rPr>
                <w:rStyle w:val="VerbatimChar"/>
              </w:rPr>
              <w:t xml:space="preserve">WLAST</w:t>
            </w:r>
          </w:p>
        </w:tc>
        <w:tc>
          <w:p>
            <w:pPr>
              <w:pStyle w:val="Compact"/>
              <w:jc w:val="left"/>
            </w:pPr>
            <w:r>
              <w:rPr>
                <w:rStyle w:val="VerbatimChar"/>
              </w:rPr>
              <w:t xml:space="preserve">RLAST</w:t>
            </w:r>
          </w:p>
        </w:tc>
        <w:tc>
          <w:p>
            <w:pPr>
              <w:pStyle w:val="Compact"/>
              <w:jc w:val="left"/>
            </w:pPr>
            <w:r>
              <w:t xml:space="preserve">1</w:t>
            </w:r>
          </w:p>
        </w:tc>
        <w:tc>
          <w:p>
            <w:pPr>
              <w:pStyle w:val="Compact"/>
              <w:jc w:val="left"/>
            </w:pPr>
            <w:r>
              <w:t xml:space="preserve">Output</w:t>
            </w:r>
          </w:p>
        </w:tc>
        <w:tc>
          <w:p>
            <w:pPr>
              <w:pStyle w:val="Compact"/>
              <w:jc w:val="left"/>
            </w:pPr>
            <w:r>
              <w:t xml:space="preserve">Last beat identifier</w:t>
            </w:r>
          </w:p>
        </w:tc>
      </w:tr>
      <w:tr>
        <w:tc>
          <w:p>
            <w:pPr>
              <w:pStyle w:val="Compact"/>
              <w:jc w:val="left"/>
            </w:pPr>
            <w:r>
              <w:rPr>
                <w:rStyle w:val="VerbatimChar"/>
              </w:rPr>
              <w:t xml:space="preserve">WUSER</w:t>
            </w:r>
          </w:p>
        </w:tc>
        <w:tc>
          <w:p>
            <w:pPr>
              <w:pStyle w:val="Compact"/>
              <w:jc w:val="left"/>
            </w:pPr>
            <w:r>
              <w:rPr>
                <w:rStyle w:val="VerbatimChar"/>
              </w:rPr>
              <w:t xml:space="preserve">RUSER</w:t>
            </w:r>
          </w:p>
        </w:tc>
        <w:tc>
          <w:p>
            <w:pPr>
              <w:pStyle w:val="Compact"/>
              <w:jc w:val="left"/>
            </w:pPr>
            <w:r>
              <w:rPr>
                <w:rStyle w:val="VerbatimChar"/>
              </w:rPr>
              <w:t xml:space="preserve">AXI_USER_WIDTH</w:t>
            </w:r>
          </w:p>
        </w:tc>
        <w:tc>
          <w:p>
            <w:pPr>
              <w:pStyle w:val="Compact"/>
              <w:jc w:val="left"/>
            </w:pPr>
            <w:r>
              <w:t xml:space="preserve">Output</w:t>
            </w:r>
          </w:p>
        </w:tc>
        <w:tc>
          <w:p>
            <w:pPr>
              <w:pStyle w:val="Compact"/>
              <w:jc w:val="left"/>
            </w:pPr>
            <w:r>
              <w:t xml:space="preserve">User-defined data</w:t>
            </w:r>
          </w:p>
        </w:tc>
      </w:tr>
      <w:tr>
        <w:tc>
          <w:p>
            <w:pPr>
              <w:pStyle w:val="Compact"/>
              <w:jc w:val="left"/>
            </w:pPr>
            <w:r>
              <w:rPr>
                <w:rStyle w:val="VerbatimChar"/>
              </w:rPr>
              <w:t xml:space="preserve">WVALID</w:t>
            </w:r>
          </w:p>
        </w:tc>
        <w:tc>
          <w:p>
            <w:pPr>
              <w:pStyle w:val="Compact"/>
              <w:jc w:val="left"/>
            </w:pPr>
            <w:r>
              <w:rPr>
                <w:rStyle w:val="VerbatimChar"/>
              </w:rPr>
              <w:t xml:space="preserve">RVALID</w:t>
            </w:r>
          </w:p>
        </w:tc>
        <w:tc>
          <w:p>
            <w:pPr>
              <w:pStyle w:val="Compact"/>
              <w:jc w:val="left"/>
            </w:pPr>
            <w:r>
              <w:t xml:space="preserve">1</w:t>
            </w:r>
          </w:p>
        </w:tc>
        <w:tc>
          <w:p>
            <w:pPr>
              <w:pStyle w:val="Compact"/>
              <w:jc w:val="left"/>
            </w:pPr>
            <w:r>
              <w:t xml:space="preserve">Output</w:t>
            </w:r>
          </w:p>
        </w:tc>
        <w:tc>
          <w:p>
            <w:pPr>
              <w:pStyle w:val="Compact"/>
              <w:jc w:val="left"/>
            </w:pPr>
            <w:r>
              <w:t xml:space="preserve">xVALID handshake signal</w:t>
            </w:r>
          </w:p>
        </w:tc>
      </w:tr>
      <w:tr>
        <w:tc>
          <w:p>
            <w:pPr>
              <w:pStyle w:val="Compact"/>
              <w:jc w:val="left"/>
            </w:pPr>
            <w:r>
              <w:rPr>
                <w:rStyle w:val="VerbatimChar"/>
              </w:rPr>
              <w:t xml:space="preserve">WREADY</w:t>
            </w:r>
          </w:p>
        </w:tc>
        <w:tc>
          <w:p>
            <w:pPr>
              <w:pStyle w:val="Compact"/>
              <w:jc w:val="left"/>
            </w:pPr>
            <w:r>
              <w:rPr>
                <w:rStyle w:val="VerbatimChar"/>
              </w:rPr>
              <w:t xml:space="preserve">RREADY</w:t>
            </w:r>
          </w:p>
        </w:tc>
        <w:tc>
          <w:p>
            <w:pPr>
              <w:pStyle w:val="Compact"/>
              <w:jc w:val="left"/>
            </w:pPr>
            <w:r>
              <w:t xml:space="preserve">1</w:t>
            </w:r>
          </w:p>
        </w:tc>
        <w:tc>
          <w:p>
            <w:pPr>
              <w:pStyle w:val="Compact"/>
              <w:jc w:val="left"/>
            </w:pPr>
            <w:r>
              <w:t xml:space="preserve">Input</w:t>
            </w:r>
          </w:p>
        </w:tc>
        <w:tc>
          <w:p>
            <w:pPr>
              <w:pStyle w:val="Compact"/>
              <w:jc w:val="left"/>
            </w:pPr>
            <w:r>
              <w:t xml:space="preserve">xREADY handshake signal</w:t>
            </w:r>
          </w:p>
        </w:tc>
      </w:tr>
    </w:tbl>
    <w:p>
      <w:pPr>
        <w:pStyle w:val="BodyText"/>
      </w:pPr>
      <w:r>
        <w:t xml:space="preserve">.. ……. …….. …….. ……. .. ……….. …… …. .. …… ….. .. ….. …. …….. … …… . … …. .. ……… ……….. …. …. …….. .. …. . ….. ……. …. … …….. …. ………… .. … … ……. .. …… …. … …. ……. .. ….. … …. ……. … ……. ……… ….. ………. ……. ….. ……. … ……. … ……. ….. ….. …. . …….. .. … ….. ……… .. …….. ….. ……. ………. ………. … …….. .. … ….. .. …….. ….. ………. …. … …… .. …..</w:t>
      </w:r>
    </w:p>
    <w:p>
      <w:pPr>
        <w:pStyle w:val="Heading5"/>
      </w:pPr>
      <w:bookmarkStart w:id="164" w:name="signals-of-the-write-response-channel"/>
      <w:r>
        <w:t xml:space="preserve">Signals of the Write Response channel</w:t>
      </w:r>
      <w:bookmarkEnd w:id="164"/>
    </w:p>
    <w:p>
      <w:pPr>
        <w:pStyle w:val="FirstParagraph"/>
      </w:pPr>
      <w:r>
        <w:t xml:space="preserve">.. ……. …….. …….. ……. .. ……….. …… …. .. …… ….. .. ….. …. …….. … …… . … …. .. ……… ……….. …. …. …….. .. …. . ….. ……. …. … …….. …. ………… .. … … ……. .. …… …. … …. ……. .. ….. … …. ……. … ……. ……… ….. ………. ……. ….. ……. … ……. … ……. ….. ….. …. . …….. .. … ….. ……… .. …….. ….. ……. ………. ………. … …….. .. … ….. .. …….. ….. ………. …. … …… .. …..</w:t>
      </w:r>
    </w:p>
    <w:p>
      <w:pPr>
        <w:pStyle w:val="TableCaption"/>
      </w:pPr>
      <w:r>
        <w:t xml:space="preserve">Signals of the Write Response channel</w:t>
      </w:r>
    </w:p>
    <w:tbl>
      <w:tblPr>
        <w:tblStyle w:val="Table"/>
        <w:tblW w:type="pct" w:w="0.0"/>
        <w:tblLook w:firstRow="1"/>
        <w:tblCaption w:val="Signals of the Write Response channel"/>
      </w:tblPr>
      <w:tblGrid/>
      <w:tr>
        <w:trPr>
          <w:cnfStyle w:firstRow="1"/>
        </w:trPr>
        <w:tc>
          <w:tcPr>
            <w:tcBorders>
              <w:bottom w:val="single"/>
            </w:tcBorders>
            <w:vAlign w:val="bottom"/>
          </w:tcPr>
          <w:p>
            <w:pPr>
              <w:pStyle w:val="Compact"/>
              <w:jc w:val="left"/>
            </w:pPr>
            <w:r>
              <w:t xml:space="preserve">Write 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BID</w:t>
            </w:r>
          </w:p>
        </w:tc>
        <w:tc>
          <w:p>
            <w:pPr>
              <w:pStyle w:val="Compact"/>
              <w:jc w:val="left"/>
            </w:pPr>
            <w:r>
              <w:rPr>
                <w:rStyle w:val="VerbatimChar"/>
              </w:rPr>
              <w:t xml:space="preserve">AXI_ID_WIDTH</w:t>
            </w:r>
          </w:p>
        </w:tc>
        <w:tc>
          <w:p>
            <w:pPr>
              <w:pStyle w:val="Compact"/>
              <w:jc w:val="left"/>
            </w:pPr>
            <w:r>
              <w:t xml:space="preserve">Input</w:t>
            </w:r>
          </w:p>
        </w:tc>
        <w:tc>
          <w:p>
            <w:pPr>
              <w:pStyle w:val="Compact"/>
              <w:jc w:val="left"/>
            </w:pPr>
            <w:r>
              <w:t xml:space="preserve">Write response ID, to identify multiple streams</w:t>
            </w:r>
          </w:p>
        </w:tc>
      </w:tr>
      <w:tr>
        <w:tc>
          <w:p>
            <w:pPr>
              <w:pStyle w:val="Compact"/>
              <w:jc w:val="left"/>
            </w:pPr>
            <w:r>
              <w:rPr>
                <w:rStyle w:val="VerbatimChar"/>
              </w:rPr>
              <w:t xml:space="preserve">BRESP</w:t>
            </w:r>
          </w:p>
        </w:tc>
        <w:tc>
          <w:p>
            <w:pPr>
              <w:pStyle w:val="Compact"/>
              <w:jc w:val="left"/>
            </w:pPr>
            <w:r>
              <w:t xml:space="preserve">2</w:t>
            </w:r>
          </w:p>
        </w:tc>
        <w:tc>
          <w:p>
            <w:pPr>
              <w:pStyle w:val="Compact"/>
              <w:jc w:val="left"/>
            </w:pPr>
            <w:r>
              <w:t xml:space="preserve">Input</w:t>
            </w:r>
          </w:p>
        </w:tc>
        <w:tc>
          <w:p>
            <w:pPr>
              <w:pStyle w:val="Compact"/>
              <w:jc w:val="left"/>
            </w:pPr>
            <w:r>
              <w:t xml:space="preserve">Write response, to specify the burst status</w:t>
            </w:r>
          </w:p>
        </w:tc>
      </w:tr>
      <w:tr>
        <w:tc>
          <w:p>
            <w:pPr>
              <w:pStyle w:val="Compact"/>
              <w:jc w:val="left"/>
            </w:pPr>
            <w:r>
              <w:rPr>
                <w:rStyle w:val="VerbatimChar"/>
              </w:rPr>
              <w:t xml:space="preserve">BUSER</w:t>
            </w:r>
          </w:p>
        </w:tc>
        <w:tc>
          <w:p>
            <w:pPr>
              <w:pStyle w:val="Compact"/>
              <w:jc w:val="left"/>
            </w:pPr>
            <w:r>
              <w:rPr>
                <w:rStyle w:val="VerbatimChar"/>
              </w:rPr>
              <w:t xml:space="preserve">AXI_USER_WIDTH</w:t>
            </w:r>
          </w:p>
        </w:tc>
        <w:tc>
          <w:p>
            <w:pPr>
              <w:pStyle w:val="Compact"/>
              <w:jc w:val="left"/>
            </w:pPr>
            <w:r>
              <w:t xml:space="preserve">Input</w:t>
            </w:r>
          </w:p>
        </w:tc>
        <w:tc>
          <w:p>
            <w:pPr>
              <w:pStyle w:val="Compact"/>
              <w:jc w:val="left"/>
            </w:pPr>
            <w:r>
              <w:t xml:space="preserve">User-defined data</w:t>
            </w:r>
          </w:p>
        </w:tc>
      </w:tr>
      <w:tr>
        <w:tc>
          <w:p>
            <w:pPr>
              <w:pStyle w:val="Compact"/>
              <w:jc w:val="left"/>
            </w:pPr>
            <w:r>
              <w:rPr>
                <w:rStyle w:val="VerbatimChar"/>
              </w:rPr>
              <w:t xml:space="preserve">BVALID</w:t>
            </w:r>
          </w:p>
        </w:tc>
        <w:tc>
          <w:p>
            <w:pPr>
              <w:pStyle w:val="Compact"/>
              <w:jc w:val="left"/>
            </w:pPr>
            <w:r>
              <w:t xml:space="preserve">1</w:t>
            </w:r>
          </w:p>
        </w:tc>
        <w:tc>
          <w:p>
            <w:pPr>
              <w:pStyle w:val="Compact"/>
              <w:jc w:val="left"/>
            </w:pPr>
            <w:r>
              <w:t xml:space="preserve">Input</w:t>
            </w:r>
          </w:p>
        </w:tc>
        <w:tc>
          <w:p>
            <w:pPr>
              <w:pStyle w:val="Compact"/>
              <w:jc w:val="left"/>
            </w:pPr>
            <w:r>
              <w:t xml:space="preserve">xVALID handshake signal</w:t>
            </w:r>
          </w:p>
        </w:tc>
      </w:tr>
      <w:tr>
        <w:tc>
          <w:p>
            <w:pPr>
              <w:pStyle w:val="Compact"/>
              <w:jc w:val="left"/>
            </w:pPr>
            <w:r>
              <w:rPr>
                <w:rStyle w:val="VerbatimChar"/>
              </w:rPr>
              <w:t xml:space="preserve">BREADY</w:t>
            </w:r>
          </w:p>
        </w:tc>
        <w:tc>
          <w:p>
            <w:pPr>
              <w:pStyle w:val="Compact"/>
              <w:jc w:val="left"/>
            </w:pPr>
            <w:r>
              <w:t xml:space="preserve">1</w:t>
            </w:r>
          </w:p>
        </w:tc>
        <w:tc>
          <w:p>
            <w:pPr>
              <w:pStyle w:val="Compact"/>
              <w:jc w:val="left"/>
            </w:pPr>
            <w:r>
              <w:t xml:space="preserve">Output</w:t>
            </w:r>
          </w:p>
        </w:tc>
        <w:tc>
          <w:p>
            <w:pPr>
              <w:pStyle w:val="Compact"/>
              <w:jc w:val="left"/>
            </w:pPr>
            <w:r>
              <w:t xml:space="preserve">xREADY handshake signal</w:t>
            </w:r>
          </w:p>
        </w:tc>
      </w:tr>
    </w:tbl>
    <w:p>
      <w:pPr>
        <w:pStyle w:val="BodyText"/>
      </w:pPr>
      <w:r>
        <w:t xml:space="preserve">.. ……. …….. …….. ……. .. ……….. …… …. .. …… ….. .. ….. …. …….. … …… . … …. .. ……… ……….. …. …. …….. .. …. . ….. ……. …. … …….. …. ………… .. … … ……. .. …… …. … …. ……. .. ….. … …. ……. … ……. ……… ….. ………. ……. ….. ……. … ……. … ……. ….. ….. …. . …….. .. … ….. ……… .. …….. ….. ……. ………. ………. … …….. .. … ….. .. …….. ….. ………. …. … …… .. …..</w:t>
      </w:r>
    </w:p>
    <w:p>
      <w:pPr>
        <w:pStyle w:val="Heading4"/>
      </w:pPr>
      <w:bookmarkStart w:id="165" w:name="X3b61a73cd6b7b7d911e98afd0252eaa0e5a7900"/>
      <w:r>
        <w:t xml:space="preserve">Instruction Inputs/Outputs AMBA3 AHB-Lite Bus</w:t>
      </w:r>
      <w:bookmarkEnd w:id="165"/>
    </w:p>
    <w:p>
      <w:pPr>
        <w:pStyle w:val="FirstParagraph"/>
      </w:pPr>
      <w:r>
        <w:t xml:space="preserve">.. ……. …….. …….. ……. .. ……….. …… …. .. …… ….. .. ….. …. …….. … …… . … …. .. ……… ……….. …. …. …….. .. …. . ….. ……. …. … …….. …. ………… .. … … ……. .. …… …. … …. ……. .. ….. … …. ……. … ……. ……… ….. ………. ……. ….. ……. … ……. … ……. ….. ….. …. . …….. .. … ….. ……… .. …….. ….. ……. ………. ………. … …….. .. … ….. .. …….. ….. ………. …. … …… .. …..</w:t>
      </w:r>
    </w:p>
    <w:p>
      <w:pPr>
        <w:pStyle w:val="TableCaption"/>
      </w:pPr>
      <w:r>
        <w:t xml:space="preserve">Instruction Inputs/Outputs AMBA3 AHB-Lite Bus</w:t>
      </w:r>
    </w:p>
    <w:tbl>
      <w:tblPr>
        <w:tblStyle w:val="Table"/>
        <w:tblW w:type="pct" w:w="0.0"/>
        <w:tblLook w:firstRow="1"/>
        <w:tblCaption w:val="Instruction Inputs/Outputs AMBA3 AHB-Lite Bus"/>
      </w:tblPr>
      <w:tblGrid/>
      <w:tr>
        <w:trPr>
          <w:cnfStyle w:firstRow="1"/>
        </w:trPr>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HRESETn</w:t>
            </w:r>
          </w:p>
        </w:tc>
        <w:tc>
          <w:p>
            <w:pPr>
              <w:pStyle w:val="Compact"/>
              <w:jc w:val="left"/>
            </w:pPr>
            <w:r>
              <w:t xml:space="preserve">1</w:t>
            </w:r>
          </w:p>
        </w:tc>
        <w:tc>
          <w:p>
            <w:pPr>
              <w:pStyle w:val="Compact"/>
              <w:jc w:val="left"/>
            </w:pPr>
            <w:r>
              <w:t xml:space="preserve">Input</w:t>
            </w:r>
          </w:p>
        </w:tc>
        <w:tc>
          <w:p>
            <w:pPr>
              <w:pStyle w:val="Compact"/>
              <w:jc w:val="left"/>
            </w:pPr>
            <w:r>
              <w:t xml:space="preserve">Asynchronous Active Low Reset</w:t>
            </w:r>
          </w:p>
        </w:tc>
      </w:tr>
      <w:tr>
        <w:tc>
          <w:p>
            <w:pPr>
              <w:pStyle w:val="Compact"/>
              <w:jc w:val="left"/>
            </w:pPr>
            <w:r>
              <w:rPr>
                <w:rStyle w:val="VerbatimChar"/>
              </w:rPr>
              <w:t xml:space="preserve">HCLK</w:t>
            </w:r>
          </w:p>
        </w:tc>
        <w:tc>
          <w:p>
            <w:pPr>
              <w:pStyle w:val="Compact"/>
              <w:jc w:val="left"/>
            </w:pPr>
            <w:r>
              <w:t xml:space="preserve">1</w:t>
            </w:r>
          </w:p>
        </w:tc>
        <w:tc>
          <w:p>
            <w:pPr>
              <w:pStyle w:val="Compact"/>
              <w:jc w:val="left"/>
            </w:pPr>
            <w:r>
              <w:t xml:space="preserve">Input</w:t>
            </w:r>
          </w:p>
        </w:tc>
        <w:tc>
          <w:p>
            <w:pPr>
              <w:pStyle w:val="Compact"/>
              <w:jc w:val="left"/>
            </w:pPr>
            <w:r>
              <w:t xml:space="preserve">System Clock Input</w:t>
            </w:r>
          </w:p>
        </w:tc>
      </w:tr>
      <w:tr>
        <w:tc>
          <w:p/>
        </w:tc>
        <w:tc>
          <w:p/>
        </w:tc>
        <w:tc>
          <w:p/>
        </w:tc>
        <w:tc>
          <w:p/>
        </w:tc>
      </w:tr>
      <w:tr>
        <w:tc>
          <w:p>
            <w:pPr>
              <w:pStyle w:val="Compact"/>
              <w:jc w:val="left"/>
            </w:pPr>
            <w:r>
              <w:rPr>
                <w:rStyle w:val="VerbatimChar"/>
              </w:rPr>
              <w:t xml:space="preserve">IHSEL</w:t>
            </w:r>
          </w:p>
        </w:tc>
        <w:tc>
          <w:p>
            <w:pPr>
              <w:pStyle w:val="Compact"/>
              <w:jc w:val="left"/>
            </w:pPr>
            <w:r>
              <w:t xml:space="preserve">1</w:t>
            </w:r>
          </w:p>
        </w:tc>
        <w:tc>
          <w:p>
            <w:pPr>
              <w:pStyle w:val="Compact"/>
              <w:jc w:val="left"/>
            </w:pPr>
            <w:r>
              <w:t xml:space="preserve">Output</w:t>
            </w:r>
          </w:p>
        </w:tc>
        <w:tc>
          <w:p>
            <w:pPr>
              <w:pStyle w:val="Compact"/>
              <w:jc w:val="left"/>
            </w:pPr>
            <w:r>
              <w:t xml:space="preserve">Instruction Bus Select</w:t>
            </w:r>
          </w:p>
        </w:tc>
      </w:tr>
      <w:tr>
        <w:tc>
          <w:p>
            <w:pPr>
              <w:pStyle w:val="Compact"/>
              <w:jc w:val="left"/>
            </w:pPr>
            <w:r>
              <w:rPr>
                <w:rStyle w:val="VerbatimChar"/>
              </w:rPr>
              <w:t xml:space="preserve">IHADDR</w:t>
            </w:r>
          </w:p>
        </w:tc>
        <w:tc>
          <w:p>
            <w:pPr>
              <w:pStyle w:val="Compact"/>
              <w:jc w:val="left"/>
            </w:pPr>
            <w:r>
              <w:rPr>
                <w:rStyle w:val="VerbatimChar"/>
              </w:rPr>
              <w:t xml:space="preserve">PLEN</w:t>
            </w:r>
          </w:p>
        </w:tc>
        <w:tc>
          <w:p>
            <w:pPr>
              <w:pStyle w:val="Compact"/>
              <w:jc w:val="left"/>
            </w:pPr>
            <w:r>
              <w:t xml:space="preserve">Output</w:t>
            </w:r>
          </w:p>
        </w:tc>
        <w:tc>
          <w:p>
            <w:pPr>
              <w:pStyle w:val="Compact"/>
              <w:jc w:val="left"/>
            </w:pPr>
            <w:r>
              <w:t xml:space="preserve">Instruction Address Bus</w:t>
            </w:r>
          </w:p>
        </w:tc>
      </w:tr>
      <w:tr>
        <w:tc>
          <w:p>
            <w:pPr>
              <w:pStyle w:val="Compact"/>
              <w:jc w:val="left"/>
            </w:pPr>
            <w:r>
              <w:rPr>
                <w:rStyle w:val="VerbatimChar"/>
              </w:rPr>
              <w:t xml:space="preserve">IHRDATA</w:t>
            </w:r>
          </w:p>
        </w:tc>
        <w:tc>
          <w:p>
            <w:pPr>
              <w:pStyle w:val="Compact"/>
              <w:jc w:val="left"/>
            </w:pPr>
            <w:r>
              <w:rPr>
                <w:rStyle w:val="VerbatimChar"/>
              </w:rPr>
              <w:t xml:space="preserve">XLEN</w:t>
            </w:r>
          </w:p>
        </w:tc>
        <w:tc>
          <w:p>
            <w:pPr>
              <w:pStyle w:val="Compact"/>
              <w:jc w:val="left"/>
            </w:pPr>
            <w:r>
              <w:t xml:space="preserve">Input</w:t>
            </w:r>
          </w:p>
        </w:tc>
        <w:tc>
          <w:p>
            <w:pPr>
              <w:pStyle w:val="Compact"/>
              <w:jc w:val="left"/>
            </w:pPr>
            <w:r>
              <w:t xml:space="preserve">Instruction Read Data Bus</w:t>
            </w:r>
          </w:p>
        </w:tc>
      </w:tr>
      <w:tr>
        <w:tc>
          <w:p>
            <w:pPr>
              <w:pStyle w:val="Compact"/>
              <w:jc w:val="left"/>
            </w:pPr>
            <w:r>
              <w:rPr>
                <w:rStyle w:val="VerbatimChar"/>
              </w:rPr>
              <w:t xml:space="preserve">IHWDATA</w:t>
            </w:r>
          </w:p>
        </w:tc>
        <w:tc>
          <w:p>
            <w:pPr>
              <w:pStyle w:val="Compact"/>
              <w:jc w:val="left"/>
            </w:pPr>
            <w:r>
              <w:rPr>
                <w:rStyle w:val="VerbatimChar"/>
              </w:rPr>
              <w:t xml:space="preserve">XLEN</w:t>
            </w:r>
          </w:p>
        </w:tc>
        <w:tc>
          <w:p>
            <w:pPr>
              <w:pStyle w:val="Compact"/>
              <w:jc w:val="left"/>
            </w:pPr>
            <w:r>
              <w:t xml:space="preserve">Output</w:t>
            </w:r>
          </w:p>
        </w:tc>
        <w:tc>
          <w:p>
            <w:pPr>
              <w:pStyle w:val="Compact"/>
              <w:jc w:val="left"/>
            </w:pPr>
            <w:r>
              <w:t xml:space="preserve">Instruction Write Data Bus</w:t>
            </w:r>
          </w:p>
        </w:tc>
      </w:tr>
      <w:tr>
        <w:tc>
          <w:p>
            <w:pPr>
              <w:pStyle w:val="Compact"/>
              <w:jc w:val="left"/>
            </w:pPr>
            <w:r>
              <w:rPr>
                <w:rStyle w:val="VerbatimChar"/>
              </w:rPr>
              <w:t xml:space="preserve">IHWRITE</w:t>
            </w:r>
          </w:p>
        </w:tc>
        <w:tc>
          <w:p>
            <w:pPr>
              <w:pStyle w:val="Compact"/>
              <w:jc w:val="left"/>
            </w:pPr>
            <w:r>
              <w:t xml:space="preserve">1</w:t>
            </w:r>
          </w:p>
        </w:tc>
        <w:tc>
          <w:p>
            <w:pPr>
              <w:pStyle w:val="Compact"/>
              <w:jc w:val="left"/>
            </w:pPr>
            <w:r>
              <w:t xml:space="preserve">Output</w:t>
            </w:r>
          </w:p>
        </w:tc>
        <w:tc>
          <w:p>
            <w:pPr>
              <w:pStyle w:val="Compact"/>
              <w:jc w:val="left"/>
            </w:pPr>
            <w:r>
              <w:t xml:space="preserve">Instruction Write Select</w:t>
            </w:r>
          </w:p>
        </w:tc>
      </w:tr>
      <w:tr>
        <w:tc>
          <w:p>
            <w:pPr>
              <w:pStyle w:val="Compact"/>
              <w:jc w:val="left"/>
            </w:pPr>
            <w:r>
              <w:rPr>
                <w:rStyle w:val="VerbatimChar"/>
              </w:rPr>
              <w:t xml:space="preserve">IHSIZE</w:t>
            </w:r>
          </w:p>
        </w:tc>
        <w:tc>
          <w:p>
            <w:pPr>
              <w:pStyle w:val="Compact"/>
              <w:jc w:val="left"/>
            </w:pPr>
            <w:r>
              <w:t xml:space="preserve">3</w:t>
            </w:r>
          </w:p>
        </w:tc>
        <w:tc>
          <w:p>
            <w:pPr>
              <w:pStyle w:val="Compact"/>
              <w:jc w:val="left"/>
            </w:pPr>
            <w:r>
              <w:t xml:space="preserve">Output</w:t>
            </w:r>
          </w:p>
        </w:tc>
        <w:tc>
          <w:p>
            <w:pPr>
              <w:pStyle w:val="Compact"/>
              <w:jc w:val="left"/>
            </w:pPr>
            <w:r>
              <w:t xml:space="preserve">Instruction Transfer Size</w:t>
            </w:r>
          </w:p>
        </w:tc>
      </w:tr>
      <w:tr>
        <w:tc>
          <w:p>
            <w:pPr>
              <w:pStyle w:val="Compact"/>
              <w:jc w:val="left"/>
            </w:pPr>
            <w:r>
              <w:rPr>
                <w:rStyle w:val="VerbatimChar"/>
              </w:rPr>
              <w:t xml:space="preserve">IHBURST</w:t>
            </w:r>
          </w:p>
        </w:tc>
        <w:tc>
          <w:p>
            <w:pPr>
              <w:pStyle w:val="Compact"/>
              <w:jc w:val="left"/>
            </w:pPr>
            <w:r>
              <w:t xml:space="preserve">3</w:t>
            </w:r>
          </w:p>
        </w:tc>
        <w:tc>
          <w:p>
            <w:pPr>
              <w:pStyle w:val="Compact"/>
              <w:jc w:val="left"/>
            </w:pPr>
            <w:r>
              <w:t xml:space="preserve">Output</w:t>
            </w:r>
          </w:p>
        </w:tc>
        <w:tc>
          <w:p>
            <w:pPr>
              <w:pStyle w:val="Compact"/>
              <w:jc w:val="left"/>
            </w:pPr>
            <w:r>
              <w:t xml:space="preserve">Instruction Transfer Burst Size</w:t>
            </w:r>
          </w:p>
        </w:tc>
      </w:tr>
      <w:tr>
        <w:tc>
          <w:p>
            <w:pPr>
              <w:pStyle w:val="Compact"/>
              <w:jc w:val="left"/>
            </w:pPr>
            <w:r>
              <w:rPr>
                <w:rStyle w:val="VerbatimChar"/>
              </w:rPr>
              <w:t xml:space="preserve">IHPROT</w:t>
            </w:r>
          </w:p>
        </w:tc>
        <w:tc>
          <w:p>
            <w:pPr>
              <w:pStyle w:val="Compact"/>
              <w:jc w:val="left"/>
            </w:pPr>
            <w:r>
              <w:t xml:space="preserve">4</w:t>
            </w:r>
          </w:p>
        </w:tc>
        <w:tc>
          <w:p>
            <w:pPr>
              <w:pStyle w:val="Compact"/>
              <w:jc w:val="left"/>
            </w:pPr>
            <w:r>
              <w:t xml:space="preserve">Output</w:t>
            </w:r>
          </w:p>
        </w:tc>
        <w:tc>
          <w:p>
            <w:pPr>
              <w:pStyle w:val="Compact"/>
              <w:jc w:val="left"/>
            </w:pPr>
            <w:r>
              <w:t xml:space="preserve">Instruction Transfer Protection Level</w:t>
            </w:r>
          </w:p>
        </w:tc>
      </w:tr>
      <w:tr>
        <w:tc>
          <w:p>
            <w:pPr>
              <w:pStyle w:val="Compact"/>
              <w:jc w:val="left"/>
            </w:pPr>
            <w:r>
              <w:rPr>
                <w:rStyle w:val="VerbatimChar"/>
              </w:rPr>
              <w:t xml:space="preserve">IHTRANS</w:t>
            </w:r>
          </w:p>
        </w:tc>
        <w:tc>
          <w:p>
            <w:pPr>
              <w:pStyle w:val="Compact"/>
              <w:jc w:val="left"/>
            </w:pPr>
            <w:r>
              <w:t xml:space="preserve">2</w:t>
            </w:r>
          </w:p>
        </w:tc>
        <w:tc>
          <w:p>
            <w:pPr>
              <w:pStyle w:val="Compact"/>
              <w:jc w:val="left"/>
            </w:pPr>
            <w:r>
              <w:t xml:space="preserve">Output</w:t>
            </w:r>
          </w:p>
        </w:tc>
        <w:tc>
          <w:p>
            <w:pPr>
              <w:pStyle w:val="Compact"/>
              <w:jc w:val="left"/>
            </w:pPr>
            <w:r>
              <w:t xml:space="preserve">Instruction Transfer Type</w:t>
            </w:r>
          </w:p>
        </w:tc>
      </w:tr>
      <w:tr>
        <w:tc>
          <w:p>
            <w:pPr>
              <w:pStyle w:val="Compact"/>
              <w:jc w:val="left"/>
            </w:pPr>
            <w:r>
              <w:rPr>
                <w:rStyle w:val="VerbatimChar"/>
              </w:rPr>
              <w:t xml:space="preserve">IHMASTLOCK</w:t>
            </w:r>
          </w:p>
        </w:tc>
        <w:tc>
          <w:p>
            <w:pPr>
              <w:pStyle w:val="Compact"/>
              <w:jc w:val="left"/>
            </w:pPr>
            <w:r>
              <w:t xml:space="preserve">1</w:t>
            </w:r>
          </w:p>
        </w:tc>
        <w:tc>
          <w:p>
            <w:pPr>
              <w:pStyle w:val="Compact"/>
              <w:jc w:val="left"/>
            </w:pPr>
            <w:r>
              <w:t xml:space="preserve">Output</w:t>
            </w:r>
          </w:p>
        </w:tc>
        <w:tc>
          <w:p>
            <w:pPr>
              <w:pStyle w:val="Compact"/>
              <w:jc w:val="left"/>
            </w:pPr>
            <w:r>
              <w:t xml:space="preserve">Instruction Transfer Master Lock</w:t>
            </w:r>
          </w:p>
        </w:tc>
      </w:tr>
      <w:tr>
        <w:tc>
          <w:p>
            <w:pPr>
              <w:pStyle w:val="Compact"/>
              <w:jc w:val="left"/>
            </w:pPr>
            <w:r>
              <w:rPr>
                <w:rStyle w:val="VerbatimChar"/>
              </w:rPr>
              <w:t xml:space="preserve">IHREADY</w:t>
            </w:r>
          </w:p>
        </w:tc>
        <w:tc>
          <w:p>
            <w:pPr>
              <w:pStyle w:val="Compact"/>
              <w:jc w:val="left"/>
            </w:pPr>
            <w:r>
              <w:t xml:space="preserve">1</w:t>
            </w:r>
          </w:p>
        </w:tc>
        <w:tc>
          <w:p>
            <w:pPr>
              <w:pStyle w:val="Compact"/>
              <w:jc w:val="left"/>
            </w:pPr>
            <w:r>
              <w:t xml:space="preserve">Input</w:t>
            </w:r>
          </w:p>
        </w:tc>
        <w:tc>
          <w:p>
            <w:pPr>
              <w:pStyle w:val="Compact"/>
              <w:jc w:val="left"/>
            </w:pPr>
            <w:r>
              <w:t xml:space="preserve">Instruction Slave Ready Indicator</w:t>
            </w:r>
          </w:p>
        </w:tc>
      </w:tr>
      <w:tr>
        <w:tc>
          <w:p>
            <w:pPr>
              <w:pStyle w:val="Compact"/>
              <w:jc w:val="left"/>
            </w:pPr>
            <w:r>
              <w:rPr>
                <w:rStyle w:val="VerbatimChar"/>
              </w:rPr>
              <w:t xml:space="preserve">IHRESP</w:t>
            </w:r>
          </w:p>
        </w:tc>
        <w:tc>
          <w:p>
            <w:pPr>
              <w:pStyle w:val="Compact"/>
              <w:jc w:val="left"/>
            </w:pPr>
            <w:r>
              <w:t xml:space="preserve">1</w:t>
            </w:r>
          </w:p>
        </w:tc>
        <w:tc>
          <w:p>
            <w:pPr>
              <w:pStyle w:val="Compact"/>
              <w:jc w:val="left"/>
            </w:pPr>
            <w:r>
              <w:t xml:space="preserve">Input</w:t>
            </w:r>
          </w:p>
        </w:tc>
        <w:tc>
          <w:p>
            <w:pPr>
              <w:pStyle w:val="Compact"/>
              <w:jc w:val="left"/>
            </w:pPr>
            <w:r>
              <w:t xml:space="preserve">Instruction Transfer Response</w:t>
            </w:r>
          </w:p>
        </w:tc>
      </w:tr>
    </w:tbl>
    <w:p>
      <w:pPr>
        <w:pStyle w:val="BodyText"/>
      </w:pPr>
      <w:r>
        <w:t xml:space="preserve">.. ……. …….. …….. ……. .. ……….. …… …. .. …… ….. .. ….. …. …….. … …… . … …. .. ……… ……….. …. …. …….. .. …. . ….. ……. …. … …….. …. ………… .. … … ……. .. …… …. … …. ……. .. ….. … …. ……. … ……. ……… ….. ………. ……. ….. ……. … ……. … ……. ….. ….. …. . …….. .. … ….. ……… .. …….. ….. ……. ………. ………. … …….. .. … ….. .. …….. ….. ………. …. … …… .. …..</w:t>
      </w:r>
    </w:p>
    <w:p>
      <w:pPr>
        <w:pStyle w:val="Heading4"/>
      </w:pPr>
      <w:bookmarkStart w:id="166" w:name="instruction-inputsoutputs-wishbone-bus"/>
      <w:r>
        <w:t xml:space="preserve">Instruction Inputs/Outputs Wishbone Bus</w:t>
      </w:r>
      <w:bookmarkEnd w:id="166"/>
    </w:p>
    <w:p>
      <w:pPr>
        <w:pStyle w:val="FirstParagraph"/>
      </w:pPr>
      <w:r>
        <w:t xml:space="preserve">.. ……. …….. …….. ……. .. ……….. …… …. .. …… ….. .. ….. …. …….. … …… . … …. .. ……… ……….. …. …. …….. .. …. . ….. ……. …. … …….. …. ………… .. … … ……. .. …… …. … …. ……. .. ….. … …. ……. … ……. ……… ….. ………. ……. ….. ……. … ……. … ……. ….. ….. …. . …….. .. … ….. ……… .. …….. ….. ……. ………. ………. … …….. .. … ….. .. …….. ….. ………. …. … …… .. …..</w:t>
      </w:r>
    </w:p>
    <w:p>
      <w:pPr>
        <w:pStyle w:val="TableCaption"/>
      </w:pPr>
      <w:r>
        <w:t xml:space="preserve">Instruction Inputs/Outputs Wishbone Bus</w:t>
      </w:r>
    </w:p>
    <w:tbl>
      <w:tblPr>
        <w:tblStyle w:val="Table"/>
        <w:tblW w:type="pct" w:w="0.0"/>
        <w:tblLook w:firstRow="1"/>
        <w:tblCaption w:val="Instruction Inputs/Outputs Wishbone Bus"/>
      </w:tblPr>
      <w:tblGrid/>
      <w:tr>
        <w:trPr>
          <w:cnfStyle w:firstRow="1"/>
        </w:trPr>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rst</w:t>
            </w:r>
          </w:p>
        </w:tc>
        <w:tc>
          <w:p>
            <w:pPr>
              <w:pStyle w:val="Compact"/>
              <w:jc w:val="left"/>
            </w:pPr>
            <w:r>
              <w:t xml:space="preserve">1</w:t>
            </w:r>
          </w:p>
        </w:tc>
        <w:tc>
          <w:p>
            <w:pPr>
              <w:pStyle w:val="Compact"/>
              <w:jc w:val="left"/>
            </w:pPr>
            <w:r>
              <w:t xml:space="preserve">Input</w:t>
            </w:r>
          </w:p>
        </w:tc>
        <w:tc>
          <w:p>
            <w:pPr>
              <w:pStyle w:val="Compact"/>
              <w:jc w:val="left"/>
            </w:pPr>
            <w:r>
              <w:t xml:space="preserve">Synchronous Active High Reset</w:t>
            </w:r>
          </w:p>
        </w:tc>
      </w:tr>
      <w:tr>
        <w:tc>
          <w:p>
            <w:pPr>
              <w:pStyle w:val="Compact"/>
              <w:jc w:val="left"/>
            </w:pPr>
            <w:r>
              <w:rPr>
                <w:rStyle w:val="VerbatimChar"/>
              </w:rPr>
              <w:t xml:space="preserve">clk</w:t>
            </w:r>
          </w:p>
        </w:tc>
        <w:tc>
          <w:p>
            <w:pPr>
              <w:pStyle w:val="Compact"/>
              <w:jc w:val="left"/>
            </w:pPr>
            <w:r>
              <w:t xml:space="preserve">1</w:t>
            </w:r>
          </w:p>
        </w:tc>
        <w:tc>
          <w:p>
            <w:pPr>
              <w:pStyle w:val="Compact"/>
              <w:jc w:val="left"/>
            </w:pPr>
            <w:r>
              <w:t xml:space="preserve">Input</w:t>
            </w:r>
          </w:p>
        </w:tc>
        <w:tc>
          <w:p>
            <w:pPr>
              <w:pStyle w:val="Compact"/>
              <w:jc w:val="left"/>
            </w:pPr>
            <w:r>
              <w:t xml:space="preserve">System Clock Input</w:t>
            </w:r>
          </w:p>
        </w:tc>
      </w:tr>
      <w:tr>
        <w:tc>
          <w:p/>
        </w:tc>
        <w:tc>
          <w:p/>
        </w:tc>
        <w:tc>
          <w:p/>
        </w:tc>
        <w:tc>
          <w:p/>
        </w:tc>
      </w:tr>
      <w:tr>
        <w:tc>
          <w:p>
            <w:pPr>
              <w:pStyle w:val="Compact"/>
              <w:jc w:val="left"/>
            </w:pPr>
            <w:r>
              <w:rPr>
                <w:rStyle w:val="VerbatimChar"/>
              </w:rPr>
              <w:t xml:space="preserve">iadr</w:t>
            </w:r>
          </w:p>
        </w:tc>
        <w:tc>
          <w:p>
            <w:pPr>
              <w:pStyle w:val="Compact"/>
              <w:jc w:val="left"/>
            </w:pPr>
            <w:r>
              <w:rPr>
                <w:rStyle w:val="VerbatimChar"/>
              </w:rPr>
              <w:t xml:space="preserve">AW</w:t>
            </w:r>
          </w:p>
        </w:tc>
        <w:tc>
          <w:p>
            <w:pPr>
              <w:pStyle w:val="Compact"/>
              <w:jc w:val="left"/>
            </w:pPr>
            <w:r>
              <w:t xml:space="preserve">Input</w:t>
            </w:r>
          </w:p>
        </w:tc>
        <w:tc>
          <w:p>
            <w:pPr>
              <w:pStyle w:val="Compact"/>
              <w:jc w:val="left"/>
            </w:pPr>
            <w:r>
              <w:t xml:space="preserve">Instruction Address Bus</w:t>
            </w:r>
          </w:p>
        </w:tc>
      </w:tr>
      <w:tr>
        <w:tc>
          <w:p>
            <w:pPr>
              <w:pStyle w:val="Compact"/>
              <w:jc w:val="left"/>
            </w:pPr>
            <w:r>
              <w:rPr>
                <w:rStyle w:val="VerbatimChar"/>
              </w:rPr>
              <w:t xml:space="preserve">idati</w:t>
            </w:r>
          </w:p>
        </w:tc>
        <w:tc>
          <w:p>
            <w:pPr>
              <w:pStyle w:val="Compact"/>
              <w:jc w:val="left"/>
            </w:pPr>
            <w:r>
              <w:rPr>
                <w:rStyle w:val="VerbatimChar"/>
              </w:rPr>
              <w:t xml:space="preserve">DW</w:t>
            </w:r>
          </w:p>
        </w:tc>
        <w:tc>
          <w:p>
            <w:pPr>
              <w:pStyle w:val="Compact"/>
              <w:jc w:val="left"/>
            </w:pPr>
            <w:r>
              <w:t xml:space="preserve">Input</w:t>
            </w:r>
          </w:p>
        </w:tc>
        <w:tc>
          <w:p>
            <w:pPr>
              <w:pStyle w:val="Compact"/>
              <w:jc w:val="left"/>
            </w:pPr>
            <w:r>
              <w:t xml:space="preserve">Instruction Input Bus</w:t>
            </w:r>
          </w:p>
        </w:tc>
      </w:tr>
      <w:tr>
        <w:tc>
          <w:p>
            <w:pPr>
              <w:pStyle w:val="Compact"/>
              <w:jc w:val="left"/>
            </w:pPr>
            <w:r>
              <w:rPr>
                <w:rStyle w:val="VerbatimChar"/>
              </w:rPr>
              <w:t xml:space="preserve">idato</w:t>
            </w:r>
          </w:p>
        </w:tc>
        <w:tc>
          <w:p>
            <w:pPr>
              <w:pStyle w:val="Compact"/>
              <w:jc w:val="left"/>
            </w:pPr>
            <w:r>
              <w:rPr>
                <w:rStyle w:val="VerbatimChar"/>
              </w:rPr>
              <w:t xml:space="preserve">DW</w:t>
            </w:r>
          </w:p>
        </w:tc>
        <w:tc>
          <w:p>
            <w:pPr>
              <w:pStyle w:val="Compact"/>
              <w:jc w:val="left"/>
            </w:pPr>
            <w:r>
              <w:t xml:space="preserve">Output</w:t>
            </w:r>
          </w:p>
        </w:tc>
        <w:tc>
          <w:p>
            <w:pPr>
              <w:pStyle w:val="Compact"/>
              <w:jc w:val="left"/>
            </w:pPr>
            <w:r>
              <w:t xml:space="preserve">Instruction Output Bus</w:t>
            </w:r>
          </w:p>
        </w:tc>
      </w:tr>
      <w:tr>
        <w:tc>
          <w:p>
            <w:pPr>
              <w:pStyle w:val="Compact"/>
              <w:jc w:val="left"/>
            </w:pPr>
            <w:r>
              <w:rPr>
                <w:rStyle w:val="VerbatimChar"/>
              </w:rPr>
              <w:t xml:space="preserve">isel</w:t>
            </w:r>
          </w:p>
        </w:tc>
        <w:tc>
          <w:p>
            <w:pPr>
              <w:pStyle w:val="Compact"/>
              <w:jc w:val="left"/>
            </w:pPr>
            <w:r>
              <w:rPr>
                <w:rStyle w:val="VerbatimChar"/>
              </w:rPr>
              <w:t xml:space="preserve">DW/8</w:t>
            </w:r>
          </w:p>
        </w:tc>
        <w:tc>
          <w:p>
            <w:pPr>
              <w:pStyle w:val="Compact"/>
              <w:jc w:val="left"/>
            </w:pPr>
            <w:r>
              <w:t xml:space="preserve">Input</w:t>
            </w:r>
          </w:p>
        </w:tc>
        <w:tc>
          <w:p>
            <w:pPr>
              <w:pStyle w:val="Compact"/>
              <w:jc w:val="left"/>
            </w:pPr>
            <w:r>
              <w:t xml:space="preserve">Byte Select Signals</w:t>
            </w:r>
          </w:p>
        </w:tc>
      </w:tr>
      <w:tr>
        <w:tc>
          <w:p>
            <w:pPr>
              <w:pStyle w:val="Compact"/>
              <w:jc w:val="left"/>
            </w:pPr>
            <w:r>
              <w:rPr>
                <w:rStyle w:val="VerbatimChar"/>
              </w:rPr>
              <w:t xml:space="preserve">iwe</w:t>
            </w:r>
          </w:p>
        </w:tc>
        <w:tc>
          <w:p>
            <w:pPr>
              <w:pStyle w:val="Compact"/>
              <w:jc w:val="left"/>
            </w:pPr>
            <w:r>
              <w:t xml:space="preserve">1</w:t>
            </w:r>
          </w:p>
        </w:tc>
        <w:tc>
          <w:p>
            <w:pPr>
              <w:pStyle w:val="Compact"/>
              <w:jc w:val="left"/>
            </w:pPr>
            <w:r>
              <w:t xml:space="preserve">Input</w:t>
            </w:r>
          </w:p>
        </w:tc>
        <w:tc>
          <w:p>
            <w:pPr>
              <w:pStyle w:val="Compact"/>
              <w:jc w:val="left"/>
            </w:pPr>
            <w:r>
              <w:t xml:space="preserve">Write Enable Input</w:t>
            </w:r>
          </w:p>
        </w:tc>
      </w:tr>
      <w:tr>
        <w:tc>
          <w:p>
            <w:pPr>
              <w:pStyle w:val="Compact"/>
              <w:jc w:val="left"/>
            </w:pPr>
            <w:r>
              <w:rPr>
                <w:rStyle w:val="VerbatimChar"/>
              </w:rPr>
              <w:t xml:space="preserve">istb</w:t>
            </w:r>
          </w:p>
        </w:tc>
        <w:tc>
          <w:p>
            <w:pPr>
              <w:pStyle w:val="Compact"/>
              <w:jc w:val="left"/>
            </w:pPr>
            <w:r>
              <w:t xml:space="preserve">1</w:t>
            </w:r>
          </w:p>
        </w:tc>
        <w:tc>
          <w:p>
            <w:pPr>
              <w:pStyle w:val="Compact"/>
              <w:jc w:val="left"/>
            </w:pPr>
            <w:r>
              <w:t xml:space="preserve">Input</w:t>
            </w:r>
          </w:p>
        </w:tc>
        <w:tc>
          <w:p>
            <w:pPr>
              <w:pStyle w:val="Compact"/>
              <w:jc w:val="left"/>
            </w:pPr>
            <w:r>
              <w:t xml:space="preserve">Strobe Signal/Core Select Input</w:t>
            </w:r>
          </w:p>
        </w:tc>
      </w:tr>
      <w:tr>
        <w:tc>
          <w:p>
            <w:pPr>
              <w:pStyle w:val="Compact"/>
              <w:jc w:val="left"/>
            </w:pPr>
            <w:r>
              <w:rPr>
                <w:rStyle w:val="VerbatimChar"/>
              </w:rPr>
              <w:t xml:space="preserve">icyc</w:t>
            </w:r>
          </w:p>
        </w:tc>
        <w:tc>
          <w:p>
            <w:pPr>
              <w:pStyle w:val="Compact"/>
              <w:jc w:val="left"/>
            </w:pPr>
            <w:r>
              <w:t xml:space="preserve">1</w:t>
            </w:r>
          </w:p>
        </w:tc>
        <w:tc>
          <w:p>
            <w:pPr>
              <w:pStyle w:val="Compact"/>
              <w:jc w:val="left"/>
            </w:pPr>
            <w:r>
              <w:t xml:space="preserve">Input</w:t>
            </w:r>
          </w:p>
        </w:tc>
        <w:tc>
          <w:p>
            <w:pPr>
              <w:pStyle w:val="Compact"/>
              <w:jc w:val="left"/>
            </w:pPr>
            <w:r>
              <w:t xml:space="preserve">Valid Bus Cycle Input</w:t>
            </w:r>
          </w:p>
        </w:tc>
      </w:tr>
      <w:tr>
        <w:tc>
          <w:p>
            <w:pPr>
              <w:pStyle w:val="Compact"/>
              <w:jc w:val="left"/>
            </w:pPr>
            <w:r>
              <w:rPr>
                <w:rStyle w:val="VerbatimChar"/>
              </w:rPr>
              <w:t xml:space="preserve">iack</w:t>
            </w:r>
          </w:p>
        </w:tc>
        <w:tc>
          <w:p>
            <w:pPr>
              <w:pStyle w:val="Compact"/>
              <w:jc w:val="left"/>
            </w:pPr>
            <w:r>
              <w:t xml:space="preserve">1</w:t>
            </w:r>
          </w:p>
        </w:tc>
        <w:tc>
          <w:p>
            <w:pPr>
              <w:pStyle w:val="Compact"/>
              <w:jc w:val="left"/>
            </w:pPr>
            <w:r>
              <w:t xml:space="preserve">Output</w:t>
            </w:r>
          </w:p>
        </w:tc>
        <w:tc>
          <w:p>
            <w:pPr>
              <w:pStyle w:val="Compact"/>
              <w:jc w:val="left"/>
            </w:pPr>
            <w:r>
              <w:t xml:space="preserve">Bus Cycle Acknowledge Output</w:t>
            </w:r>
          </w:p>
        </w:tc>
      </w:tr>
      <w:tr>
        <w:tc>
          <w:p>
            <w:pPr>
              <w:pStyle w:val="Compact"/>
              <w:jc w:val="left"/>
            </w:pPr>
            <w:r>
              <w:rPr>
                <w:rStyle w:val="VerbatimChar"/>
              </w:rPr>
              <w:t xml:space="preserve">ierr</w:t>
            </w:r>
          </w:p>
        </w:tc>
        <w:tc>
          <w:p>
            <w:pPr>
              <w:pStyle w:val="Compact"/>
              <w:jc w:val="left"/>
            </w:pPr>
            <w:r>
              <w:t xml:space="preserve">1</w:t>
            </w:r>
          </w:p>
        </w:tc>
        <w:tc>
          <w:p>
            <w:pPr>
              <w:pStyle w:val="Compact"/>
              <w:jc w:val="left"/>
            </w:pPr>
            <w:r>
              <w:t xml:space="preserve">Output</w:t>
            </w:r>
          </w:p>
        </w:tc>
        <w:tc>
          <w:p>
            <w:pPr>
              <w:pStyle w:val="Compact"/>
              <w:jc w:val="left"/>
            </w:pPr>
            <w:r>
              <w:t xml:space="preserve">Bus Cycle Error Output</w:t>
            </w:r>
          </w:p>
        </w:tc>
      </w:tr>
      <w:tr>
        <w:tc>
          <w:p>
            <w:pPr>
              <w:pStyle w:val="Compact"/>
              <w:jc w:val="left"/>
            </w:pPr>
            <w:r>
              <w:rPr>
                <w:rStyle w:val="VerbatimChar"/>
              </w:rPr>
              <w:t xml:space="preserve">iint</w:t>
            </w:r>
          </w:p>
        </w:tc>
        <w:tc>
          <w:p>
            <w:pPr>
              <w:pStyle w:val="Compact"/>
              <w:jc w:val="left"/>
            </w:pPr>
            <w:r>
              <w:t xml:space="preserve">1</w:t>
            </w:r>
          </w:p>
        </w:tc>
        <w:tc>
          <w:p>
            <w:pPr>
              <w:pStyle w:val="Compact"/>
              <w:jc w:val="left"/>
            </w:pPr>
            <w:r>
              <w:t xml:space="preserve">Output</w:t>
            </w:r>
          </w:p>
        </w:tc>
        <w:tc>
          <w:p>
            <w:pPr>
              <w:pStyle w:val="Compact"/>
              <w:jc w:val="left"/>
            </w:pPr>
            <w:r>
              <w:t xml:space="preserve">Interrupt Signal Output</w:t>
            </w:r>
          </w:p>
        </w:tc>
      </w:tr>
    </w:tbl>
    <w:p>
      <w:pPr>
        <w:pStyle w:val="BodyText"/>
      </w:pPr>
      <w:r>
        <w:t xml:space="preserve">.. ……. …….. …….. ……. .. ……….. …… …. .. …… ….. .. ….. …. …….. … …… . … …. .. ……… ……….. …. …. …….. .. …. . ….. ……. …. … …….. …. ………… .. … … ……. .. …… …. … …. ……. .. ….. … …. ……. … ……. ……… ….. ………. ……. ….. ……. … ……. … ……. ….. ….. …. . …….. .. … ….. ……… .. …….. ….. ……. ………. ………. … …….. .. … ….. .. …….. ….. ………. …. … …… .. …..</w:t>
      </w:r>
    </w:p>
    <w:p>
      <w:pPr>
        <w:pStyle w:val="Heading3"/>
      </w:pPr>
      <w:bookmarkStart w:id="167" w:name="data-cache"/>
      <w:r>
        <w:t xml:space="preserve">Data Cache</w:t>
      </w:r>
      <w:bookmarkEnd w:id="167"/>
    </w:p>
    <w:p>
      <w:pPr>
        <w:pStyle w:val="FirstParagraph"/>
      </w:pPr>
      <w:r>
        <w:t xml:space="preserve">.. ……. …….. …….. ……. .. ……….. …… …. .. …… ….. .. ….. …. …….. … …… . … …. .. ……… ……….. …. …. …….. .. …. . ….. ……. …. … …….. …. ………… .. … … ……. .. …… …. … …. ……. .. ….. … …. ……. … ……. ……… ….. ………. ……. ….. ……. … ……. … ……. ….. ….. …. . …….. .. … ….. ……… .. …….. ….. ……. ………. ………. … …….. .. … ….. .. …….. ….. ………. …. … …… .. …..</w:t>
      </w:r>
    </w:p>
    <w:p>
      <w:pPr>
        <w:pStyle w:val="Heading4"/>
      </w:pPr>
      <w:bookmarkStart w:id="168" w:name="data-inputsoutputs-amba4-axi-lite-bus"/>
      <w:r>
        <w:t xml:space="preserve">Data Inputs/Outputs AMBA4 AXI-Lite Bus</w:t>
      </w:r>
      <w:bookmarkEnd w:id="168"/>
    </w:p>
    <w:p>
      <w:pPr>
        <w:pStyle w:val="FirstParagraph"/>
      </w:pPr>
      <w:r>
        <w:t xml:space="preserve">.. ……. …….. …….. ……. .. ……….. …… …. .. …… ….. .. ….. …. …….. … …… . … …. .. ……… ……….. …. …. …….. .. …. . ….. ……. …. … …….. …. ………… .. … … ……. .. …… …. … …. ……. .. ….. … …. ……. … ……. ……… ….. ………. ……. ….. ……. … ……. … ……. ….. ….. …. . …….. .. … ….. ……… .. …….. ….. ……. ………. ………. … …….. .. … ….. .. …….. ….. ………. …. … …… .. …..</w:t>
      </w:r>
    </w:p>
    <w:p>
      <w:pPr>
        <w:pStyle w:val="Heading5"/>
      </w:pPr>
      <w:bookmarkStart w:id="169" w:name="Xf5314e49fdcf8d989e6b233680c1596707d9704"/>
      <w:r>
        <w:t xml:space="preserve">Signals of the Read and Write Address channels</w:t>
      </w:r>
      <w:bookmarkEnd w:id="169"/>
    </w:p>
    <w:p>
      <w:pPr>
        <w:pStyle w:val="FirstParagraph"/>
      </w:pPr>
      <w:r>
        <w:t xml:space="preserve">.. ……. …….. …….. ……. .. ……….. …… …. .. …… ….. .. ….. …. …….. … …… . … …. .. ……… ……….. …. …. …….. .. …. . ….. ……. …. … …….. …. ………… .. … … ……. .. …… …. … …. ……. .. ….. … …. ……. … ……. ……… ….. ………. ……. ….. ……. … ……. … ……. ….. ….. …. . …….. .. … ….. ……… .. …….. ….. ……. ………. ………. … …….. .. … ….. .. …….. ….. ………. …. … …… .. …..</w:t>
      </w:r>
    </w:p>
    <w:p>
      <w:pPr>
        <w:pStyle w:val="TableCaption"/>
      </w:pPr>
      <w:r>
        <w:t xml:space="preserve">Signals of the Read and Write Address channels</w:t>
      </w:r>
    </w:p>
    <w:tbl>
      <w:tblPr>
        <w:tblStyle w:val="Table"/>
        <w:tblW w:type="pct" w:w="0.0"/>
        <w:tblLook w:firstRow="1"/>
        <w:tblCaption w:val="Signals of the Read and Write Address channels"/>
      </w:tblPr>
      <w:tblGrid/>
      <w:tr>
        <w:trPr>
          <w:cnfStyle w:firstRow="1"/>
        </w:trPr>
        <w:tc>
          <w:tcPr>
            <w:tcBorders>
              <w:bottom w:val="single"/>
            </w:tcBorders>
            <w:vAlign w:val="bottom"/>
          </w:tcPr>
          <w:p>
            <w:pPr>
              <w:pStyle w:val="Compact"/>
              <w:jc w:val="left"/>
            </w:pPr>
            <w:r>
              <w:t xml:space="preserve">Write Port</w:t>
            </w:r>
          </w:p>
        </w:tc>
        <w:tc>
          <w:tcPr>
            <w:tcBorders>
              <w:bottom w:val="single"/>
            </w:tcBorders>
            <w:vAlign w:val="bottom"/>
          </w:tcPr>
          <w:p>
            <w:pPr>
              <w:pStyle w:val="Compact"/>
              <w:jc w:val="left"/>
            </w:pPr>
            <w:r>
              <w:t xml:space="preserve">Read 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WID</w:t>
            </w:r>
          </w:p>
        </w:tc>
        <w:tc>
          <w:p>
            <w:pPr>
              <w:pStyle w:val="Compact"/>
              <w:jc w:val="left"/>
            </w:pPr>
            <w:r>
              <w:rPr>
                <w:rStyle w:val="VerbatimChar"/>
              </w:rPr>
              <w:t xml:space="preserve">ARID</w:t>
            </w:r>
          </w:p>
        </w:tc>
        <w:tc>
          <w:p>
            <w:pPr>
              <w:pStyle w:val="Compact"/>
              <w:jc w:val="left"/>
            </w:pPr>
            <w:r>
              <w:rPr>
                <w:rStyle w:val="VerbatimChar"/>
              </w:rPr>
              <w:t xml:space="preserve">AXI_ID_WIDTH</w:t>
            </w:r>
          </w:p>
        </w:tc>
        <w:tc>
          <w:p>
            <w:pPr>
              <w:pStyle w:val="Compact"/>
              <w:jc w:val="left"/>
            </w:pPr>
            <w:r>
              <w:t xml:space="preserve">Output</w:t>
            </w:r>
          </w:p>
        </w:tc>
        <w:tc>
          <w:p>
            <w:pPr>
              <w:pStyle w:val="Compact"/>
              <w:jc w:val="left"/>
            </w:pPr>
            <w:r>
              <w:t xml:space="preserve">Address ID, to identify multiple streams</w:t>
            </w:r>
          </w:p>
        </w:tc>
      </w:tr>
      <w:tr>
        <w:tc>
          <w:p>
            <w:pPr>
              <w:pStyle w:val="Compact"/>
              <w:jc w:val="left"/>
            </w:pPr>
            <w:r>
              <w:rPr>
                <w:rStyle w:val="VerbatimChar"/>
              </w:rPr>
              <w:t xml:space="preserve">AWADDR</w:t>
            </w:r>
          </w:p>
        </w:tc>
        <w:tc>
          <w:p>
            <w:pPr>
              <w:pStyle w:val="Compact"/>
              <w:jc w:val="left"/>
            </w:pPr>
            <w:r>
              <w:rPr>
                <w:rStyle w:val="VerbatimChar"/>
              </w:rPr>
              <w:t xml:space="preserve">ARADDR</w:t>
            </w:r>
          </w:p>
        </w:tc>
        <w:tc>
          <w:p>
            <w:pPr>
              <w:pStyle w:val="Compact"/>
              <w:jc w:val="left"/>
            </w:pPr>
            <w:r>
              <w:rPr>
                <w:rStyle w:val="VerbatimChar"/>
              </w:rPr>
              <w:t xml:space="preserve">AXI_ADDR_WIDTH</w:t>
            </w:r>
          </w:p>
        </w:tc>
        <w:tc>
          <w:p>
            <w:pPr>
              <w:pStyle w:val="Compact"/>
              <w:jc w:val="left"/>
            </w:pPr>
            <w:r>
              <w:t xml:space="preserve">Output</w:t>
            </w:r>
          </w:p>
        </w:tc>
        <w:tc>
          <w:p>
            <w:pPr>
              <w:pStyle w:val="Compact"/>
              <w:jc w:val="left"/>
            </w:pPr>
            <w:r>
              <w:t xml:space="preserve">Address of the first beat of the burst</w:t>
            </w:r>
          </w:p>
        </w:tc>
      </w:tr>
      <w:tr>
        <w:tc>
          <w:p>
            <w:pPr>
              <w:pStyle w:val="Compact"/>
              <w:jc w:val="left"/>
            </w:pPr>
            <w:r>
              <w:rPr>
                <w:rStyle w:val="VerbatimChar"/>
              </w:rPr>
              <w:t xml:space="preserve">AWLEN</w:t>
            </w:r>
          </w:p>
        </w:tc>
        <w:tc>
          <w:p>
            <w:pPr>
              <w:pStyle w:val="Compact"/>
              <w:jc w:val="left"/>
            </w:pPr>
            <w:r>
              <w:rPr>
                <w:rStyle w:val="VerbatimChar"/>
              </w:rPr>
              <w:t xml:space="preserve">ARLEN</w:t>
            </w:r>
          </w:p>
        </w:tc>
        <w:tc>
          <w:p>
            <w:pPr>
              <w:pStyle w:val="Compact"/>
              <w:jc w:val="left"/>
            </w:pPr>
            <w:r>
              <w:t xml:space="preserve">8</w:t>
            </w:r>
          </w:p>
        </w:tc>
        <w:tc>
          <w:p>
            <w:pPr>
              <w:pStyle w:val="Compact"/>
              <w:jc w:val="left"/>
            </w:pPr>
            <w:r>
              <w:t xml:space="preserve">Output</w:t>
            </w:r>
          </w:p>
        </w:tc>
        <w:tc>
          <w:p>
            <w:pPr>
              <w:pStyle w:val="Compact"/>
              <w:jc w:val="left"/>
            </w:pPr>
            <w:r>
              <w:t xml:space="preserve">Number of beats inside the burst</w:t>
            </w:r>
          </w:p>
        </w:tc>
      </w:tr>
      <w:tr>
        <w:tc>
          <w:p>
            <w:pPr>
              <w:pStyle w:val="Compact"/>
              <w:jc w:val="left"/>
            </w:pPr>
            <w:r>
              <w:rPr>
                <w:rStyle w:val="VerbatimChar"/>
              </w:rPr>
              <w:t xml:space="preserve">AWSIZE</w:t>
            </w:r>
          </w:p>
        </w:tc>
        <w:tc>
          <w:p>
            <w:pPr>
              <w:pStyle w:val="Compact"/>
              <w:jc w:val="left"/>
            </w:pPr>
            <w:r>
              <w:rPr>
                <w:rStyle w:val="VerbatimChar"/>
              </w:rPr>
              <w:t xml:space="preserve">ARSIZE</w:t>
            </w:r>
          </w:p>
        </w:tc>
        <w:tc>
          <w:p>
            <w:pPr>
              <w:pStyle w:val="Compact"/>
              <w:jc w:val="left"/>
            </w:pPr>
            <w:r>
              <w:t xml:space="preserve">3</w:t>
            </w:r>
          </w:p>
        </w:tc>
        <w:tc>
          <w:p>
            <w:pPr>
              <w:pStyle w:val="Compact"/>
              <w:jc w:val="left"/>
            </w:pPr>
            <w:r>
              <w:t xml:space="preserve">Output</w:t>
            </w:r>
          </w:p>
        </w:tc>
        <w:tc>
          <w:p>
            <w:pPr>
              <w:pStyle w:val="Compact"/>
              <w:jc w:val="left"/>
            </w:pPr>
            <w:r>
              <w:t xml:space="preserve">Size of each beat</w:t>
            </w:r>
          </w:p>
        </w:tc>
      </w:tr>
      <w:tr>
        <w:tc>
          <w:p>
            <w:pPr>
              <w:pStyle w:val="Compact"/>
              <w:jc w:val="left"/>
            </w:pPr>
            <w:r>
              <w:rPr>
                <w:rStyle w:val="VerbatimChar"/>
              </w:rPr>
              <w:t xml:space="preserve">AWBURST</w:t>
            </w:r>
          </w:p>
        </w:tc>
        <w:tc>
          <w:p>
            <w:pPr>
              <w:pStyle w:val="Compact"/>
              <w:jc w:val="left"/>
            </w:pPr>
            <w:r>
              <w:rPr>
                <w:rStyle w:val="VerbatimChar"/>
              </w:rPr>
              <w:t xml:space="preserve">ARBURST</w:t>
            </w:r>
          </w:p>
        </w:tc>
        <w:tc>
          <w:p>
            <w:pPr>
              <w:pStyle w:val="Compact"/>
              <w:jc w:val="left"/>
            </w:pPr>
            <w:r>
              <w:t xml:space="preserve">2</w:t>
            </w:r>
          </w:p>
        </w:tc>
        <w:tc>
          <w:p>
            <w:pPr>
              <w:pStyle w:val="Compact"/>
              <w:jc w:val="left"/>
            </w:pPr>
            <w:r>
              <w:t xml:space="preserve">Output</w:t>
            </w:r>
          </w:p>
        </w:tc>
        <w:tc>
          <w:p>
            <w:pPr>
              <w:pStyle w:val="Compact"/>
              <w:jc w:val="left"/>
            </w:pPr>
            <w:r>
              <w:t xml:space="preserve">Type of the burst</w:t>
            </w:r>
          </w:p>
        </w:tc>
      </w:tr>
      <w:tr>
        <w:tc>
          <w:p>
            <w:pPr>
              <w:pStyle w:val="Compact"/>
              <w:jc w:val="left"/>
            </w:pPr>
            <w:r>
              <w:rPr>
                <w:rStyle w:val="VerbatimChar"/>
              </w:rPr>
              <w:t xml:space="preserve">AWLOCK</w:t>
            </w:r>
          </w:p>
        </w:tc>
        <w:tc>
          <w:p>
            <w:pPr>
              <w:pStyle w:val="Compact"/>
              <w:jc w:val="left"/>
            </w:pPr>
            <w:r>
              <w:rPr>
                <w:rStyle w:val="VerbatimChar"/>
              </w:rPr>
              <w:t xml:space="preserve">ARLOCK</w:t>
            </w:r>
          </w:p>
        </w:tc>
        <w:tc>
          <w:p>
            <w:pPr>
              <w:pStyle w:val="Compact"/>
              <w:jc w:val="left"/>
            </w:pPr>
            <w:r>
              <w:t xml:space="preserve">1</w:t>
            </w:r>
          </w:p>
        </w:tc>
        <w:tc>
          <w:p>
            <w:pPr>
              <w:pStyle w:val="Compact"/>
              <w:jc w:val="left"/>
            </w:pPr>
            <w:r>
              <w:t xml:space="preserve">Output</w:t>
            </w:r>
          </w:p>
        </w:tc>
        <w:tc>
          <w:p>
            <w:pPr>
              <w:pStyle w:val="Compact"/>
              <w:jc w:val="left"/>
            </w:pPr>
            <w:r>
              <w:t xml:space="preserve">Lock type, to provide atomic operations</w:t>
            </w:r>
          </w:p>
        </w:tc>
      </w:tr>
      <w:tr>
        <w:tc>
          <w:p>
            <w:pPr>
              <w:pStyle w:val="Compact"/>
              <w:jc w:val="left"/>
            </w:pPr>
            <w:r>
              <w:rPr>
                <w:rStyle w:val="VerbatimChar"/>
              </w:rPr>
              <w:t xml:space="preserve">AWCACHE</w:t>
            </w:r>
          </w:p>
        </w:tc>
        <w:tc>
          <w:p>
            <w:pPr>
              <w:pStyle w:val="Compact"/>
              <w:jc w:val="left"/>
            </w:pPr>
            <w:r>
              <w:rPr>
                <w:rStyle w:val="VerbatimChar"/>
              </w:rPr>
              <w:t xml:space="preserve">ARCACHE</w:t>
            </w:r>
          </w:p>
        </w:tc>
        <w:tc>
          <w:p>
            <w:pPr>
              <w:pStyle w:val="Compact"/>
              <w:jc w:val="left"/>
            </w:pPr>
            <w:r>
              <w:t xml:space="preserve">4</w:t>
            </w:r>
          </w:p>
        </w:tc>
        <w:tc>
          <w:p>
            <w:pPr>
              <w:pStyle w:val="Compact"/>
              <w:jc w:val="left"/>
            </w:pPr>
            <w:r>
              <w:t xml:space="preserve">Output</w:t>
            </w:r>
          </w:p>
        </w:tc>
        <w:tc>
          <w:p>
            <w:pPr>
              <w:pStyle w:val="Compact"/>
              <w:jc w:val="left"/>
            </w:pPr>
            <w:r>
              <w:t xml:space="preserve">Memory type, progress through the system</w:t>
            </w:r>
          </w:p>
        </w:tc>
      </w:tr>
      <w:tr>
        <w:tc>
          <w:p>
            <w:pPr>
              <w:pStyle w:val="Compact"/>
              <w:jc w:val="left"/>
            </w:pPr>
            <w:r>
              <w:rPr>
                <w:rStyle w:val="VerbatimChar"/>
              </w:rPr>
              <w:t xml:space="preserve">AWPROT</w:t>
            </w:r>
          </w:p>
        </w:tc>
        <w:tc>
          <w:p>
            <w:pPr>
              <w:pStyle w:val="Compact"/>
              <w:jc w:val="left"/>
            </w:pPr>
            <w:r>
              <w:rPr>
                <w:rStyle w:val="VerbatimChar"/>
              </w:rPr>
              <w:t xml:space="preserve">ARPROT</w:t>
            </w:r>
          </w:p>
        </w:tc>
        <w:tc>
          <w:p>
            <w:pPr>
              <w:pStyle w:val="Compact"/>
              <w:jc w:val="left"/>
            </w:pPr>
            <w:r>
              <w:t xml:space="preserve">3</w:t>
            </w:r>
          </w:p>
        </w:tc>
        <w:tc>
          <w:p>
            <w:pPr>
              <w:pStyle w:val="Compact"/>
              <w:jc w:val="left"/>
            </w:pPr>
            <w:r>
              <w:t xml:space="preserve">Output</w:t>
            </w:r>
          </w:p>
        </w:tc>
        <w:tc>
          <w:p>
            <w:pPr>
              <w:pStyle w:val="Compact"/>
              <w:jc w:val="left"/>
            </w:pPr>
            <w:r>
              <w:t xml:space="preserve">Protection type</w:t>
            </w:r>
          </w:p>
        </w:tc>
      </w:tr>
      <w:tr>
        <w:tc>
          <w:p>
            <w:pPr>
              <w:pStyle w:val="Compact"/>
              <w:jc w:val="left"/>
            </w:pPr>
            <w:r>
              <w:rPr>
                <w:rStyle w:val="VerbatimChar"/>
              </w:rPr>
              <w:t xml:space="preserve">AWQOS</w:t>
            </w:r>
          </w:p>
        </w:tc>
        <w:tc>
          <w:p>
            <w:pPr>
              <w:pStyle w:val="Compact"/>
              <w:jc w:val="left"/>
            </w:pPr>
            <w:r>
              <w:rPr>
                <w:rStyle w:val="VerbatimChar"/>
              </w:rPr>
              <w:t xml:space="preserve">ARQOS</w:t>
            </w:r>
          </w:p>
        </w:tc>
        <w:tc>
          <w:p>
            <w:pPr>
              <w:pStyle w:val="Compact"/>
              <w:jc w:val="left"/>
            </w:pPr>
            <w:r>
              <w:t xml:space="preserve">4</w:t>
            </w:r>
          </w:p>
        </w:tc>
        <w:tc>
          <w:p>
            <w:pPr>
              <w:pStyle w:val="Compact"/>
              <w:jc w:val="left"/>
            </w:pPr>
            <w:r>
              <w:t xml:space="preserve">Output</w:t>
            </w:r>
          </w:p>
        </w:tc>
        <w:tc>
          <w:p>
            <w:pPr>
              <w:pStyle w:val="Compact"/>
              <w:jc w:val="left"/>
            </w:pPr>
            <w:r>
              <w:t xml:space="preserve">Quality of Service of the transaction</w:t>
            </w:r>
          </w:p>
        </w:tc>
      </w:tr>
      <w:tr>
        <w:tc>
          <w:p>
            <w:pPr>
              <w:pStyle w:val="Compact"/>
              <w:jc w:val="left"/>
            </w:pPr>
            <w:r>
              <w:rPr>
                <w:rStyle w:val="VerbatimChar"/>
              </w:rPr>
              <w:t xml:space="preserve">AWREGION</w:t>
            </w:r>
          </w:p>
        </w:tc>
        <w:tc>
          <w:p>
            <w:pPr>
              <w:pStyle w:val="Compact"/>
              <w:jc w:val="left"/>
            </w:pPr>
            <w:r>
              <w:rPr>
                <w:rStyle w:val="VerbatimChar"/>
              </w:rPr>
              <w:t xml:space="preserve">ARREGION</w:t>
            </w:r>
          </w:p>
        </w:tc>
        <w:tc>
          <w:p>
            <w:pPr>
              <w:pStyle w:val="Compact"/>
              <w:jc w:val="left"/>
            </w:pPr>
            <w:r>
              <w:t xml:space="preserve">4</w:t>
            </w:r>
          </w:p>
        </w:tc>
        <w:tc>
          <w:p>
            <w:pPr>
              <w:pStyle w:val="Compact"/>
              <w:jc w:val="left"/>
            </w:pPr>
            <w:r>
              <w:t xml:space="preserve">Output</w:t>
            </w:r>
          </w:p>
        </w:tc>
        <w:tc>
          <w:p>
            <w:pPr>
              <w:pStyle w:val="Compact"/>
              <w:jc w:val="left"/>
            </w:pPr>
            <w:r>
              <w:t xml:space="preserve">Region identifier, physical to logical</w:t>
            </w:r>
          </w:p>
        </w:tc>
      </w:tr>
      <w:tr>
        <w:tc>
          <w:p>
            <w:pPr>
              <w:pStyle w:val="Compact"/>
              <w:jc w:val="left"/>
            </w:pPr>
            <w:r>
              <w:rPr>
                <w:rStyle w:val="VerbatimChar"/>
              </w:rPr>
              <w:t xml:space="preserve">AWUSER</w:t>
            </w:r>
          </w:p>
        </w:tc>
        <w:tc>
          <w:p>
            <w:pPr>
              <w:pStyle w:val="Compact"/>
              <w:jc w:val="left"/>
            </w:pPr>
            <w:r>
              <w:rPr>
                <w:rStyle w:val="VerbatimChar"/>
              </w:rPr>
              <w:t xml:space="preserve">ARUSER</w:t>
            </w:r>
          </w:p>
        </w:tc>
        <w:tc>
          <w:p>
            <w:pPr>
              <w:pStyle w:val="Compact"/>
              <w:jc w:val="left"/>
            </w:pPr>
            <w:r>
              <w:rPr>
                <w:rStyle w:val="VerbatimChar"/>
              </w:rPr>
              <w:t xml:space="preserve">AXI_USER_WIDTH</w:t>
            </w:r>
          </w:p>
        </w:tc>
        <w:tc>
          <w:p>
            <w:pPr>
              <w:pStyle w:val="Compact"/>
              <w:jc w:val="left"/>
            </w:pPr>
            <w:r>
              <w:t xml:space="preserve">Output</w:t>
            </w:r>
          </w:p>
        </w:tc>
        <w:tc>
          <w:p>
            <w:pPr>
              <w:pStyle w:val="Compact"/>
              <w:jc w:val="left"/>
            </w:pPr>
            <w:r>
              <w:t xml:space="preserve">User-defined data</w:t>
            </w:r>
          </w:p>
        </w:tc>
      </w:tr>
      <w:tr>
        <w:tc>
          <w:p>
            <w:pPr>
              <w:pStyle w:val="Compact"/>
              <w:jc w:val="left"/>
            </w:pPr>
            <w:r>
              <w:rPr>
                <w:rStyle w:val="VerbatimChar"/>
              </w:rPr>
              <w:t xml:space="preserve">AWVALID</w:t>
            </w:r>
          </w:p>
        </w:tc>
        <w:tc>
          <w:p>
            <w:pPr>
              <w:pStyle w:val="Compact"/>
              <w:jc w:val="left"/>
            </w:pPr>
            <w:r>
              <w:rPr>
                <w:rStyle w:val="VerbatimChar"/>
              </w:rPr>
              <w:t xml:space="preserve">ARVALID</w:t>
            </w:r>
          </w:p>
        </w:tc>
        <w:tc>
          <w:p>
            <w:pPr>
              <w:pStyle w:val="Compact"/>
              <w:jc w:val="left"/>
            </w:pPr>
            <w:r>
              <w:t xml:space="preserve">1</w:t>
            </w:r>
          </w:p>
        </w:tc>
        <w:tc>
          <w:p>
            <w:pPr>
              <w:pStyle w:val="Compact"/>
              <w:jc w:val="left"/>
            </w:pPr>
            <w:r>
              <w:t xml:space="preserve">Output</w:t>
            </w:r>
          </w:p>
        </w:tc>
        <w:tc>
          <w:p>
            <w:pPr>
              <w:pStyle w:val="Compact"/>
              <w:jc w:val="left"/>
            </w:pPr>
            <w:r>
              <w:t xml:space="preserve">xVALID handshake signal</w:t>
            </w:r>
          </w:p>
        </w:tc>
      </w:tr>
      <w:tr>
        <w:tc>
          <w:p>
            <w:pPr>
              <w:pStyle w:val="Compact"/>
              <w:jc w:val="left"/>
            </w:pPr>
            <w:r>
              <w:rPr>
                <w:rStyle w:val="VerbatimChar"/>
              </w:rPr>
              <w:t xml:space="preserve">AWREADY</w:t>
            </w:r>
          </w:p>
        </w:tc>
        <w:tc>
          <w:p>
            <w:pPr>
              <w:pStyle w:val="Compact"/>
              <w:jc w:val="left"/>
            </w:pPr>
            <w:r>
              <w:rPr>
                <w:rStyle w:val="VerbatimChar"/>
              </w:rPr>
              <w:t xml:space="preserve">ARREADY</w:t>
            </w:r>
          </w:p>
        </w:tc>
        <w:tc>
          <w:p>
            <w:pPr>
              <w:pStyle w:val="Compact"/>
              <w:jc w:val="left"/>
            </w:pPr>
            <w:r>
              <w:t xml:space="preserve">1</w:t>
            </w:r>
          </w:p>
        </w:tc>
        <w:tc>
          <w:p>
            <w:pPr>
              <w:pStyle w:val="Compact"/>
              <w:jc w:val="left"/>
            </w:pPr>
            <w:r>
              <w:t xml:space="preserve">Input</w:t>
            </w:r>
          </w:p>
        </w:tc>
        <w:tc>
          <w:p>
            <w:pPr>
              <w:pStyle w:val="Compact"/>
              <w:jc w:val="left"/>
            </w:pPr>
            <w:r>
              <w:t xml:space="preserve">xREADY handshake signal</w:t>
            </w:r>
          </w:p>
        </w:tc>
      </w:tr>
    </w:tbl>
    <w:p>
      <w:pPr>
        <w:pStyle w:val="BodyText"/>
      </w:pPr>
      <w:r>
        <w:t xml:space="preserve">.. ……. …….. …….. ……. .. ……….. …… …. .. …… ….. .. ….. …. …….. … …… . … …. .. ……… ……….. …. …. …….. .. …. . ….. ……. …. … …….. …. ………… .. … … ……. .. …… …. … …. ……. .. ….. … …. ……. … ……. ……… ….. ………. ……. ….. ……. … ……. … ……. ….. ….. …. . …….. .. … ….. ……… .. …….. ….. ……. ………. ………. … …….. .. … ….. .. …….. ….. ………. …. … …… .. …..</w:t>
      </w:r>
    </w:p>
    <w:p>
      <w:pPr>
        <w:pStyle w:val="Heading5"/>
      </w:pPr>
      <w:bookmarkStart w:id="170" w:name="Xc320c4e204c9678b879dc419dc0563409d5f3dc"/>
      <w:r>
        <w:t xml:space="preserve">Signals of the Read and Write Data channels</w:t>
      </w:r>
      <w:bookmarkEnd w:id="170"/>
    </w:p>
    <w:p>
      <w:pPr>
        <w:pStyle w:val="FirstParagraph"/>
      </w:pPr>
      <w:r>
        <w:t xml:space="preserve">.. ……. …….. …….. ……. .. ……….. …… …. .. …… ….. .. ….. …. …….. … …… . … …. .. ……… ……….. …. …. …….. .. …. . ….. ……. …. … …….. …. ………… .. … … ……. .. …… …. … …. ……. .. ….. … …. ……. … ……. ……… ….. ………. ……. ….. ……. … ……. … ……. ….. ….. …. . …….. .. … ….. ……… .. …….. ….. ……. ………. ………. … …….. .. … ….. .. …….. ….. ………. …. … …… .. …..</w:t>
      </w:r>
    </w:p>
    <w:p>
      <w:pPr>
        <w:pStyle w:val="TableCaption"/>
      </w:pPr>
      <w:r>
        <w:t xml:space="preserve">Signals of the Read and Write Data channels</w:t>
      </w:r>
    </w:p>
    <w:tbl>
      <w:tblPr>
        <w:tblStyle w:val="Table"/>
        <w:tblW w:type="pct" w:w="0.0"/>
        <w:tblLook w:firstRow="1"/>
        <w:tblCaption w:val="Signals of the Read and Write Data channels"/>
      </w:tblPr>
      <w:tblGrid/>
      <w:tr>
        <w:trPr>
          <w:cnfStyle w:firstRow="1"/>
        </w:trPr>
        <w:tc>
          <w:tcPr>
            <w:tcBorders>
              <w:bottom w:val="single"/>
            </w:tcBorders>
            <w:vAlign w:val="bottom"/>
          </w:tcPr>
          <w:p>
            <w:pPr>
              <w:pStyle w:val="Compact"/>
              <w:jc w:val="left"/>
            </w:pPr>
            <w:r>
              <w:t xml:space="preserve">Write Port</w:t>
            </w:r>
          </w:p>
        </w:tc>
        <w:tc>
          <w:tcPr>
            <w:tcBorders>
              <w:bottom w:val="single"/>
            </w:tcBorders>
            <w:vAlign w:val="bottom"/>
          </w:tcPr>
          <w:p>
            <w:pPr>
              <w:pStyle w:val="Compact"/>
              <w:jc w:val="left"/>
            </w:pPr>
            <w:r>
              <w:t xml:space="preserve">Read 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WID</w:t>
            </w:r>
          </w:p>
        </w:tc>
        <w:tc>
          <w:p>
            <w:pPr>
              <w:pStyle w:val="Compact"/>
              <w:jc w:val="left"/>
            </w:pPr>
            <w:r>
              <w:rPr>
                <w:rStyle w:val="VerbatimChar"/>
              </w:rPr>
              <w:t xml:space="preserve">RID</w:t>
            </w:r>
          </w:p>
        </w:tc>
        <w:tc>
          <w:p>
            <w:pPr>
              <w:pStyle w:val="Compact"/>
              <w:jc w:val="left"/>
            </w:pPr>
            <w:r>
              <w:rPr>
                <w:rStyle w:val="VerbatimChar"/>
              </w:rPr>
              <w:t xml:space="preserve">AXI_ID_WIDTH</w:t>
            </w:r>
          </w:p>
        </w:tc>
        <w:tc>
          <w:p>
            <w:pPr>
              <w:pStyle w:val="Compact"/>
              <w:jc w:val="left"/>
            </w:pPr>
            <w:r>
              <w:t xml:space="preserve">Output</w:t>
            </w:r>
          </w:p>
        </w:tc>
        <w:tc>
          <w:p>
            <w:pPr>
              <w:pStyle w:val="Compact"/>
              <w:jc w:val="left"/>
            </w:pPr>
            <w:r>
              <w:t xml:space="preserve">Data ID, to identify multiple streams</w:t>
            </w:r>
          </w:p>
        </w:tc>
      </w:tr>
      <w:tr>
        <w:tc>
          <w:p>
            <w:pPr>
              <w:pStyle w:val="Compact"/>
              <w:jc w:val="left"/>
            </w:pPr>
            <w:r>
              <w:rPr>
                <w:rStyle w:val="VerbatimChar"/>
              </w:rPr>
              <w:t xml:space="preserve">WDATA</w:t>
            </w:r>
          </w:p>
        </w:tc>
        <w:tc>
          <w:p>
            <w:pPr>
              <w:pStyle w:val="Compact"/>
              <w:jc w:val="left"/>
            </w:pPr>
            <w:r>
              <w:rPr>
                <w:rStyle w:val="VerbatimChar"/>
              </w:rPr>
              <w:t xml:space="preserve">RDATA</w:t>
            </w:r>
          </w:p>
        </w:tc>
        <w:tc>
          <w:p>
            <w:pPr>
              <w:pStyle w:val="Compact"/>
              <w:jc w:val="left"/>
            </w:pPr>
            <w:r>
              <w:rPr>
                <w:rStyle w:val="VerbatimChar"/>
              </w:rPr>
              <w:t xml:space="preserve">AXI_DATA_WIDTH</w:t>
            </w:r>
          </w:p>
        </w:tc>
        <w:tc>
          <w:p>
            <w:pPr>
              <w:pStyle w:val="Compact"/>
              <w:jc w:val="left"/>
            </w:pPr>
            <w:r>
              <w:t xml:space="preserve">Output</w:t>
            </w:r>
          </w:p>
        </w:tc>
        <w:tc>
          <w:p>
            <w:pPr>
              <w:pStyle w:val="Compact"/>
              <w:jc w:val="left"/>
            </w:pPr>
            <w:r>
              <w:t xml:space="preserve">Read/Write data</w:t>
            </w:r>
          </w:p>
        </w:tc>
      </w:tr>
      <w:tr>
        <w:tc>
          <w:p>
            <w:pPr>
              <w:pStyle w:val="Compact"/>
              <w:jc w:val="left"/>
            </w:pPr>
            <w:r>
              <w:rPr>
                <w:rStyle w:val="VerbatimChar"/>
              </w:rPr>
              <w:t xml:space="preserve">--</w:t>
            </w:r>
          </w:p>
        </w:tc>
        <w:tc>
          <w:p>
            <w:pPr>
              <w:pStyle w:val="Compact"/>
              <w:jc w:val="left"/>
            </w:pPr>
            <w:r>
              <w:rPr>
                <w:rStyle w:val="VerbatimChar"/>
              </w:rPr>
              <w:t xml:space="preserve">RRESP</w:t>
            </w:r>
          </w:p>
        </w:tc>
        <w:tc>
          <w:p>
            <w:pPr>
              <w:pStyle w:val="Compact"/>
              <w:jc w:val="left"/>
            </w:pPr>
            <w:r>
              <w:t xml:space="preserve">2</w:t>
            </w:r>
          </w:p>
        </w:tc>
        <w:tc>
          <w:p>
            <w:pPr>
              <w:pStyle w:val="Compact"/>
              <w:jc w:val="left"/>
            </w:pPr>
            <w:r>
              <w:t xml:space="preserve">Output</w:t>
            </w:r>
          </w:p>
        </w:tc>
        <w:tc>
          <w:p>
            <w:pPr>
              <w:pStyle w:val="Compact"/>
              <w:jc w:val="left"/>
            </w:pPr>
            <w:r>
              <w:t xml:space="preserve">Read response, current RDATA status</w:t>
            </w:r>
          </w:p>
        </w:tc>
      </w:tr>
      <w:tr>
        <w:tc>
          <w:p>
            <w:pPr>
              <w:pStyle w:val="Compact"/>
              <w:jc w:val="left"/>
            </w:pPr>
            <w:r>
              <w:rPr>
                <w:rStyle w:val="VerbatimChar"/>
              </w:rPr>
              <w:t xml:space="preserve">WSTRB</w:t>
            </w:r>
          </w:p>
        </w:tc>
        <w:tc>
          <w:p>
            <w:pPr>
              <w:pStyle w:val="Compact"/>
              <w:jc w:val="left"/>
            </w:pPr>
            <w:r>
              <w:rPr>
                <w:rStyle w:val="VerbatimChar"/>
              </w:rPr>
              <w:t xml:space="preserve">--</w:t>
            </w:r>
          </w:p>
        </w:tc>
        <w:tc>
          <w:p>
            <w:pPr>
              <w:pStyle w:val="Compact"/>
              <w:jc w:val="left"/>
            </w:pPr>
            <w:r>
              <w:rPr>
                <w:rStyle w:val="VerbatimChar"/>
              </w:rPr>
              <w:t xml:space="preserve">AXI_STRB_WIDTH</w:t>
            </w:r>
          </w:p>
        </w:tc>
        <w:tc>
          <w:p>
            <w:pPr>
              <w:pStyle w:val="Compact"/>
              <w:jc w:val="left"/>
            </w:pPr>
            <w:r>
              <w:t xml:space="preserve">Output</w:t>
            </w:r>
          </w:p>
        </w:tc>
        <w:tc>
          <w:p>
            <w:pPr>
              <w:pStyle w:val="Compact"/>
              <w:jc w:val="left"/>
            </w:pPr>
            <w:r>
              <w:t xml:space="preserve">Byte strobe, WDATA signal</w:t>
            </w:r>
          </w:p>
        </w:tc>
      </w:tr>
      <w:tr>
        <w:tc>
          <w:p>
            <w:pPr>
              <w:pStyle w:val="Compact"/>
              <w:jc w:val="left"/>
            </w:pPr>
            <w:r>
              <w:rPr>
                <w:rStyle w:val="VerbatimChar"/>
              </w:rPr>
              <w:t xml:space="preserve">WLAST</w:t>
            </w:r>
          </w:p>
        </w:tc>
        <w:tc>
          <w:p>
            <w:pPr>
              <w:pStyle w:val="Compact"/>
              <w:jc w:val="left"/>
            </w:pPr>
            <w:r>
              <w:rPr>
                <w:rStyle w:val="VerbatimChar"/>
              </w:rPr>
              <w:t xml:space="preserve">RLAST</w:t>
            </w:r>
          </w:p>
        </w:tc>
        <w:tc>
          <w:p>
            <w:pPr>
              <w:pStyle w:val="Compact"/>
              <w:jc w:val="left"/>
            </w:pPr>
            <w:r>
              <w:t xml:space="preserve">1</w:t>
            </w:r>
          </w:p>
        </w:tc>
        <w:tc>
          <w:p>
            <w:pPr>
              <w:pStyle w:val="Compact"/>
              <w:jc w:val="left"/>
            </w:pPr>
            <w:r>
              <w:t xml:space="preserve">Output</w:t>
            </w:r>
          </w:p>
        </w:tc>
        <w:tc>
          <w:p>
            <w:pPr>
              <w:pStyle w:val="Compact"/>
              <w:jc w:val="left"/>
            </w:pPr>
            <w:r>
              <w:t xml:space="preserve">Last beat identifier</w:t>
            </w:r>
          </w:p>
        </w:tc>
      </w:tr>
      <w:tr>
        <w:tc>
          <w:p>
            <w:pPr>
              <w:pStyle w:val="Compact"/>
              <w:jc w:val="left"/>
            </w:pPr>
            <w:r>
              <w:rPr>
                <w:rStyle w:val="VerbatimChar"/>
              </w:rPr>
              <w:t xml:space="preserve">WUSER</w:t>
            </w:r>
          </w:p>
        </w:tc>
        <w:tc>
          <w:p>
            <w:pPr>
              <w:pStyle w:val="Compact"/>
              <w:jc w:val="left"/>
            </w:pPr>
            <w:r>
              <w:rPr>
                <w:rStyle w:val="VerbatimChar"/>
              </w:rPr>
              <w:t xml:space="preserve">RUSER</w:t>
            </w:r>
          </w:p>
        </w:tc>
        <w:tc>
          <w:p>
            <w:pPr>
              <w:pStyle w:val="Compact"/>
              <w:jc w:val="left"/>
            </w:pPr>
            <w:r>
              <w:rPr>
                <w:rStyle w:val="VerbatimChar"/>
              </w:rPr>
              <w:t xml:space="preserve">AXI_USER_WIDTH</w:t>
            </w:r>
          </w:p>
        </w:tc>
        <w:tc>
          <w:p>
            <w:pPr>
              <w:pStyle w:val="Compact"/>
              <w:jc w:val="left"/>
            </w:pPr>
            <w:r>
              <w:t xml:space="preserve">Output</w:t>
            </w:r>
          </w:p>
        </w:tc>
        <w:tc>
          <w:p>
            <w:pPr>
              <w:pStyle w:val="Compact"/>
              <w:jc w:val="left"/>
            </w:pPr>
            <w:r>
              <w:t xml:space="preserve">User-defined data</w:t>
            </w:r>
          </w:p>
        </w:tc>
      </w:tr>
      <w:tr>
        <w:tc>
          <w:p>
            <w:pPr>
              <w:pStyle w:val="Compact"/>
              <w:jc w:val="left"/>
            </w:pPr>
            <w:r>
              <w:rPr>
                <w:rStyle w:val="VerbatimChar"/>
              </w:rPr>
              <w:t xml:space="preserve">WVALID</w:t>
            </w:r>
          </w:p>
        </w:tc>
        <w:tc>
          <w:p>
            <w:pPr>
              <w:pStyle w:val="Compact"/>
              <w:jc w:val="left"/>
            </w:pPr>
            <w:r>
              <w:rPr>
                <w:rStyle w:val="VerbatimChar"/>
              </w:rPr>
              <w:t xml:space="preserve">RVALID</w:t>
            </w:r>
          </w:p>
        </w:tc>
        <w:tc>
          <w:p>
            <w:pPr>
              <w:pStyle w:val="Compact"/>
              <w:jc w:val="left"/>
            </w:pPr>
            <w:r>
              <w:t xml:space="preserve">1</w:t>
            </w:r>
          </w:p>
        </w:tc>
        <w:tc>
          <w:p>
            <w:pPr>
              <w:pStyle w:val="Compact"/>
              <w:jc w:val="left"/>
            </w:pPr>
            <w:r>
              <w:t xml:space="preserve">Output</w:t>
            </w:r>
          </w:p>
        </w:tc>
        <w:tc>
          <w:p>
            <w:pPr>
              <w:pStyle w:val="Compact"/>
              <w:jc w:val="left"/>
            </w:pPr>
            <w:r>
              <w:t xml:space="preserve">xVALID handshake signal</w:t>
            </w:r>
          </w:p>
        </w:tc>
      </w:tr>
      <w:tr>
        <w:tc>
          <w:p>
            <w:pPr>
              <w:pStyle w:val="Compact"/>
              <w:jc w:val="left"/>
            </w:pPr>
            <w:r>
              <w:rPr>
                <w:rStyle w:val="VerbatimChar"/>
              </w:rPr>
              <w:t xml:space="preserve">WREADY</w:t>
            </w:r>
          </w:p>
        </w:tc>
        <w:tc>
          <w:p>
            <w:pPr>
              <w:pStyle w:val="Compact"/>
              <w:jc w:val="left"/>
            </w:pPr>
            <w:r>
              <w:rPr>
                <w:rStyle w:val="VerbatimChar"/>
              </w:rPr>
              <w:t xml:space="preserve">RREADY</w:t>
            </w:r>
          </w:p>
        </w:tc>
        <w:tc>
          <w:p>
            <w:pPr>
              <w:pStyle w:val="Compact"/>
              <w:jc w:val="left"/>
            </w:pPr>
            <w:r>
              <w:t xml:space="preserve">1</w:t>
            </w:r>
          </w:p>
        </w:tc>
        <w:tc>
          <w:p>
            <w:pPr>
              <w:pStyle w:val="Compact"/>
              <w:jc w:val="left"/>
            </w:pPr>
            <w:r>
              <w:t xml:space="preserve">Input</w:t>
            </w:r>
          </w:p>
        </w:tc>
        <w:tc>
          <w:p>
            <w:pPr>
              <w:pStyle w:val="Compact"/>
              <w:jc w:val="left"/>
            </w:pPr>
            <w:r>
              <w:t xml:space="preserve">xREADY handshake signal</w:t>
            </w:r>
          </w:p>
        </w:tc>
      </w:tr>
    </w:tbl>
    <w:p>
      <w:pPr>
        <w:pStyle w:val="BodyText"/>
      </w:pPr>
      <w:r>
        <w:t xml:space="preserve">.. ……. …….. …….. ……. .. ……….. …… …. .. …… ….. .. ….. …. …….. … …… . … …. .. ……… ……….. …. …. …….. .. …. . ….. ……. …. … …….. …. ………… .. … … ……. .. …… …. … …. ……. .. ….. … …. ……. … ……. ……… ….. ………. ……. ….. ……. … ……. … ……. ….. ….. …. . …….. .. … ….. ……… .. …….. ….. ……. ………. ………. … …….. .. … ….. .. …….. ….. ………. …. … …… .. …..</w:t>
      </w:r>
    </w:p>
    <w:p>
      <w:pPr>
        <w:pStyle w:val="Heading5"/>
      </w:pPr>
      <w:bookmarkStart w:id="171" w:name="signals-of-the-write-response-channel-1"/>
      <w:r>
        <w:t xml:space="preserve">Signals of the Write Response channel</w:t>
      </w:r>
      <w:bookmarkEnd w:id="171"/>
    </w:p>
    <w:p>
      <w:pPr>
        <w:pStyle w:val="TableCaption"/>
      </w:pPr>
      <w:r>
        <w:t xml:space="preserve">Signals of the Write Response channel</w:t>
      </w:r>
    </w:p>
    <w:tbl>
      <w:tblPr>
        <w:tblStyle w:val="Table"/>
        <w:tblW w:type="pct" w:w="0.0"/>
        <w:tblLook w:firstRow="1"/>
        <w:tblCaption w:val="Signals of the Write Response channel"/>
      </w:tblPr>
      <w:tblGrid/>
      <w:tr>
        <w:trPr>
          <w:cnfStyle w:firstRow="1"/>
        </w:trPr>
        <w:tc>
          <w:tcPr>
            <w:tcBorders>
              <w:bottom w:val="single"/>
            </w:tcBorders>
            <w:vAlign w:val="bottom"/>
          </w:tcPr>
          <w:p>
            <w:pPr>
              <w:pStyle w:val="Compact"/>
              <w:jc w:val="left"/>
            </w:pPr>
            <w:r>
              <w:t xml:space="preserve">Write 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BID</w:t>
            </w:r>
          </w:p>
        </w:tc>
        <w:tc>
          <w:p>
            <w:pPr>
              <w:pStyle w:val="Compact"/>
              <w:jc w:val="left"/>
            </w:pPr>
            <w:r>
              <w:rPr>
                <w:rStyle w:val="VerbatimChar"/>
              </w:rPr>
              <w:t xml:space="preserve">AXI_ID_WIDTH</w:t>
            </w:r>
          </w:p>
        </w:tc>
        <w:tc>
          <w:p>
            <w:pPr>
              <w:pStyle w:val="Compact"/>
              <w:jc w:val="left"/>
            </w:pPr>
            <w:r>
              <w:t xml:space="preserve">Input</w:t>
            </w:r>
          </w:p>
        </w:tc>
        <w:tc>
          <w:p>
            <w:pPr>
              <w:pStyle w:val="Compact"/>
              <w:jc w:val="left"/>
            </w:pPr>
            <w:r>
              <w:t xml:space="preserve">Write response ID, to identify multiple streams</w:t>
            </w:r>
          </w:p>
        </w:tc>
      </w:tr>
      <w:tr>
        <w:tc>
          <w:p>
            <w:pPr>
              <w:pStyle w:val="Compact"/>
              <w:jc w:val="left"/>
            </w:pPr>
            <w:r>
              <w:rPr>
                <w:rStyle w:val="VerbatimChar"/>
              </w:rPr>
              <w:t xml:space="preserve">BRESP</w:t>
            </w:r>
          </w:p>
        </w:tc>
        <w:tc>
          <w:p>
            <w:pPr>
              <w:pStyle w:val="Compact"/>
              <w:jc w:val="left"/>
            </w:pPr>
            <w:r>
              <w:t xml:space="preserve">2</w:t>
            </w:r>
          </w:p>
        </w:tc>
        <w:tc>
          <w:p>
            <w:pPr>
              <w:pStyle w:val="Compact"/>
              <w:jc w:val="left"/>
            </w:pPr>
            <w:r>
              <w:t xml:space="preserve">Input</w:t>
            </w:r>
          </w:p>
        </w:tc>
        <w:tc>
          <w:p>
            <w:pPr>
              <w:pStyle w:val="Compact"/>
              <w:jc w:val="left"/>
            </w:pPr>
            <w:r>
              <w:t xml:space="preserve">Write response, to specify the burst status</w:t>
            </w:r>
          </w:p>
        </w:tc>
      </w:tr>
      <w:tr>
        <w:tc>
          <w:p>
            <w:pPr>
              <w:pStyle w:val="Compact"/>
              <w:jc w:val="left"/>
            </w:pPr>
            <w:r>
              <w:rPr>
                <w:rStyle w:val="VerbatimChar"/>
              </w:rPr>
              <w:t xml:space="preserve">BUSER</w:t>
            </w:r>
          </w:p>
        </w:tc>
        <w:tc>
          <w:p>
            <w:pPr>
              <w:pStyle w:val="Compact"/>
              <w:jc w:val="left"/>
            </w:pPr>
            <w:r>
              <w:rPr>
                <w:rStyle w:val="VerbatimChar"/>
              </w:rPr>
              <w:t xml:space="preserve">AXI_USER_WIDTH</w:t>
            </w:r>
          </w:p>
        </w:tc>
        <w:tc>
          <w:p>
            <w:pPr>
              <w:pStyle w:val="Compact"/>
              <w:jc w:val="left"/>
            </w:pPr>
            <w:r>
              <w:t xml:space="preserve">Input</w:t>
            </w:r>
          </w:p>
        </w:tc>
        <w:tc>
          <w:p>
            <w:pPr>
              <w:pStyle w:val="Compact"/>
              <w:jc w:val="left"/>
            </w:pPr>
            <w:r>
              <w:t xml:space="preserve">User-defined data</w:t>
            </w:r>
          </w:p>
        </w:tc>
      </w:tr>
      <w:tr>
        <w:tc>
          <w:p>
            <w:pPr>
              <w:pStyle w:val="Compact"/>
              <w:jc w:val="left"/>
            </w:pPr>
            <w:r>
              <w:rPr>
                <w:rStyle w:val="VerbatimChar"/>
              </w:rPr>
              <w:t xml:space="preserve">BVALID</w:t>
            </w:r>
          </w:p>
        </w:tc>
        <w:tc>
          <w:p>
            <w:pPr>
              <w:pStyle w:val="Compact"/>
              <w:jc w:val="left"/>
            </w:pPr>
            <w:r>
              <w:t xml:space="preserve">1</w:t>
            </w:r>
          </w:p>
        </w:tc>
        <w:tc>
          <w:p>
            <w:pPr>
              <w:pStyle w:val="Compact"/>
              <w:jc w:val="left"/>
            </w:pPr>
            <w:r>
              <w:t xml:space="preserve">Input</w:t>
            </w:r>
          </w:p>
        </w:tc>
        <w:tc>
          <w:p>
            <w:pPr>
              <w:pStyle w:val="Compact"/>
              <w:jc w:val="left"/>
            </w:pPr>
            <w:r>
              <w:t xml:space="preserve">xVALID handshake signal</w:t>
            </w:r>
          </w:p>
        </w:tc>
      </w:tr>
      <w:tr>
        <w:tc>
          <w:p>
            <w:pPr>
              <w:pStyle w:val="Compact"/>
              <w:jc w:val="left"/>
            </w:pPr>
            <w:r>
              <w:rPr>
                <w:rStyle w:val="VerbatimChar"/>
              </w:rPr>
              <w:t xml:space="preserve">BREADY</w:t>
            </w:r>
          </w:p>
        </w:tc>
        <w:tc>
          <w:p>
            <w:pPr>
              <w:pStyle w:val="Compact"/>
              <w:jc w:val="left"/>
            </w:pPr>
            <w:r>
              <w:t xml:space="preserve">1</w:t>
            </w:r>
          </w:p>
        </w:tc>
        <w:tc>
          <w:p>
            <w:pPr>
              <w:pStyle w:val="Compact"/>
              <w:jc w:val="left"/>
            </w:pPr>
            <w:r>
              <w:t xml:space="preserve">Output</w:t>
            </w:r>
          </w:p>
        </w:tc>
        <w:tc>
          <w:p>
            <w:pPr>
              <w:pStyle w:val="Compact"/>
              <w:jc w:val="left"/>
            </w:pPr>
            <w:r>
              <w:t xml:space="preserve">xREADY handshake signal</w:t>
            </w:r>
          </w:p>
        </w:tc>
      </w:tr>
    </w:tbl>
    <w:p>
      <w:pPr>
        <w:pStyle w:val="BodyText"/>
      </w:pPr>
      <w:r>
        <w:t xml:space="preserve">.. ……. …….. …….. ……. .. ……….. …… …. .. …… ….. .. ….. …. …….. … …… . … …. .. ……… ……….. …. …. …….. .. …. . ….. ……. …. … …….. …. ………… .. … … ……. .. …… …. … …. ……. .. ….. … …. ……. … ……. ……… ….. ………. ……. ….. ……. … ……. … ……. ….. ….. …. . …….. .. … ….. ……… .. …….. ….. ……. ………. ………. … …….. .. … ….. .. …….. ….. ………. …. … …… .. …..</w:t>
      </w:r>
    </w:p>
    <w:p>
      <w:pPr>
        <w:pStyle w:val="Heading4"/>
      </w:pPr>
      <w:bookmarkStart w:id="172" w:name="data-inputsoutputs-amba3-ahb-lite-bus"/>
      <w:r>
        <w:t xml:space="preserve">Data Inputs/Outputs AMBA3 AHB-Lite Bus</w:t>
      </w:r>
      <w:bookmarkEnd w:id="172"/>
    </w:p>
    <w:p>
      <w:pPr>
        <w:pStyle w:val="FirstParagraph"/>
      </w:pPr>
      <w:r>
        <w:t xml:space="preserve">.. ……. …….. …….. ……. .. ……….. …… …. .. …… ….. .. ….. …. …….. … …… . … …. .. ……… ……….. …. …. …….. .. …. . ….. ……. …. … …….. …. ………… .. … … ……. .. …… …. … …. ……. .. ….. … …. ……. … ……. ……… ….. ………. ……. ….. ……. … ……. … ……. ….. ….. …. . …….. .. … ….. ……… .. …….. ….. ……. ………. ………. … …….. .. … ….. .. …….. ….. ………. …. … …… .. …..</w:t>
      </w:r>
    </w:p>
    <w:p>
      <w:pPr>
        <w:pStyle w:val="TableCaption"/>
      </w:pPr>
      <w:r>
        <w:t xml:space="preserve">Data Inputs/Outputs AMBA3 AHB-Lite Bus</w:t>
      </w:r>
    </w:p>
    <w:tbl>
      <w:tblPr>
        <w:tblStyle w:val="Table"/>
        <w:tblW w:type="pct" w:w="0.0"/>
        <w:tblLook w:firstRow="1"/>
        <w:tblCaption w:val="Data Inputs/Outputs AMBA3 AHB-Lite Bus"/>
      </w:tblPr>
      <w:tblGrid/>
      <w:tr>
        <w:trPr>
          <w:cnfStyle w:firstRow="1"/>
        </w:trPr>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HRESETn</w:t>
            </w:r>
          </w:p>
        </w:tc>
        <w:tc>
          <w:p>
            <w:pPr>
              <w:pStyle w:val="Compact"/>
              <w:jc w:val="left"/>
            </w:pPr>
            <w:r>
              <w:t xml:space="preserve">1</w:t>
            </w:r>
          </w:p>
        </w:tc>
        <w:tc>
          <w:p>
            <w:pPr>
              <w:pStyle w:val="Compact"/>
              <w:jc w:val="left"/>
            </w:pPr>
            <w:r>
              <w:t xml:space="preserve">Input</w:t>
            </w:r>
          </w:p>
        </w:tc>
        <w:tc>
          <w:p>
            <w:pPr>
              <w:pStyle w:val="Compact"/>
              <w:jc w:val="left"/>
            </w:pPr>
            <w:r>
              <w:t xml:space="preserve">Asynchronous Active Low Reset</w:t>
            </w:r>
          </w:p>
        </w:tc>
      </w:tr>
      <w:tr>
        <w:tc>
          <w:p>
            <w:pPr>
              <w:pStyle w:val="Compact"/>
              <w:jc w:val="left"/>
            </w:pPr>
            <w:r>
              <w:rPr>
                <w:rStyle w:val="VerbatimChar"/>
              </w:rPr>
              <w:t xml:space="preserve">HCLK</w:t>
            </w:r>
          </w:p>
        </w:tc>
        <w:tc>
          <w:p>
            <w:pPr>
              <w:pStyle w:val="Compact"/>
              <w:jc w:val="left"/>
            </w:pPr>
            <w:r>
              <w:t xml:space="preserve">1</w:t>
            </w:r>
          </w:p>
        </w:tc>
        <w:tc>
          <w:p>
            <w:pPr>
              <w:pStyle w:val="Compact"/>
              <w:jc w:val="left"/>
            </w:pPr>
            <w:r>
              <w:t xml:space="preserve">Input</w:t>
            </w:r>
          </w:p>
        </w:tc>
        <w:tc>
          <w:p>
            <w:pPr>
              <w:pStyle w:val="Compact"/>
              <w:jc w:val="left"/>
            </w:pPr>
            <w:r>
              <w:t xml:space="preserve">System Clock Input</w:t>
            </w:r>
          </w:p>
        </w:tc>
      </w:tr>
      <w:tr>
        <w:tc>
          <w:p/>
        </w:tc>
        <w:tc>
          <w:p/>
        </w:tc>
        <w:tc>
          <w:p/>
        </w:tc>
        <w:tc>
          <w:p/>
        </w:tc>
      </w:tr>
      <w:tr>
        <w:tc>
          <w:p>
            <w:pPr>
              <w:pStyle w:val="Compact"/>
              <w:jc w:val="left"/>
            </w:pPr>
            <w:r>
              <w:rPr>
                <w:rStyle w:val="VerbatimChar"/>
              </w:rPr>
              <w:t xml:space="preserve">DHSEL</w:t>
            </w:r>
          </w:p>
        </w:tc>
        <w:tc>
          <w:p>
            <w:pPr>
              <w:pStyle w:val="Compact"/>
              <w:jc w:val="left"/>
            </w:pPr>
            <w:r>
              <w:t xml:space="preserve">1</w:t>
            </w:r>
          </w:p>
        </w:tc>
        <w:tc>
          <w:p>
            <w:pPr>
              <w:pStyle w:val="Compact"/>
              <w:jc w:val="left"/>
            </w:pPr>
            <w:r>
              <w:t xml:space="preserve">Output</w:t>
            </w:r>
          </w:p>
        </w:tc>
        <w:tc>
          <w:p>
            <w:pPr>
              <w:pStyle w:val="Compact"/>
              <w:jc w:val="left"/>
            </w:pPr>
            <w:r>
              <w:t xml:space="preserve">Data Bus Select</w:t>
            </w:r>
          </w:p>
        </w:tc>
      </w:tr>
      <w:tr>
        <w:tc>
          <w:p>
            <w:pPr>
              <w:pStyle w:val="Compact"/>
              <w:jc w:val="left"/>
            </w:pPr>
            <w:r>
              <w:rPr>
                <w:rStyle w:val="VerbatimChar"/>
              </w:rPr>
              <w:t xml:space="preserve">DHADDR</w:t>
            </w:r>
          </w:p>
        </w:tc>
        <w:tc>
          <w:p>
            <w:pPr>
              <w:pStyle w:val="Compact"/>
              <w:jc w:val="left"/>
            </w:pPr>
            <w:r>
              <w:rPr>
                <w:rStyle w:val="VerbatimChar"/>
              </w:rPr>
              <w:t xml:space="preserve">PLEN</w:t>
            </w:r>
          </w:p>
        </w:tc>
        <w:tc>
          <w:p>
            <w:pPr>
              <w:pStyle w:val="Compact"/>
              <w:jc w:val="left"/>
            </w:pPr>
            <w:r>
              <w:t xml:space="preserve">Output</w:t>
            </w:r>
          </w:p>
        </w:tc>
        <w:tc>
          <w:p>
            <w:pPr>
              <w:pStyle w:val="Compact"/>
              <w:jc w:val="left"/>
            </w:pPr>
            <w:r>
              <w:t xml:space="preserve">Data Address Bus</w:t>
            </w:r>
          </w:p>
        </w:tc>
      </w:tr>
      <w:tr>
        <w:tc>
          <w:p>
            <w:pPr>
              <w:pStyle w:val="Compact"/>
              <w:jc w:val="left"/>
            </w:pPr>
            <w:r>
              <w:rPr>
                <w:rStyle w:val="VerbatimChar"/>
              </w:rPr>
              <w:t xml:space="preserve">DHRDATA</w:t>
            </w:r>
          </w:p>
        </w:tc>
        <w:tc>
          <w:p>
            <w:pPr>
              <w:pStyle w:val="Compact"/>
              <w:jc w:val="left"/>
            </w:pPr>
            <w:r>
              <w:rPr>
                <w:rStyle w:val="VerbatimChar"/>
              </w:rPr>
              <w:t xml:space="preserve">XLEN</w:t>
            </w:r>
          </w:p>
        </w:tc>
        <w:tc>
          <w:p>
            <w:pPr>
              <w:pStyle w:val="Compact"/>
              <w:jc w:val="left"/>
            </w:pPr>
            <w:r>
              <w:t xml:space="preserve">Input</w:t>
            </w:r>
          </w:p>
        </w:tc>
        <w:tc>
          <w:p>
            <w:pPr>
              <w:pStyle w:val="Compact"/>
              <w:jc w:val="left"/>
            </w:pPr>
            <w:r>
              <w:t xml:space="preserve">Data Read Data Bus</w:t>
            </w:r>
          </w:p>
        </w:tc>
      </w:tr>
      <w:tr>
        <w:tc>
          <w:p>
            <w:pPr>
              <w:pStyle w:val="Compact"/>
              <w:jc w:val="left"/>
            </w:pPr>
            <w:r>
              <w:rPr>
                <w:rStyle w:val="VerbatimChar"/>
              </w:rPr>
              <w:t xml:space="preserve">DHWDATA</w:t>
            </w:r>
          </w:p>
        </w:tc>
        <w:tc>
          <w:p>
            <w:pPr>
              <w:pStyle w:val="Compact"/>
              <w:jc w:val="left"/>
            </w:pPr>
            <w:r>
              <w:rPr>
                <w:rStyle w:val="VerbatimChar"/>
              </w:rPr>
              <w:t xml:space="preserve">XLEN</w:t>
            </w:r>
          </w:p>
        </w:tc>
        <w:tc>
          <w:p>
            <w:pPr>
              <w:pStyle w:val="Compact"/>
              <w:jc w:val="left"/>
            </w:pPr>
            <w:r>
              <w:t xml:space="preserve">Output</w:t>
            </w:r>
          </w:p>
        </w:tc>
        <w:tc>
          <w:p>
            <w:pPr>
              <w:pStyle w:val="Compact"/>
              <w:jc w:val="left"/>
            </w:pPr>
            <w:r>
              <w:t xml:space="preserve">Data Write Data Bus</w:t>
            </w:r>
          </w:p>
        </w:tc>
      </w:tr>
      <w:tr>
        <w:tc>
          <w:p>
            <w:pPr>
              <w:pStyle w:val="Compact"/>
              <w:jc w:val="left"/>
            </w:pPr>
            <w:r>
              <w:rPr>
                <w:rStyle w:val="VerbatimChar"/>
              </w:rPr>
              <w:t xml:space="preserve">DHWRITE</w:t>
            </w:r>
          </w:p>
        </w:tc>
        <w:tc>
          <w:p>
            <w:pPr>
              <w:pStyle w:val="Compact"/>
              <w:jc w:val="left"/>
            </w:pPr>
            <w:r>
              <w:t xml:space="preserve">1</w:t>
            </w:r>
          </w:p>
        </w:tc>
        <w:tc>
          <w:p>
            <w:pPr>
              <w:pStyle w:val="Compact"/>
              <w:jc w:val="left"/>
            </w:pPr>
            <w:r>
              <w:t xml:space="preserve">Output</w:t>
            </w:r>
          </w:p>
        </w:tc>
        <w:tc>
          <w:p>
            <w:pPr>
              <w:pStyle w:val="Compact"/>
              <w:jc w:val="left"/>
            </w:pPr>
            <w:r>
              <w:t xml:space="preserve">Data Write Select</w:t>
            </w:r>
          </w:p>
        </w:tc>
      </w:tr>
      <w:tr>
        <w:tc>
          <w:p>
            <w:pPr>
              <w:pStyle w:val="Compact"/>
              <w:jc w:val="left"/>
            </w:pPr>
            <w:r>
              <w:rPr>
                <w:rStyle w:val="VerbatimChar"/>
              </w:rPr>
              <w:t xml:space="preserve">DHSIZE</w:t>
            </w:r>
          </w:p>
        </w:tc>
        <w:tc>
          <w:p>
            <w:pPr>
              <w:pStyle w:val="Compact"/>
              <w:jc w:val="left"/>
            </w:pPr>
            <w:r>
              <w:t xml:space="preserve">3</w:t>
            </w:r>
          </w:p>
        </w:tc>
        <w:tc>
          <w:p>
            <w:pPr>
              <w:pStyle w:val="Compact"/>
              <w:jc w:val="left"/>
            </w:pPr>
            <w:r>
              <w:t xml:space="preserve">Output</w:t>
            </w:r>
          </w:p>
        </w:tc>
        <w:tc>
          <w:p>
            <w:pPr>
              <w:pStyle w:val="Compact"/>
              <w:jc w:val="left"/>
            </w:pPr>
            <w:r>
              <w:t xml:space="preserve">Data Transfer Size</w:t>
            </w:r>
          </w:p>
        </w:tc>
      </w:tr>
      <w:tr>
        <w:tc>
          <w:p>
            <w:pPr>
              <w:pStyle w:val="Compact"/>
              <w:jc w:val="left"/>
            </w:pPr>
            <w:r>
              <w:rPr>
                <w:rStyle w:val="VerbatimChar"/>
              </w:rPr>
              <w:t xml:space="preserve">DHBURST</w:t>
            </w:r>
          </w:p>
        </w:tc>
        <w:tc>
          <w:p>
            <w:pPr>
              <w:pStyle w:val="Compact"/>
              <w:jc w:val="left"/>
            </w:pPr>
            <w:r>
              <w:t xml:space="preserve">3</w:t>
            </w:r>
          </w:p>
        </w:tc>
        <w:tc>
          <w:p>
            <w:pPr>
              <w:pStyle w:val="Compact"/>
              <w:jc w:val="left"/>
            </w:pPr>
            <w:r>
              <w:t xml:space="preserve">Output</w:t>
            </w:r>
          </w:p>
        </w:tc>
        <w:tc>
          <w:p>
            <w:pPr>
              <w:pStyle w:val="Compact"/>
              <w:jc w:val="left"/>
            </w:pPr>
            <w:r>
              <w:t xml:space="preserve">Data Transfer Burst Size</w:t>
            </w:r>
          </w:p>
        </w:tc>
      </w:tr>
      <w:tr>
        <w:tc>
          <w:p>
            <w:pPr>
              <w:pStyle w:val="Compact"/>
              <w:jc w:val="left"/>
            </w:pPr>
            <w:r>
              <w:rPr>
                <w:rStyle w:val="VerbatimChar"/>
              </w:rPr>
              <w:t xml:space="preserve">DHPROT</w:t>
            </w:r>
          </w:p>
        </w:tc>
        <w:tc>
          <w:p>
            <w:pPr>
              <w:pStyle w:val="Compact"/>
              <w:jc w:val="left"/>
            </w:pPr>
            <w:r>
              <w:t xml:space="preserve">4</w:t>
            </w:r>
          </w:p>
        </w:tc>
        <w:tc>
          <w:p>
            <w:pPr>
              <w:pStyle w:val="Compact"/>
              <w:jc w:val="left"/>
            </w:pPr>
            <w:r>
              <w:t xml:space="preserve">Output</w:t>
            </w:r>
          </w:p>
        </w:tc>
        <w:tc>
          <w:p>
            <w:pPr>
              <w:pStyle w:val="Compact"/>
              <w:jc w:val="left"/>
            </w:pPr>
            <w:r>
              <w:t xml:space="preserve">Data Transfer Protection Level</w:t>
            </w:r>
          </w:p>
        </w:tc>
      </w:tr>
      <w:tr>
        <w:tc>
          <w:p>
            <w:pPr>
              <w:pStyle w:val="Compact"/>
              <w:jc w:val="left"/>
            </w:pPr>
            <w:r>
              <w:rPr>
                <w:rStyle w:val="VerbatimChar"/>
              </w:rPr>
              <w:t xml:space="preserve">DHTRANS</w:t>
            </w:r>
          </w:p>
        </w:tc>
        <w:tc>
          <w:p>
            <w:pPr>
              <w:pStyle w:val="Compact"/>
              <w:jc w:val="left"/>
            </w:pPr>
            <w:r>
              <w:t xml:space="preserve">2</w:t>
            </w:r>
          </w:p>
        </w:tc>
        <w:tc>
          <w:p>
            <w:pPr>
              <w:pStyle w:val="Compact"/>
              <w:jc w:val="left"/>
            </w:pPr>
            <w:r>
              <w:t xml:space="preserve">Output</w:t>
            </w:r>
          </w:p>
        </w:tc>
        <w:tc>
          <w:p>
            <w:pPr>
              <w:pStyle w:val="Compact"/>
              <w:jc w:val="left"/>
            </w:pPr>
            <w:r>
              <w:t xml:space="preserve">Data Transfer Type</w:t>
            </w:r>
          </w:p>
        </w:tc>
      </w:tr>
      <w:tr>
        <w:tc>
          <w:p>
            <w:pPr>
              <w:pStyle w:val="Compact"/>
              <w:jc w:val="left"/>
            </w:pPr>
            <w:r>
              <w:rPr>
                <w:rStyle w:val="VerbatimChar"/>
              </w:rPr>
              <w:t xml:space="preserve">DHMASTLOCK</w:t>
            </w:r>
          </w:p>
        </w:tc>
        <w:tc>
          <w:p>
            <w:pPr>
              <w:pStyle w:val="Compact"/>
              <w:jc w:val="left"/>
            </w:pPr>
            <w:r>
              <w:t xml:space="preserve">1</w:t>
            </w:r>
          </w:p>
        </w:tc>
        <w:tc>
          <w:p>
            <w:pPr>
              <w:pStyle w:val="Compact"/>
              <w:jc w:val="left"/>
            </w:pPr>
            <w:r>
              <w:t xml:space="preserve">Output</w:t>
            </w:r>
          </w:p>
        </w:tc>
        <w:tc>
          <w:p>
            <w:pPr>
              <w:pStyle w:val="Compact"/>
              <w:jc w:val="left"/>
            </w:pPr>
            <w:r>
              <w:t xml:space="preserve">Data Transfer Master Lock</w:t>
            </w:r>
          </w:p>
        </w:tc>
      </w:tr>
      <w:tr>
        <w:tc>
          <w:p>
            <w:pPr>
              <w:pStyle w:val="Compact"/>
              <w:jc w:val="left"/>
            </w:pPr>
            <w:r>
              <w:rPr>
                <w:rStyle w:val="VerbatimChar"/>
              </w:rPr>
              <w:t xml:space="preserve">DHREADY</w:t>
            </w:r>
          </w:p>
        </w:tc>
        <w:tc>
          <w:p>
            <w:pPr>
              <w:pStyle w:val="Compact"/>
              <w:jc w:val="left"/>
            </w:pPr>
            <w:r>
              <w:t xml:space="preserve">1</w:t>
            </w:r>
          </w:p>
        </w:tc>
        <w:tc>
          <w:p>
            <w:pPr>
              <w:pStyle w:val="Compact"/>
              <w:jc w:val="left"/>
            </w:pPr>
            <w:r>
              <w:t xml:space="preserve">Input</w:t>
            </w:r>
          </w:p>
        </w:tc>
        <w:tc>
          <w:p>
            <w:pPr>
              <w:pStyle w:val="Compact"/>
              <w:jc w:val="left"/>
            </w:pPr>
            <w:r>
              <w:t xml:space="preserve">Data Slave Ready Indicator</w:t>
            </w:r>
          </w:p>
        </w:tc>
      </w:tr>
      <w:tr>
        <w:tc>
          <w:p>
            <w:pPr>
              <w:pStyle w:val="Compact"/>
              <w:jc w:val="left"/>
            </w:pPr>
            <w:r>
              <w:rPr>
                <w:rStyle w:val="VerbatimChar"/>
              </w:rPr>
              <w:t xml:space="preserve">DHRESP</w:t>
            </w:r>
          </w:p>
        </w:tc>
        <w:tc>
          <w:p>
            <w:pPr>
              <w:pStyle w:val="Compact"/>
              <w:jc w:val="left"/>
            </w:pPr>
            <w:r>
              <w:t xml:space="preserve">1</w:t>
            </w:r>
          </w:p>
        </w:tc>
        <w:tc>
          <w:p>
            <w:pPr>
              <w:pStyle w:val="Compact"/>
              <w:jc w:val="left"/>
            </w:pPr>
            <w:r>
              <w:t xml:space="preserve">Input</w:t>
            </w:r>
          </w:p>
        </w:tc>
        <w:tc>
          <w:p>
            <w:pPr>
              <w:pStyle w:val="Compact"/>
              <w:jc w:val="left"/>
            </w:pPr>
            <w:r>
              <w:t xml:space="preserve">Data Transfer Response</w:t>
            </w:r>
          </w:p>
        </w:tc>
      </w:tr>
    </w:tbl>
    <w:p>
      <w:pPr>
        <w:pStyle w:val="BodyText"/>
      </w:pPr>
      <w:r>
        <w:t xml:space="preserve">.. ……. …….. …….. ……. .. ……….. …… …. .. …… ….. .. ….. …. …….. … …… . … …. .. ……… ……….. …. …. …….. .. …. . ….. ……. …. … …….. …. ………… .. … … ……. .. …… …. … …. ……. .. ….. … …. ……. … ……. ……… ….. ………. ……. ….. ……. … ……. … ……. ….. ….. …. . …….. .. … ….. ……… .. …….. ….. ……. ………. ………. … …….. .. … ….. .. …….. ….. ………. …. … …… .. …..</w:t>
      </w:r>
    </w:p>
    <w:p>
      <w:pPr>
        <w:pStyle w:val="Heading4"/>
      </w:pPr>
      <w:bookmarkStart w:id="173" w:name="data-inputsoutputs-wishbone-bus"/>
      <w:r>
        <w:t xml:space="preserve">Data Inputs/Outputs Wishbone Bus</w:t>
      </w:r>
      <w:bookmarkEnd w:id="173"/>
    </w:p>
    <w:p>
      <w:pPr>
        <w:pStyle w:val="FirstParagraph"/>
      </w:pPr>
      <w:r>
        <w:t xml:space="preserve">.. ……. …….. …….. ……. .. ……….. …… …. .. …… ….. .. ….. …. …….. … …… . … …. .. ……… ……….. …. …. …….. .. …. . ….. ……. …. … …….. …. ………… .. … … ……. .. …… …. … …. ……. .. ….. … …. ……. … ……. ……… ….. ………. ……. ….. ……. … ……. … ……. ….. ….. …. . …….. .. … ….. ……… .. …….. ….. ……. ………. ………. … …….. .. … ….. .. …….. ….. ………. …. … …… .. …..</w:t>
      </w:r>
    </w:p>
    <w:p>
      <w:pPr>
        <w:pStyle w:val="TableCaption"/>
      </w:pPr>
      <w:r>
        <w:t xml:space="preserve">Data Inputs/Outputs Wishbone Bus</w:t>
      </w:r>
    </w:p>
    <w:tbl>
      <w:tblPr>
        <w:tblStyle w:val="Table"/>
        <w:tblW w:type="pct" w:w="0.0"/>
        <w:tblLook w:firstRow="1"/>
        <w:tblCaption w:val="Data Inputs/Outputs Wishbone Bus"/>
      </w:tblPr>
      <w:tblGrid/>
      <w:tr>
        <w:trPr>
          <w:cnfStyle w:firstRow="1"/>
        </w:trPr>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rst</w:t>
            </w:r>
          </w:p>
        </w:tc>
        <w:tc>
          <w:p>
            <w:pPr>
              <w:pStyle w:val="Compact"/>
              <w:jc w:val="left"/>
            </w:pPr>
            <w:r>
              <w:t xml:space="preserve">1</w:t>
            </w:r>
          </w:p>
        </w:tc>
        <w:tc>
          <w:p>
            <w:pPr>
              <w:pStyle w:val="Compact"/>
              <w:jc w:val="left"/>
            </w:pPr>
            <w:r>
              <w:t xml:space="preserve">Input</w:t>
            </w:r>
          </w:p>
        </w:tc>
        <w:tc>
          <w:p>
            <w:pPr>
              <w:pStyle w:val="Compact"/>
              <w:jc w:val="left"/>
            </w:pPr>
            <w:r>
              <w:t xml:space="preserve">Synchronous Active High Reset</w:t>
            </w:r>
          </w:p>
        </w:tc>
      </w:tr>
      <w:tr>
        <w:tc>
          <w:p>
            <w:pPr>
              <w:pStyle w:val="Compact"/>
              <w:jc w:val="left"/>
            </w:pPr>
            <w:r>
              <w:rPr>
                <w:rStyle w:val="VerbatimChar"/>
              </w:rPr>
              <w:t xml:space="preserve">clk</w:t>
            </w:r>
          </w:p>
        </w:tc>
        <w:tc>
          <w:p>
            <w:pPr>
              <w:pStyle w:val="Compact"/>
              <w:jc w:val="left"/>
            </w:pPr>
            <w:r>
              <w:t xml:space="preserve">1</w:t>
            </w:r>
          </w:p>
        </w:tc>
        <w:tc>
          <w:p>
            <w:pPr>
              <w:pStyle w:val="Compact"/>
              <w:jc w:val="left"/>
            </w:pPr>
            <w:r>
              <w:t xml:space="preserve">Input</w:t>
            </w:r>
          </w:p>
        </w:tc>
        <w:tc>
          <w:p>
            <w:pPr>
              <w:pStyle w:val="Compact"/>
              <w:jc w:val="left"/>
            </w:pPr>
            <w:r>
              <w:t xml:space="preserve">System Clock Input</w:t>
            </w:r>
          </w:p>
        </w:tc>
      </w:tr>
      <w:tr>
        <w:tc>
          <w:p/>
        </w:tc>
        <w:tc>
          <w:p/>
        </w:tc>
        <w:tc>
          <w:p/>
        </w:tc>
        <w:tc>
          <w:p/>
        </w:tc>
      </w:tr>
      <w:tr>
        <w:tc>
          <w:p>
            <w:pPr>
              <w:pStyle w:val="Compact"/>
              <w:jc w:val="left"/>
            </w:pPr>
            <w:r>
              <w:rPr>
                <w:rStyle w:val="VerbatimChar"/>
              </w:rPr>
              <w:t xml:space="preserve">dadr</w:t>
            </w:r>
          </w:p>
        </w:tc>
        <w:tc>
          <w:p>
            <w:pPr>
              <w:pStyle w:val="Compact"/>
              <w:jc w:val="left"/>
            </w:pPr>
            <w:r>
              <w:rPr>
                <w:rStyle w:val="VerbatimChar"/>
              </w:rPr>
              <w:t xml:space="preserve">AW</w:t>
            </w:r>
          </w:p>
        </w:tc>
        <w:tc>
          <w:p>
            <w:pPr>
              <w:pStyle w:val="Compact"/>
              <w:jc w:val="left"/>
            </w:pPr>
            <w:r>
              <w:t xml:space="preserve">Input</w:t>
            </w:r>
          </w:p>
        </w:tc>
        <w:tc>
          <w:p>
            <w:pPr>
              <w:pStyle w:val="Compact"/>
              <w:jc w:val="left"/>
            </w:pPr>
            <w:r>
              <w:t xml:space="preserve">Data Address Bus</w:t>
            </w:r>
          </w:p>
        </w:tc>
      </w:tr>
      <w:tr>
        <w:tc>
          <w:p>
            <w:pPr>
              <w:pStyle w:val="Compact"/>
              <w:jc w:val="left"/>
            </w:pPr>
            <w:r>
              <w:rPr>
                <w:rStyle w:val="VerbatimChar"/>
              </w:rPr>
              <w:t xml:space="preserve">ddati</w:t>
            </w:r>
          </w:p>
        </w:tc>
        <w:tc>
          <w:p>
            <w:pPr>
              <w:pStyle w:val="Compact"/>
              <w:jc w:val="left"/>
            </w:pPr>
            <w:r>
              <w:rPr>
                <w:rStyle w:val="VerbatimChar"/>
              </w:rPr>
              <w:t xml:space="preserve">DW</w:t>
            </w:r>
          </w:p>
        </w:tc>
        <w:tc>
          <w:p>
            <w:pPr>
              <w:pStyle w:val="Compact"/>
              <w:jc w:val="left"/>
            </w:pPr>
            <w:r>
              <w:t xml:space="preserve">Input</w:t>
            </w:r>
          </w:p>
        </w:tc>
        <w:tc>
          <w:p>
            <w:pPr>
              <w:pStyle w:val="Compact"/>
              <w:jc w:val="left"/>
            </w:pPr>
            <w:r>
              <w:t xml:space="preserve">Data Input Bus</w:t>
            </w:r>
          </w:p>
        </w:tc>
      </w:tr>
      <w:tr>
        <w:tc>
          <w:p>
            <w:pPr>
              <w:pStyle w:val="Compact"/>
              <w:jc w:val="left"/>
            </w:pPr>
            <w:r>
              <w:rPr>
                <w:rStyle w:val="VerbatimChar"/>
              </w:rPr>
              <w:t xml:space="preserve">ddato</w:t>
            </w:r>
          </w:p>
        </w:tc>
        <w:tc>
          <w:p>
            <w:pPr>
              <w:pStyle w:val="Compact"/>
              <w:jc w:val="left"/>
            </w:pPr>
            <w:r>
              <w:rPr>
                <w:rStyle w:val="VerbatimChar"/>
              </w:rPr>
              <w:t xml:space="preserve">DW</w:t>
            </w:r>
          </w:p>
        </w:tc>
        <w:tc>
          <w:p>
            <w:pPr>
              <w:pStyle w:val="Compact"/>
              <w:jc w:val="left"/>
            </w:pPr>
            <w:r>
              <w:t xml:space="preserve">Output</w:t>
            </w:r>
          </w:p>
        </w:tc>
        <w:tc>
          <w:p>
            <w:pPr>
              <w:pStyle w:val="Compact"/>
              <w:jc w:val="left"/>
            </w:pPr>
            <w:r>
              <w:t xml:space="preserve">Data Output Bus</w:t>
            </w:r>
          </w:p>
        </w:tc>
      </w:tr>
      <w:tr>
        <w:tc>
          <w:p>
            <w:pPr>
              <w:pStyle w:val="Compact"/>
              <w:jc w:val="left"/>
            </w:pPr>
            <w:r>
              <w:rPr>
                <w:rStyle w:val="VerbatimChar"/>
              </w:rPr>
              <w:t xml:space="preserve">dsel</w:t>
            </w:r>
          </w:p>
        </w:tc>
        <w:tc>
          <w:p>
            <w:pPr>
              <w:pStyle w:val="Compact"/>
              <w:jc w:val="left"/>
            </w:pPr>
            <w:r>
              <w:rPr>
                <w:rStyle w:val="VerbatimChar"/>
              </w:rPr>
              <w:t xml:space="preserve">DW/8</w:t>
            </w:r>
          </w:p>
        </w:tc>
        <w:tc>
          <w:p>
            <w:pPr>
              <w:pStyle w:val="Compact"/>
              <w:jc w:val="left"/>
            </w:pPr>
            <w:r>
              <w:t xml:space="preserve">Input</w:t>
            </w:r>
          </w:p>
        </w:tc>
        <w:tc>
          <w:p>
            <w:pPr>
              <w:pStyle w:val="Compact"/>
              <w:jc w:val="left"/>
            </w:pPr>
            <w:r>
              <w:t xml:space="preserve">Byte Select Signals</w:t>
            </w:r>
          </w:p>
        </w:tc>
      </w:tr>
      <w:tr>
        <w:tc>
          <w:p>
            <w:pPr>
              <w:pStyle w:val="Compact"/>
              <w:jc w:val="left"/>
            </w:pPr>
            <w:r>
              <w:rPr>
                <w:rStyle w:val="VerbatimChar"/>
              </w:rPr>
              <w:t xml:space="preserve">dwe</w:t>
            </w:r>
          </w:p>
        </w:tc>
        <w:tc>
          <w:p>
            <w:pPr>
              <w:pStyle w:val="Compact"/>
              <w:jc w:val="left"/>
            </w:pPr>
            <w:r>
              <w:t xml:space="preserve">1</w:t>
            </w:r>
          </w:p>
        </w:tc>
        <w:tc>
          <w:p>
            <w:pPr>
              <w:pStyle w:val="Compact"/>
              <w:jc w:val="left"/>
            </w:pPr>
            <w:r>
              <w:t xml:space="preserve">Input</w:t>
            </w:r>
          </w:p>
        </w:tc>
        <w:tc>
          <w:p>
            <w:pPr>
              <w:pStyle w:val="Compact"/>
              <w:jc w:val="left"/>
            </w:pPr>
            <w:r>
              <w:t xml:space="preserve">Write Enable Input</w:t>
            </w:r>
          </w:p>
        </w:tc>
      </w:tr>
      <w:tr>
        <w:tc>
          <w:p>
            <w:pPr>
              <w:pStyle w:val="Compact"/>
              <w:jc w:val="left"/>
            </w:pPr>
            <w:r>
              <w:rPr>
                <w:rStyle w:val="VerbatimChar"/>
              </w:rPr>
              <w:t xml:space="preserve">dstb</w:t>
            </w:r>
          </w:p>
        </w:tc>
        <w:tc>
          <w:p>
            <w:pPr>
              <w:pStyle w:val="Compact"/>
              <w:jc w:val="left"/>
            </w:pPr>
            <w:r>
              <w:t xml:space="preserve">1</w:t>
            </w:r>
          </w:p>
        </w:tc>
        <w:tc>
          <w:p>
            <w:pPr>
              <w:pStyle w:val="Compact"/>
              <w:jc w:val="left"/>
            </w:pPr>
            <w:r>
              <w:t xml:space="preserve">Input</w:t>
            </w:r>
          </w:p>
        </w:tc>
        <w:tc>
          <w:p>
            <w:pPr>
              <w:pStyle w:val="Compact"/>
              <w:jc w:val="left"/>
            </w:pPr>
            <w:r>
              <w:t xml:space="preserve">Strobe Signal/Core Select Input</w:t>
            </w:r>
          </w:p>
        </w:tc>
      </w:tr>
      <w:tr>
        <w:tc>
          <w:p>
            <w:pPr>
              <w:pStyle w:val="Compact"/>
              <w:jc w:val="left"/>
            </w:pPr>
            <w:r>
              <w:rPr>
                <w:rStyle w:val="VerbatimChar"/>
              </w:rPr>
              <w:t xml:space="preserve">dcyc</w:t>
            </w:r>
          </w:p>
        </w:tc>
        <w:tc>
          <w:p>
            <w:pPr>
              <w:pStyle w:val="Compact"/>
              <w:jc w:val="left"/>
            </w:pPr>
            <w:r>
              <w:t xml:space="preserve">1</w:t>
            </w:r>
          </w:p>
        </w:tc>
        <w:tc>
          <w:p>
            <w:pPr>
              <w:pStyle w:val="Compact"/>
              <w:jc w:val="left"/>
            </w:pPr>
            <w:r>
              <w:t xml:space="preserve">Input</w:t>
            </w:r>
          </w:p>
        </w:tc>
        <w:tc>
          <w:p>
            <w:pPr>
              <w:pStyle w:val="Compact"/>
              <w:jc w:val="left"/>
            </w:pPr>
            <w:r>
              <w:t xml:space="preserve">Valid Bus Cycle Input</w:t>
            </w:r>
          </w:p>
        </w:tc>
      </w:tr>
      <w:tr>
        <w:tc>
          <w:p>
            <w:pPr>
              <w:pStyle w:val="Compact"/>
              <w:jc w:val="left"/>
            </w:pPr>
            <w:r>
              <w:rPr>
                <w:rStyle w:val="VerbatimChar"/>
              </w:rPr>
              <w:t xml:space="preserve">dack</w:t>
            </w:r>
          </w:p>
        </w:tc>
        <w:tc>
          <w:p>
            <w:pPr>
              <w:pStyle w:val="Compact"/>
              <w:jc w:val="left"/>
            </w:pPr>
            <w:r>
              <w:t xml:space="preserve">1</w:t>
            </w:r>
          </w:p>
        </w:tc>
        <w:tc>
          <w:p>
            <w:pPr>
              <w:pStyle w:val="Compact"/>
              <w:jc w:val="left"/>
            </w:pPr>
            <w:r>
              <w:t xml:space="preserve">Output</w:t>
            </w:r>
          </w:p>
        </w:tc>
        <w:tc>
          <w:p>
            <w:pPr>
              <w:pStyle w:val="Compact"/>
              <w:jc w:val="left"/>
            </w:pPr>
            <w:r>
              <w:t xml:space="preserve">Bus Cycle Acknowledge Output</w:t>
            </w:r>
          </w:p>
        </w:tc>
      </w:tr>
      <w:tr>
        <w:tc>
          <w:p>
            <w:pPr>
              <w:pStyle w:val="Compact"/>
              <w:jc w:val="left"/>
            </w:pPr>
            <w:r>
              <w:rPr>
                <w:rStyle w:val="VerbatimChar"/>
              </w:rPr>
              <w:t xml:space="preserve">derr</w:t>
            </w:r>
          </w:p>
        </w:tc>
        <w:tc>
          <w:p>
            <w:pPr>
              <w:pStyle w:val="Compact"/>
              <w:jc w:val="left"/>
            </w:pPr>
            <w:r>
              <w:t xml:space="preserve">1</w:t>
            </w:r>
          </w:p>
        </w:tc>
        <w:tc>
          <w:p>
            <w:pPr>
              <w:pStyle w:val="Compact"/>
              <w:jc w:val="left"/>
            </w:pPr>
            <w:r>
              <w:t xml:space="preserve">Output</w:t>
            </w:r>
          </w:p>
        </w:tc>
        <w:tc>
          <w:p>
            <w:pPr>
              <w:pStyle w:val="Compact"/>
              <w:jc w:val="left"/>
            </w:pPr>
            <w:r>
              <w:t xml:space="preserve">Bus Cycle Error Output</w:t>
            </w:r>
          </w:p>
        </w:tc>
      </w:tr>
      <w:tr>
        <w:tc>
          <w:p>
            <w:pPr>
              <w:pStyle w:val="Compact"/>
              <w:jc w:val="left"/>
            </w:pPr>
            <w:r>
              <w:rPr>
                <w:rStyle w:val="VerbatimChar"/>
              </w:rPr>
              <w:t xml:space="preserve">dint</w:t>
            </w:r>
          </w:p>
        </w:tc>
        <w:tc>
          <w:p>
            <w:pPr>
              <w:pStyle w:val="Compact"/>
              <w:jc w:val="left"/>
            </w:pPr>
            <w:r>
              <w:t xml:space="preserve">1</w:t>
            </w:r>
          </w:p>
        </w:tc>
        <w:tc>
          <w:p>
            <w:pPr>
              <w:pStyle w:val="Compact"/>
              <w:jc w:val="left"/>
            </w:pPr>
            <w:r>
              <w:t xml:space="preserve">Output</w:t>
            </w:r>
          </w:p>
        </w:tc>
        <w:tc>
          <w:p>
            <w:pPr>
              <w:pStyle w:val="Compact"/>
              <w:jc w:val="left"/>
            </w:pPr>
            <w:r>
              <w:t xml:space="preserve">Interrupt Signal Output</w:t>
            </w:r>
          </w:p>
        </w:tc>
      </w:tr>
    </w:tbl>
    <w:p>
      <w:pPr>
        <w:pStyle w:val="BodyText"/>
      </w:pPr>
      <w:r>
        <w:t xml:space="preserve">.. ……. …….. …….. ……. .. ……….. …… …. .. …… ….. .. ….. …. …….. … …… . … …. .. ……… ……….. …. …. …….. .. …. . ….. ……. …. … …….. …. ………… .. … … ……. .. …… …. … …. ……. .. ….. … …. ……. … ……. ……… ….. ………. ……. ….. ……. … ……. … ……. ….. ….. …. . …….. .. … ….. ……… .. …….. ….. ……. ………. ………. … …….. .. … ….. .. …….. ….. ………. …. … …… .. …..</w:t>
      </w:r>
    </w:p>
    <w:p>
      <w:pPr>
        <w:pStyle w:val="Heading2"/>
      </w:pPr>
      <w:bookmarkStart w:id="174" w:name="functionality"/>
      <w:r>
        <w:t xml:space="preserve">FUNCTIONALITY</w:t>
      </w:r>
      <w:bookmarkEnd w:id="174"/>
    </w:p>
    <w:p>
      <w:pPr>
        <w:pStyle w:val="FirstParagraph"/>
      </w:pPr>
      <w:r>
        <w:t xml:space="preserve">.. ……. …….. …….. ……. .. ……….. …… …. .. …… ….. .. ….. …. …….. … …… . … …. .. ……… ……….. …. …. …….. .. …. . ….. ……. …. … …….. …. ………… .. … … ……. .. …… …. … …. ……. .. ….. … …. ……. … ……. ……… ….. ………. ……. ….. ……. … ……. … ……. ….. ….. …. . …….. .. … ….. ……… .. …….. ….. ……. ………. ………. … …….. .. … ….. .. …….. ….. ………. …. … …… .. …..</w:t>
      </w:r>
    </w:p>
    <w:p>
      <w:pPr>
        <w:pStyle w:val="Heading3"/>
      </w:pPr>
      <w:bookmarkStart w:id="175" w:name="structure"/>
      <w:r>
        <w:t xml:space="preserve">Structure</w:t>
      </w:r>
      <w:bookmarkEnd w:id="175"/>
    </w:p>
    <w:p>
      <w:pPr>
        <w:pStyle w:val="FirstParagraph"/>
      </w:pPr>
      <w:r>
        <w:t xml:space="preserve">.. ……. …….. …….. ……. .. ……….. …… …. .. …… ….. .. ….. …. …….. … …… . … …. .. ……… ……….. …. …. …….. .. …. . ….. ……. …. … …….. …. ………… .. … … ……. .. …… …. … …. ……. .. ….. … …. ……. … ……. ……… ….. ………. ……. ….. ……. … ……. … ……. ….. ….. …. . …….. .. … ….. ……… .. …….. ….. ……. ………. ………. … …….. .. … ….. .. …….. ….. ………. …. … …… .. …..</w:t>
      </w:r>
    </w:p>
    <w:p>
      <w:pPr>
        <w:pStyle w:val="Heading4"/>
      </w:pPr>
      <w:bookmarkStart w:id="176" w:name="traditional-computing-classes"/>
      <w:r>
        <w:t xml:space="preserve">Traditional Computing Classes</w:t>
      </w:r>
      <w:bookmarkEnd w:id="176"/>
    </w:p>
    <w:p>
      <w:pPr>
        <w:pStyle w:val="FirstParagraph"/>
      </w:pPr>
      <w:r>
        <w:t xml:space="preserve">.. ……. …….. …….. ……. .. ……….. …… …. .. …… ….. .. ….. …. …….. … …… . … …. .. ……… ……….. …. …. …….. .. …. . ….. ……. …. … …….. …. ………… .. … … ……. .. …… …. … …. ……. .. ….. … …. ……. … ……. ……… ….. ………. ……. ….. ……. … ……. … ……. ….. ….. …. . …….. .. … ….. ……… .. …….. ….. ……. ………. ………. … …….. .. … ….. .. …….. ….. ………. …. … …… .. …..</w:t>
      </w:r>
    </w:p>
    <w:p>
      <w:pPr>
        <w:pStyle w:val="SourceCode"/>
      </w:pPr>
      <w:r>
        <w:rPr>
          <w:rStyle w:val="KeywordTok"/>
        </w:rPr>
        <w:t xml:space="preserve">class</w:t>
      </w:r>
      <w:r>
        <w:rPr>
          <w:rStyle w:val="NormalTok"/>
        </w:rPr>
        <w:t xml:space="preserve"> traditional_classes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DataTypeTok"/>
        </w:rPr>
        <w:t xml:space="preserve">int</w:t>
      </w:r>
      <w:r>
        <w:rPr>
          <w:rStyle w:val="NormalTok"/>
        </w:rPr>
        <w:t xml:space="preserve"> number_pu;</w:t>
      </w:r>
      <w:r>
        <w:br/>
      </w:r>
      <w:r>
        <w:rPr>
          <w:rStyle w:val="NormalTok"/>
        </w:rPr>
        <w:t xml:space="preserve">      </w:t>
      </w:r>
      <w:r>
        <w:rPr>
          <w:rStyle w:val="DataTypeTok"/>
        </w:rPr>
        <w:t xml:space="preserve">int</w:t>
      </w:r>
      <w:r>
        <w:rPr>
          <w:rStyle w:val="NormalTok"/>
        </w:rPr>
        <w:t xml:space="preserve"> number_soc;</w:t>
      </w:r>
      <w:r>
        <w:br/>
      </w:r>
      <w:r>
        <w:rPr>
          <w:rStyle w:val="NormalTok"/>
        </w:rPr>
        <w:t xml:space="preserve">      </w:t>
      </w:r>
      <w:r>
        <w:rPr>
          <w:rStyle w:val="DataTypeTok"/>
        </w:rPr>
        <w:t xml:space="preserve">int</w:t>
      </w:r>
      <w:r>
        <w:rPr>
          <w:rStyle w:val="NormalTok"/>
        </w:rPr>
        <w:t xml:space="preserve"> number_mpsoc;</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traditional_method_0();  </w:t>
      </w:r>
      <w:r>
        <w:rPr>
          <w:rStyle w:val="CommentTok"/>
        </w:rPr>
        <w:t xml:space="preserve">// method 0</w:t>
      </w:r>
      <w:r>
        <w:br/>
      </w:r>
      <w:r>
        <w:rPr>
          <w:rStyle w:val="NormalTok"/>
        </w:rPr>
        <w:t xml:space="preserve">      </w:t>
      </w:r>
      <w:r>
        <w:rPr>
          <w:rStyle w:val="DataTypeTok"/>
        </w:rPr>
        <w:t xml:space="preserve">void</w:t>
      </w:r>
      <w:r>
        <w:rPr>
          <w:rStyle w:val="NormalTok"/>
        </w:rPr>
        <w:t xml:space="preserve"> traditional_method_1();  </w:t>
      </w:r>
      <w:r>
        <w:rPr>
          <w:rStyle w:val="CommentTok"/>
        </w:rPr>
        <w:t xml:space="preserve">// method 1</w:t>
      </w:r>
      <w:r>
        <w:br/>
      </w:r>
      <w:r>
        <w:rPr>
          <w:rStyle w:val="NormalTok"/>
        </w:rPr>
        <w:t xml:space="preserve">      </w:t>
      </w:r>
      <w:r>
        <w:rPr>
          <w:rStyle w:val="DataTypeTok"/>
        </w:rPr>
        <w:t xml:space="preserve">void</w:t>
      </w:r>
      <w:r>
        <w:rPr>
          <w:rStyle w:val="NormalTok"/>
        </w:rPr>
        <w:t xml:space="preserve"> traditional_method_2();  </w:t>
      </w:r>
      <w:r>
        <w:rPr>
          <w:rStyle w:val="CommentTok"/>
        </w:rPr>
        <w:t xml:space="preserve">// method 2</w:t>
      </w:r>
      <w:r>
        <w:br/>
      </w:r>
      <w:r>
        <w:rPr>
          <w:rStyle w:val="NormalTok"/>
        </w:rPr>
        <w:t xml:space="preserve">      </w:t>
      </w:r>
      <w:r>
        <w:rPr>
          <w:rStyle w:val="DataTypeTok"/>
        </w:rPr>
        <w:t xml:space="preserve">void</w:t>
      </w:r>
      <w:r>
        <w:rPr>
          <w:rStyle w:val="NormalTok"/>
        </w:rPr>
        <w:t xml:space="preserve"> traditional_method_3();  </w:t>
      </w:r>
      <w:r>
        <w:rPr>
          <w:rStyle w:val="CommentTok"/>
        </w:rPr>
        <w:t xml:space="preserve">// method 3</w:t>
      </w:r>
      <w:r>
        <w:br/>
      </w:r>
      <w:r>
        <w:rPr>
          <w:rStyle w:val="NormalTok"/>
        </w:rPr>
        <w:t xml:space="preserve">};</w:t>
      </w:r>
    </w:p>
    <w:p>
      <w:pPr>
        <w:pStyle w:val="FirstParagraph"/>
      </w:pPr>
      <w:r>
        <w:t xml:space="preserve">.. ……. …….. …….. ……. .. ……….. …… …. .. …… ….. .. ….. …. …….. … …… . … …. .. ……… ……….. …. …. …….. .. …. . ….. ……. …. … …….. …. ………… .. … … ……. .. …… …. … …. ……. .. ….. … …. ……. … ……. ……… ….. ………. ……. ….. ……. … ……. … ……. ….. ….. …. . …….. .. … ….. ……… .. …….. ….. ……. ………. ………. … …….. .. … ….. .. …….. ….. ………. …. … …… .. …..</w:t>
      </w:r>
    </w:p>
    <w:p>
      <w:pPr>
        <w:pStyle w:val="Heading5"/>
      </w:pPr>
      <w:bookmarkStart w:id="177" w:name="philosophers-traditional-t-dncntm-mpsoc"/>
      <w:r>
        <w:t xml:space="preserve">Philosophers Traditional T-DNC/NTM-MPSoC</w:t>
      </w:r>
      <w:bookmarkEnd w:id="177"/>
    </w:p>
    <w:p>
      <w:pPr>
        <w:pStyle w:val="FirstParagraph"/>
      </w:pPr>
      <w:r>
        <w:t xml:space="preserve">.. ……. …….. …….. ……. .. ……….. …… …. .. …… ….. .. ….. …. …….. … …… . … …. .. ……… ……….. …. …. …….. .. …. . ….. ……. …. … …….. …. ………… .. … … ……. .. …… …. … …. ……. .. ….. … …. ……. … ……. ……… ….. ………. ……. ….. ……. … ……. … ……. ….. ….. …. . …….. .. … ….. ……… .. …….. ….. ……. ………. ………. … …….. .. … ….. .. …….. ….. ………. …. … …… .. …..</w:t>
      </w:r>
    </w:p>
    <w:p>
      <w:pPr>
        <w:pStyle w:val="SourceCode"/>
      </w:pPr>
      <w:r>
        <w:rPr>
          <w:rStyle w:val="KeywordTok"/>
        </w:rPr>
        <w:t xml:space="preserve">class</w:t>
      </w:r>
      <w:r>
        <w:rPr>
          <w:rStyle w:val="NormalTok"/>
        </w:rPr>
        <w:t xml:space="preserve"> traditional_philosophers : </w:t>
      </w:r>
      <w:r>
        <w:rPr>
          <w:rStyle w:val="KeywordTok"/>
        </w:rPr>
        <w:t xml:space="preserve">private</w:t>
      </w:r>
      <w:r>
        <w:rPr>
          <w:rStyle w:val="NormalTok"/>
        </w:rPr>
        <w:t xml:space="preserve"> traditional_classes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DataTypeTok"/>
        </w:rPr>
        <w:t xml:space="preserve">int</w:t>
      </w:r>
      <w:r>
        <w:rPr>
          <w:rStyle w:val="NormalTok"/>
        </w:rPr>
        <w:t xml:space="preserve"> number_p_pu;</w:t>
      </w:r>
      <w:r>
        <w:br/>
      </w:r>
      <w:r>
        <w:rPr>
          <w:rStyle w:val="NormalTok"/>
        </w:rPr>
        <w:t xml:space="preserve">      </w:t>
      </w:r>
      <w:r>
        <w:rPr>
          <w:rStyle w:val="DataTypeTok"/>
        </w:rPr>
        <w:t xml:space="preserve">int</w:t>
      </w:r>
      <w:r>
        <w:rPr>
          <w:rStyle w:val="NormalTok"/>
        </w:rPr>
        <w:t xml:space="preserve"> number_p_soc;</w:t>
      </w:r>
      <w:r>
        <w:br/>
      </w:r>
      <w:r>
        <w:rPr>
          <w:rStyle w:val="NormalTok"/>
        </w:rPr>
        <w:t xml:space="preserve">      </w:t>
      </w:r>
      <w:r>
        <w:rPr>
          <w:rStyle w:val="DataTypeTok"/>
        </w:rPr>
        <w:t xml:space="preserve">int</w:t>
      </w:r>
      <w:r>
        <w:rPr>
          <w:rStyle w:val="NormalTok"/>
        </w:rPr>
        <w:t xml:space="preserve"> number_p_mpsoc;</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traditional_method_p0();  </w:t>
      </w:r>
      <w:r>
        <w:rPr>
          <w:rStyle w:val="CommentTok"/>
        </w:rPr>
        <w:t xml:space="preserve">// method 0</w:t>
      </w:r>
      <w:r>
        <w:br/>
      </w:r>
      <w:r>
        <w:rPr>
          <w:rStyle w:val="NormalTok"/>
        </w:rPr>
        <w:t xml:space="preserve">      </w:t>
      </w:r>
      <w:r>
        <w:rPr>
          <w:rStyle w:val="DataTypeTok"/>
        </w:rPr>
        <w:t xml:space="preserve">void</w:t>
      </w:r>
      <w:r>
        <w:rPr>
          <w:rStyle w:val="NormalTok"/>
        </w:rPr>
        <w:t xml:space="preserve"> traditional_method_p1();  </w:t>
      </w:r>
      <w:r>
        <w:rPr>
          <w:rStyle w:val="CommentTok"/>
        </w:rPr>
        <w:t xml:space="preserve">// method 1</w:t>
      </w:r>
      <w:r>
        <w:br/>
      </w:r>
      <w:r>
        <w:rPr>
          <w:rStyle w:val="NormalTok"/>
        </w:rPr>
        <w:t xml:space="preserve">      </w:t>
      </w:r>
      <w:r>
        <w:rPr>
          <w:rStyle w:val="DataTypeTok"/>
        </w:rPr>
        <w:t xml:space="preserve">void</w:t>
      </w:r>
      <w:r>
        <w:rPr>
          <w:rStyle w:val="NormalTok"/>
        </w:rPr>
        <w:t xml:space="preserve"> traditional_method_p2();  </w:t>
      </w:r>
      <w:r>
        <w:rPr>
          <w:rStyle w:val="CommentTok"/>
        </w:rPr>
        <w:t xml:space="preserve">// method 2</w:t>
      </w:r>
      <w:r>
        <w:br/>
      </w:r>
      <w:r>
        <w:rPr>
          <w:rStyle w:val="NormalTok"/>
        </w:rPr>
        <w:t xml:space="preserve">      </w:t>
      </w:r>
      <w:r>
        <w:rPr>
          <w:rStyle w:val="DataTypeTok"/>
        </w:rPr>
        <w:t xml:space="preserve">void</w:t>
      </w:r>
      <w:r>
        <w:rPr>
          <w:rStyle w:val="NormalTok"/>
        </w:rPr>
        <w:t xml:space="preserve"> traditional_method_p3();  </w:t>
      </w:r>
      <w:r>
        <w:rPr>
          <w:rStyle w:val="CommentTok"/>
        </w:rPr>
        <w:t xml:space="preserve">// method 3</w:t>
      </w:r>
      <w:r>
        <w:br/>
      </w:r>
      <w:r>
        <w:rPr>
          <w:rStyle w:val="NormalTok"/>
        </w:rPr>
        <w:t xml:space="preserve">};</w:t>
      </w:r>
    </w:p>
    <w:p>
      <w:pPr>
        <w:pStyle w:val="FirstParagraph"/>
      </w:pPr>
      <w:r>
        <w:t xml:space="preserve">.. ……. …….. …….. ……. .. ……….. …… …. .. …… ….. .. ….. …. …….. … …… . … …. .. ……… ……….. …. …. …….. .. …. . ….. ……. …. … …….. …. ………… .. … … ……. .. …… …. … …. ……. .. ….. … …. ……. … ……. ……… ….. ………. ……. ….. ……. … ……. … ……. ….. ….. …. . …….. .. … ….. ……… .. …….. ….. ……. ………. ………. … …….. .. … ….. .. …….. ….. ………. …. … …… .. …..</w:t>
      </w:r>
    </w:p>
    <w:p>
      <w:pPr>
        <w:numPr>
          <w:ilvl w:val="0"/>
          <w:numId w:val="1004"/>
        </w:numPr>
        <w:pStyle w:val="Compact"/>
      </w:pPr>
      <w:r>
        <w:t xml:space="preserve">PU-NTM</w:t>
      </w:r>
    </w:p>
    <w:p>
      <w:pPr>
        <w:pStyle w:val="FirstParagraph"/>
      </w:pPr>
      <w:r>
        <w:t xml:space="preserve">.. ……. …….. …….. ……. .. ……….. …… …. .. …… ….. .. ….. …. …….. … …… . … …. .. ……… ……….. …. …. …….. .. …. . ….. ……. …. … …….. …. ………… .. … … ……. .. …… …. … …. ……. .. ….. … …. ……. … ……. ……… ….. ………. ……. ….. ……. … ……. … ……. ….. ….. …. . …….. .. … ….. ……… .. …….. ….. ……. ………. ………. … …….. .. … ….. .. …….. ….. ………. …. … …… .. …..</w:t>
      </w:r>
    </w:p>
    <w:p>
      <w:pPr>
        <w:numPr>
          <w:ilvl w:val="0"/>
          <w:numId w:val="1005"/>
        </w:numPr>
        <w:pStyle w:val="Compact"/>
      </w:pPr>
      <w:r>
        <w:t xml:space="preserve">SoC-NTM</w:t>
      </w:r>
    </w:p>
    <w:p>
      <w:pPr>
        <w:pStyle w:val="FirstParagraph"/>
      </w:pPr>
      <w:r>
        <w:t xml:space="preserve">.. ……. …….. …….. ……. .. ……….. …… …. .. …… ….. .. ….. …. …….. … …… . … …. .. ……… ……….. …. …. …….. .. …. . ….. ……. …. … …….. …. ………… .. … … ……. .. …… …. … …. ……. .. ….. … …. ……. … ……. ……… ….. ………. ……. ….. ……. … ……. … ……. ….. ….. …. . …….. .. … ….. ……… .. …….. ….. ……. ………. ………. … …….. .. … ….. .. …….. ….. ………. …. … …… .. …..</w:t>
      </w:r>
    </w:p>
    <w:p>
      <w:pPr>
        <w:numPr>
          <w:ilvl w:val="0"/>
          <w:numId w:val="1006"/>
        </w:numPr>
        <w:pStyle w:val="Compact"/>
      </w:pPr>
      <w:r>
        <w:t xml:space="preserve">MPSoC-NTM</w:t>
      </w:r>
    </w:p>
    <w:p>
      <w:pPr>
        <w:pStyle w:val="FirstParagraph"/>
      </w:pPr>
      <w:r>
        <w:t xml:space="preserve">.. ……. …….. …….. ……. .. ……….. …… …. .. …… ….. .. ….. …. …….. … …… . … …. .. ……… ……….. …. …. …….. .. …. . ….. ……. …. … …….. …. ………… .. … … ……. .. …… …. … …. ……. .. ….. … …. ……. … ……. ……… ….. ………. ……. ….. ……. … ……. … ……. ….. ….. …. . …….. .. … ….. ……… .. …….. ….. ……. ………. ………. … …….. .. … ….. .. …….. ….. ………. …. … …… .. …..</w:t>
      </w:r>
    </w:p>
    <w:p>
      <w:pPr>
        <w:pStyle w:val="Heading5"/>
      </w:pPr>
      <w:bookmarkStart w:id="178" w:name="soldiers-traditional-t-dncntm-mpsoc"/>
      <w:r>
        <w:t xml:space="preserve">Soldiers Traditional T-DNC/NTM-MPSoC</w:t>
      </w:r>
      <w:bookmarkEnd w:id="178"/>
    </w:p>
    <w:p>
      <w:pPr>
        <w:pStyle w:val="FirstParagraph"/>
      </w:pPr>
      <w:r>
        <w:t xml:space="preserve">.. ……. …….. …….. ……. .. ……….. …… …. .. …… ….. .. ….. …. …….. … …… . … …. .. ……… ……….. …. …. …….. .. …. . ….. ……. …. … …….. …. ………… .. … … ……. .. …… …. … …. ……. .. ….. … …. ……. … ……. ……… ….. ………. ……. ….. ……. … ……. … ……. ….. ….. …. . …….. .. … ….. ……… .. …….. ….. ……. ………. ………. … …….. .. … ….. .. …….. ….. ………. …. … …… .. …..</w:t>
      </w:r>
    </w:p>
    <w:p>
      <w:pPr>
        <w:pStyle w:val="SourceCode"/>
      </w:pPr>
      <w:r>
        <w:rPr>
          <w:rStyle w:val="KeywordTok"/>
        </w:rPr>
        <w:t xml:space="preserve">class</w:t>
      </w:r>
      <w:r>
        <w:rPr>
          <w:rStyle w:val="NormalTok"/>
        </w:rPr>
        <w:t xml:space="preserve"> traditional_soldiers : </w:t>
      </w:r>
      <w:r>
        <w:rPr>
          <w:rStyle w:val="KeywordTok"/>
        </w:rPr>
        <w:t xml:space="preserve">private</w:t>
      </w:r>
      <w:r>
        <w:rPr>
          <w:rStyle w:val="NormalTok"/>
        </w:rPr>
        <w:t xml:space="preserve"> traditional_classes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DataTypeTok"/>
        </w:rPr>
        <w:t xml:space="preserve">int</w:t>
      </w:r>
      <w:r>
        <w:rPr>
          <w:rStyle w:val="NormalTok"/>
        </w:rPr>
        <w:t xml:space="preserve"> number_s_pu;</w:t>
      </w:r>
      <w:r>
        <w:br/>
      </w:r>
      <w:r>
        <w:rPr>
          <w:rStyle w:val="NormalTok"/>
        </w:rPr>
        <w:t xml:space="preserve">      </w:t>
      </w:r>
      <w:r>
        <w:rPr>
          <w:rStyle w:val="DataTypeTok"/>
        </w:rPr>
        <w:t xml:space="preserve">int</w:t>
      </w:r>
      <w:r>
        <w:rPr>
          <w:rStyle w:val="NormalTok"/>
        </w:rPr>
        <w:t xml:space="preserve"> number_s_soc;</w:t>
      </w:r>
      <w:r>
        <w:br/>
      </w:r>
      <w:r>
        <w:rPr>
          <w:rStyle w:val="NormalTok"/>
        </w:rPr>
        <w:t xml:space="preserve">      </w:t>
      </w:r>
      <w:r>
        <w:rPr>
          <w:rStyle w:val="DataTypeTok"/>
        </w:rPr>
        <w:t xml:space="preserve">int</w:t>
      </w:r>
      <w:r>
        <w:rPr>
          <w:rStyle w:val="NormalTok"/>
        </w:rPr>
        <w:t xml:space="preserve"> number_s_mpsoc;</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traditional_method_s0();  </w:t>
      </w:r>
      <w:r>
        <w:rPr>
          <w:rStyle w:val="CommentTok"/>
        </w:rPr>
        <w:t xml:space="preserve">// method 0</w:t>
      </w:r>
      <w:r>
        <w:br/>
      </w:r>
      <w:r>
        <w:rPr>
          <w:rStyle w:val="NormalTok"/>
        </w:rPr>
        <w:t xml:space="preserve">      </w:t>
      </w:r>
      <w:r>
        <w:rPr>
          <w:rStyle w:val="DataTypeTok"/>
        </w:rPr>
        <w:t xml:space="preserve">void</w:t>
      </w:r>
      <w:r>
        <w:rPr>
          <w:rStyle w:val="NormalTok"/>
        </w:rPr>
        <w:t xml:space="preserve"> traditional_method_s1();  </w:t>
      </w:r>
      <w:r>
        <w:rPr>
          <w:rStyle w:val="CommentTok"/>
        </w:rPr>
        <w:t xml:space="preserve">// method 1</w:t>
      </w:r>
      <w:r>
        <w:br/>
      </w:r>
      <w:r>
        <w:rPr>
          <w:rStyle w:val="NormalTok"/>
        </w:rPr>
        <w:t xml:space="preserve">      </w:t>
      </w:r>
      <w:r>
        <w:rPr>
          <w:rStyle w:val="DataTypeTok"/>
        </w:rPr>
        <w:t xml:space="preserve">void</w:t>
      </w:r>
      <w:r>
        <w:rPr>
          <w:rStyle w:val="NormalTok"/>
        </w:rPr>
        <w:t xml:space="preserve"> traditional_method_s2();  </w:t>
      </w:r>
      <w:r>
        <w:rPr>
          <w:rStyle w:val="CommentTok"/>
        </w:rPr>
        <w:t xml:space="preserve">// method 2</w:t>
      </w:r>
      <w:r>
        <w:br/>
      </w:r>
      <w:r>
        <w:rPr>
          <w:rStyle w:val="NormalTok"/>
        </w:rPr>
        <w:t xml:space="preserve">      </w:t>
      </w:r>
      <w:r>
        <w:rPr>
          <w:rStyle w:val="DataTypeTok"/>
        </w:rPr>
        <w:t xml:space="preserve">void</w:t>
      </w:r>
      <w:r>
        <w:rPr>
          <w:rStyle w:val="NormalTok"/>
        </w:rPr>
        <w:t xml:space="preserve"> traditional_method_s3();  </w:t>
      </w:r>
      <w:r>
        <w:rPr>
          <w:rStyle w:val="CommentTok"/>
        </w:rPr>
        <w:t xml:space="preserve">// method 3</w:t>
      </w:r>
      <w:r>
        <w:br/>
      </w:r>
      <w:r>
        <w:rPr>
          <w:rStyle w:val="NormalTok"/>
        </w:rPr>
        <w:t xml:space="preserve">};</w:t>
      </w:r>
    </w:p>
    <w:p>
      <w:pPr>
        <w:pStyle w:val="FirstParagraph"/>
      </w:pPr>
      <w:r>
        <w:t xml:space="preserve">.. ……. …….. …….. ……. .. ……….. …… …. .. …… ….. .. ….. …. …….. … …… . … …. .. ……… ……….. …. …. …….. .. …. . ….. ……. …. … …….. …. ………… .. … … ……. .. …… …. … …. ……. .. ….. … …. ……. … ……. ……… ….. ………. ……. ….. ……. … ……. … ……. ….. ….. …. . …….. .. … ….. ……… .. …….. ….. ……. ………. ………. … …….. .. … ….. .. …….. ….. ………. …. … …… .. …..</w:t>
      </w:r>
    </w:p>
    <w:p>
      <w:pPr>
        <w:numPr>
          <w:ilvl w:val="0"/>
          <w:numId w:val="1007"/>
        </w:numPr>
        <w:pStyle w:val="Compact"/>
      </w:pPr>
      <w:r>
        <w:t xml:space="preserve">PU-NTM</w:t>
      </w:r>
    </w:p>
    <w:p>
      <w:pPr>
        <w:pStyle w:val="FirstParagraph"/>
      </w:pPr>
      <w:r>
        <w:t xml:space="preserve">.. ……. …….. …….. ……. .. ……….. …… …. .. …… ….. .. ….. …. …….. … …… . … …. .. ……… ……….. …. …. …….. .. …. . ….. ……. …. … …….. …. ………… .. … … ……. .. …… …. … …. ……. .. ….. … …. ……. … ……. ……… ….. ………. ……. ….. ……. … ……. … ……. ….. ….. …. . …….. .. … ….. ……… .. …….. ….. ……. ………. ………. … …….. .. … ….. .. …….. ….. ………. …. … …… .. …..</w:t>
      </w:r>
    </w:p>
    <w:p>
      <w:pPr>
        <w:numPr>
          <w:ilvl w:val="0"/>
          <w:numId w:val="1008"/>
        </w:numPr>
        <w:pStyle w:val="Compact"/>
      </w:pPr>
      <w:r>
        <w:t xml:space="preserve">SoC-NTM</w:t>
      </w:r>
    </w:p>
    <w:p>
      <w:pPr>
        <w:pStyle w:val="FirstParagraph"/>
      </w:pPr>
      <w:r>
        <w:t xml:space="preserve">.. ……. …….. …….. ……. .. ……….. …… …. .. …… ….. .. ….. …. …….. … …… . … …. .. ……… ……….. …. …. …….. .. …. . ….. ……. …. … …….. …. ………… .. … … ……. .. …… …. … …. ……. .. ….. … …. ……. … ……. ……… ….. ………. ……. ….. ……. … ……. … ……. ….. ….. …. . …….. .. … ….. ……… .. …….. ….. ……. ………. ………. … …….. .. … ….. .. …….. ….. ………. …. … …… .. …..</w:t>
      </w:r>
    </w:p>
    <w:p>
      <w:pPr>
        <w:numPr>
          <w:ilvl w:val="0"/>
          <w:numId w:val="1009"/>
        </w:numPr>
        <w:pStyle w:val="Compact"/>
      </w:pPr>
      <w:r>
        <w:t xml:space="preserve">MPSoC-NTM</w:t>
      </w:r>
    </w:p>
    <w:p>
      <w:pPr>
        <w:pStyle w:val="FirstParagraph"/>
      </w:pPr>
      <w:r>
        <w:t xml:space="preserve">.. ……. …….. …….. ……. .. ……….. …… …. .. …… ….. .. ….. …. …….. … …… . … …. .. ……… ……….. …. …. …….. .. …. . ….. ……. …. … …….. …. ………… .. … … ……. .. …… …. … …. ……. .. ….. … …. ……. … ……. ……… ….. ………. ……. ….. ……. … ……. … ……. ….. ….. …. . …….. .. … ….. ……… .. …….. ….. ……. ………. ………. … …….. .. … ….. .. …….. ….. ………. …. … …… .. …..</w:t>
      </w:r>
    </w:p>
    <w:p>
      <w:pPr>
        <w:pStyle w:val="Heading5"/>
      </w:pPr>
      <w:bookmarkStart w:id="179" w:name="workers-traditional-t-dncntm-mpsoc"/>
      <w:r>
        <w:t xml:space="preserve">Workers Traditional T-DNC/NTM-MPSoC</w:t>
      </w:r>
      <w:bookmarkEnd w:id="179"/>
    </w:p>
    <w:p>
      <w:pPr>
        <w:pStyle w:val="FirstParagraph"/>
      </w:pPr>
      <w:r>
        <w:t xml:space="preserve">.. ……. …….. …….. ……. .. ……….. …… …. .. …… ….. .. ….. …. …….. … …… . … …. .. ……… ……….. …. …. …….. .. …. . ….. ……. …. … …….. …. ………… .. … … ……. .. …… …. … …. ……. .. ….. … …. ……. … ……. ……… ….. ………. ……. ….. ……. … ……. … ……. ….. ….. …. . …….. .. … ….. ……… .. …….. ….. ……. ………. ………. … …….. .. … ….. .. …….. ….. ………. …. … …… .. …..</w:t>
      </w:r>
    </w:p>
    <w:p>
      <w:pPr>
        <w:pStyle w:val="SourceCode"/>
      </w:pPr>
      <w:r>
        <w:rPr>
          <w:rStyle w:val="KeywordTok"/>
        </w:rPr>
        <w:t xml:space="preserve">class</w:t>
      </w:r>
      <w:r>
        <w:rPr>
          <w:rStyle w:val="NormalTok"/>
        </w:rPr>
        <w:t xml:space="preserve"> traditional_workers : </w:t>
      </w:r>
      <w:r>
        <w:rPr>
          <w:rStyle w:val="KeywordTok"/>
        </w:rPr>
        <w:t xml:space="preserve">private</w:t>
      </w:r>
      <w:r>
        <w:rPr>
          <w:rStyle w:val="NormalTok"/>
        </w:rPr>
        <w:t xml:space="preserve"> traditional_classes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DataTypeTok"/>
        </w:rPr>
        <w:t xml:space="preserve">int</w:t>
      </w:r>
      <w:r>
        <w:rPr>
          <w:rStyle w:val="NormalTok"/>
        </w:rPr>
        <w:t xml:space="preserve"> number_w_pu;</w:t>
      </w:r>
      <w:r>
        <w:br/>
      </w:r>
      <w:r>
        <w:rPr>
          <w:rStyle w:val="NormalTok"/>
        </w:rPr>
        <w:t xml:space="preserve">      </w:t>
      </w:r>
      <w:r>
        <w:rPr>
          <w:rStyle w:val="DataTypeTok"/>
        </w:rPr>
        <w:t xml:space="preserve">int</w:t>
      </w:r>
      <w:r>
        <w:rPr>
          <w:rStyle w:val="NormalTok"/>
        </w:rPr>
        <w:t xml:space="preserve"> number_w_soc;</w:t>
      </w:r>
      <w:r>
        <w:br/>
      </w:r>
      <w:r>
        <w:rPr>
          <w:rStyle w:val="NormalTok"/>
        </w:rPr>
        <w:t xml:space="preserve">      </w:t>
      </w:r>
      <w:r>
        <w:rPr>
          <w:rStyle w:val="DataTypeTok"/>
        </w:rPr>
        <w:t xml:space="preserve">int</w:t>
      </w:r>
      <w:r>
        <w:rPr>
          <w:rStyle w:val="NormalTok"/>
        </w:rPr>
        <w:t xml:space="preserve"> number_w_mpsoc;</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traditional_method_w0();  </w:t>
      </w:r>
      <w:r>
        <w:rPr>
          <w:rStyle w:val="CommentTok"/>
        </w:rPr>
        <w:t xml:space="preserve">// method 0</w:t>
      </w:r>
      <w:r>
        <w:br/>
      </w:r>
      <w:r>
        <w:rPr>
          <w:rStyle w:val="NormalTok"/>
        </w:rPr>
        <w:t xml:space="preserve">      </w:t>
      </w:r>
      <w:r>
        <w:rPr>
          <w:rStyle w:val="DataTypeTok"/>
        </w:rPr>
        <w:t xml:space="preserve">void</w:t>
      </w:r>
      <w:r>
        <w:rPr>
          <w:rStyle w:val="NormalTok"/>
        </w:rPr>
        <w:t xml:space="preserve"> traditional_method_w1();  </w:t>
      </w:r>
      <w:r>
        <w:rPr>
          <w:rStyle w:val="CommentTok"/>
        </w:rPr>
        <w:t xml:space="preserve">// method 1</w:t>
      </w:r>
      <w:r>
        <w:br/>
      </w:r>
      <w:r>
        <w:rPr>
          <w:rStyle w:val="NormalTok"/>
        </w:rPr>
        <w:t xml:space="preserve">      </w:t>
      </w:r>
      <w:r>
        <w:rPr>
          <w:rStyle w:val="DataTypeTok"/>
        </w:rPr>
        <w:t xml:space="preserve">void</w:t>
      </w:r>
      <w:r>
        <w:rPr>
          <w:rStyle w:val="NormalTok"/>
        </w:rPr>
        <w:t xml:space="preserve"> traditional_method_w2();  </w:t>
      </w:r>
      <w:r>
        <w:rPr>
          <w:rStyle w:val="CommentTok"/>
        </w:rPr>
        <w:t xml:space="preserve">// method 2</w:t>
      </w:r>
      <w:r>
        <w:br/>
      </w:r>
      <w:r>
        <w:rPr>
          <w:rStyle w:val="NormalTok"/>
        </w:rPr>
        <w:t xml:space="preserve">      </w:t>
      </w:r>
      <w:r>
        <w:rPr>
          <w:rStyle w:val="DataTypeTok"/>
        </w:rPr>
        <w:t xml:space="preserve">void</w:t>
      </w:r>
      <w:r>
        <w:rPr>
          <w:rStyle w:val="NormalTok"/>
        </w:rPr>
        <w:t xml:space="preserve"> traditional_method_w3();  </w:t>
      </w:r>
      <w:r>
        <w:rPr>
          <w:rStyle w:val="CommentTok"/>
        </w:rPr>
        <w:t xml:space="preserve">// method 3</w:t>
      </w:r>
      <w:r>
        <w:br/>
      </w:r>
      <w:r>
        <w:rPr>
          <w:rStyle w:val="NormalTok"/>
        </w:rPr>
        <w:t xml:space="preserve">};</w:t>
      </w:r>
    </w:p>
    <w:p>
      <w:pPr>
        <w:pStyle w:val="FirstParagraph"/>
      </w:pPr>
      <w:r>
        <w:t xml:space="preserve">.. ……. …….. …….. ……. .. ……….. …… …. .. …… ….. .. ….. …. …….. … …… . … …. .. ……… ……….. …. …. …….. .. …. . ….. ……. …. … …….. …. ………… .. … … ……. .. …… …. … …. ……. .. ….. … …. ……. … ……. ……… ….. ………. ……. ….. ……. … ……. … ……. ….. ….. …. . …….. .. … ….. ……… .. …….. ….. ……. ………. ………. … …….. .. … ….. .. …….. ….. ………. …. … …… .. …..</w:t>
      </w:r>
    </w:p>
    <w:p>
      <w:pPr>
        <w:numPr>
          <w:ilvl w:val="0"/>
          <w:numId w:val="1010"/>
        </w:numPr>
        <w:pStyle w:val="Compact"/>
      </w:pPr>
      <w:r>
        <w:t xml:space="preserve">PU-NTM</w:t>
      </w:r>
    </w:p>
    <w:p>
      <w:pPr>
        <w:pStyle w:val="FirstParagraph"/>
      </w:pPr>
      <w:r>
        <w:t xml:space="preserve">.. ……. …….. …….. ……. .. ……….. …… …. .. …… ….. .. ….. …. …….. … …… . … …. .. ……… ……….. …. …. …….. .. …. . ….. ……. …. … …….. …. ………… .. … … ……. .. …… …. … …. ……. .. ….. … …. ……. … ……. ……… ….. ………. ……. ….. ……. … ……. … ……. ….. ….. …. . …….. .. … ….. ……… .. …….. ….. ……. ………. ………. … …….. .. … ….. .. …….. ….. ………. …. … …… .. …..</w:t>
      </w:r>
    </w:p>
    <w:p>
      <w:pPr>
        <w:numPr>
          <w:ilvl w:val="0"/>
          <w:numId w:val="1011"/>
        </w:numPr>
        <w:pStyle w:val="Compact"/>
      </w:pPr>
      <w:r>
        <w:t xml:space="preserve">SoC-NTM</w:t>
      </w:r>
    </w:p>
    <w:p>
      <w:pPr>
        <w:pStyle w:val="FirstParagraph"/>
      </w:pPr>
      <w:r>
        <w:t xml:space="preserve">.. ……. …….. …….. ……. .. ……….. …… …. .. …… ….. .. ….. …. …….. … …… . … …. .. ……… ……….. …. …. …….. .. …. . ….. ……. …. … …….. …. ………… .. … … ……. .. …… …. … …. ……. .. ….. … …. ……. … ……. ……… ….. ………. ……. ….. ……. … ……. … ……. ….. ….. …. . …….. .. … ….. ……… .. …….. ….. ……. ………. ………. … …….. .. … ….. .. …….. ….. ………. …. … …… .. …..</w:t>
      </w:r>
    </w:p>
    <w:p>
      <w:pPr>
        <w:numPr>
          <w:ilvl w:val="0"/>
          <w:numId w:val="1012"/>
        </w:numPr>
        <w:pStyle w:val="Compact"/>
      </w:pPr>
      <w:r>
        <w:t xml:space="preserve">MPSoC-NTM</w:t>
      </w:r>
    </w:p>
    <w:p>
      <w:pPr>
        <w:pStyle w:val="FirstParagraph"/>
      </w:pPr>
      <w:r>
        <w:t xml:space="preserve">.. ……. …….. …….. ……. .. ……….. …… …. .. …… ….. .. ….. …. …….. … …… . … …. .. ……… ……….. …. …. …….. .. …. . ….. ……. …. … …….. …. ………… .. … … ……. .. …… …. … …. ……. .. ….. … …. ……. … ……. ……… ….. ………. ……. ….. ……. … ……. … ……. ….. ….. …. . …….. .. … ….. ……… .. …….. ….. ……. ………. ………. … …….. .. … ….. .. …….. ….. ………. …. … …… .. …..</w:t>
      </w:r>
    </w:p>
    <w:p>
      <w:pPr>
        <w:pStyle w:val="Heading3"/>
      </w:pPr>
      <w:bookmarkStart w:id="180" w:name="behavior"/>
      <w:r>
        <w:t xml:space="preserve">Behavior</w:t>
      </w:r>
      <w:bookmarkEnd w:id="180"/>
    </w:p>
    <w:p>
      <w:pPr>
        <w:pStyle w:val="FirstParagraph"/>
      </w:pPr>
      <w:r>
        <w:t xml:space="preserve">.. ……. …….. …….. ……. .. ……….. …… …. .. …… ….. .. ….. …. …….. … …… . … …. .. ……… ……….. …. …. …….. .. …. . ….. ……. …. … …….. …. ………… .. … … ……. .. …… …. … …. ……. .. ….. … …. ……. … ……. ……… ….. ………. ……. ….. ……. … ……. … ……. ….. ….. …. . …….. .. … ….. ……… .. …….. ….. ……. ………. ………. … …….. .. … ….. .. …….. ….. ………. …. … …… .. …..</w:t>
      </w:r>
    </w:p>
    <w:p>
      <w:pPr>
        <w:pStyle w:val="Heading4"/>
      </w:pPr>
      <w:bookmarkStart w:id="181" w:name="opennn-examples"/>
      <w:r>
        <w:t xml:space="preserve">OpenNN Examples</w:t>
      </w:r>
      <w:bookmarkEnd w:id="181"/>
    </w:p>
    <w:p>
      <w:pPr>
        <w:pStyle w:val="FirstParagraph"/>
      </w:pPr>
      <w:r>
        <w:t xml:space="preserve">.. ……. …….. …….. ……. .. ……….. …… …. .. …… ….. .. ….. …. …….. … …… . … …. .. ……… ……….. …. …. …….. .. …. . ….. ……. …. … …….. …. ………… .. … … ……. .. …… …. … …. ……. .. ….. … …. ……. … ……. ……… ….. ………. ……. ….. ……. … ……. … ……. ….. ….. …. . …….. .. … ….. ……… .. …….. ….. ……. ………. ………. … …….. .. … ….. .. …….. ….. ………. …. … …… .. …..</w:t>
      </w:r>
    </w:p>
    <w:p>
      <w:pPr>
        <w:pStyle w:val="Heading5"/>
      </w:pPr>
      <w:bookmarkStart w:id="182" w:name="simple-function-regression"/>
      <w:r>
        <w:t xml:space="preserve">simple function regression</w:t>
      </w:r>
      <w:bookmarkEnd w:id="182"/>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simple_function_regression-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simple_function_regression-riscv.elf</w:t>
      </w:r>
    </w:p>
    <w:p>
      <w:pPr>
        <w:pStyle w:val="FirstParagraph"/>
      </w:pPr>
      <w:r>
        <w:t xml:space="preserve">.. ……. …….. …….. ……. .. ……….. …… …. .. …… ….. .. ….. …. …….. … …… . … …. .. ……… ……….. …. …. …….. .. …. . ….. ……. …. … …….. …. ………… .. … … ……. .. …… …. … …. ……. .. ….. … …. ……. … ……. ……… ….. ………. ……. ….. ……. … ……. … ……. ….. ….. …. . …….. .. … ….. ……… .. …….. ….. ……. ………. ………. … …….. .. … ….. .. …….. ….. ………. …. … …… .. …..</w:t>
      </w:r>
    </w:p>
    <w:p>
      <w:pPr>
        <w:pStyle w:val="Heading5"/>
      </w:pPr>
      <w:bookmarkStart w:id="183" w:name="simple-pattern-recognition"/>
      <w:r>
        <w:t xml:space="preserve">simple pattern recognition</w:t>
      </w:r>
      <w:bookmarkEnd w:id="183"/>
    </w:p>
    <w:p>
      <w:pPr>
        <w:pStyle w:val="FirstParagraph"/>
      </w:pPr>
      <w:r>
        <w:t xml:space="preserve">type:</w:t>
      </w:r>
    </w:p>
    <w:p>
      <w:pPr>
        <w:pStyle w:val="SourceCode"/>
      </w:pPr>
      <w:r>
        <w:rPr>
          <w:rStyle w:val="VerbatimChar"/>
        </w:rPr>
        <w:t xml:space="preserve">source BUILD-x86</w:t>
      </w:r>
      <w:r>
        <w:br/>
      </w:r>
      <w:r>
        <w:rPr>
          <w:rStyle w:val="VerbatimChar"/>
        </w:rPr>
        <w:t xml:space="preserve">./simple_pattern_recognition-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simple_pattern_recognition-riscv.elf</w:t>
      </w:r>
    </w:p>
    <w:p>
      <w:pPr>
        <w:pStyle w:val="FirstParagraph"/>
      </w:pPr>
      <w:r>
        <w:t xml:space="preserve">.. ……. …….. …….. ……. .. ……….. …… …. .. …… ….. .. ….. …. …….. … …… . … …. .. ……… ……….. …. …. …….. .. …. . ….. ……. …. … …….. …. ………… .. … … ……. .. …… …. … …. ……. .. ….. … …. ……. … ……. ……… ….. ………. ……. ….. ……. … ……. … ……. ….. ….. …. . …….. .. … ….. ……… .. …….. ….. ……. ………. ………. … …….. .. … ….. .. …….. ….. ………. …. … …… .. …..</w:t>
      </w:r>
    </w:p>
    <w:p>
      <w:pPr>
        <w:pStyle w:val="Heading5"/>
      </w:pPr>
      <w:bookmarkStart w:id="184" w:name="airfoil-self-noise"/>
      <w:r>
        <w:t xml:space="preserve">airfoil self noise</w:t>
      </w:r>
      <w:bookmarkEnd w:id="184"/>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airfoil_self_noise-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airfoil_self_noise-riscv.elf</w:t>
      </w:r>
    </w:p>
    <w:p>
      <w:pPr>
        <w:pStyle w:val="FirstParagraph"/>
      </w:pPr>
      <w:r>
        <w:t xml:space="preserve">.. ……. …….. …….. ……. .. ……….. …… …. .. …… ….. .. ….. …. …….. … …… . … …. .. ……… ……….. …. …. …….. .. …. . ….. ……. …. … …….. …. ………… .. … … ……. .. …… …. … …. ……. .. ….. … …. ……. … ……. ……… ….. ………. ……. ….. ……. … ……. … ……. ….. ….. …. . …….. .. … ….. ……… .. …….. ….. ……. ………. ………. … …….. .. … ….. .. …….. ….. ………. …. … …… .. …..</w:t>
      </w:r>
    </w:p>
    <w:p>
      <w:pPr>
        <w:pStyle w:val="Heading5"/>
      </w:pPr>
      <w:bookmarkStart w:id="185" w:name="airline-passengers"/>
      <w:r>
        <w:t xml:space="preserve">airline passengers</w:t>
      </w:r>
      <w:bookmarkEnd w:id="185"/>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airline_passengers-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airline_passengers-riscv.elf</w:t>
      </w:r>
    </w:p>
    <w:p>
      <w:pPr>
        <w:pStyle w:val="FirstParagraph"/>
      </w:pPr>
      <w:r>
        <w:t xml:space="preserve">.. ……. …….. …….. ……. .. ……….. …… …. .. …… ….. .. ….. …. …….. … …… . … …. .. ……… ……….. …. …. …….. .. …. . ….. ……. …. … …….. …. ………… .. … … ……. .. …… …. … …. ……. .. ….. … …. ……. … ……. ……… ….. ………. ……. ….. ……. … ……. … ……. ….. ….. …. . …….. .. … ….. ……… .. …….. ….. ……. ………. ………. … …….. .. … ….. .. …….. ….. ………. …. … …… .. …..</w:t>
      </w:r>
    </w:p>
    <w:p>
      <w:pPr>
        <w:pStyle w:val="Heading5"/>
      </w:pPr>
      <w:bookmarkStart w:id="186" w:name="breast-cancer"/>
      <w:r>
        <w:t xml:space="preserve">breast cancer</w:t>
      </w:r>
      <w:bookmarkEnd w:id="186"/>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breast_cancer-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breast_cancer-riscv.elf</w:t>
      </w:r>
    </w:p>
    <w:p>
      <w:pPr>
        <w:pStyle w:val="FirstParagraph"/>
      </w:pPr>
      <w:r>
        <w:t xml:space="preserve">.. ……. …….. …….. ……. .. ……….. …… …. .. …… ….. .. ….. …. …….. … …… . … …. .. ……… ……….. …. …. …….. .. …. . ….. ……. …. … …….. …. ………… .. … … ……. .. …… …. … …. ……. .. ….. … …. ……. … ……. ……… ….. ………. ……. ….. ……. … ……. … ……. ….. ….. …. . …….. .. … ….. ……… .. …….. ….. ……. ………. ………. … …….. .. … ….. .. …….. ….. ………. …. … …… .. …..</w:t>
      </w:r>
    </w:p>
    <w:p>
      <w:pPr>
        <w:pStyle w:val="Heading5"/>
      </w:pPr>
      <w:bookmarkStart w:id="187" w:name="iris-plant"/>
      <w:r>
        <w:t xml:space="preserve">iris plant</w:t>
      </w:r>
      <w:bookmarkEnd w:id="187"/>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iris_plant-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iris_plant-riscv.elf</w:t>
      </w:r>
    </w:p>
    <w:p>
      <w:pPr>
        <w:pStyle w:val="FirstParagraph"/>
      </w:pPr>
      <w:r>
        <w:t xml:space="preserve">.. ……. …….. …….. ……. .. ……….. …… …. .. …… ….. .. ….. …. …….. … …… . … …. .. ……… ……….. …. …. …….. .. …. . ….. ……. …. … …….. …. ………… .. … … ……. .. …… …. … …. ……. .. ….. … …. ……. … ……. ……… ….. ………. ……. ….. ……. … ……. … ……. ….. ….. …. . …….. .. … ….. ……… .. …….. ….. ……. ………. ………. … …….. .. … ….. .. …….. ….. ………. …. … …… .. …..</w:t>
      </w:r>
    </w:p>
    <w:p>
      <w:pPr>
        <w:pStyle w:val="Heading5"/>
      </w:pPr>
      <w:bookmarkStart w:id="188" w:name="logical-operations"/>
      <w:r>
        <w:t xml:space="preserve">logical operations</w:t>
      </w:r>
      <w:bookmarkEnd w:id="188"/>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logical_operations-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logical_operations-riscv.elf</w:t>
      </w:r>
    </w:p>
    <w:p>
      <w:pPr>
        <w:pStyle w:val="FirstParagraph"/>
      </w:pPr>
      <w:r>
        <w:t xml:space="preserve">.. ……. …….. …….. ……. .. ……….. …… …. .. …… ….. .. ….. …. …….. … …… . … …. .. ……… ……….. …. …. …….. .. …. . ….. ……. …. … …….. …. ………… .. … … ……. .. …… …. … …. ……. .. ….. … …. ……. … ……. ……… ….. ………. ……. ….. ……. … ……. … ……. ….. ….. …. . …….. .. … ….. ……… .. …….. ….. ……. ………. ………. … …….. .. … ….. .. …….. ….. ………. …. … …… .. …..</w:t>
      </w:r>
    </w:p>
    <w:p>
      <w:pPr>
        <w:pStyle w:val="Heading5"/>
      </w:pPr>
      <w:bookmarkStart w:id="189" w:name="pima-indians-diabetes"/>
      <w:r>
        <w:t xml:space="preserve">pima indians diabetes</w:t>
      </w:r>
      <w:bookmarkEnd w:id="189"/>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pima_indians_diabetes-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pima_indians_diabetes-riscv.elf</w:t>
      </w:r>
    </w:p>
    <w:p>
      <w:pPr>
        <w:pStyle w:val="FirstParagraph"/>
      </w:pPr>
      <w:r>
        <w:t xml:space="preserve">.. ……. …….. …….. ……. .. ……….. …… …. .. …… ….. .. ….. …. …….. … …… . … …. .. ……… ……….. …. …. …….. .. …. . ….. ……. …. … …….. …. ………… .. … … ……. .. …… …. … …. ……. .. ….. … …. ……. … ……. ……… ….. ………. ……. ….. ……. … ……. … ……. ….. ….. …. . …….. .. … ….. ……… .. …….. ….. ……. ………. ………. … …….. .. … ….. .. …….. ….. ………. …. … …… .. …..</w:t>
      </w:r>
    </w:p>
    <w:p>
      <w:pPr>
        <w:pStyle w:val="Heading5"/>
      </w:pPr>
      <w:bookmarkStart w:id="190" w:name="urinary-inflammations-diagnosis"/>
      <w:r>
        <w:t xml:space="preserve">urinary inflammations diagnosis</w:t>
      </w:r>
      <w:bookmarkEnd w:id="190"/>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urinary_inflammations_diagnosis-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urinary_inflammations_diagnosis-riscv.elf</w:t>
      </w:r>
    </w:p>
    <w:p>
      <w:pPr>
        <w:pStyle w:val="FirstParagraph"/>
      </w:pPr>
      <w:r>
        <w:t xml:space="preserve">.. ……. …….. …….. ……. .. ……….. …… …. .. …… ….. .. ….. …. …….. … …… . … …. .. ……… ……….. …. …. …….. .. …. . ….. ……. …. … …….. …. ………… .. … … ……. .. …… …. … …. ……. .. ….. … …. ……. … ……. ……… ….. ………. ……. ….. ……. … ……. … ……. ….. ….. …. . …….. .. … ….. ……… .. …….. ….. ……. ………. ………. … …….. .. … ….. .. …….. ….. ………. …. … …… .. …..</w:t>
      </w:r>
    </w:p>
    <w:p>
      <w:pPr>
        <w:pStyle w:val="Heading5"/>
      </w:pPr>
      <w:bookmarkStart w:id="191" w:name="yacht-hydrodynamics-design"/>
      <w:r>
        <w:t xml:space="preserve">yacht hydrodynamics design</w:t>
      </w:r>
      <w:bookmarkEnd w:id="191"/>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yacht_hydrodynamics_design-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yacht_hydrodynamics_design-riscv.elf</w:t>
      </w:r>
    </w:p>
    <w:p>
      <w:pPr>
        <w:pStyle w:val="FirstParagraph"/>
      </w:pPr>
      <w:r>
        <w:t xml:space="preserve">.. ……. …….. …….. ……. .. ……….. …… …. .. …… ….. .. ….. …. …….. … …… . … …. .. ……… ……….. …. …. …….. .. …. . ….. ……. …. … …….. …. ………… .. … … ……. .. …… …. … …. ……. .. ….. … …. ……. … ……. ……… ….. ………. ……. ….. ……. … ……. … ……. ….. ….. …. . …….. .. … ….. ……… .. …….. ….. ……. ………. ………. … …….. .. … ….. .. …….. ….. ………. …. … …… .. …..</w:t>
      </w:r>
    </w:p>
    <w:p>
      <w:pPr>
        <w:pStyle w:val="Heading5"/>
      </w:pPr>
      <w:bookmarkStart w:id="192" w:name="yacht-hydrodynamics-production"/>
      <w:r>
        <w:t xml:space="preserve">yacht hydrodynamics production</w:t>
      </w:r>
      <w:bookmarkEnd w:id="192"/>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yacht_hydrodynamics_production-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yacht_hydrodynamics_production-riscv.elf</w:t>
      </w:r>
    </w:p>
    <w:p>
      <w:pPr>
        <w:pStyle w:val="FirstParagraph"/>
      </w:pPr>
      <w:r>
        <w:t xml:space="preserve">.. ……. …….. …….. ……. .. ……….. …… …. .. …… ….. .. ….. …. …….. … …… . … …. .. ……… ……….. …. …. …….. .. …. . ….. ……. …. … …….. …. ………… .. … … ……. .. …… …. … …. ……. .. ….. … …. ……. … ……. ……… ….. ………. ……. ….. ……. … ……. … ……. ….. ….. …. . …….. .. … ….. ……… .. …….. ….. ……. ………. ………. … …….. .. … ….. .. …….. ….. ………. …. … …… .. …..</w:t>
      </w:r>
    </w:p>
    <w:p>
      <w:pPr>
        <w:pStyle w:val="Heading5"/>
      </w:pPr>
      <w:bookmarkStart w:id="193" w:name="leukemia"/>
      <w:r>
        <w:t xml:space="preserve">leukemia</w:t>
      </w:r>
      <w:bookmarkEnd w:id="193"/>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leukemia-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leukemia-riscv.elf</w:t>
      </w:r>
    </w:p>
    <w:p>
      <w:pPr>
        <w:pStyle w:val="FirstParagraph"/>
      </w:pPr>
      <w:r>
        <w:t xml:space="preserve">.. ……. …….. …….. ……. .. ……….. …… …. .. …… ….. .. ….. …. …….. … …… . … …. .. ……… ……….. …. …. …….. .. …. . ….. ……. …. … …….. …. ………… .. … … ……. .. …… …. … …. ……. .. ….. … …. ……. … ……. ……… ….. ………. ……. ….. ……. … ……. … ……. ….. ….. …. . …….. .. … ….. ……… .. …….. ….. ……. ………. ………. … …….. .. … ….. .. …….. ….. ………. …. … …… .. …..</w:t>
      </w:r>
    </w:p>
    <w:p>
      <w:pPr>
        <w:pStyle w:val="Heading5"/>
      </w:pPr>
      <w:bookmarkStart w:id="194" w:name="pollution-forecasting"/>
      <w:r>
        <w:t xml:space="preserve">pollution forecasting</w:t>
      </w:r>
      <w:bookmarkEnd w:id="194"/>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pollution_forecasting-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pollution_forecasting-riscv.elf</w:t>
      </w:r>
    </w:p>
    <w:p>
      <w:pPr>
        <w:pStyle w:val="FirstParagraph"/>
      </w:pPr>
      <w:r>
        <w:t xml:space="preserve">.. ……. …….. …….. ……. .. ……….. …… …. .. …… ….. .. ….. …. …….. … …… . … …. .. ……… ……….. …. …. …….. .. …. . ….. ……. …. … …….. …. ………… .. … … ……. .. …… …. … …. ……. .. ….. … …. ……. … ……. ……… ….. ………. ……. ….. ……. … ……. … ……. ….. ….. …. . …….. .. … ….. ……… .. …….. ….. ……. ………. ………. … …….. .. … ….. .. …….. ….. ………. …. … …… .. …..</w:t>
      </w:r>
    </w:p>
    <w:p>
      <w:pPr>
        <w:pStyle w:val="Heading5"/>
      </w:pPr>
      <w:bookmarkStart w:id="195" w:name="temperature-forecasting"/>
      <w:r>
        <w:t xml:space="preserve">temperature forecasting</w:t>
      </w:r>
      <w:bookmarkEnd w:id="195"/>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temperature_forecasting-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temperature_forecasting-riscv.elf</w:t>
      </w:r>
    </w:p>
    <w:p>
      <w:pPr>
        <w:pStyle w:val="FirstParagraph"/>
      </w:pPr>
      <w:r>
        <w:t xml:space="preserve">.. ……. …….. …….. ……. .. ……….. …… …. .. …… ….. .. ….. …. …….. … …… . … …. .. ……… ……….. …. …. …….. .. …. . ….. ……. …. … …….. …. ………… .. … … ……. .. …… …. … …. ……. .. ….. … …. ……. … ……. ……… ….. ………. ……. ….. ……. … ……. … ……. ….. ….. …. . …….. .. … ….. ……… .. …….. ….. ……. ………. ………. … …….. .. … ….. .. …….. ….. ………. …. … …… .. …..</w:t>
      </w:r>
    </w:p>
    <w:p>
      <w:pPr>
        <w:pStyle w:val="Heading5"/>
      </w:pPr>
      <w:bookmarkStart w:id="196" w:name="mnist"/>
      <w:r>
        <w:t xml:space="preserve">mnist</w:t>
      </w:r>
      <w:bookmarkEnd w:id="196"/>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mnist-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mnist-riscv.elf</w:t>
      </w:r>
    </w:p>
    <w:p>
      <w:pPr>
        <w:pStyle w:val="FirstParagraph"/>
      </w:pPr>
      <w:r>
        <w:t xml:space="preserve">.. ……. …….. …….. ……. .. ……….. …… …. .. …… ….. .. ….. …. …….. … …… . … …. .. ……… ……….. …. …. …….. .. …. . ….. ……. …. … …….. …. ………… .. … … ……. .. …… …. … …. ……. .. ….. … …. ……. … ……. ……… ….. ………. ……. ….. ……. … ……. … ……. ….. ….. …. . …….. .. … ….. ……… .. …….. ….. ……. ………. ………. … …….. .. … ….. .. …….. ….. ………. …. … …… .. …..</w:t>
      </w:r>
    </w:p>
    <w:p>
      <w:pPr>
        <w:pStyle w:val="Heading4"/>
      </w:pPr>
      <w:bookmarkStart w:id="197" w:name="neural-turing-machine"/>
      <w:r>
        <w:t xml:space="preserve">Neural Turing Machine</w:t>
      </w:r>
      <w:bookmarkEnd w:id="197"/>
    </w:p>
    <w:p>
      <w:pPr>
        <w:pStyle w:val="FirstParagraph"/>
      </w:pPr>
      <w:r>
        <w:t xml:space="preserve">.. ……. …….. …….. ……. .. ……….. …… …. .. …… ….. .. ….. …. …….. … …… . … …. .. ……… ……….. …. …. …….. .. …. . ….. ……. …. … …….. …. ………… .. … … ……. .. …… …. … …. ……. .. ….. … …. ……. … ……. ……… ….. ………. ……. ….. ……. … ……. … ……. ….. ….. …. . …….. .. … ….. ……… .. …….. ….. ……. ………. ………. … …….. .. … ….. .. …….. ….. ………. …. … …… .. …..</w:t>
      </w:r>
    </w:p>
    <w:p>
      <w:pPr>
        <w:pStyle w:val="Heading5"/>
      </w:pPr>
      <w:bookmarkStart w:id="198" w:name="pu-ntm"/>
      <w:r>
        <w:t xml:space="preserve">PU-NTM</w:t>
      </w:r>
      <w:bookmarkEnd w:id="198"/>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PU-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PU-riscv.elf</w:t>
      </w:r>
    </w:p>
    <w:p>
      <w:pPr>
        <w:pStyle w:val="FirstParagraph"/>
      </w:pPr>
      <w:r>
        <w:t xml:space="preserve">.. ……. …….. …….. ……. .. ……….. …… …. .. …… ….. .. ….. …. …….. … …… . … …. .. ……… ……….. …. …. …….. .. …. . ….. ……. …. … …….. …. ………… .. … … ……. .. …… …. … …. ……. .. ….. … …. ……. … ……. ……… ….. ………. ……. ….. ……. … ……. … ……. ….. ….. …. . …….. .. … ….. ……… .. …….. ….. ……. ………. ………. … …….. .. … ….. .. …….. ….. ………. …. … …… .. …..</w:t>
      </w:r>
    </w:p>
    <w:p>
      <w:pPr>
        <w:pStyle w:val="Heading5"/>
      </w:pPr>
      <w:bookmarkStart w:id="199" w:name="soc-ntm"/>
      <w:r>
        <w:t xml:space="preserve">SoC-NTM</w:t>
      </w:r>
      <w:bookmarkEnd w:id="199"/>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SoC-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SoC-riscv.elf</w:t>
      </w:r>
    </w:p>
    <w:p>
      <w:pPr>
        <w:pStyle w:val="FirstParagraph"/>
      </w:pPr>
      <w:r>
        <w:t xml:space="preserve">.. ……. …….. …….. ……. .. ……….. …… …. .. …… ….. .. ….. …. …….. … …… . … …. .. ……… ……….. …. …. …….. .. …. . ….. ……. …. … …….. …. ………… .. … … ……. .. …… …. … …. ……. .. ….. … …. ……. … ……. ……… ….. ………. ……. ….. ……. … ……. … ……. ….. ….. …. . …….. .. … ….. ……… .. …….. ….. ……. ………. ………. … …….. .. … ….. .. …….. ….. ………. …. … …… .. …..</w:t>
      </w:r>
    </w:p>
    <w:p>
      <w:pPr>
        <w:pStyle w:val="Heading5"/>
      </w:pPr>
      <w:bookmarkStart w:id="200" w:name="mpsoc-ntm"/>
      <w:r>
        <w:t xml:space="preserve">MPSoC-NTM</w:t>
      </w:r>
      <w:bookmarkEnd w:id="200"/>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MPSoC-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MPSoC-riscv.elf</w:t>
      </w:r>
    </w:p>
    <w:p>
      <w:pPr>
        <w:pStyle w:val="FirstParagraph"/>
      </w:pPr>
      <w:r>
        <w:t xml:space="preserve">.. ……. …….. …….. ……. .. ……….. …… …. .. …… ….. .. ….. …. …….. … …… . … …. .. ……… ……….. …. …. …….. .. …. . ….. ……. …. … …….. …. ………… .. … … ……. .. …… …. … …. ……. .. ….. … …. ……. … ……. ……… ….. ………. ……. ….. ……. … ……. … ……. ….. ….. …. . …….. .. … ….. ……… .. …….. ….. ……. ………. ………. … …….. .. … ….. .. …….. ….. ………. …. … …… .. …..</w:t>
      </w:r>
    </w:p>
    <w:p>
      <w:pPr>
        <w:pStyle w:val="Heading4"/>
      </w:pPr>
      <w:bookmarkStart w:id="201" w:name="differentiable-neural-computer"/>
      <w:r>
        <w:t xml:space="preserve">Differentiable Neural Computer</w:t>
      </w:r>
      <w:bookmarkEnd w:id="201"/>
    </w:p>
    <w:p>
      <w:pPr>
        <w:pStyle w:val="FirstParagraph"/>
      </w:pPr>
      <w:r>
        <w:t xml:space="preserve">.. ……. …….. …….. ……. .. ……….. …… …. .. …… ….. .. ….. …. …….. … …… . … …. .. ……… ……….. …. …. …….. .. …. . ….. ……. …. … …….. …. ………… .. … … ……. .. …… …. … …. ……. .. ….. … …. ……. … ……. ……… ….. ………. ……. ….. ……. … ……. … ……. ….. ….. …. . …….. .. … ….. ……… .. …….. ….. ……. ………. ………. … …….. .. … ….. .. …….. ….. ………. …. … …… .. …..</w:t>
      </w:r>
    </w:p>
    <w:p>
      <w:pPr>
        <w:pStyle w:val="Heading5"/>
      </w:pPr>
      <w:bookmarkStart w:id="202" w:name="pu-dnc"/>
      <w:r>
        <w:t xml:space="preserve">PU-DNC</w:t>
      </w:r>
      <w:bookmarkEnd w:id="202"/>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PU-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PU-riscv.elf</w:t>
      </w:r>
    </w:p>
    <w:p>
      <w:pPr>
        <w:pStyle w:val="FirstParagraph"/>
      </w:pPr>
      <w:r>
        <w:t xml:space="preserve">.. ……. …….. …….. ……. .. ……….. …… …. .. …… ….. .. ….. …. …….. … …… . … …. .. ……… ……….. …. …. …….. .. …. . ….. ……. …. … …….. …. ………… .. … … ……. .. …… …. … …. ……. .. ….. … …. ……. … ……. ……… ….. ………. ……. ….. ……. … ……. … ……. ….. ….. …. . …….. .. … ….. ……… .. …….. ….. ……. ………. ………. … …….. .. … ….. .. …….. ….. ………. …. … …… .. …..</w:t>
      </w:r>
    </w:p>
    <w:p>
      <w:pPr>
        <w:pStyle w:val="Heading5"/>
      </w:pPr>
      <w:bookmarkStart w:id="203" w:name="soc-dnc"/>
      <w:r>
        <w:t xml:space="preserve">SoC-DNC</w:t>
      </w:r>
      <w:bookmarkEnd w:id="203"/>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SoC-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SoC-riscv.elf</w:t>
      </w:r>
    </w:p>
    <w:p>
      <w:pPr>
        <w:pStyle w:val="FirstParagraph"/>
      </w:pPr>
      <w:r>
        <w:t xml:space="preserve">.. ……. …….. …….. ……. .. ……….. …… …. .. …… ….. .. ….. …. …….. … …… . … …. .. ……… ……….. …. …. …….. .. …. . ….. ……. …. … …….. …. ………… .. … … ……. .. …… …. … …. ……. .. ….. … …. ……. … ……. ……… ….. ………. ……. ….. ……. … ……. … ……. ….. ….. …. . …….. .. … ….. ……… .. …….. ….. ……. ………. ………. … …….. .. … ….. .. …….. ….. ………. …. … …… .. …..</w:t>
      </w:r>
    </w:p>
    <w:p>
      <w:pPr>
        <w:pStyle w:val="Heading5"/>
      </w:pPr>
      <w:bookmarkStart w:id="204" w:name="mpsoc-dnc"/>
      <w:r>
        <w:t xml:space="preserve">MPSoC-DNC</w:t>
      </w:r>
      <w:bookmarkEnd w:id="204"/>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MPSoC-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MPSoC-riscv.elf</w:t>
      </w:r>
    </w:p>
    <w:p>
      <w:pPr>
        <w:pStyle w:val="FirstParagraph"/>
      </w:pPr>
      <w:r>
        <w:t xml:space="preserve">.. ……. …….. …….. ……. .. ……….. …… …. .. …… ….. .. ….. …. …….. … …… . … …. .. ……… ……….. …. …. …….. .. …. . ….. ……. …. … …….. …. ………… .. … … ……. .. …… …. … …. ……. .. ….. … …. ……. … ……. ……… ….. ………. ……. ….. ……. … ……. … ……. ….. ….. …. . …….. .. … ….. ……… .. …….. ….. ……. ………. ………. … …….. .. … ….. .. …….. ….. ………. …. … …… .. …..</w:t>
      </w:r>
    </w:p>
    <w:p>
      <w:pPr>
        <w:pStyle w:val="Heading2"/>
      </w:pPr>
      <w:bookmarkStart w:id="205" w:name="registers"/>
      <w:r>
        <w:t xml:space="preserve">REGISTERS</w:t>
      </w:r>
      <w:bookmarkEnd w:id="205"/>
    </w:p>
    <w:p>
      <w:pPr>
        <w:pStyle w:val="FirstParagraph"/>
      </w:pPr>
      <w:r>
        <w:t xml:space="preserve">.. ……. …….. …….. ……. .. ……….. …… …. .. …… ….. .. ….. …. …….. … …… . … …. .. ……… ……….. …. …. …….. .. …. . ….. ……. …. … …….. …. ………… .. … … ……. .. …… …. … …. ……. .. ….. … …. ……. … ……. ……… ….. ………. ……. ….. ……. … ……. … ……. ….. ….. …. . …….. .. … ….. ……… .. …….. ….. ……. ………. ………. … …….. .. … ….. .. …….. ….. ………. …. … …… .. …..</w:t>
      </w:r>
    </w:p>
    <w:p>
      <w:pPr>
        <w:pStyle w:val="Heading2"/>
      </w:pPr>
      <w:bookmarkStart w:id="206" w:name="interruptions"/>
      <w:r>
        <w:t xml:space="preserve">INTERRUPTIONS</w:t>
      </w:r>
      <w:bookmarkEnd w:id="206"/>
    </w:p>
    <w:p>
      <w:pPr>
        <w:pStyle w:val="FirstParagraph"/>
      </w:pPr>
      <w:r>
        <w:t xml:space="preserve">.. ……. …….. …….. ……. .. ……….. …… …. .. …… ….. .. ….. …. …….. … …… . … …. .. ……… ……….. …. …. …….. .. …. . ….. ……. …. … …….. …. ………… .. … … ……. .. …… …. … …. ……. .. ….. … …. ……. … ……. ……… ….. ………. ……. ….. ……. … ……. … ……. ….. ….. …. . …….. .. … ….. ……… .. …….. ….. ……. ………. ………. … …….. .. … ….. .. …….. ….. ………. …. … …… .. …..</w:t>
      </w:r>
    </w:p>
    <w:p>
      <w:pPr>
        <w:pStyle w:val="Heading1"/>
      </w:pPr>
      <w:bookmarkStart w:id="207" w:name="organization"/>
      <w:r>
        <w:t xml:space="preserve">ORGANIZATION</w:t>
      </w:r>
      <w:bookmarkEnd w:id="207"/>
    </w:p>
    <w:p>
      <w:pPr>
        <w:pStyle w:val="FirstParagraph"/>
      </w:pPr>
      <w:r>
        <w:t xml:space="preserve">.. ……. …….. …….. ……. .. ……….. …… …. .. …… ….. .. ….. …. …….. … …… . … …. .. ……… ……….. …. …. …….. .. …. . ….. ……. …. … …….. …. ………… .. … … ……. .. …… …. … …. ……. .. ….. … …. ……. … ……. ……… ….. ………. ……. ….. ……. … ……. … ……. ….. ….. …. . …….. .. … ….. ……… .. …….. ….. ……. ………. ………. … …….. .. … ….. .. …….. ….. ………. …. … …… .. …..</w:t>
      </w:r>
    </w:p>
    <w:p>
      <w:pPr>
        <w:pStyle w:val="Heading2"/>
      </w:pPr>
      <w:bookmarkStart w:id="208" w:name="traditional-computing"/>
      <w:r>
        <w:t xml:space="preserve">TRADITIONAL COMPUTING</w:t>
      </w:r>
      <w:bookmarkEnd w:id="208"/>
    </w:p>
    <w:p>
      <w:pPr>
        <w:pStyle w:val="FirstParagraph"/>
      </w:pPr>
      <w:r>
        <w:t xml:space="preserve">.. ……. …….. …….. ……. .. ……….. …… …. .. …… ….. .. ….. …. …….. … …… . … …. .. ……… ……….. …. …. …….. .. …. . ….. ……. …. … …….. …. ………… .. … … ……. .. …… …. … …. ……. .. ….. … …. ……. … ……. ……… ….. ………. ……. ….. ……. … ……. … ……. ….. ….. …. . …….. .. … ….. ……… .. …….. ….. ……. ………. ………. … …….. .. … ….. .. …….. ….. ………. …. … …… .. …..</w:t>
      </w:r>
    </w:p>
    <w:p>
      <w:pPr>
        <w:pStyle w:val="Heading3"/>
      </w:pPr>
      <w:bookmarkStart w:id="209" w:name="traditional-mechanics"/>
      <w:r>
        <w:t xml:space="preserve">Traditional Mechanics</w:t>
      </w:r>
      <w:bookmarkEnd w:id="209"/>
    </w:p>
    <w:p>
      <w:pPr>
        <w:pStyle w:val="FirstParagraph"/>
      </w:pPr>
      <w:r>
        <w:t xml:space="preserve">.. ……. …….. …….. ……. .. ……….. …… …. .. …… ….. .. ….. …. …….. … …… . … …. .. ……… ……….. …. …. …….. .. …. . ….. ……. …. … …….. …. ………… .. … … ……. .. …… …. … …. ……. .. ….. … …. ……. … ……. ……… ….. ………. ……. ….. ……. … ……. … ……. ….. ….. …. . …….. .. … ….. ……… .. …….. ….. ……. ………. ………. … …….. .. … ….. .. …….. ….. ………. …. … …… .. …..</w:t>
      </w:r>
    </w:p>
    <w:p>
      <w:pPr>
        <w:pStyle w:val="Heading4"/>
      </w:pPr>
      <w:bookmarkStart w:id="210" w:name="first-newton-law"/>
      <w:r>
        <w:t xml:space="preserve">First Newton Law</w:t>
      </w:r>
      <w:bookmarkEnd w:id="210"/>
    </w:p>
    <w:p>
      <w:pPr>
        <w:pStyle w:val="FirstParagraph"/>
      </w:pPr>
      <w:r>
        <w:t xml:space="preserve">.. ……. …….. …….. ……. .. ……….. …… …. .. …… ….. .. ….. …. …….. … …… . … …. .. ……… ……….. …. …. …….. .. …. . ….. ……. …. … …….. …. ………… .. … … ……. .. …… …. … …. ……. .. ….. … …. ……. … ……. ……… ….. ………. ……. ….. ……. … ……. … ……. ….. ….. …. . …….. .. … ….. ……… .. …….. ….. ……. ………. ………. … …….. .. … ….. .. …….. ….. ………. …. … …… .. …..</w:t>
      </w:r>
    </w:p>
    <w:p>
      <w:pPr>
        <w:pStyle w:val="Heading4"/>
      </w:pPr>
      <w:bookmarkStart w:id="211" w:name="second-newton-law"/>
      <w:r>
        <w:t xml:space="preserve">Second Newton Law</w:t>
      </w:r>
      <w:bookmarkEnd w:id="211"/>
    </w:p>
    <w:p>
      <w:pPr>
        <w:pStyle w:val="FirstParagraph"/>
      </w:pPr>
      <w:r>
        <w:t xml:space="preserve">.. ……. …….. …….. ……. .. ……….. …… …. .. …… ….. .. ….. …. …….. … …… . … …. .. ……… ……….. …. …. …….. .. …. . ….. ……. …. … …….. …. ………… .. … … ……. .. …… …. … …. ……. .. ….. … …. ……. … ……. ……… ….. ………. ……. ….. ……. … ……. … ……. ….. ….. …. . …….. .. … ….. ……… .. …….. ….. ……. ………. ………. … …….. .. … ….. .. …….. ….. ………. …. … …… .. …..</w:t>
      </w:r>
    </w:p>
    <w:p>
      <w:pPr>
        <w:pStyle w:val="Heading4"/>
      </w:pPr>
      <w:bookmarkStart w:id="212" w:name="third-newton-law"/>
      <w:r>
        <w:t xml:space="preserve">Third Newton Law</w:t>
      </w:r>
      <w:bookmarkEnd w:id="212"/>
    </w:p>
    <w:p>
      <w:pPr>
        <w:pStyle w:val="FirstParagraph"/>
      </w:pPr>
      <w:r>
        <w:t xml:space="preserve">.. ……. …….. …….. ……. .. ……….. …… …. .. …… ….. .. ….. …. …….. … …… . … …. .. ……… ……….. …. …. …….. .. …. . ….. ……. …. … …….. …. ………… .. … … ……. .. …… …. … …. ……. .. ….. … …. ……. … ……. ……… ….. ………. ……. ….. ……. … ……. … ……. ….. ….. …. . …….. .. … ….. ……… .. …….. ….. ……. ………. ………. … …….. .. … ….. .. …….. ….. ………. …. … …… .. …..</w:t>
      </w:r>
    </w:p>
    <w:p>
      <w:pPr>
        <w:pStyle w:val="Heading3"/>
      </w:pPr>
      <w:bookmarkStart w:id="213" w:name="traditional-information"/>
      <w:r>
        <w:t xml:space="preserve">Traditional Information</w:t>
      </w:r>
      <w:bookmarkEnd w:id="213"/>
    </w:p>
    <w:p>
      <w:pPr>
        <w:pStyle w:val="FirstParagraph"/>
      </w:pPr>
      <w:r>
        <w:t xml:space="preserve">.. ……. …….. …….. ……. .. ……….. …… …. .. …… ….. .. ….. …. …….. … …… . … …. .. ……… ……….. …. …. …….. .. …. . ….. ……. …. … …….. …. ………… .. … … ……. .. …… …. … …. ……. .. ….. … …. ……. … ……. ……… ….. ………. ……. ….. ……. … ……. … ……. ….. ….. …. . …….. .. … ….. ……… .. …….. ….. ……. ………. ………. … …….. .. … ….. .. …….. ….. ………. …. … …… .. …..</w:t>
      </w:r>
    </w:p>
    <w:p>
      <w:pPr>
        <w:pStyle w:val="Heading4"/>
      </w:pPr>
      <w:bookmarkStart w:id="214" w:name="traditional-bit"/>
      <w:r>
        <w:t xml:space="preserve">Traditional Bit</w:t>
      </w:r>
      <w:bookmarkEnd w:id="214"/>
    </w:p>
    <w:p>
      <w:pPr>
        <w:pStyle w:val="FirstParagraph"/>
      </w:pPr>
      <w:r>
        <w:t xml:space="preserve">.. ……. …….. …….. ……. .. ……….. …… …. .. …… ….. .. ….. …. …….. … …… . … …. .. ……… ……….. …. …. …….. .. …. . ….. ……. …. … …….. …. ………… .. … … ……. .. …… …. … …. ……. .. ….. … …. ……. … ……. ……… ….. ………. ……. ….. ……. … ……. … ……. ….. ….. …. . …….. .. … ….. ……… .. …….. ….. ……. ………. ………. … …….. .. … ….. .. …….. ….. ………. …. … …… .. …..</w:t>
      </w:r>
    </w:p>
    <w:p>
      <w:pPr>
        <w:pStyle w:val="Heading4"/>
      </w:pPr>
      <w:bookmarkStart w:id="215" w:name="traditional-logic-gate"/>
      <w:r>
        <w:t xml:space="preserve">Traditional Logic Gate</w:t>
      </w:r>
      <w:bookmarkEnd w:id="215"/>
    </w:p>
    <w:p>
      <w:pPr>
        <w:pStyle w:val="FirstParagraph"/>
      </w:pPr>
      <w:r>
        <w:t xml:space="preserve">.. ……. …….. …….. ……. .. ……….. …… …. .. …… ….. .. ….. …. …….. … …… . … …. .. ……… ……….. …. …. …….. .. …. . ….. ……. …. … …….. …. ………… .. … … ……. .. …… …. … …. ……. .. ….. … …. ……. … ……. ……… ….. ………. ……. ….. ……. … ……. … ……. ….. ….. …. . …….. .. … ….. ……… .. …….. ….. ……. ………. ………. … …….. .. … ….. .. …….. ….. ………. …. … …… .. …..</w:t>
      </w:r>
    </w:p>
    <w:p>
      <w:pPr>
        <w:pStyle w:val="Heading5"/>
      </w:pPr>
      <w:bookmarkStart w:id="216" w:name="traditional-yesnot-gate"/>
      <w:r>
        <w:t xml:space="preserve">Traditional YES/NOT Gate</w:t>
      </w:r>
      <w:bookmarkEnd w:id="216"/>
    </w:p>
    <w:p>
      <w:pPr>
        <w:pStyle w:val="FirstParagraph"/>
      </w:pPr>
      <w:r>
        <w:t xml:space="preserve">.. ……. …….. …….. ……. .. ……….. …… …. .. …… ….. .. ….. …. …….. … …… . … …. .. ……… ……….. …. …. …….. .. …. . ….. ……. …. … …….. …. ………… .. … … ……. .. …… …. … …. ……. .. ….. … …. ……. … ……. ……… ….. ………. ……. ….. ……. … ……. … ……. ….. ….. …. . …….. .. … ….. ……… .. …….. ….. ……. ………. ………. … …….. .. … ….. .. …….. ….. ………. …. … …… .. …..</w:t>
      </w:r>
    </w:p>
    <w:p>
      <w:pPr>
        <w:pStyle w:val="Heading5"/>
      </w:pPr>
      <w:bookmarkStart w:id="217" w:name="traditional-andnand-gate"/>
      <w:r>
        <w:t xml:space="preserve">Traditional AND/NAND Gate</w:t>
      </w:r>
      <w:bookmarkEnd w:id="217"/>
    </w:p>
    <w:p>
      <w:pPr>
        <w:pStyle w:val="FirstParagraph"/>
      </w:pPr>
      <w:r>
        <w:t xml:space="preserve">.. ……. …….. …….. ……. .. ……….. …… …. .. …… ….. .. ….. …. …….. … …… . … …. .. ……… ……….. …. …. …….. .. …. . ….. ……. …. … …….. …. ………… .. … … ……. .. …… …. … …. ……. .. ….. … …. ……. … ……. ……… ….. ………. ……. ….. ……. … ……. … ……. ….. ….. …. . …….. .. … ….. ……… .. …….. ….. ……. ………. ………. … …….. .. … ….. .. …….. ….. ………. …. … …… .. …..</w:t>
      </w:r>
    </w:p>
    <w:p>
      <w:pPr>
        <w:pStyle w:val="Heading5"/>
      </w:pPr>
      <w:bookmarkStart w:id="218" w:name="traditional-ornor-gate"/>
      <w:r>
        <w:t xml:space="preserve">Traditional OR/NOR Gate</w:t>
      </w:r>
      <w:bookmarkEnd w:id="218"/>
    </w:p>
    <w:p>
      <w:pPr>
        <w:pStyle w:val="FirstParagraph"/>
      </w:pPr>
      <w:r>
        <w:t xml:space="preserve">.. ……. …….. …….. ……. .. ……….. …… …. .. …… ….. .. ….. …. …….. … …… . … …. .. ……… ……….. …. …. …….. .. …. . ….. ……. …. … …….. …. ………… .. … … ……. .. …… …. … …. ……. .. ….. … …. ……. … ……. ……… ….. ………. ……. ….. ……. … ……. … ……. ….. ….. …. . …….. .. … ….. ……… .. …….. ….. ……. ………. ………. … …….. .. … ….. .. …….. ….. ………. …. … …… .. …..</w:t>
      </w:r>
    </w:p>
    <w:p>
      <w:pPr>
        <w:pStyle w:val="Heading5"/>
      </w:pPr>
      <w:bookmarkStart w:id="219" w:name="traditional-xorxnor-gate"/>
      <w:r>
        <w:t xml:space="preserve">Traditional XOR/XNOR Gate</w:t>
      </w:r>
      <w:bookmarkEnd w:id="219"/>
    </w:p>
    <w:p>
      <w:pPr>
        <w:pStyle w:val="FirstParagraph"/>
      </w:pPr>
      <w:r>
        <w:t xml:space="preserve">.. ……. …….. …….. ……. .. ……….. …… …. .. …… ….. .. ….. …. …….. … …… . … …. .. ……… ……….. …. …. …….. .. …. . ….. ……. …. … …….. …. ………… .. … … ……. .. …… …. … …. ……. .. ….. … …. ……. … ……. ……… ….. ………. ……. ….. ……. … ……. … ……. ….. ….. …. . …….. .. … ….. ……… .. …….. ….. ……. ………. ………. … …….. .. … ….. .. …….. ….. ………. …. … …… .. …..</w:t>
      </w:r>
    </w:p>
    <w:p>
      <w:pPr>
        <w:pStyle w:val="Heading4"/>
      </w:pPr>
      <w:bookmarkStart w:id="220" w:name="traditional-combinational-logic"/>
      <w:r>
        <w:t xml:space="preserve">Traditional Combinational Logic</w:t>
      </w:r>
      <w:bookmarkEnd w:id="220"/>
    </w:p>
    <w:p>
      <w:pPr>
        <w:pStyle w:val="FirstParagraph"/>
      </w:pPr>
      <w:r>
        <w:t xml:space="preserve">.. ……. …….. …….. ……. .. ……….. …… …. .. …… ….. .. ….. …. …….. … …… . … …. .. ……… ……….. …. …. …….. .. …. . ….. ……. …. … …….. …. ………… .. … … ……. .. …… …. … …. ……. .. ….. … …. ……. … ……. ……… ….. ………. ……. ….. ……. … ……. … ……. ….. ….. …. . …….. .. … ….. ……… .. …….. ….. ……. ………. ………. … …….. .. … ….. .. …….. ….. ………. …. … …… .. …..</w:t>
      </w:r>
    </w:p>
    <w:p>
      <w:pPr>
        <w:pStyle w:val="Heading5"/>
      </w:pPr>
      <w:bookmarkStart w:id="221" w:name="traditional-arithmetic-circuits"/>
      <w:r>
        <w:t xml:space="preserve">Traditional Arithmetic Circuits</w:t>
      </w:r>
      <w:bookmarkEnd w:id="221"/>
    </w:p>
    <w:p>
      <w:pPr>
        <w:pStyle w:val="FirstParagraph"/>
      </w:pPr>
      <w:r>
        <w:t xml:space="preserve">.. ……. …….. …….. ……. .. ……….. …… …. .. …… ….. .. ….. …. …….. … …… . … …. .. ……… ……….. …. …. …….. .. …. . ….. ……. …. … …….. …. ………… .. … … ……. .. …… …. … …. ……. .. ….. … …. ……. … ……. ……… ….. ………. ……. ….. ……. … ……. … ……. ….. ….. …. . …….. .. … ….. ……… .. …….. ….. ……. ………. ………. … …….. .. … ….. .. …….. ….. ………. …. … …… .. …..</w:t>
      </w:r>
    </w:p>
    <w:p>
      <w:pPr>
        <w:pStyle w:val="Heading5"/>
      </w:pPr>
      <w:bookmarkStart w:id="222" w:name="traditional-logic-circuits"/>
      <w:r>
        <w:t xml:space="preserve">Traditional Logic Circuits</w:t>
      </w:r>
      <w:bookmarkEnd w:id="222"/>
    </w:p>
    <w:p>
      <w:pPr>
        <w:pStyle w:val="FirstParagraph"/>
      </w:pPr>
      <w:r>
        <w:t xml:space="preserve">.. ……. …….. …….. ……. .. ……….. …… …. .. …… ….. .. ….. …. …….. … …… . … …. .. ……… ……….. …. …. …….. .. …. . ….. ……. …. … …….. …. ………… .. … … ……. .. …… …. … …. ……. .. ….. … …. ……. … ……. ……… ….. ………. ……. ….. ……. … ……. … ……. ….. ….. …. . …….. .. … ….. ……… .. …….. ….. ……. ………. ………. … …….. .. … ….. .. …….. ….. ………. …. … …… .. …..</w:t>
      </w:r>
    </w:p>
    <w:p>
      <w:pPr>
        <w:pStyle w:val="Heading4"/>
      </w:pPr>
      <w:bookmarkStart w:id="223" w:name="traditional-finite-state-machine"/>
      <w:r>
        <w:t xml:space="preserve">Traditional Finite State Machine</w:t>
      </w:r>
      <w:bookmarkEnd w:id="223"/>
    </w:p>
    <w:p>
      <w:pPr>
        <w:pStyle w:val="FirstParagraph"/>
      </w:pPr>
      <w:r>
        <w:t xml:space="preserve">.. ……. …….. …….. ……. .. ……….. …… …. .. …… ….. .. ….. …. …….. … …… . … …. .. ……… ……….. …. …. …….. .. …. . ….. ……. …. … …….. …. ………… .. … … ……. .. …… …. … …. ……. .. ….. … …. ……. … ……. ……… ….. ………. ……. ….. ……. … ……. … ……. ….. ….. …. . …….. .. … ….. ……… .. …….. ….. ……. ………. ………. … …….. .. … ….. .. …….. ….. ………. …. … …… .. …..</w:t>
      </w:r>
    </w:p>
    <w:p>
      <w:pPr>
        <w:pStyle w:val="Heading4"/>
      </w:pPr>
      <w:bookmarkStart w:id="224" w:name="traditional-pushdown-automaton"/>
      <w:r>
        <w:t xml:space="preserve">Traditional Pushdown Automaton</w:t>
      </w:r>
      <w:bookmarkEnd w:id="224"/>
    </w:p>
    <w:p>
      <w:pPr>
        <w:pStyle w:val="FirstParagraph"/>
      </w:pPr>
      <w:r>
        <w:t xml:space="preserve">.. ……. …….. …….. ……. .. ……….. …… …. .. …… ….. .. ….. …. …….. … …… . … …. .. ……… ……….. …. …. …….. .. …. . ….. ……. …. … …….. …. ………… .. … … ……. .. …… …. … …. ……. .. ….. … …. ……. … ……. ……… ….. ………. ……. ….. ……. … ……. … ……. ….. ….. …. . …….. .. … ….. ……… .. …….. ….. ……. ………. ………. … …….. .. … ….. .. …….. ….. ………. …. … …… .. …..</w:t>
      </w:r>
    </w:p>
    <w:p>
      <w:pPr>
        <w:pStyle w:val="Heading3"/>
      </w:pPr>
      <w:bookmarkStart w:id="225" w:name="traditional-neural-network"/>
      <w:r>
        <w:t xml:space="preserve">Traditional Neural Network</w:t>
      </w:r>
      <w:bookmarkEnd w:id="225"/>
    </w:p>
    <w:p>
      <w:pPr>
        <w:pStyle w:val="FirstParagraph"/>
      </w:pPr>
      <w:r>
        <w:t xml:space="preserve">.. ……. …….. …….. ……. .. ……….. …… …. .. …… ….. .. ….. …. …….. … …… . … …. .. ……… ……….. …. …. …….. .. …. . ….. ……. …. … …….. …. ………… .. … … ……. .. …… …. … …. ……. .. ….. … …. ……. … ……. ……… ….. ………. ……. ….. ……. … ……. … ……. ….. ….. …. . …….. .. … ….. ……… .. …….. ….. ……. ………. ………. … …….. .. … ….. .. …….. ….. ………. …. … …… .. …..</w:t>
      </w:r>
    </w:p>
    <w:p>
      <w:pPr>
        <w:pStyle w:val="Heading4"/>
      </w:pPr>
      <w:bookmarkStart w:id="226" w:name="traditional-feedforward-neural-network"/>
      <w:r>
        <w:t xml:space="preserve">Traditional Feedforward Neural Network</w:t>
      </w:r>
      <w:bookmarkEnd w:id="226"/>
    </w:p>
    <w:p>
      <w:pPr>
        <w:pStyle w:val="FirstParagraph"/>
      </w:pPr>
      <w:r>
        <w:t xml:space="preserve">.. ……. …….. …….. ……. .. ……….. …… …. .. …… ….. .. ….. …. …….. … …… . … …. .. ……… ……….. …. …. …….. .. …. . ….. ……. …. … …….. …. ………… .. … … ……. .. …… …. … …. ……. .. ….. … …. ……. … ……. ……… ….. ………. ……. ….. ……. … ……. … ……. ….. ….. …. . …….. .. … ….. ……… .. …….. ….. ……. ………. ………. … …….. .. … ….. .. …….. ….. ………. …. … …… .. …..</w:t>
      </w:r>
    </w:p>
    <w:p>
      <w:pPr>
        <w:pStyle w:val="Heading4"/>
      </w:pPr>
      <w:bookmarkStart w:id="227" w:name="Xff25d29816c311aded87d9531a141b682f34f31"/>
      <w:r>
        <w:t xml:space="preserve">Traditional Long Short Term Memory Neural Network</w:t>
      </w:r>
      <w:bookmarkEnd w:id="227"/>
    </w:p>
    <w:p>
      <w:pPr>
        <w:pStyle w:val="FirstParagraph"/>
      </w:pPr>
      <w:r>
        <w:t xml:space="preserve">.. ……. …….. …….. ……. .. ……….. …… …. .. …… ….. .. ….. …. …….. … …… . … …. .. ……… ……….. …. …. …….. .. …. . ….. ……. …. … …….. …. ………… .. … … ……. .. …… …. … …. ……. .. ….. … …. ……. … ……. ……… ….. ………. ……. ….. ……. … ……. … ……. ….. ….. …. . …….. .. … ….. ……… .. …….. ….. ……. ………. ………. … …….. .. … ….. .. …….. ….. ………. …. … …… .. …..</w:t>
      </w:r>
    </w:p>
    <w:p>
      <w:pPr>
        <w:pStyle w:val="Heading4"/>
      </w:pPr>
      <w:bookmarkStart w:id="228" w:name="traditional-transformer-neural-network"/>
      <w:r>
        <w:t xml:space="preserve">Traditional Transformer Neural Network</w:t>
      </w:r>
      <w:bookmarkEnd w:id="228"/>
    </w:p>
    <w:p>
      <w:pPr>
        <w:pStyle w:val="FirstParagraph"/>
      </w:pPr>
      <w:r>
        <w:t xml:space="preserve">.. ……. …….. …….. ……. .. ……….. …… …. .. …… ….. .. ….. …. …….. … …… . … …. .. ……… ……….. …. …. …….. .. …. . ….. ……. …. … …….. …. ………… .. … … ……. .. …… …. … …. ……. .. ….. … …. ……. … ……. ……… ….. ………. ……. ….. ……. … ……. … ……. ….. ….. …. . …….. .. … ….. ……… .. …….. ….. ……. ………. ………. … …….. .. … ….. .. …….. ….. ………. …. … …… .. …..</w:t>
      </w:r>
    </w:p>
    <w:p>
      <w:pPr>
        <w:pStyle w:val="Heading3"/>
      </w:pPr>
      <w:bookmarkStart w:id="229" w:name="traditional-turing-machine"/>
      <w:r>
        <w:t xml:space="preserve">Traditional Turing Machine</w:t>
      </w:r>
      <w:bookmarkEnd w:id="229"/>
    </w:p>
    <w:p>
      <w:pPr>
        <w:pStyle w:val="FirstParagraph"/>
      </w:pPr>
      <w:r>
        <w:t xml:space="preserve">.. ……. …….. …….. ……. .. ……….. …… …. .. …… ….. .. ….. …. …….. … …… . … …. .. ……… ……….. …. …. …….. .. …. . ….. ……. …. … …….. …. ………… .. … … ……. .. …… …. … …. ……. .. ….. … …. ……. … ……. ……… ….. ………. ……. ….. ……. … ……. … ……. ….. ….. …. . …….. .. … ….. ……… .. …….. ….. ……. ………. ………. … …….. .. … ….. .. …….. ….. ………. …. … …… .. …..</w:t>
      </w:r>
    </w:p>
    <w:p>
      <w:pPr>
        <w:pStyle w:val="Heading4"/>
      </w:pPr>
      <w:bookmarkStart w:id="230" w:name="traditional-neural-turing-machine"/>
      <w:r>
        <w:t xml:space="preserve">Traditional Neural Turing Machine</w:t>
      </w:r>
      <w:bookmarkEnd w:id="230"/>
    </w:p>
    <w:p>
      <w:pPr>
        <w:pStyle w:val="FirstParagraph"/>
      </w:pPr>
      <w:r>
        <w:t xml:space="preserve">.. ……. …….. …….. ……. .. ……….. …… …. .. …… ….. .. ….. …. …….. … …… . … …. .. ……… ……….. …. …. …….. .. …. . ….. ……. …. … …….. …. ………… .. … … ……. .. …… …. … …. ……. .. ….. … …. ……. … ……. ……… ….. ………. ……. ….. ……. … ……. … ……. ….. ….. …. . …….. .. … ….. ……… .. …….. ….. ……. ………. ………. … …….. .. … ….. .. …….. ….. ………. …. … …… .. …..</w:t>
      </w:r>
    </w:p>
    <w:p>
      <w:pPr>
        <w:pStyle w:val="Heading5"/>
      </w:pPr>
      <w:bookmarkStart w:id="231" w:name="X3441927bbdd455941bb2c94103764b6485106b2"/>
      <w:r>
        <w:t xml:space="preserve">Traditional Feedforward Neural Turing Machine</w:t>
      </w:r>
      <w:bookmarkEnd w:id="231"/>
    </w:p>
    <w:p>
      <w:pPr>
        <w:pStyle w:val="FirstParagraph"/>
      </w:pPr>
      <w:r>
        <w:t xml:space="preserve">.. ……. …….. …….. ……. .. ……….. …… …. .. …… ….. .. ….. …. …….. … …… . … …. .. ……… ……….. …. …. …….. .. …. . ….. ……. …. … …….. …. ………… .. … … ……. .. …… …. … …. ……. .. ….. … …. ……. … ……. ……… ….. ………. ……. ….. ……. … ……. … ……. ….. ….. …. . …….. .. … ….. ……… .. …….. ….. ……. ………. ………. … …….. .. … ….. .. …….. ….. ………. …. … …… .. …..</w:t>
      </w:r>
    </w:p>
    <w:p>
      <w:pPr>
        <w:pStyle w:val="Heading5"/>
      </w:pPr>
      <w:bookmarkStart w:id="232" w:name="traditional-lstm-neural-turing-machine"/>
      <w:r>
        <w:t xml:space="preserve">Traditional LSTM Neural Turing Machine</w:t>
      </w:r>
      <w:bookmarkEnd w:id="232"/>
    </w:p>
    <w:p>
      <w:pPr>
        <w:pStyle w:val="FirstParagraph"/>
      </w:pPr>
      <w:r>
        <w:t xml:space="preserve">.. ……. …….. …….. ……. .. ……….. …… …. .. …… ….. .. ….. …. …….. … …… . … …. .. ……… ……….. …. …. …….. .. …. . ….. ……. …. … …….. …. ………… .. … … ……. .. …… …. … …. ……. .. ….. … …. ……. … ……. ……… ….. ………. ……. ….. ……. … ……. … ……. ….. ….. …. . …….. .. … ….. ……… .. …….. ….. ……. ………. ………. … …….. .. … ….. .. …….. ….. ………. …. … …… .. …..</w:t>
      </w:r>
    </w:p>
    <w:p>
      <w:pPr>
        <w:pStyle w:val="Heading5"/>
      </w:pPr>
      <w:bookmarkStart w:id="233" w:name="Xb4d29ee4095121c7c74d395798fc0fd2dffb287"/>
      <w:r>
        <w:t xml:space="preserve">Traditional Transformer Neural Turing Machine</w:t>
      </w:r>
      <w:bookmarkEnd w:id="233"/>
    </w:p>
    <w:p>
      <w:pPr>
        <w:pStyle w:val="FirstParagraph"/>
      </w:pPr>
      <w:r>
        <w:t xml:space="preserve">.. ……. …….. …….. ……. .. ……….. …… …. .. …… ….. .. ….. …. …….. … …… . … …. .. ……… ……….. …. …. …….. .. …. . ….. ……. …. … …….. …. ………… .. … … ……. .. …… …. … …. ……. .. ….. … …. ……. … ……. ……… ….. ………. ……. ….. ……. … ……. … ……. ….. ….. …. . …….. .. … ….. ……… .. …….. ….. ……. ………. ………. … …….. .. … ….. .. …….. ….. ………. …. … …… .. …..</w:t>
      </w:r>
    </w:p>
    <w:p>
      <w:pPr>
        <w:pStyle w:val="Heading4"/>
      </w:pPr>
      <w:bookmarkStart w:id="234" w:name="Xc9a3f17ac3f6c2aeb0852fdf4e535e309317477"/>
      <w:r>
        <w:t xml:space="preserve">Traditional Differentiable Neural Computer</w:t>
      </w:r>
      <w:bookmarkEnd w:id="234"/>
    </w:p>
    <w:p>
      <w:pPr>
        <w:pStyle w:val="FirstParagraph"/>
      </w:pPr>
      <w:r>
        <w:t xml:space="preserve">.. ……. …….. …….. ……. .. ……….. …… …. .. …… ….. .. ….. …. …….. … …… . … …. .. ……… ……….. …. …. …….. .. …. . ….. ……. …. … …….. …. ………… .. … … ……. .. …… …. … …. ……. .. ….. … …. ……. … ……. ……… ….. ………. ……. ….. ……. … ……. … ……. ….. ….. …. . …….. .. … ….. ……… .. …….. ….. ……. ………. ………. … …….. .. … ….. .. …….. ….. ………. …. … …… .. …..</w:t>
      </w:r>
    </w:p>
    <w:p>
      <w:pPr>
        <w:pStyle w:val="Heading5"/>
      </w:pPr>
      <w:bookmarkStart w:id="235" w:name="Xa80c5e53f115945ea38cac0a1d1ec0392cc2d86"/>
      <w:r>
        <w:t xml:space="preserve">Traditional Feedforward Differentiable Neural Computer</w:t>
      </w:r>
      <w:bookmarkEnd w:id="235"/>
    </w:p>
    <w:p>
      <w:pPr>
        <w:pStyle w:val="FirstParagraph"/>
      </w:pPr>
      <w:r>
        <w:t xml:space="preserve">.. ……. …….. …….. ……. .. ……….. …… …. .. …… ….. .. ….. …. …….. … …… . … …. .. ……… ……….. …. …. …….. .. …. . ….. ……. …. … …….. …. ………… .. … … ……. .. …… …. … …. ……. .. ….. … …. ……. … ……. ……… ….. ………. ……. ….. ……. … ……. … ……. ….. ….. …. . …….. .. … ….. ……… .. …….. ….. ……. ………. ………. … …….. .. … ….. .. …….. ….. ………. …. … …… .. …..</w:t>
      </w:r>
    </w:p>
    <w:p>
      <w:pPr>
        <w:pStyle w:val="Heading5"/>
      </w:pPr>
      <w:bookmarkStart w:id="236" w:name="X6187119ebb4c8de05cdaa1e27b3d789346de0dc"/>
      <w:r>
        <w:t xml:space="preserve">Traditional LSTM Differentiable Neural Computer</w:t>
      </w:r>
      <w:bookmarkEnd w:id="236"/>
    </w:p>
    <w:p>
      <w:pPr>
        <w:pStyle w:val="FirstParagraph"/>
      </w:pPr>
      <w:r>
        <w:t xml:space="preserve">.. ……. …….. …….. ……. .. ……….. …… …. .. …… ….. .. ….. …. …….. … …… . … …. .. ……… ……….. …. …. …….. .. …. . ….. ……. …. … …….. …. ………… .. … … ……. .. …… …. … …. ……. .. ….. … …. ……. … ……. ……… ….. ………. ……. ….. ……. … ……. … ……. ….. ….. …. . …….. .. … ….. ……… .. …….. ….. ……. ………. ………. … …….. .. … ….. .. …….. ….. ………. …. … …… .. …..</w:t>
      </w:r>
    </w:p>
    <w:p>
      <w:pPr>
        <w:pStyle w:val="Heading5"/>
      </w:pPr>
      <w:bookmarkStart w:id="237" w:name="X375581fa31890a902298e89f61b29a683472633"/>
      <w:r>
        <w:t xml:space="preserve">Traditional Transformer Differentiable Neural Computer</w:t>
      </w:r>
      <w:bookmarkEnd w:id="237"/>
    </w:p>
    <w:p>
      <w:pPr>
        <w:pStyle w:val="FirstParagraph"/>
      </w:pPr>
      <w:r>
        <w:t xml:space="preserve">.. ……. …….. …….. ……. .. ……….. …… …. .. …… ….. .. ….. …. …….. … …… . … …. .. ……… ……….. …. …. …….. .. …. . ….. ……. …. … …….. …. ………… .. … … ……. .. …… …. … …. ……. .. ….. … …. ……. … ……. ……… ….. ………. ……. ….. ……. … ……. … ……. ….. ….. …. . …….. .. … ….. ……… .. …….. ….. ……. ………. ………. … …….. .. … ….. .. …….. ….. ………. …. … …… .. …..</w:t>
      </w:r>
    </w:p>
    <w:p>
      <w:pPr>
        <w:pStyle w:val="Heading3"/>
      </w:pPr>
      <w:bookmarkStart w:id="238" w:name="traditional-computer-architecture"/>
      <w:r>
        <w:t xml:space="preserve">Traditional Computer Architecture</w:t>
      </w:r>
      <w:bookmarkEnd w:id="238"/>
    </w:p>
    <w:p>
      <w:pPr>
        <w:pStyle w:val="FirstParagraph"/>
      </w:pPr>
      <w:r>
        <w:t xml:space="preserve">.. ……. …….. …….. ……. .. ……….. …… …. .. …… ….. .. ….. …. …….. … …… . … …. .. ……… ……….. …. …. …….. .. …. . ….. ……. …. … …….. …. ………… .. … … ……. .. …… …. … …. ……. .. ….. … …. ……. … ……. ……… ….. ………. ……. ….. ……. … ……. … ……. ….. ….. …. . …….. .. … ….. ……… .. …….. ….. ……. ………. ………. … …….. .. … ….. .. …….. ….. ………. …. … …… .. …..</w:t>
      </w:r>
    </w:p>
    <w:p>
      <w:pPr>
        <w:pStyle w:val="Heading4"/>
      </w:pPr>
      <w:bookmarkStart w:id="239" w:name="traditional-von-neumann-architecture"/>
      <w:r>
        <w:t xml:space="preserve">Traditional von Neumann Architecture</w:t>
      </w:r>
      <w:bookmarkEnd w:id="239"/>
    </w:p>
    <w:p>
      <w:pPr>
        <w:pStyle w:val="FirstParagraph"/>
      </w:pPr>
      <w:r>
        <w:t xml:space="preserve">.. ……. …….. …….. ……. .. ……….. …… …. .. …… ….. .. ….. …. …….. … …… . … …. .. ……… ……….. …. …. …….. .. …. . ….. ……. …. … …….. …. ………… .. … … ……. .. …… …. … …. ……. .. ….. … …. ……. … ……. ……… ….. ………. ……. ….. ……. … ……. … ……. ….. ….. …. . …….. .. … ….. ……… .. …….. ….. ……. ………. ………. … …….. .. … ….. .. …….. ….. ………. …. … …… .. …..</w:t>
      </w:r>
    </w:p>
    <w:p>
      <w:pPr>
        <w:pStyle w:val="Heading5"/>
      </w:pPr>
      <w:bookmarkStart w:id="240" w:name="traditional-control-unit"/>
      <w:r>
        <w:t xml:space="preserve">Traditional Control Unit</w:t>
      </w:r>
      <w:bookmarkEnd w:id="240"/>
    </w:p>
    <w:p>
      <w:pPr>
        <w:pStyle w:val="FirstParagraph"/>
      </w:pPr>
      <w:r>
        <w:t xml:space="preserve">.. ……. …….. …….. ……. .. ……….. …… …. .. …… ….. .. ….. …. …….. … …… . … …. .. ……… ……….. …. …. …….. .. …. . ….. ……. …. … …….. …. ………… .. … … ……. .. …… …. … …. ……. .. ….. … …. ……. … ……. ……… ….. ………. ……. ….. ……. … ……. … ……. ….. ….. …. . …….. .. … ….. ……… .. …….. ….. ……. ………. ………. … …….. .. … ….. .. …….. ….. ………. …. … …… .. …..</w:t>
      </w:r>
    </w:p>
    <w:p>
      <w:pPr>
        <w:pStyle w:val="Heading5"/>
      </w:pPr>
      <w:bookmarkStart w:id="241" w:name="traditional-alu"/>
      <w:r>
        <w:t xml:space="preserve">Traditional ALU</w:t>
      </w:r>
      <w:bookmarkEnd w:id="241"/>
    </w:p>
    <w:p>
      <w:pPr>
        <w:pStyle w:val="FirstParagraph"/>
      </w:pPr>
      <w:r>
        <w:t xml:space="preserve">.. ……. …….. …….. ……. .. ……….. …… …. .. …… ….. .. ….. …. …….. … …… . … …. .. ……… ……….. …. …. …….. .. …. . ….. ……. …. … …….. …. ………… .. … … ……. .. …… …. … …. ……. .. ….. … …. ……. … ……. ……… ….. ………. ……. ….. ……. … ……. … ……. ….. ….. …. . …….. .. … ….. ……… .. …….. ….. ……. ………. ………. … …….. .. … ….. .. …….. ….. ………. …. … …… .. …..</w:t>
      </w:r>
    </w:p>
    <w:p>
      <w:pPr>
        <w:pStyle w:val="Heading5"/>
      </w:pPr>
      <w:bookmarkStart w:id="242" w:name="traditional-memory-unit"/>
      <w:r>
        <w:t xml:space="preserve">Traditional Memory Unit</w:t>
      </w:r>
      <w:bookmarkEnd w:id="242"/>
    </w:p>
    <w:p>
      <w:pPr>
        <w:pStyle w:val="FirstParagraph"/>
      </w:pPr>
      <w:r>
        <w:t xml:space="preserve">.. ……. …….. …….. ……. .. ……….. …… …. .. …… ….. .. ….. …. …….. … …… . … …. .. ……… ……….. …. …. …….. .. …. . ….. ……. …. … …….. …. ………… .. … … ……. .. …… …. … …. ……. .. ….. … …. ……. … ……. ……… ….. ………. ……. ….. ……. … ……. … ……. ….. ….. …. . …….. .. … ….. ……… .. …….. ….. ……. ………. ………. … …….. .. … ….. .. …….. ….. ………. …. … …… .. …..</w:t>
      </w:r>
    </w:p>
    <w:p>
      <w:pPr>
        <w:pStyle w:val="Heading5"/>
      </w:pPr>
      <w:bookmarkStart w:id="243" w:name="traditional-io-unit"/>
      <w:r>
        <w:t xml:space="preserve">Traditional I/O Unit</w:t>
      </w:r>
      <w:bookmarkEnd w:id="243"/>
    </w:p>
    <w:p>
      <w:pPr>
        <w:pStyle w:val="FirstParagraph"/>
      </w:pPr>
      <w:r>
        <w:t xml:space="preserve">.. ……. …….. …….. ……. .. ……….. …… …. .. …… ….. .. ….. …. …….. … …… . … …. .. ……… ……….. …. …. …….. .. …. . ….. ……. …. … …….. …. ………… .. … … ……. .. …… …. … …. ……. .. ….. … …. ……. … ……. ……… ….. ………. ……. ….. ……. … ……. … ……. ….. ….. …. . …….. .. … ….. ……… .. …….. ….. ……. ………. ………. … …….. .. … ….. .. …….. ….. ………. …. … …… .. …..</w:t>
      </w:r>
    </w:p>
    <w:p>
      <w:pPr>
        <w:pStyle w:val="Heading4"/>
      </w:pPr>
      <w:bookmarkStart w:id="244" w:name="traditional-harvard-architecture"/>
      <w:r>
        <w:t xml:space="preserve">Traditional Harvard Architecture</w:t>
      </w:r>
      <w:bookmarkEnd w:id="244"/>
    </w:p>
    <w:p>
      <w:pPr>
        <w:pStyle w:val="FirstParagraph"/>
      </w:pPr>
      <w:r>
        <w:t xml:space="preserve">.. ……. …….. …….. ……. .. ……….. …… …. .. …… ….. .. ….. …. …….. … …… . … …. .. ……… ……….. …. …. …….. .. …. . ….. ……. …. … …….. …. ………… .. … … ……. .. …… …. … …. ……. .. ….. … …. ……. … ……. ……… ….. ………. ……. ….. ……. … ……. … ……. ….. ….. …. . …….. .. … ….. ……… .. …….. ….. ……. ………. ………. … …….. .. … ….. .. …….. ….. ………. …. … …… .. …..</w:t>
      </w:r>
    </w:p>
    <w:p>
      <w:pPr>
        <w:pStyle w:val="Heading5"/>
      </w:pPr>
      <w:bookmarkStart w:id="245" w:name="traditional-control-unit-1"/>
      <w:r>
        <w:t xml:space="preserve">Traditional Control Unit</w:t>
      </w:r>
      <w:bookmarkEnd w:id="245"/>
    </w:p>
    <w:p>
      <w:pPr>
        <w:pStyle w:val="FirstParagraph"/>
      </w:pPr>
      <w:r>
        <w:t xml:space="preserve">.. ……. …….. …….. ……. .. ……….. …… …. .. …… ….. .. ….. …. …….. … …… . … …. .. ……… ……….. …. …. …….. .. …. . ….. ……. …. … …….. …. ………… .. … … ……. .. …… …. … …. ……. .. ….. … …. ……. … ……. ……… ….. ………. ……. ….. ……. … ……. … ……. ….. ….. …. . …….. .. … ….. ……… .. …….. ….. ……. ………. ………. … …….. .. … ….. .. …….. ….. ………. …. … …… .. …..</w:t>
      </w:r>
    </w:p>
    <w:p>
      <w:pPr>
        <w:pStyle w:val="Heading5"/>
      </w:pPr>
      <w:bookmarkStart w:id="246" w:name="traditional-alu-1"/>
      <w:r>
        <w:t xml:space="preserve">Traditional ALU</w:t>
      </w:r>
      <w:bookmarkEnd w:id="246"/>
    </w:p>
    <w:p>
      <w:pPr>
        <w:pStyle w:val="FirstParagraph"/>
      </w:pPr>
      <w:r>
        <w:t xml:space="preserve">.. ……. …….. …….. ……. .. ……….. …… …. .. …… ….. .. ….. …. …….. … …… . … …. .. ……… ……….. …. …. …….. .. …. . ….. ……. …. … …….. …. ………… .. … … ……. .. …… …. … …. ……. .. ….. … …. ……. … ……. ……… ….. ………. ……. ….. ……. … ……. … ……. ….. ….. …. . …….. .. … ….. ……… .. …….. ….. ……. ………. ………. … …….. .. … ….. .. …….. ….. ………. …. … …… .. …..</w:t>
      </w:r>
    </w:p>
    <w:p>
      <w:pPr>
        <w:pStyle w:val="Heading5"/>
      </w:pPr>
      <w:bookmarkStart w:id="247" w:name="traditional-memory-unit-1"/>
      <w:r>
        <w:t xml:space="preserve">Traditional Memory Unit</w:t>
      </w:r>
      <w:bookmarkEnd w:id="247"/>
    </w:p>
    <w:p>
      <w:pPr>
        <w:pStyle w:val="FirstParagraph"/>
      </w:pPr>
      <w:r>
        <w:t xml:space="preserve">.. ……. …….. …….. ……. .. ……….. …… …. .. …… ….. .. ….. …. …….. … …… . … …. .. ……… ……….. …. …. …….. .. …. . ….. ……. …. … …….. …. ………… .. … … ……. .. …… …. … …. ……. .. ….. … …. ……. … ……. ……… ….. ………. ……. ….. ……. … ……. … ……. ….. ….. …. . …….. .. … ….. ……… .. …….. ….. ……. ………. ………. … …….. .. … ….. .. …….. ….. ………. …. … …… .. …..</w:t>
      </w:r>
    </w:p>
    <w:p>
      <w:pPr>
        <w:pStyle w:val="Heading5"/>
      </w:pPr>
      <w:bookmarkStart w:id="248" w:name="traditional-io-unit-1"/>
      <w:r>
        <w:t xml:space="preserve">Traditional I/O Unit</w:t>
      </w:r>
      <w:bookmarkEnd w:id="248"/>
    </w:p>
    <w:p>
      <w:pPr>
        <w:pStyle w:val="FirstParagraph"/>
      </w:pPr>
      <w:r>
        <w:t xml:space="preserve">.. ……. …….. …….. ……. .. ……….. …… …. .. …… ….. .. ….. …. …….. … …… . … …. .. ……… ……….. …. …. …….. .. …. . ….. ……. …. … …….. …. ………… .. … … ……. .. …… …. … …. ……. .. ….. … …. ……. … ……. ……… ….. ………. ……. ….. ……. … ……. … ……. ….. ….. …. . …….. .. … ….. ……… .. …….. ….. ……. ………. ………. … …….. .. … ….. .. …….. ….. ………. …. … …… .. …..</w:t>
      </w:r>
    </w:p>
    <w:p>
      <w:pPr>
        <w:pStyle w:val="Heading3"/>
      </w:pPr>
      <w:bookmarkStart w:id="249" w:name="X186be873d27ef8716e62e0d8ca4a0d728af68c3"/>
      <w:r>
        <w:t xml:space="preserve">Traditional Advanced Computer Architecture</w:t>
      </w:r>
      <w:bookmarkEnd w:id="249"/>
    </w:p>
    <w:p>
      <w:pPr>
        <w:pStyle w:val="FirstParagraph"/>
      </w:pPr>
      <w:r>
        <w:t xml:space="preserve">.. ……. …….. …….. ……. .. ……….. …… …. .. …… ….. .. ….. …. …….. … …… . … …. .. ……… ……….. …. …. …….. .. …. . ….. ……. …. … …….. …. ………… .. … … ……. .. …… …. … …. ……. .. ….. … …. ……. … ……. ……… ….. ………. ……. ….. ……. … ……. … ……. ….. ….. …. . …….. .. … ….. ……… .. …….. ….. ……. ………. ………. … …….. .. … ….. .. …….. ….. ………. …. … …… .. …..</w:t>
      </w:r>
    </w:p>
    <w:p>
      <w:pPr>
        <w:pStyle w:val="Heading4"/>
      </w:pPr>
      <w:bookmarkStart w:id="250" w:name="traditional-processing-unit"/>
      <w:r>
        <w:t xml:space="preserve">Traditional Processing Unit</w:t>
      </w:r>
      <w:bookmarkEnd w:id="250"/>
    </w:p>
    <w:p>
      <w:pPr>
        <w:pStyle w:val="FirstParagraph"/>
      </w:pPr>
      <w:r>
        <w:t xml:space="preserve">.. ……. …….. …….. ……. .. ……….. …… …. .. …… ….. .. ….. …. …….. … …… . … …. .. ……… ……….. …. …. …….. .. …. . ….. ……. …. … …….. …. ………… .. … … ……. .. …… …. … …. ……. .. ….. … …. ……. … ……. ……… ….. ………. ……. ….. ……. … ……. … ……. ….. ….. …. . …….. .. … ….. ……… .. …….. ….. ……. ………. ………. … …….. .. … ….. .. …….. ….. ………. …. … …… .. …..</w:t>
      </w:r>
    </w:p>
    <w:p>
      <w:pPr>
        <w:pStyle w:val="Heading5"/>
      </w:pPr>
      <w:bookmarkStart w:id="251" w:name="traditional-sisd"/>
      <w:r>
        <w:t xml:space="preserve">Traditional SISD</w:t>
      </w:r>
      <w:bookmarkEnd w:id="251"/>
    </w:p>
    <w:p>
      <w:pPr>
        <w:pStyle w:val="FirstParagraph"/>
      </w:pPr>
      <w:r>
        <w:t xml:space="preserve">.. ……. …….. …….. ……. .. ……….. …… …. .. …… ….. .. ….. …. …….. … …… . … …. .. ……… ……….. …. …. …….. .. …. . ….. ……. …. … …….. …. ………… .. … … ……. .. …… …. … …. ……. .. ….. … …. ……. … ……. ……… ….. ………. ……. ….. ……. … ……. … ……. ….. ….. …. . …….. .. … ….. ……… .. …….. ….. ……. ………. ………. … …….. .. … ….. .. …….. ….. ………. …. … …… .. …..</w:t>
      </w:r>
    </w:p>
    <w:p>
      <w:pPr>
        <w:pStyle w:val="Heading5"/>
      </w:pPr>
      <w:bookmarkStart w:id="252" w:name="traditional-simd"/>
      <w:r>
        <w:t xml:space="preserve">Traditional SIMD</w:t>
      </w:r>
      <w:bookmarkEnd w:id="252"/>
    </w:p>
    <w:p>
      <w:pPr>
        <w:pStyle w:val="FirstParagraph"/>
      </w:pPr>
      <w:r>
        <w:t xml:space="preserve">.. ……. …….. …….. ……. .. ……….. …… …. .. …… ….. .. ….. …. …….. … …… . … …. .. ……… ……….. …. …. …….. .. …. . ….. ……. …. … …….. …. ………… .. … … ……. .. …… …. … …. ……. .. ….. … …. ……. … ……. ……… ….. ………. ……. ….. ……. … ……. … ……. ….. ….. …. . …….. .. … ….. ……… .. …….. ….. ……. ………. ………. … …….. .. … ….. .. …….. ….. ………. …. … …… .. …..</w:t>
      </w:r>
    </w:p>
    <w:p>
      <w:pPr>
        <w:pStyle w:val="Heading5"/>
      </w:pPr>
      <w:bookmarkStart w:id="253" w:name="traditional-misd"/>
      <w:r>
        <w:t xml:space="preserve">Traditional MISD</w:t>
      </w:r>
      <w:bookmarkEnd w:id="253"/>
    </w:p>
    <w:p>
      <w:pPr>
        <w:pStyle w:val="FirstParagraph"/>
      </w:pPr>
      <w:r>
        <w:t xml:space="preserve">.. ……. …….. …….. ……. .. ……….. …… …. .. …… ….. .. ….. …. …….. … …… . … …. .. ……… ……….. …. …. …….. .. …. . ….. ……. …. … …….. …. ………… .. … … ……. .. …… …. … …. ……. .. ….. … …. ……. … ……. ……… ….. ………. ……. ….. ……. … ……. … ……. ….. ….. …. . …….. .. … ….. ……… .. …….. ….. ……. ………. ………. … …….. .. … ….. .. …….. ….. ………. …. … …… .. …..</w:t>
      </w:r>
    </w:p>
    <w:p>
      <w:pPr>
        <w:pStyle w:val="Heading5"/>
      </w:pPr>
      <w:bookmarkStart w:id="254" w:name="traditional-mimd"/>
      <w:r>
        <w:t xml:space="preserve">Traditional MIMD</w:t>
      </w:r>
      <w:bookmarkEnd w:id="254"/>
    </w:p>
    <w:p>
      <w:pPr>
        <w:pStyle w:val="FirstParagraph"/>
      </w:pPr>
      <w:r>
        <w:t xml:space="preserve">.. ……. …….. …….. ……. .. ……….. …… …. .. …… ….. .. ….. …. …….. … …… . … …. .. ……… ……….. …. …. …….. .. …. . ….. ……. …. … …….. …. ………… .. … … ……. .. …… …. … …. ……. .. ….. … …. ……. … ……. ……… ….. ………. ……. ….. ……. … ……. … ……. ….. ….. …. . …….. .. … ….. ……… .. …….. ….. ……. ………. ………. … …….. .. … ….. .. …….. ….. ………. …. … …… .. …..</w:t>
      </w:r>
    </w:p>
    <w:p>
      <w:pPr>
        <w:pStyle w:val="Heading4"/>
      </w:pPr>
      <w:bookmarkStart w:id="255" w:name="traditional-system-on-chip"/>
      <w:r>
        <w:t xml:space="preserve">Traditional System on Chip</w:t>
      </w:r>
      <w:bookmarkEnd w:id="255"/>
    </w:p>
    <w:p>
      <w:pPr>
        <w:pStyle w:val="FirstParagraph"/>
      </w:pPr>
      <w:r>
        <w:t xml:space="preserve">.. ……. …….. …….. ……. .. ……….. …… …. .. …… ….. .. ….. …. …….. … …… . … …. .. ……… ……….. …. …. …….. .. …. . ….. ……. …. … …….. …. ………… .. … … ……. .. …… …. … …. ……. .. ….. … …. ……. … ……. ……… ….. ………. ……. ….. ……. … ……. … ……. ….. ….. …. . …….. .. … ….. ……… .. …….. ….. ……. ………. ………. … …….. .. … ….. .. …….. ….. ………. …. … …… .. …..</w:t>
      </w:r>
    </w:p>
    <w:p>
      <w:pPr>
        <w:pStyle w:val="Heading5"/>
      </w:pPr>
      <w:bookmarkStart w:id="256" w:name="traditional-bus-on-chip"/>
      <w:r>
        <w:t xml:space="preserve">Traditional Bus on Chip</w:t>
      </w:r>
      <w:bookmarkEnd w:id="256"/>
    </w:p>
    <w:p>
      <w:pPr>
        <w:pStyle w:val="FirstParagraph"/>
      </w:pPr>
      <w:r>
        <w:t xml:space="preserve">.. ……. …….. …….. ……. .. ……….. …… …. .. …… ….. .. ….. …. …….. … …… . … …. .. ……… ……….. …. …. …….. .. …. . ….. ……. …. … …….. …. ………… .. … … ……. .. …… …. … …. ……. .. ….. … …. ……. … ……. ……… ….. ………. ……. ….. ……. … ……. … ……. ….. ….. …. . …….. .. … ….. ……… .. …….. ….. ……. ………. ………. … …….. .. … ….. .. …….. ….. ………. …. … …… .. …..</w:t>
      </w:r>
    </w:p>
    <w:p>
      <w:pPr>
        <w:pStyle w:val="Heading5"/>
      </w:pPr>
      <w:bookmarkStart w:id="257" w:name="traditional-network-on-chip"/>
      <w:r>
        <w:t xml:space="preserve">Traditional Network on Chip</w:t>
      </w:r>
      <w:bookmarkEnd w:id="257"/>
    </w:p>
    <w:p>
      <w:pPr>
        <w:pStyle w:val="FirstParagraph"/>
      </w:pPr>
      <w:r>
        <w:t xml:space="preserve">.. ……. …….. …….. ……. .. ……….. …… …. .. …… ….. .. ….. …. …….. … …… . … …. .. ……… ……….. …. …. …….. .. …. . ….. ……. …. … …….. …. ………… .. … … ……. .. …… …. … …. ……. .. ….. … …. ……. … ……. ……… ….. ………. ……. ….. ……. … ……. … ……. ….. ….. …. . …….. .. … ….. ……… .. …….. ….. ……. ………. ………. … …….. .. … ….. .. …….. ….. ………. …. … …… .. …..</w:t>
      </w:r>
    </w:p>
    <w:p>
      <w:pPr>
        <w:pStyle w:val="Heading4"/>
      </w:pPr>
      <w:bookmarkStart w:id="258" w:name="Xaa74cc43a651365f927d0b6a0f7a35dfaf9965a"/>
      <w:r>
        <w:t xml:space="preserve">Traditional Multi-Processor System on Chip</w:t>
      </w:r>
      <w:bookmarkEnd w:id="258"/>
    </w:p>
    <w:p>
      <w:pPr>
        <w:pStyle w:val="FirstParagraph"/>
      </w:pPr>
      <w:r>
        <w:t xml:space="preserve">.. ……. …….. …….. ……. .. ……….. …… …. .. …… ….. .. ….. …. …….. … …… . … …. .. ……… ……….. …. …. …….. .. …. . ….. ……. …. … …….. …. ………… .. … … ……. .. …… …. … …. ……. .. ….. … …. ……. … ……. ……… ….. ………. ……. ….. ……. … ……. … ……. ….. ….. …. . …….. .. … ….. ……… .. …….. ….. ……. ………. ………. … …….. .. … ….. .. …….. ….. ………. …. … …… .. …..</w:t>
      </w:r>
    </w:p>
    <w:p>
      <w:pPr>
        <w:pStyle w:val="Heading2"/>
      </w:pPr>
      <w:bookmarkStart w:id="259" w:name="traditional-classes"/>
      <w:r>
        <w:t xml:space="preserve">TRADITIONAL CLASSES</w:t>
      </w:r>
      <w:bookmarkEnd w:id="259"/>
    </w:p>
    <w:p>
      <w:pPr>
        <w:pStyle w:val="FirstParagraph"/>
      </w:pPr>
      <w:r>
        <w:t xml:space="preserve">.. ……. …….. …….. ……. .. ……….. …… …. .. …… ….. .. ….. …. …….. … …… . … …. .. ……… ……….. …. …. …….. .. …. . ….. ……. …. … …….. …. ………… .. … … ……. .. …… …. … …. ……. .. ….. … …. ……. … ……. ……… ….. ………. ……. ….. ……. … ……. … ……. ….. ….. …. . …….. .. … ….. ……… .. …….. ….. ……. ………. ………. … …….. .. … ….. .. …….. ….. ………. …. … …… .. …..</w:t>
      </w:r>
    </w:p>
    <w:p>
      <w:pPr>
        <w:pStyle w:val="Heading3"/>
      </w:pPr>
      <w:bookmarkStart w:id="260" w:name="traditional-philosophers"/>
      <w:r>
        <w:t xml:space="preserve">Traditional Philosophers</w:t>
      </w:r>
      <w:bookmarkEnd w:id="260"/>
    </w:p>
    <w:p>
      <w:pPr>
        <w:pStyle w:val="FirstParagraph"/>
      </w:pPr>
      <w:r>
        <w:t xml:space="preserve">.. ……. …….. …….. ……. .. ……….. …… …. .. …… ….. .. ….. …. …….. … …… . … …. .. ……… ……….. …. …. …….. .. …. . ….. ……. …. … …….. …. ………… .. … … ……. .. …… …. … …. ……. .. ….. … …. ……. … ……. ……… ….. ………. ……. ….. ……. … ……. … ……. ….. ….. …. . …….. .. … ….. ……… .. …….. ….. ……. ………. ………. … …….. .. … ….. .. …….. ….. ………. …. … …… .. …..</w:t>
      </w:r>
    </w:p>
    <w:p>
      <w:pPr>
        <w:pStyle w:val="Heading3"/>
      </w:pPr>
      <w:bookmarkStart w:id="261" w:name="traditional-soldier"/>
      <w:r>
        <w:t xml:space="preserve">Traditional Soldier</w:t>
      </w:r>
      <w:bookmarkEnd w:id="261"/>
    </w:p>
    <w:p>
      <w:pPr>
        <w:pStyle w:val="FirstParagraph"/>
      </w:pPr>
      <w:r>
        <w:t xml:space="preserve">.. ……. …….. …….. ……. .. ……….. …… …. .. …… ….. .. ….. …. …….. … …… . … …. .. ……… ……….. …. …. …….. .. …. . ….. ……. …. … …….. …. ………… .. … … ……. .. …… …. … …. ……. .. ….. … …. ……. … ……. ……… ….. ………. ……. ….. ……. … ……. … ……. ….. ….. …. . …….. .. … ….. ……… .. …….. ….. ……. ………. ………. … …….. .. … ….. .. …….. ….. ………. …. … …… .. …..</w:t>
      </w:r>
    </w:p>
    <w:p>
      <w:pPr>
        <w:pStyle w:val="Heading3"/>
      </w:pPr>
      <w:bookmarkStart w:id="262" w:name="traditional-workers"/>
      <w:r>
        <w:t xml:space="preserve">Traditional Workers</w:t>
      </w:r>
      <w:bookmarkEnd w:id="262"/>
    </w:p>
    <w:p>
      <w:pPr>
        <w:pStyle w:val="FirstParagraph"/>
      </w:pPr>
      <w:r>
        <w:t xml:space="preserve">.. ……. …….. …….. ……. .. ……….. …… …. .. …… ….. .. ….. …. …….. … …… . … …. .. ……… ……….. …. …. …….. .. …. . ….. ……. …. … …….. …. ………… .. … … ……. .. …… …. … …. ……. .. ….. … …. ……. … ……. ……… ….. ………. ……. ….. ……. … ……. … ……. ….. ….. …. . …….. .. … ….. ……… .. …….. ….. ……. ………. ………. … …….. .. … ….. .. …….. ….. ………. …. … …… .. …..</w:t>
      </w:r>
    </w:p>
    <w:p>
      <w:pPr>
        <w:pStyle w:val="Heading1"/>
      </w:pPr>
      <w:bookmarkStart w:id="263" w:name="workflow"/>
      <w:r>
        <w:t xml:space="preserve">WORKFLOW</w:t>
      </w:r>
      <w:bookmarkEnd w:id="263"/>
    </w:p>
    <w:p>
      <w:pPr>
        <w:pStyle w:val="FirstParagraph"/>
      </w:pPr>
      <w:r>
        <w:t xml:space="preserve">.. ……. …….. …….. ……. .. ……….. …… …. .. …… ….. .. ….. …. …….. … …… . … …. .. ……… ……….. …. …. …….. .. …. . ….. ……. …. … …….. …. ………… .. … … ……. .. …… …. … …. ……. .. ….. … …. ……. … ……. ……… ….. ………. ……. ….. ……. … ……. … ……. ….. ….. …. . …….. .. … ….. ……… .. …….. ….. ……. ………. ………. … …….. .. … ….. .. …….. ….. ………. …. … …… .. …..</w:t>
      </w:r>
    </w:p>
    <w:p>
      <w:pPr>
        <w:pStyle w:val="Heading2"/>
      </w:pPr>
      <w:bookmarkStart w:id="264" w:name="hardware-workflow"/>
      <w:r>
        <w:t xml:space="preserve">HARDWARE WORKFLOW</w:t>
      </w:r>
      <w:bookmarkEnd w:id="264"/>
    </w:p>
    <w:p>
      <w:pPr>
        <w:pStyle w:val="FirstParagraph"/>
      </w:pPr>
      <w:r>
        <w:t xml:space="preserve">.. ……. …….. …….. ……. .. ……….. …… …. .. …… ….. .. ….. …. …….. … …… . … …. .. ……… ……….. …. …. …….. .. …. . ….. ……. …. … …….. …. ………… .. … … ……. .. …… …. … …. ……. .. ….. … …. ……. … ……. ……… ….. ………. ……. ….. ……. … ……. … ……. ….. ….. …. . …….. .. … ….. ……… .. …….. ….. ……. ………. ………. … …….. .. … ….. .. …….. ….. ………. …. … …… .. …..</w:t>
      </w:r>
    </w:p>
    <w:p>
      <w:pPr>
        <w:pStyle w:val="BodyText"/>
      </w:pPr>
      <w:r>
        <w:rPr>
          <w:b/>
        </w:rPr>
        <w:t xml:space="preserve">1. System Level (SystemC/SystemVerilog)</w:t>
      </w:r>
    </w:p>
    <w:p>
      <w:pPr>
        <w:pStyle w:val="BodyText"/>
      </w:pPr>
      <w:r>
        <w:t xml:space="preserve">The System Level abstraction of a system only looks at its biggest building blocks like processing units or peripheral devices. At this level the circuit is usually described using traditional programming languages like SystemC or SystemVerilog. Sometimes special software libraries are used that are aimed at simulation circuits on the system level. The IEEE 1685-2009 standard defines the IP-XACT file format that can be used to represent designs on the system level and building blocks that can be used in such system level designs.</w:t>
      </w:r>
    </w:p>
    <w:p>
      <w:pPr>
        <w:pStyle w:val="BodyText"/>
      </w:pPr>
      <w:r>
        <w:rPr>
          <w:b/>
        </w:rPr>
        <w:t xml:space="preserve">2. Behavioral &amp; Register Transfer Level (VHDL/Verilog)</w:t>
      </w:r>
    </w:p>
    <w:p>
      <w:pPr>
        <w:pStyle w:val="BodyText"/>
      </w:pPr>
      <w:r>
        <w:t xml:space="preserve">At the Behavioural Level abstraction a language aimed at hardware description such as Verilog or VHDL is used to describe the circuit, but so-called behavioural modeling is used in at least part of the circuit description. In behavioural modeling there must be a language feature that allows for imperative programming to be used to describe data paths and registers. This is the always -block in Verilog and the process -block in VHDL.</w:t>
      </w:r>
    </w:p>
    <w:p>
      <w:pPr>
        <w:pStyle w:val="BodyText"/>
      </w:pPr>
      <w:r>
        <w:t xml:space="preserve">A design in Register Transfer Level representation is usually stored using HDLs like Verilog and VHDL. But only a very limited subset of features is used, namely minimalistic always blocks (Verilog) or process blocks (VHDL) that model the register type used and unconditional assignments for the datapath logic. The use of HDLs on this level simplifies simulation as no additional tools are required to simulate a design in Register Transfer Level representation.</w:t>
      </w:r>
    </w:p>
    <w:p>
      <w:pPr>
        <w:pStyle w:val="BodyText"/>
      </w:pPr>
      <w:r>
        <w:rPr>
          <w:b/>
        </w:rPr>
        <w:t xml:space="preserve">3. Logical Gate</w:t>
      </w:r>
    </w:p>
    <w:p>
      <w:pPr>
        <w:pStyle w:val="BodyText"/>
      </w:pPr>
      <w:r>
        <w:t xml:space="preserve">At the Logical Gate Level the design is represented by a netlist that uses only cells from a small number of single-bit cells, such as basic logic gates (AND, OR, NOT, XOR, etc.) and registers (usually D-Type Flip-flops). A number of netlist formats exists that can be used on this level such as the Electronic Design Interchange Format (EDIF), but for ease of simulation often a HDL netlist is used. The latter is a HDL file (Verilog or VHDL) that only uses the most basic language constructs for instantiation and connecting of cells.</w:t>
      </w:r>
    </w:p>
    <w:p>
      <w:pPr>
        <w:pStyle w:val="BodyText"/>
      </w:pPr>
      <w:r>
        <w:rPr>
          <w:b/>
        </w:rPr>
        <w:t xml:space="preserve">4. Physical Gate</w:t>
      </w:r>
    </w:p>
    <w:p>
      <w:pPr>
        <w:pStyle w:val="BodyText"/>
      </w:pPr>
      <w:r>
        <w:t xml:space="preserve">On the Physical Gate Level only gates are used that are physically available on the target architecture. In some cases this may only be NAND, NOR and NOT gates as well as D-Type registers. In the case of an FPGA-based design the Physical Gate Level representation is a netlist of LUTs with optional output registers, as these are the basic building blocks of FPGA logic cells.</w:t>
      </w:r>
    </w:p>
    <w:p>
      <w:pPr>
        <w:pStyle w:val="BodyText"/>
      </w:pPr>
      <w:r>
        <w:rPr>
          <w:b/>
        </w:rPr>
        <w:t xml:space="preserve">5. Switch Level</w:t>
      </w:r>
    </w:p>
    <w:p>
      <w:pPr>
        <w:pStyle w:val="BodyText"/>
      </w:pPr>
      <w:r>
        <w:t xml:space="preserve">A Switch Level representation of a circuit is a netlist utilizing single transistors as cells. Switch Level modeling is possible in Verilog and VHDL, but is seldom used in modern designs, as in modern digital ASIC or FPGA flows the physical gates are considered the atomic build blocks of the logic circuit.</w:t>
      </w:r>
    </w:p>
    <w:p>
      <w:pPr>
        <w:numPr>
          <w:ilvl w:val="0"/>
          <w:numId w:val="1013"/>
        </w:numPr>
      </w:pPr>
      <w:r>
        <w:t xml:space="preserve">Settings → Apps → Apps &amp; features → Related settings, Programs and</w:t>
      </w:r>
      <w:r>
        <w:t xml:space="preserve"> </w:t>
      </w:r>
      <w:r>
        <w:t xml:space="preserve">Features → Turn Windows features on or off → Windows Subsystem for</w:t>
      </w:r>
      <w:r>
        <w:t xml:space="preserve"> </w:t>
      </w:r>
      <w:r>
        <w:t xml:space="preserve">Linux</w:t>
      </w:r>
    </w:p>
    <w:p>
      <w:pPr>
        <w:numPr>
          <w:ilvl w:val="0"/>
          <w:numId w:val="1013"/>
        </w:numPr>
      </w:pPr>
      <w:r>
        <w:t xml:space="preserve">Microsoft Store → INSTALL UBUNTU</w:t>
      </w:r>
    </w:p>
    <w:p>
      <w:pPr>
        <w:pStyle w:val="FirstParagraph"/>
      </w:pPr>
      <w:r>
        <w:t xml:space="preserve">.. ……. …….. …….. ……. .. ……….. …… …. .. …… ….. .. ….. …. …….. … …… . … …. .. ……… ……….. …. …. …….. .. …. . ….. ……. …. … …….. …. ………… .. … … ……. .. …… …. … …. ……. .. ….. … …. ……. … ……. ……… ….. ………. ……. ….. ……. … ……. … ……. ….. ….. …. . …….. .. … ….. ……… .. …….. ….. ……. ………. ………. … …….. .. … ….. .. …….. ….. ………. …. … …… .. …..</w:t>
      </w:r>
    </w:p>
    <w:p>
      <w:pPr>
        <w:pStyle w:val="BodyText"/>
      </w:pPr>
      <w:r>
        <w:t xml:space="preserve">Front-End and Back-End Library</w:t>
      </w:r>
      <w:r>
        <w:t xml:space="preserve"> </w:t>
      </w:r>
      <w:r>
        <w:t xml:space="preserve">type:</w:t>
      </w:r>
    </w:p>
    <w:p>
      <w:pPr>
        <w:pStyle w:val="SourceCode"/>
      </w:pPr>
      <w:r>
        <w:rPr>
          <w:rStyle w:val="VerbatimChar"/>
        </w:rPr>
        <w:t xml:space="preserve">sudo apt update</w:t>
      </w:r>
      <w:r>
        <w:br/>
      </w:r>
      <w:r>
        <w:rPr>
          <w:rStyle w:val="VerbatimChar"/>
        </w:rPr>
        <w:t xml:space="preserve">sudo apt upgrade</w:t>
      </w:r>
      <w:r>
        <w:br/>
      </w:r>
      <w:r>
        <w:br/>
      </w:r>
      <w:r>
        <w:rPr>
          <w:rStyle w:val="VerbatimChar"/>
        </w:rPr>
        <w:t xml:space="preserve">sudo apt install bison cmake flex freeglut3-dev libcairo2-dev libgsl-dev \</w:t>
      </w:r>
      <w:r>
        <w:br/>
      </w:r>
      <w:r>
        <w:rPr>
          <w:rStyle w:val="VerbatimChar"/>
        </w:rPr>
        <w:t xml:space="preserve">libncurses-dev libx11-dev m4 python-tk python3-tk swig tcl tcl-dev tk-dev tcsh</w:t>
      </w:r>
    </w:p>
    <w:p>
      <w:pPr>
        <w:pStyle w:val="FirstParagraph"/>
      </w:pPr>
      <w:r>
        <w:t xml:space="preserve">.. ……. …….. …….. ……. .. ……….. …… …. .. …… ….. .. ….. …. …….. … …… . … …. .. ……… ……….. …. …. …….. .. …. . ….. ……. …. … …….. …. ………… .. … … ……. .. …… …. … …. ……. .. ….. … …. ……. … ……. ……… ….. ………. ……. ….. ……. … ……. … ……. ….. ….. …. . …….. .. … ….. ……… .. …….. ….. ……. ………. ………. … …….. .. … ….. .. …….. ….. ………. …. … …… .. …..</w:t>
      </w:r>
    </w:p>
    <w:p>
      <w:pPr>
        <w:pStyle w:val="BodyText"/>
      </w:pPr>
      <w:r>
        <w:t xml:space="preserve">Synthesizer Library</w:t>
      </w:r>
      <w:r>
        <w:t xml:space="preserve"> </w:t>
      </w:r>
      <w:r>
        <w:t xml:space="preserve">type:</w:t>
      </w:r>
    </w:p>
    <w:p>
      <w:pPr>
        <w:pStyle w:val="SourceCode"/>
      </w:pPr>
      <w:r>
        <w:rPr>
          <w:rStyle w:val="VerbatimChar"/>
        </w:rPr>
        <w:t xml:space="preserve">sudo apt update</w:t>
      </w:r>
      <w:r>
        <w:br/>
      </w:r>
      <w:r>
        <w:rPr>
          <w:rStyle w:val="VerbatimChar"/>
        </w:rPr>
        <w:t xml:space="preserve">sudo apt upgrade</w:t>
      </w:r>
    </w:p>
    <w:p>
      <w:pPr>
        <w:pStyle w:val="SourceCode"/>
      </w:pPr>
      <w:r>
        <w:rPr>
          <w:rStyle w:val="VerbatimChar"/>
        </w:rPr>
        <w:t xml:space="preserve">sudo apt -y install build-essential clang bison flex \</w:t>
      </w:r>
      <w:r>
        <w:br/>
      </w:r>
      <w:r>
        <w:rPr>
          <w:rStyle w:val="VerbatimChar"/>
        </w:rPr>
        <w:t xml:space="preserve">libreadline-dev gawk tcl-dev libffi-dev git make gnat \</w:t>
      </w:r>
      <w:r>
        <w:br/>
      </w:r>
      <w:r>
        <w:rPr>
          <w:rStyle w:val="VerbatimChar"/>
        </w:rPr>
        <w:t xml:space="preserve">graphviz xdot pkg-config python3 libboost-system-dev \</w:t>
      </w:r>
      <w:r>
        <w:br/>
      </w:r>
      <w:r>
        <w:rPr>
          <w:rStyle w:val="VerbatimChar"/>
        </w:rPr>
        <w:t xml:space="preserve">libboost-python-dev libboost-filesystem-dev zlib1g-dev</w:t>
      </w:r>
    </w:p>
    <w:p>
      <w:pPr>
        <w:pStyle w:val="FirstParagraph"/>
      </w:pPr>
      <w:r>
        <w:t xml:space="preserve">.. ……. …….. …….. ……. .. ……….. …… …. .. …… ….. .. ….. …. …….. … …… . … …. .. ……… ……….. …. …. …….. .. …. . ….. ……. …. … …….. …. ………… .. … … ……. .. …… …. … …. ……. .. ….. … …. ……. … ……. ……… ….. ………. ……. ….. ……. … ……. … ……. ….. ….. …. . …….. .. … ….. ……… .. …….. ….. ……. ………. ………. … …….. .. … ….. .. …….. ….. ………. …. … …… .. …..</w:t>
      </w:r>
    </w:p>
    <w:p>
      <w:pPr>
        <w:pStyle w:val="Heading3"/>
      </w:pPr>
      <w:bookmarkStart w:id="265" w:name="front-end-open-source-tools"/>
      <w:r>
        <w:t xml:space="preserve">Front-End Open Source Tools</w:t>
      </w:r>
      <w:bookmarkEnd w:id="265"/>
    </w:p>
    <w:p>
      <w:pPr>
        <w:pStyle w:val="FirstParagraph"/>
      </w:pPr>
      <w:r>
        <w:t xml:space="preserve">.. ……. …….. …….. ……. .. ……….. …… …. .. …… ….. .. ….. …. …….. … …… . … …. .. ……… ……….. …. …. …….. .. …. . ….. ……. …. … …….. …. ………… .. … … ……. .. …… …. … …. ……. .. ….. … …. ……. … ……. ……… ….. ………. ……. ….. ……. … ……. … ……. ….. ….. …. . …….. .. … ….. ……… .. …….. ….. ……. ………. ………. … …….. .. … ….. .. …….. ….. ………. …. … …… .. …..</w:t>
      </w:r>
    </w:p>
    <w:p>
      <w:pPr>
        <w:pStyle w:val="CaptionedFigure"/>
      </w:pPr>
      <w:r>
        <w:drawing>
          <wp:inline>
            <wp:extent cx="2159999" cy="3059330"/>
            <wp:effectExtent b="0" l="0" r="0" t="0"/>
            <wp:docPr descr="Front-End" title="" id="1" name="Picture"/>
            <a:graphic>
              <a:graphicData uri="http://schemas.openxmlformats.org/drawingml/2006/picture">
                <pic:pic>
                  <pic:nvPicPr>
                    <pic:cNvPr descr="assets/front-end.svg" id="0" name="Picture"/>
                    <pic:cNvPicPr>
                      <a:picLocks noChangeArrowheads="1" noChangeAspect="1"/>
                    </pic:cNvPicPr>
                  </pic:nvPicPr>
                  <pic:blipFill>
                    <a:blip r:embed="rId266"/>
                    <a:stretch>
                      <a:fillRect/>
                    </a:stretch>
                  </pic:blipFill>
                  <pic:spPr bwMode="auto">
                    <a:xfrm>
                      <a:off x="0" y="0"/>
                      <a:ext cx="2159999" cy="3059330"/>
                    </a:xfrm>
                    <a:prstGeom prst="rect">
                      <a:avLst/>
                    </a:prstGeom>
                    <a:noFill/>
                    <a:ln w="9525">
                      <a:noFill/>
                      <a:headEnd/>
                      <a:tailEnd/>
                    </a:ln>
                  </pic:spPr>
                </pic:pic>
              </a:graphicData>
            </a:graphic>
          </wp:inline>
        </w:drawing>
      </w:r>
    </w:p>
    <w:p>
      <w:pPr>
        <w:pStyle w:val="ImageCaption"/>
      </w:pPr>
      <w:r>
        <w:t xml:space="preserve">Front-End</w:t>
      </w:r>
    </w:p>
    <w:p>
      <w:pPr>
        <w:pStyle w:val="BodyText"/>
      </w:pPr>
      <w:r>
        <w:t xml:space="preserve">.. ……. …….. …….. ……. .. ……….. …… …. .. …… ….. .. ….. …. …….. … …… . … …. .. ……… ……….. …. …. …….. .. …. . ….. ……. …. … …….. …. ………… .. … … ……. .. …… …. … …. ……. .. ….. … …. ……. … ……. ……… ….. ………. ……. ….. ……. … ……. … ……. ….. ….. …. . …….. .. … ….. ……… .. …….. ….. ……. ………. ………. … …….. .. … ….. .. …….. ….. ………. …. … …… .. …..</w:t>
      </w:r>
    </w:p>
    <w:p>
      <w:pPr>
        <w:pStyle w:val="Heading4"/>
      </w:pPr>
      <w:bookmarkStart w:id="267" w:name="modeling-system-level-of-hardware"/>
      <w:r>
        <w:t xml:space="preserve">Modeling System Level of Hardware</w:t>
      </w:r>
      <w:bookmarkEnd w:id="267"/>
    </w:p>
    <w:p>
      <w:pPr>
        <w:pStyle w:val="FirstParagraph"/>
      </w:pPr>
      <w:r>
        <w:rPr>
          <w:i/>
        </w:rPr>
        <w:t xml:space="preserve">A System Description Language Editor is a computer tool that allows to generate software code. A System Description Language is a formal language, which comprises a Programming Language (input), producing a Hardware Description (output). Programming languages are used in computer programming to implement algorithms. The description of a programming language is split into the two components of syntax (form) and semantics (meaning).</w:t>
      </w:r>
    </w:p>
    <w:p>
      <w:pPr>
        <w:pStyle w:val="BodyText"/>
      </w:pPr>
      <w:r>
        <w:rPr>
          <w:b/>
        </w:rPr>
        <w:t xml:space="preserve">System Description Language Editor</w:t>
      </w:r>
    </w:p>
    <w:p>
      <w:pPr>
        <w:pStyle w:val="BodyText"/>
      </w:pPr>
      <w:r>
        <w:t xml:space="preserve">type:</w:t>
      </w:r>
    </w:p>
    <w:p>
      <w:pPr>
        <w:pStyle w:val="SourceCode"/>
      </w:pPr>
      <w:r>
        <w:rPr>
          <w:rStyle w:val="VerbatimChar"/>
        </w:rPr>
        <w:t xml:space="preserve">git clone https://github.com/emacs-mirror/emacs</w:t>
      </w:r>
    </w:p>
    <w:p>
      <w:pPr>
        <w:pStyle w:val="FirstParagraph"/>
      </w:pPr>
      <w:r>
        <w:t xml:space="preserve">.. ……. …….. …….. ……. .. ……….. …… …. .. …… ….. .. ….. …. …….. … …… . … …. .. ……… ……….. …. …. …….. .. …. . ….. ……. …. … …….. …. ………… .. … … ……. .. …… …. … …. ……. .. ….. … …. ……. … ……. ……… ….. ………. ……. ….. ……. … ……. … ……. ….. ….. …. . …….. .. … ….. ……… .. …….. ….. ……. ………. ………. … …….. .. … ….. .. …….. ….. ………. …. … …… .. …..</w:t>
      </w:r>
    </w:p>
    <w:p>
      <w:pPr>
        <w:pStyle w:val="Heading4"/>
      </w:pPr>
      <w:bookmarkStart w:id="268" w:name="simulating-system-level-of-hardware"/>
      <w:r>
        <w:t xml:space="preserve">Simulating System Level of Hardware</w:t>
      </w:r>
      <w:bookmarkEnd w:id="268"/>
    </w:p>
    <w:p>
      <w:pPr>
        <w:pStyle w:val="FirstParagraph"/>
      </w:pPr>
      <w:r>
        <w:rPr>
          <w:i/>
        </w:rPr>
        <w:t xml:space="preserve">A System Description Language Simulator (translator) is a computer program that translates computer code written in a Programming Language (the source language) into a Hardware Description Language (the target language). The compiler is primarily used for programs that translate source code from a high-level programming language to a low-level language to create an executable program.</w:t>
      </w:r>
    </w:p>
    <w:p>
      <w:pPr>
        <w:pStyle w:val="BodyText"/>
      </w:pPr>
      <w:r>
        <w:rPr>
          <w:b/>
        </w:rPr>
        <w:t xml:space="preserve">SystemVerilog System Description Language Simulator</w:t>
      </w:r>
    </w:p>
    <w:p>
      <w:pPr>
        <w:pStyle w:val="BodyText"/>
      </w:pPr>
      <w:r>
        <w:t xml:space="preserve">type:</w:t>
      </w:r>
    </w:p>
    <w:p>
      <w:pPr>
        <w:pStyle w:val="SourceCode"/>
      </w:pPr>
      <w:r>
        <w:rPr>
          <w:rStyle w:val="VerbatimChar"/>
        </w:rPr>
        <w:t xml:space="preserve">git clone http://git.veripool.org/git/verilator</w:t>
      </w:r>
      <w:r>
        <w:br/>
      </w:r>
      <w:r>
        <w:br/>
      </w:r>
      <w:r>
        <w:rPr>
          <w:rStyle w:val="VerbatimChar"/>
        </w:rPr>
        <w:t xml:space="preserve">cd verilator</w:t>
      </w:r>
      <w:r>
        <w:br/>
      </w:r>
      <w:r>
        <w:rPr>
          <w:rStyle w:val="VerbatimChar"/>
        </w:rPr>
        <w:t xml:space="preserve">autoconf</w:t>
      </w:r>
      <w:r>
        <w:br/>
      </w:r>
      <w:r>
        <w:rPr>
          <w:rStyle w:val="VerbatimChar"/>
        </w:rPr>
        <w:t xml:space="preserve">./configure</w:t>
      </w:r>
      <w:r>
        <w:br/>
      </w:r>
      <w:r>
        <w:rPr>
          <w:rStyle w:val="VerbatimChar"/>
        </w:rPr>
        <w:t xml:space="preserve">make</w:t>
      </w:r>
      <w:r>
        <w:br/>
      </w:r>
      <w:r>
        <w:rPr>
          <w:rStyle w:val="VerbatimChar"/>
        </w:rPr>
        <w:t xml:space="preserve">sudo make install</w:t>
      </w:r>
    </w:p>
    <w:p>
      <w:pPr>
        <w:pStyle w:val="SourceCode"/>
      </w:pPr>
      <w:r>
        <w:rPr>
          <w:rStyle w:val="VerbatimChar"/>
        </w:rPr>
        <w:t xml:space="preserve">cd sim/verilog/regression/wb/vtor</w:t>
      </w:r>
      <w:r>
        <w:br/>
      </w:r>
      <w:r>
        <w:rPr>
          <w:rStyle w:val="VerbatimChar"/>
        </w:rPr>
        <w:t xml:space="preserve">source simulate.sh</w:t>
      </w:r>
    </w:p>
    <w:p>
      <w:pPr>
        <w:pStyle w:val="SourceCode"/>
      </w:pPr>
      <w:r>
        <w:rPr>
          <w:rStyle w:val="VerbatimChar"/>
        </w:rPr>
        <w:t xml:space="preserve">cd sim/verilog/regression/ahb3/vtor</w:t>
      </w:r>
      <w:r>
        <w:br/>
      </w:r>
      <w:r>
        <w:rPr>
          <w:rStyle w:val="VerbatimChar"/>
        </w:rPr>
        <w:t xml:space="preserve">source simulate.sh</w:t>
      </w:r>
    </w:p>
    <w:p>
      <w:pPr>
        <w:pStyle w:val="SourceCode"/>
      </w:pPr>
      <w:r>
        <w:rPr>
          <w:rStyle w:val="VerbatimChar"/>
        </w:rPr>
        <w:t xml:space="preserve">cd sim/verilog/regression/axi4/vtor</w:t>
      </w:r>
      <w:r>
        <w:br/>
      </w:r>
      <w:r>
        <w:rPr>
          <w:rStyle w:val="VerbatimChar"/>
        </w:rPr>
        <w:t xml:space="preserve">source simulate.sh</w:t>
      </w:r>
    </w:p>
    <w:p>
      <w:pPr>
        <w:pStyle w:val="FirstParagraph"/>
      </w:pPr>
      <w:r>
        <w:t xml:space="preserve">.. ……. …….. …….. ……. .. ……….. …… …. .. …… ….. .. ….. …. …….. … …… . … …. .. ……… ……….. …. …. …….. .. …. . ….. ……. …. … …….. …. ………… .. … … ……. .. …… …. … …. ……. .. ….. … …. ……. … ……. ……… ….. ………. ……. ….. ……. … ……. … ……. ….. ….. …. . …….. .. … ….. ……… .. …….. ….. ……. ………. ………. … …….. .. … ….. .. …….. ….. ………. …. … …… .. …..</w:t>
      </w:r>
    </w:p>
    <w:p>
      <w:pPr>
        <w:pStyle w:val="Heading4"/>
      </w:pPr>
      <w:bookmarkStart w:id="269" w:name="verifying-system-level-of-hardware"/>
      <w:r>
        <w:t xml:space="preserve">Verifying System Level of Hardware</w:t>
      </w:r>
      <w:bookmarkEnd w:id="269"/>
    </w:p>
    <w:p>
      <w:pPr>
        <w:pStyle w:val="FirstParagraph"/>
      </w:pPr>
      <w:r>
        <w:rPr>
          <w:i/>
        </w:rPr>
        <w:t xml:space="preserve">A UVM standard improves interoperability and reduces the cost of repurchasing and rewriting IP for each new project or Electronic Design Automation tool. It also makes it easier to reuse verification components. The UVM Class Library provides generic utilities, such as component hierarchy, Transaction Library Model or configuration database, which enable the user to create virtually any structure wanted for the testbench.</w:t>
      </w:r>
    </w:p>
    <w:p>
      <w:pPr>
        <w:pStyle w:val="BodyText"/>
      </w:pPr>
      <w:r>
        <w:rPr>
          <w:b/>
        </w:rPr>
        <w:t xml:space="preserve">SystemVerilog System Description Language Verifier</w:t>
      </w:r>
    </w:p>
    <w:p>
      <w:pPr>
        <w:pStyle w:val="BodyText"/>
      </w:pPr>
      <w:r>
        <w:t xml:space="preserve">type:</w:t>
      </w:r>
    </w:p>
    <w:p>
      <w:pPr>
        <w:pStyle w:val="SourceCode"/>
      </w:pPr>
      <w:r>
        <w:rPr>
          <w:rStyle w:val="VerbatimChar"/>
        </w:rPr>
        <w:t xml:space="preserve">git clone https://github.com/QueenField/UVM</w:t>
      </w:r>
    </w:p>
    <w:p>
      <w:pPr>
        <w:pStyle w:val="FirstParagraph"/>
      </w:pPr>
      <w:r>
        <w:t xml:space="preserve">.. ……. …….. …….. ……. .. ……….. …… …. .. …… ….. .. ….. …. …….. … …… . … …. .. ……… ……….. …. …. …….. .. …. . ….. ……. …. … …….. …. ………… .. … … ……. .. …… …. … …. ……. .. ….. … …. ……. … ……. ……… ….. ………. ……. ….. ……. … ……. … ……. ….. ….. …. . …….. .. … ….. ……… .. …….. ….. ……. ………. ………. … …….. .. … ….. .. …….. ….. ………. …. … …… .. …..</w:t>
      </w:r>
    </w:p>
    <w:p>
      <w:pPr>
        <w:pStyle w:val="Heading4"/>
      </w:pPr>
      <w:bookmarkStart w:id="270" w:name="X0dde73abf6ec0e59fb202bb84d12ffed72b1097"/>
      <w:r>
        <w:t xml:space="preserve">Describing Register Transfer Level of Hardware</w:t>
      </w:r>
      <w:bookmarkEnd w:id="270"/>
    </w:p>
    <w:p>
      <w:pPr>
        <w:pStyle w:val="FirstParagraph"/>
      </w:pPr>
      <w:r>
        <w:rPr>
          <w:i/>
        </w:rPr>
        <w:t xml:space="preserve">A Hardware Description Language Editor is any editor that allows to generate hardware code. Hardware Description Language is a specialized computer language used to describe the structure and behavior of digital logic circuits. It allows for the synthesis of a HDL into a netlist, which can then be synthesized, placed and routed to produce the set of masks used to create an integrated circuit.</w:t>
      </w:r>
    </w:p>
    <w:p>
      <w:pPr>
        <w:pStyle w:val="BodyText"/>
      </w:pPr>
      <w:r>
        <w:rPr>
          <w:b/>
        </w:rPr>
        <w:t xml:space="preserve">Hardware Description Language Editor</w:t>
      </w:r>
    </w:p>
    <w:p>
      <w:pPr>
        <w:pStyle w:val="BodyText"/>
      </w:pPr>
      <w:r>
        <w:t xml:space="preserve">type:</w:t>
      </w:r>
    </w:p>
    <w:p>
      <w:pPr>
        <w:pStyle w:val="SourceCode"/>
      </w:pPr>
      <w:r>
        <w:rPr>
          <w:rStyle w:val="VerbatimChar"/>
        </w:rPr>
        <w:t xml:space="preserve">git clone https://github.com/emacs-mirror/emacs</w:t>
      </w:r>
    </w:p>
    <w:p>
      <w:pPr>
        <w:pStyle w:val="FirstParagraph"/>
      </w:pPr>
      <w:r>
        <w:t xml:space="preserve">.. ……. …….. …….. ……. .. ……….. …… …. .. …… ….. .. ….. …. …….. … …… . … …. .. ……… ……….. …. …. …….. .. …. . ….. ……. …. … …….. …. ………… .. … … ……. .. …… …. … …. ……. .. ….. … …. ……. … ……. ……… ….. ………. ……. ….. ……. … ……. … ……. ….. ….. …. . …….. .. … ….. ……… .. …….. ….. ……. ………. ………. … …….. .. … ….. .. …….. ….. ………. …. … …… .. …..</w:t>
      </w:r>
    </w:p>
    <w:p>
      <w:pPr>
        <w:pStyle w:val="Heading4"/>
      </w:pPr>
      <w:bookmarkStart w:id="271" w:name="X19f02c2d961a26053df84bd94125a9e3c58fab2"/>
      <w:r>
        <w:t xml:space="preserve">Simulating Register Transfer Level of Hardware</w:t>
      </w:r>
      <w:bookmarkEnd w:id="271"/>
    </w:p>
    <w:p>
      <w:pPr>
        <w:pStyle w:val="FirstParagraph"/>
      </w:pPr>
      <w:r>
        <w:rPr>
          <w:i/>
        </w:rPr>
        <w:t xml:space="preserve">A Hardware Description Language Simulator uses mathematical models to replicate the behavior of an actual hardware device. Simulation software allows for modeling of circuit operation and is an invaluable analysis tool. Simulating a circuit’s behavior before actually building it can greatly improve design efficiency by making faulty designs known as such, and providing insight into the behavior of electronics circuit designs.</w:t>
      </w:r>
    </w:p>
    <w:p>
      <w:pPr>
        <w:pStyle w:val="BodyText"/>
      </w:pPr>
      <w:r>
        <w:rPr>
          <w:b/>
        </w:rPr>
        <w:t xml:space="preserve">VHDL Hardware Description Language Simulator</w:t>
      </w:r>
    </w:p>
    <w:p>
      <w:pPr>
        <w:pStyle w:val="BodyText"/>
      </w:pPr>
      <w:r>
        <w:t xml:space="preserve">type:</w:t>
      </w:r>
    </w:p>
    <w:p>
      <w:pPr>
        <w:pStyle w:val="SourceCode"/>
      </w:pPr>
      <w:r>
        <w:rPr>
          <w:rStyle w:val="VerbatimChar"/>
        </w:rPr>
        <w:t xml:space="preserve">git clone https://github.com/ghdl/ghdl</w:t>
      </w:r>
      <w:r>
        <w:br/>
      </w:r>
      <w:r>
        <w:br/>
      </w:r>
      <w:r>
        <w:rPr>
          <w:rStyle w:val="VerbatimChar"/>
        </w:rPr>
        <w:t xml:space="preserve">cd ghdl</w:t>
      </w:r>
      <w:r>
        <w:br/>
      </w:r>
      <w:r>
        <w:rPr>
          <w:rStyle w:val="VerbatimChar"/>
        </w:rPr>
        <w:t xml:space="preserve">./configure --prefix=/usr/local</w:t>
      </w:r>
      <w:r>
        <w:br/>
      </w:r>
      <w:r>
        <w:rPr>
          <w:rStyle w:val="VerbatimChar"/>
        </w:rPr>
        <w:t xml:space="preserve">make</w:t>
      </w:r>
      <w:r>
        <w:br/>
      </w:r>
      <w:r>
        <w:rPr>
          <w:rStyle w:val="VerbatimChar"/>
        </w:rPr>
        <w:t xml:space="preserve">sudo make install</w:t>
      </w:r>
    </w:p>
    <w:p>
      <w:pPr>
        <w:pStyle w:val="SourceCode"/>
      </w:pPr>
      <w:r>
        <w:rPr>
          <w:rStyle w:val="VerbatimChar"/>
        </w:rPr>
        <w:t xml:space="preserve">cd sim/vhdl/regression/wb/ghdl</w:t>
      </w:r>
      <w:r>
        <w:br/>
      </w:r>
      <w:r>
        <w:rPr>
          <w:rStyle w:val="VerbatimChar"/>
        </w:rPr>
        <w:t xml:space="preserve">source simulate.sh</w:t>
      </w:r>
    </w:p>
    <w:p>
      <w:pPr>
        <w:pStyle w:val="SourceCode"/>
      </w:pPr>
      <w:r>
        <w:rPr>
          <w:rStyle w:val="VerbatimChar"/>
        </w:rPr>
        <w:t xml:space="preserve">cd sim/vhdl/regression/ahb3/ghdl</w:t>
      </w:r>
      <w:r>
        <w:br/>
      </w:r>
      <w:r>
        <w:rPr>
          <w:rStyle w:val="VerbatimChar"/>
        </w:rPr>
        <w:t xml:space="preserve">source simulate.sh</w:t>
      </w:r>
    </w:p>
    <w:p>
      <w:pPr>
        <w:pStyle w:val="SourceCode"/>
      </w:pPr>
      <w:r>
        <w:rPr>
          <w:rStyle w:val="VerbatimChar"/>
        </w:rPr>
        <w:t xml:space="preserve">cd sim/vhdl/regression/axi4/ghdl</w:t>
      </w:r>
      <w:r>
        <w:br/>
      </w:r>
      <w:r>
        <w:rPr>
          <w:rStyle w:val="VerbatimChar"/>
        </w:rPr>
        <w:t xml:space="preserve">source simulate.sh</w:t>
      </w:r>
    </w:p>
    <w:p>
      <w:pPr>
        <w:pStyle w:val="FirstParagraph"/>
      </w:pPr>
      <w:r>
        <w:t xml:space="preserve">.. ……. …….. …….. ……. .. ……….. …… …. .. …… ….. .. ….. …. …….. … …… . … …. .. ……… ……….. …. …. …….. .. …. . ….. ……. …. … …….. …. ………… .. … … ……. .. …… …. … …. ……. .. ….. … …. ……. … ……. ……… ….. ………. ……. ….. ……. … ……. … ……. ….. ….. …. . …….. .. … ….. ……… .. …….. ….. ……. ………. ………. … …….. .. … ….. .. …….. ….. ………. …. … …… .. …..</w:t>
      </w:r>
    </w:p>
    <w:p>
      <w:pPr>
        <w:pStyle w:val="BodyText"/>
      </w:pPr>
      <w:r>
        <w:rPr>
          <w:b/>
        </w:rPr>
        <w:t xml:space="preserve">Verilog Hardware Description Language Simulator</w:t>
      </w:r>
    </w:p>
    <w:p>
      <w:pPr>
        <w:pStyle w:val="BodyText"/>
      </w:pPr>
      <w:r>
        <w:t xml:space="preserve">type:</w:t>
      </w:r>
    </w:p>
    <w:p>
      <w:pPr>
        <w:pStyle w:val="SourceCode"/>
      </w:pPr>
      <w:r>
        <w:rPr>
          <w:rStyle w:val="VerbatimChar"/>
        </w:rPr>
        <w:t xml:space="preserve">git clone https://github.com/steveicarus/iverilog</w:t>
      </w:r>
      <w:r>
        <w:br/>
      </w:r>
      <w:r>
        <w:br/>
      </w:r>
      <w:r>
        <w:rPr>
          <w:rStyle w:val="VerbatimChar"/>
        </w:rPr>
        <w:t xml:space="preserve">cd iverilog</w:t>
      </w:r>
      <w:r>
        <w:br/>
      </w:r>
      <w:r>
        <w:rPr>
          <w:rStyle w:val="VerbatimChar"/>
        </w:rPr>
        <w:t xml:space="preserve">sh autoconf.sh</w:t>
      </w:r>
      <w:r>
        <w:br/>
      </w:r>
      <w:r>
        <w:rPr>
          <w:rStyle w:val="VerbatimChar"/>
        </w:rPr>
        <w:t xml:space="preserve">./configure</w:t>
      </w:r>
      <w:r>
        <w:br/>
      </w:r>
      <w:r>
        <w:rPr>
          <w:rStyle w:val="VerbatimChar"/>
        </w:rPr>
        <w:t xml:space="preserve">make</w:t>
      </w:r>
      <w:r>
        <w:br/>
      </w:r>
      <w:r>
        <w:rPr>
          <w:rStyle w:val="VerbatimChar"/>
        </w:rPr>
        <w:t xml:space="preserve">sudo make install</w:t>
      </w:r>
    </w:p>
    <w:p>
      <w:pPr>
        <w:pStyle w:val="SourceCode"/>
      </w:pPr>
      <w:r>
        <w:rPr>
          <w:rStyle w:val="VerbatimChar"/>
        </w:rPr>
        <w:t xml:space="preserve">cd sim/verilog/regression/wb/iverilog</w:t>
      </w:r>
      <w:r>
        <w:br/>
      </w:r>
      <w:r>
        <w:rPr>
          <w:rStyle w:val="VerbatimChar"/>
        </w:rPr>
        <w:t xml:space="preserve">source simulate.sh</w:t>
      </w:r>
    </w:p>
    <w:p>
      <w:pPr>
        <w:pStyle w:val="SourceCode"/>
      </w:pPr>
      <w:r>
        <w:rPr>
          <w:rStyle w:val="VerbatimChar"/>
        </w:rPr>
        <w:t xml:space="preserve">cd sim/verilog/regression/ahb3/iverilog</w:t>
      </w:r>
      <w:r>
        <w:br/>
      </w:r>
      <w:r>
        <w:rPr>
          <w:rStyle w:val="VerbatimChar"/>
        </w:rPr>
        <w:t xml:space="preserve">source simulate.sh</w:t>
      </w:r>
    </w:p>
    <w:p>
      <w:pPr>
        <w:pStyle w:val="SourceCode"/>
      </w:pPr>
      <w:r>
        <w:rPr>
          <w:rStyle w:val="VerbatimChar"/>
        </w:rPr>
        <w:t xml:space="preserve">cd sim/verilog/regression/axi4/iverilog</w:t>
      </w:r>
      <w:r>
        <w:br/>
      </w:r>
      <w:r>
        <w:rPr>
          <w:rStyle w:val="VerbatimChar"/>
        </w:rPr>
        <w:t xml:space="preserve">source simulate.sh</w:t>
      </w:r>
    </w:p>
    <w:p>
      <w:pPr>
        <w:pStyle w:val="FirstParagraph"/>
      </w:pPr>
      <w:r>
        <w:t xml:space="preserve">.. ……. …….. …….. ……. .. ……….. …… …. .. …… ….. .. ….. …. …….. … …… . … …. .. ……… ……….. …. …. …….. .. …. . ….. ……. …. … …….. …. ………… .. … … ……. .. …… …. … …. ……. .. ….. … …. ……. … ……. ……… ….. ………. ……. ….. ……. … ……. … ……. ….. ….. …. . …….. .. … ….. ……… .. …….. ….. ……. ………. ………. … …….. .. … ….. .. …….. ….. ………. …. … …… .. …..</w:t>
      </w:r>
    </w:p>
    <w:p>
      <w:pPr>
        <w:pStyle w:val="Heading4"/>
      </w:pPr>
      <w:bookmarkStart w:id="272" w:name="X441e3e44c653012795d92bf854642bb3ecc8ea6"/>
      <w:r>
        <w:t xml:space="preserve">Synthesizing Register Transfer Level of Hardware</w:t>
      </w:r>
      <w:bookmarkEnd w:id="272"/>
    </w:p>
    <w:p>
      <w:pPr>
        <w:pStyle w:val="FirstParagraph"/>
      </w:pPr>
      <w:r>
        <w:rPr>
          <w:i/>
        </w:rPr>
        <w:t xml:space="preserve">A Hardware Description Language Synthesizer turns a RTL implementation into a Logical Gate Level implementation. Logical design is a step in the standard design cycle in which the functional design of an electronic circuit is converted into the representation which captures logic operations, arithmetic operations, control flow, etc. In EDA parts of the logical design is automated using synthesis tools based on the behavioral description of the circuit.</w:t>
      </w:r>
    </w:p>
    <w:p>
      <w:pPr>
        <w:pStyle w:val="BodyText"/>
      </w:pPr>
      <w:r>
        <w:rPr>
          <w:b/>
        </w:rPr>
        <w:t xml:space="preserve">Verilog Hardware Description Language Synthesizer</w:t>
      </w:r>
    </w:p>
    <w:p>
      <w:pPr>
        <w:pStyle w:val="BodyText"/>
      </w:pPr>
      <w:r>
        <w:t xml:space="preserve">type:</w:t>
      </w:r>
    </w:p>
    <w:p>
      <w:pPr>
        <w:pStyle w:val="SourceCode"/>
      </w:pPr>
      <w:r>
        <w:rPr>
          <w:rStyle w:val="VerbatimChar"/>
        </w:rPr>
        <w:t xml:space="preserve">git clone https://github.com/YosysHQ/yosys</w:t>
      </w:r>
      <w:r>
        <w:br/>
      </w:r>
      <w:r>
        <w:br/>
      </w:r>
      <w:r>
        <w:rPr>
          <w:rStyle w:val="VerbatimChar"/>
        </w:rPr>
        <w:t xml:space="preserve">cd yosys</w:t>
      </w:r>
      <w:r>
        <w:br/>
      </w:r>
      <w:r>
        <w:rPr>
          <w:rStyle w:val="VerbatimChar"/>
        </w:rPr>
        <w:t xml:space="preserve">make</w:t>
      </w:r>
      <w:r>
        <w:br/>
      </w:r>
      <w:r>
        <w:rPr>
          <w:rStyle w:val="VerbatimChar"/>
        </w:rPr>
        <w:t xml:space="preserve">sudo make install</w:t>
      </w:r>
    </w:p>
    <w:p>
      <w:pPr>
        <w:pStyle w:val="SourceCode"/>
      </w:pPr>
      <w:r>
        <w:rPr>
          <w:rStyle w:val="VerbatimChar"/>
        </w:rPr>
        <w:t xml:space="preserve">cd synthesis/yosys</w:t>
      </w:r>
      <w:r>
        <w:br/>
      </w:r>
      <w:r>
        <w:rPr>
          <w:rStyle w:val="VerbatimChar"/>
        </w:rPr>
        <w:t xml:space="preserve">source synthesize.sh</w:t>
      </w:r>
    </w:p>
    <w:p>
      <w:pPr>
        <w:pStyle w:val="FirstParagraph"/>
      </w:pPr>
      <w:r>
        <w:t xml:space="preserve">.. ……. …….. …….. ……. .. ……….. …… …. .. …… ….. .. ….. …. …….. … …… . … …. .. ……… ……….. …. …. …….. .. …. . ….. ……. …. … …….. …. ………… .. … … ……. .. …… …. … …. ……. .. ….. … …. ……. … ……. ……… ….. ………. ……. ….. ……. … ……. … ……. ….. ….. …. . …….. .. … ….. ……… .. …….. ….. ……. ………. ………. … …….. .. … ….. .. …….. ….. ………. …. … …… .. …..</w:t>
      </w:r>
    </w:p>
    <w:p>
      <w:pPr>
        <w:pStyle w:val="BodyText"/>
      </w:pPr>
      <w:r>
        <w:rPr>
          <w:b/>
        </w:rPr>
        <w:t xml:space="preserve">VHDL Hardware Description Language Synthesizer</w:t>
      </w:r>
    </w:p>
    <w:p>
      <w:pPr>
        <w:pStyle w:val="BodyText"/>
      </w:pPr>
      <w:r>
        <w:t xml:space="preserve">type for Plugin:</w:t>
      </w:r>
    </w:p>
    <w:p>
      <w:pPr>
        <w:pStyle w:val="SourceCode"/>
      </w:pPr>
      <w:r>
        <w:rPr>
          <w:rStyle w:val="VerbatimChar"/>
        </w:rPr>
        <w:t xml:space="preserve">git clone https://github.com/ghdl/ghdl-yosys-plugin</w:t>
      </w:r>
      <w:r>
        <w:br/>
      </w:r>
      <w:r>
        <w:br/>
      </w:r>
      <w:r>
        <w:rPr>
          <w:rStyle w:val="VerbatimChar"/>
        </w:rPr>
        <w:t xml:space="preserve">cd ghdl-yosys-plugin</w:t>
      </w:r>
      <w:r>
        <w:br/>
      </w:r>
      <w:r>
        <w:rPr>
          <w:rStyle w:val="VerbatimChar"/>
        </w:rPr>
        <w:t xml:space="preserve">make GHDL=/usr/local</w:t>
      </w:r>
      <w:r>
        <w:br/>
      </w:r>
      <w:r>
        <w:rPr>
          <w:rStyle w:val="VerbatimChar"/>
        </w:rPr>
        <w:t xml:space="preserve">sudo yosys-config --exec mkdir -p --datdir/plugins</w:t>
      </w:r>
      <w:r>
        <w:br/>
      </w:r>
      <w:r>
        <w:rPr>
          <w:rStyle w:val="VerbatimChar"/>
        </w:rPr>
        <w:t xml:space="preserve">sudo yosys-config --exec cp "ghdl.so" --datdir/plugins/ghdl.so</w:t>
      </w:r>
    </w:p>
    <w:p>
      <w:pPr>
        <w:pStyle w:val="SourceCode"/>
      </w:pPr>
      <w:r>
        <w:rPr>
          <w:rStyle w:val="VerbatimChar"/>
        </w:rPr>
        <w:t xml:space="preserve">cd synthesis/yosys</w:t>
      </w:r>
      <w:r>
        <w:br/>
      </w:r>
      <w:r>
        <w:rPr>
          <w:rStyle w:val="VerbatimChar"/>
        </w:rPr>
        <w:t xml:space="preserve">source synthesize.sh</w:t>
      </w:r>
    </w:p>
    <w:p>
      <w:pPr>
        <w:pStyle w:val="FirstParagraph"/>
      </w:pPr>
      <w:r>
        <w:t xml:space="preserve">.. ……. …….. …….. ……. .. ……….. …… …. .. …… ….. .. ….. …. …….. … …… . … …. .. ……… ……….. …. …. …….. .. …. . ….. ……. …. … …….. …. ………… .. … … ……. .. …… …. … …. ……. .. ….. … …. ……. … ……. ……… ….. ………. ……. ….. ……. … ……. … ……. ….. ….. …. . …….. .. … ….. ……… .. …….. ….. ……. ………. ………. … …….. .. … ….. .. …….. ….. ………. …. … …… .. …..</w:t>
      </w:r>
    </w:p>
    <w:p>
      <w:pPr>
        <w:pStyle w:val="Heading4"/>
      </w:pPr>
      <w:bookmarkStart w:id="273" w:name="X2ed11cbb2417a6d610de210cc5b7aa3effb309a"/>
      <w:r>
        <w:t xml:space="preserve">Optimizing Register Transfer Level of Hardware</w:t>
      </w:r>
      <w:bookmarkEnd w:id="273"/>
    </w:p>
    <w:p>
      <w:pPr>
        <w:pStyle w:val="FirstParagraph"/>
      </w:pPr>
      <w:r>
        <w:rPr>
          <w:i/>
        </w:rPr>
        <w:t xml:space="preserve">A Hardware Description Language Optimizer finds an equivalent representation of the specified logic circuit under specified constraints (minimum area, pre-specified delay). This tool combines scalable logic optimization based on And-Inverter Graphs (AIGs), optimal-delay DAG-based technology mapping for look-up tables and standard cells, and innovative algorithms for sequential synthesis and verification.</w:t>
      </w:r>
    </w:p>
    <w:p>
      <w:pPr>
        <w:pStyle w:val="BodyText"/>
      </w:pPr>
      <w:r>
        <w:rPr>
          <w:b/>
        </w:rPr>
        <w:t xml:space="preserve">Verilog Hardware Description Language Optimizer</w:t>
      </w:r>
    </w:p>
    <w:p>
      <w:pPr>
        <w:pStyle w:val="BodyText"/>
      </w:pPr>
      <w:r>
        <w:t xml:space="preserve">type:</w:t>
      </w:r>
    </w:p>
    <w:p>
      <w:pPr>
        <w:pStyle w:val="SourceCode"/>
      </w:pPr>
      <w:r>
        <w:rPr>
          <w:rStyle w:val="VerbatimChar"/>
        </w:rPr>
        <w:t xml:space="preserve">git clone https://github.com/YosysHQ/yosys</w:t>
      </w:r>
      <w:r>
        <w:br/>
      </w:r>
      <w:r>
        <w:br/>
      </w:r>
      <w:r>
        <w:rPr>
          <w:rStyle w:val="VerbatimChar"/>
        </w:rPr>
        <w:t xml:space="preserve">cd yosys</w:t>
      </w:r>
      <w:r>
        <w:br/>
      </w:r>
      <w:r>
        <w:rPr>
          <w:rStyle w:val="VerbatimChar"/>
        </w:rPr>
        <w:t xml:space="preserve">make</w:t>
      </w:r>
      <w:r>
        <w:br/>
      </w:r>
      <w:r>
        <w:rPr>
          <w:rStyle w:val="VerbatimChar"/>
        </w:rPr>
        <w:t xml:space="preserve">sudo make install</w:t>
      </w:r>
    </w:p>
    <w:p>
      <w:pPr>
        <w:pStyle w:val="SourceCode"/>
      </w:pPr>
      <w:r>
        <w:rPr>
          <w:rStyle w:val="VerbatimChar"/>
        </w:rPr>
        <w:t xml:space="preserve">cd synthesis/yosys</w:t>
      </w:r>
      <w:r>
        <w:br/>
      </w:r>
      <w:r>
        <w:rPr>
          <w:rStyle w:val="VerbatimChar"/>
        </w:rPr>
        <w:t xml:space="preserve">source synthesize.sh</w:t>
      </w:r>
    </w:p>
    <w:p>
      <w:pPr>
        <w:pStyle w:val="FirstParagraph"/>
      </w:pPr>
      <w:r>
        <w:t xml:space="preserve">.. ……. …….. …….. ……. .. ……….. …… …. .. …… ….. .. ….. …. …….. … …… . … …. .. ……… ……….. …. …. …….. .. …. . ….. ……. …. … …….. …. ………… .. … … ……. .. …… …. … …. ……. .. ….. … …. ……. … ……. ……… ….. ………. ……. ….. ……. … ……. … ……. ….. ….. …. . …….. .. … ….. ……… .. …….. ….. ……. ………. ………. … …….. .. … ….. .. …….. ….. ………. …. … …… .. …..</w:t>
      </w:r>
    </w:p>
    <w:p>
      <w:pPr>
        <w:pStyle w:val="Heading4"/>
      </w:pPr>
      <w:bookmarkStart w:id="274" w:name="Xa4af4854dd2c353687e0b4d0fe0444e35cadd86"/>
      <w:r>
        <w:t xml:space="preserve">Verifying Register Transfer Level of Hardware</w:t>
      </w:r>
      <w:bookmarkEnd w:id="274"/>
    </w:p>
    <w:p>
      <w:pPr>
        <w:pStyle w:val="FirstParagraph"/>
      </w:pPr>
      <w:r>
        <w:rPr>
          <w:i/>
        </w:rPr>
        <w:t xml:space="preserve">A Hardware Description Language Verifier proves or disproves the correctness of intended algorithms underlying a hardware system with respect to a certain formal specification or property, using formal methods of mathematics. Formal verification uses modern techniques (SAT/SMT solvers, BDDs, etc.) to prove correctness by essentially doing an exhaustive search through the entire possible input space (formal proof).</w:t>
      </w:r>
    </w:p>
    <w:p>
      <w:pPr>
        <w:pStyle w:val="BodyText"/>
      </w:pPr>
      <w:r>
        <w:rPr>
          <w:b/>
        </w:rPr>
        <w:t xml:space="preserve">Verilog Hardware Description Language Verifier</w:t>
      </w:r>
    </w:p>
    <w:p>
      <w:pPr>
        <w:pStyle w:val="BodyText"/>
      </w:pPr>
      <w:r>
        <w:t xml:space="preserve">type:</w:t>
      </w:r>
    </w:p>
    <w:p>
      <w:pPr>
        <w:pStyle w:val="SourceCode"/>
      </w:pPr>
      <w:r>
        <w:rPr>
          <w:rStyle w:val="VerbatimChar"/>
        </w:rPr>
        <w:t xml:space="preserve">git clone https://github.com/YosysHQ/SymbiYosys</w:t>
      </w:r>
    </w:p>
    <w:p>
      <w:pPr>
        <w:pStyle w:val="FirstParagraph"/>
      </w:pPr>
      <w:r>
        <w:t xml:space="preserve">.. ……. …….. …….. ……. .. ……….. …… …. .. …… ….. .. ….. …. …….. … …… . … …. .. ……… ……….. …. …. …….. .. …. . ….. ……. …. … …….. …. ………… .. … … ……. .. …… …. … …. ……. .. ….. … …. ……. … ……. ……… ….. ………. ……. ….. ……. … ……. … ……. ….. ….. …. . …….. .. … ….. ……… .. …….. ….. ……. ………. ………. … …….. .. … ….. .. …….. ….. ………. …. … …… .. …..</w:t>
      </w:r>
    </w:p>
    <w:p>
      <w:pPr>
        <w:pStyle w:val="Heading3"/>
      </w:pPr>
      <w:bookmarkStart w:id="275" w:name="back-end-open-source-tools"/>
      <w:r>
        <w:t xml:space="preserve">Back-End Open Source Tools</w:t>
      </w:r>
      <w:bookmarkEnd w:id="275"/>
    </w:p>
    <w:p>
      <w:pPr>
        <w:pStyle w:val="FirstParagraph"/>
      </w:pPr>
      <w:r>
        <w:t xml:space="preserve">.. ……. …….. …….. ……. .. ……….. …… …. .. …… ….. .. ….. …. …….. … …… . … …. .. ……… ……….. …. …. …….. .. …. . ….. ……. …. … …….. …. ………… .. … … ……. .. …… …. … …. ……. .. ….. … …. ……. … ……. ……… ….. ………. ……. ….. ……. … ……. … ……. ….. ….. …. . …….. .. … ….. ……… .. …….. ….. ……. ………. ………. … …….. .. … ….. .. …….. ….. ………. …. … …… .. …..</w:t>
      </w:r>
    </w:p>
    <w:p>
      <w:pPr>
        <w:pStyle w:val="CaptionedFigure"/>
      </w:pPr>
      <w:r>
        <w:drawing>
          <wp:inline>
            <wp:extent cx="2159999" cy="3318387"/>
            <wp:effectExtent b="0" l="0" r="0" t="0"/>
            <wp:docPr descr="Back-End" title="" id="1" name="Picture"/>
            <a:graphic>
              <a:graphicData uri="http://schemas.openxmlformats.org/drawingml/2006/picture">
                <pic:pic>
                  <pic:nvPicPr>
                    <pic:cNvPr descr="assets/back-end.svg" id="0" name="Picture"/>
                    <pic:cNvPicPr>
                      <a:picLocks noChangeArrowheads="1" noChangeAspect="1"/>
                    </pic:cNvPicPr>
                  </pic:nvPicPr>
                  <pic:blipFill>
                    <a:blip r:embed="rId276"/>
                    <a:stretch>
                      <a:fillRect/>
                    </a:stretch>
                  </pic:blipFill>
                  <pic:spPr bwMode="auto">
                    <a:xfrm>
                      <a:off x="0" y="0"/>
                      <a:ext cx="2159999" cy="3318387"/>
                    </a:xfrm>
                    <a:prstGeom prst="rect">
                      <a:avLst/>
                    </a:prstGeom>
                    <a:noFill/>
                    <a:ln w="9525">
                      <a:noFill/>
                      <a:headEnd/>
                      <a:tailEnd/>
                    </a:ln>
                  </pic:spPr>
                </pic:pic>
              </a:graphicData>
            </a:graphic>
          </wp:inline>
        </w:drawing>
      </w:r>
    </w:p>
    <w:p>
      <w:pPr>
        <w:pStyle w:val="ImageCaption"/>
      </w:pPr>
      <w:r>
        <w:t xml:space="preserve">Back-End</w:t>
      </w:r>
    </w:p>
    <w:p>
      <w:pPr>
        <w:pStyle w:val="BodyText"/>
      </w:pPr>
      <w:r>
        <w:t xml:space="preserve">.. ……. …….. …….. ……. .. ……….. …… …. .. …… ….. .. ….. …. …….. … …… . … …. .. ……… ……….. …. …. …….. .. …. . ….. ……. …. … …….. …. ………… .. … … ……. .. …… …. … …. ……. .. ….. … …. ……. … ……. ……… ….. ………. ……. ….. ……. … ……. … ……. ….. ….. …. . …….. .. … ….. ……… .. …….. ….. ……. ………. ………. … …….. .. … ….. .. …….. ….. ………. …. … …… .. …..</w:t>
      </w:r>
    </w:p>
    <w:p>
      <w:pPr>
        <w:pStyle w:val="BodyText"/>
      </w:pPr>
      <w:r>
        <w:rPr>
          <w:b/>
        </w:rPr>
        <w:t xml:space="preserve">Library</w:t>
      </w:r>
    </w:p>
    <w:p>
      <w:pPr>
        <w:pStyle w:val="BodyText"/>
      </w:pPr>
      <w:r>
        <w:t xml:space="preserve">type:</w:t>
      </w:r>
    </w:p>
    <w:p>
      <w:pPr>
        <w:pStyle w:val="SourceCode"/>
      </w:pPr>
      <w:r>
        <w:rPr>
          <w:rStyle w:val="VerbatimChar"/>
        </w:rPr>
        <w:t xml:space="preserve">sudo apt update</w:t>
      </w:r>
      <w:r>
        <w:br/>
      </w:r>
      <w:r>
        <w:rPr>
          <w:rStyle w:val="VerbatimChar"/>
        </w:rPr>
        <w:t xml:space="preserve">sudo apt upgrade</w:t>
      </w:r>
      <w:r>
        <w:br/>
      </w:r>
      <w:r>
        <w:br/>
      </w:r>
      <w:r>
        <w:rPr>
          <w:rStyle w:val="VerbatimChar"/>
        </w:rPr>
        <w:t xml:space="preserve">sudo apt install bison cmake flex freeglut3-dev libcairo2-dev libgsl-dev \</w:t>
      </w:r>
      <w:r>
        <w:br/>
      </w:r>
      <w:r>
        <w:rPr>
          <w:rStyle w:val="VerbatimChar"/>
        </w:rPr>
        <w:t xml:space="preserve">libncurses-dev libx11-dev m4 python-tk python3-tk swig tcl tcl-dev tk-dev tcsh</w:t>
      </w:r>
    </w:p>
    <w:p>
      <w:pPr>
        <w:pStyle w:val="FirstParagraph"/>
      </w:pPr>
      <w:r>
        <w:t xml:space="preserve">.. ……. …….. …….. ……. .. ……….. …… …. .. …… ….. .. ….. …. …….. … …… . … …. .. ……… ……….. …. …. …….. .. …. . ….. ……. …. … …….. …. ………… .. … … ……. .. …… …. … …. ……. .. ….. … …. ……. … ……. ……… ….. ………. ……. ….. ……. … ……. … ……. ….. ….. …. . …….. .. … ….. ……… .. …….. ….. ……. ………. ………. … …….. .. … ….. .. …….. ….. ………. …. … …… .. …..</w:t>
      </w:r>
    </w:p>
    <w:p>
      <w:pPr>
        <w:pStyle w:val="BodyText"/>
      </w:pPr>
      <w:r>
        <w:rPr>
          <w:b/>
        </w:rPr>
        <w:t xml:space="preserve">Back-End Workflow Qflow</w:t>
      </w:r>
    </w:p>
    <w:p>
      <w:pPr>
        <w:pStyle w:val="BodyText"/>
      </w:pPr>
      <w:r>
        <w:t xml:space="preserve">type:</w:t>
      </w:r>
    </w:p>
    <w:p>
      <w:pPr>
        <w:pStyle w:val="SourceCode"/>
      </w:pPr>
      <w:r>
        <w:rPr>
          <w:rStyle w:val="VerbatimChar"/>
        </w:rPr>
        <w:t xml:space="preserve">git clone https://github.com/RTimothyEdwards/qflow</w:t>
      </w:r>
      <w:r>
        <w:br/>
      </w:r>
      <w:r>
        <w:br/>
      </w:r>
      <w:r>
        <w:rPr>
          <w:rStyle w:val="VerbatimChar"/>
        </w:rPr>
        <w:t xml:space="preserve">cd qflow</w:t>
      </w:r>
      <w:r>
        <w:br/>
      </w:r>
      <w:r>
        <w:rPr>
          <w:rStyle w:val="VerbatimChar"/>
        </w:rPr>
        <w:t xml:space="preserve">./configure</w:t>
      </w:r>
      <w:r>
        <w:br/>
      </w:r>
      <w:r>
        <w:rPr>
          <w:rStyle w:val="VerbatimChar"/>
        </w:rPr>
        <w:t xml:space="preserve">make</w:t>
      </w:r>
      <w:r>
        <w:br/>
      </w:r>
      <w:r>
        <w:rPr>
          <w:rStyle w:val="VerbatimChar"/>
        </w:rPr>
        <w:t xml:space="preserve">sudo make install</w:t>
      </w:r>
    </w:p>
    <w:p>
      <w:pPr>
        <w:pStyle w:val="SourceCode"/>
      </w:pPr>
      <w:r>
        <w:rPr>
          <w:rStyle w:val="VerbatimChar"/>
        </w:rPr>
        <w:t xml:space="preserve">mkdir qflow</w:t>
      </w:r>
      <w:r>
        <w:br/>
      </w:r>
      <w:r>
        <w:rPr>
          <w:rStyle w:val="VerbatimChar"/>
        </w:rPr>
        <w:t xml:space="preserve">cd qflow</w:t>
      </w:r>
    </w:p>
    <w:p>
      <w:pPr>
        <w:pStyle w:val="FirstParagraph"/>
      </w:pPr>
      <w:r>
        <w:t xml:space="preserve">.. ……. …….. …….. ……. .. ……….. …… …. .. …… ….. .. ….. …. …….. … …… . … …. .. ……… ……….. …. …. …….. .. …. . ….. ……. …. … …….. …. ………… .. … … ……. .. …… …. … …. ……. .. ….. … …. ……. … ……. ……… ….. ………. ……. ….. ……. … ……. … ……. ….. ….. …. . …….. .. … ….. ……… .. …….. ….. ……. ………. ………. … …….. .. … ….. .. …….. ….. ………. …. … …… .. …..</w:t>
      </w:r>
    </w:p>
    <w:p>
      <w:pPr>
        <w:pStyle w:val="Heading4"/>
      </w:pPr>
      <w:bookmarkStart w:id="277" w:name="planning-switch-level-of-hardware"/>
      <w:r>
        <w:t xml:space="preserve">Planning Switch Level of Hardware</w:t>
      </w:r>
      <w:bookmarkEnd w:id="277"/>
    </w:p>
    <w:p>
      <w:pPr>
        <w:pStyle w:val="FirstParagraph"/>
      </w:pPr>
      <w:r>
        <w:rPr>
          <w:i/>
        </w:rPr>
        <w:t xml:space="preserve">A Floor-Planner of an Integrated Circuit (IC) is a schematic representation of tentative placement of its major functional blocks. In modern electronic design process floor-plans are created during the floor-planning design stage, an early stage in the hierarchical approach to Integrated Circuit design. Depending on the design methodology being followed, the actual definition of a floor-plan may differ.</w:t>
      </w:r>
    </w:p>
    <w:p>
      <w:pPr>
        <w:pStyle w:val="BodyText"/>
      </w:pPr>
      <w:r>
        <w:rPr>
          <w:b/>
        </w:rPr>
        <w:t xml:space="preserve">Floor-Planner</w:t>
      </w:r>
    </w:p>
    <w:p>
      <w:pPr>
        <w:pStyle w:val="BodyText"/>
      </w:pPr>
      <w:r>
        <w:t xml:space="preserve">type:</w:t>
      </w:r>
    </w:p>
    <w:p>
      <w:pPr>
        <w:pStyle w:val="SourceCode"/>
      </w:pPr>
      <w:r>
        <w:rPr>
          <w:rStyle w:val="VerbatimChar"/>
        </w:rPr>
        <w:t xml:space="preserve">git clone https://github.com/RTimothyEdwards/magic</w:t>
      </w:r>
      <w:r>
        <w:br/>
      </w:r>
      <w:r>
        <w:br/>
      </w:r>
      <w:r>
        <w:rPr>
          <w:rStyle w:val="VerbatimChar"/>
        </w:rPr>
        <w:t xml:space="preserve">cd magic</w:t>
      </w:r>
      <w:r>
        <w:br/>
      </w:r>
      <w:r>
        <w:rPr>
          <w:rStyle w:val="VerbatimChar"/>
        </w:rPr>
        <w:t xml:space="preserve">./configure</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4"/>
      </w:pPr>
      <w:bookmarkStart w:id="278" w:name="placing-switch-level-of-hardware"/>
      <w:r>
        <w:t xml:space="preserve">Placing Switch Level of Hardware</w:t>
      </w:r>
      <w:bookmarkEnd w:id="278"/>
    </w:p>
    <w:p>
      <w:pPr>
        <w:pStyle w:val="FirstParagraph"/>
      </w:pPr>
      <w:r>
        <w:rPr>
          <w:i/>
        </w:rPr>
        <w:t xml:space="preserve">A Standard Cell Placer takes a given synthesized circuit netlist together with a technology library and produces a valid placement layout. The layout is optimized according to the aforementioned objectives and ready for cell resizing and buffering, a step essential for timing and signal integrity satisfaction. Physical design flow are iterated a number of times until design closure is achieved.</w:t>
      </w:r>
    </w:p>
    <w:p>
      <w:pPr>
        <w:pStyle w:val="BodyText"/>
      </w:pPr>
      <w:r>
        <w:rPr>
          <w:b/>
        </w:rPr>
        <w:t xml:space="preserve">Standard Cell Placer</w:t>
      </w:r>
    </w:p>
    <w:p>
      <w:pPr>
        <w:pStyle w:val="BodyText"/>
      </w:pPr>
      <w:r>
        <w:t xml:space="preserve">type:</w:t>
      </w:r>
    </w:p>
    <w:p>
      <w:pPr>
        <w:pStyle w:val="SourceCode"/>
      </w:pPr>
      <w:r>
        <w:rPr>
          <w:rStyle w:val="VerbatimChar"/>
        </w:rPr>
        <w:t xml:space="preserve">git clone https://github.com/rubund/graywolf</w:t>
      </w:r>
      <w:r>
        <w:br/>
      </w:r>
      <w:r>
        <w:br/>
      </w:r>
      <w:r>
        <w:rPr>
          <w:rStyle w:val="VerbatimChar"/>
        </w:rPr>
        <w:t xml:space="preserve">cd graywolf</w:t>
      </w:r>
      <w:r>
        <w:br/>
      </w:r>
      <w:r>
        <w:rPr>
          <w:rStyle w:val="VerbatimChar"/>
        </w:rPr>
        <w:t xml:space="preserve">mkdir build</w:t>
      </w:r>
      <w:r>
        <w:br/>
      </w:r>
      <w:r>
        <w:rPr>
          <w:rStyle w:val="VerbatimChar"/>
        </w:rPr>
        <w:t xml:space="preserve">cd build</w:t>
      </w:r>
      <w:r>
        <w:br/>
      </w:r>
      <w:r>
        <w:rPr>
          <w:rStyle w:val="VerbatimChar"/>
        </w:rPr>
        <w:t xml:space="preserve">cmake ..</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4"/>
      </w:pPr>
      <w:bookmarkStart w:id="279" w:name="timing-switch-level-of-hardware"/>
      <w:r>
        <w:t xml:space="preserve">Timing Switch Level of Hardware</w:t>
      </w:r>
      <w:bookmarkEnd w:id="279"/>
    </w:p>
    <w:p>
      <w:pPr>
        <w:pStyle w:val="FirstParagraph"/>
      </w:pPr>
      <w:r>
        <w:rPr>
          <w:i/>
        </w:rPr>
        <w:t xml:space="preserve">A Standard Cell Timing-Analizer is a simulation method of computing the expected timing of a digital circuit without requiring a simulation of the full circuit. High-performance integrated circuits have traditionally been characterized by the clock frequency at which they operate. Measuring the ability of a circuit to operate at the specified speed requires an ability to measure, during the design process, its delay at numerous steps.</w:t>
      </w:r>
    </w:p>
    <w:p>
      <w:pPr>
        <w:pStyle w:val="BodyText"/>
      </w:pPr>
      <w:r>
        <w:rPr>
          <w:b/>
        </w:rPr>
        <w:t xml:space="preserve">Standard Cell Timing-Analizer</w:t>
      </w:r>
    </w:p>
    <w:p>
      <w:pPr>
        <w:pStyle w:val="BodyText"/>
      </w:pPr>
      <w:r>
        <w:t xml:space="preserve">type:</w:t>
      </w:r>
    </w:p>
    <w:p>
      <w:pPr>
        <w:pStyle w:val="SourceCode"/>
      </w:pPr>
      <w:r>
        <w:rPr>
          <w:rStyle w:val="VerbatimChar"/>
        </w:rPr>
        <w:t xml:space="preserve">git clone https://github.com/The-OpenROAD-Project/OpenSTA</w:t>
      </w:r>
      <w:r>
        <w:br/>
      </w:r>
      <w:r>
        <w:br/>
      </w:r>
      <w:r>
        <w:rPr>
          <w:rStyle w:val="VerbatimChar"/>
        </w:rPr>
        <w:t xml:space="preserve">cd OpenSTA</w:t>
      </w:r>
      <w:r>
        <w:br/>
      </w:r>
      <w:r>
        <w:rPr>
          <w:rStyle w:val="VerbatimChar"/>
        </w:rPr>
        <w:t xml:space="preserve">mkdir build</w:t>
      </w:r>
      <w:r>
        <w:br/>
      </w:r>
      <w:r>
        <w:rPr>
          <w:rStyle w:val="VerbatimChar"/>
        </w:rPr>
        <w:t xml:space="preserve">cd build</w:t>
      </w:r>
      <w:r>
        <w:br/>
      </w:r>
      <w:r>
        <w:rPr>
          <w:rStyle w:val="VerbatimChar"/>
        </w:rPr>
        <w:t xml:space="preserve">cmake ..</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4"/>
      </w:pPr>
      <w:bookmarkStart w:id="280" w:name="routing-switch-level-of-hardware"/>
      <w:r>
        <w:t xml:space="preserve">Routing Switch Level of Hardware</w:t>
      </w:r>
      <w:bookmarkEnd w:id="280"/>
    </w:p>
    <w:p>
      <w:pPr>
        <w:pStyle w:val="FirstParagraph"/>
      </w:pPr>
      <w:r>
        <w:rPr>
          <w:i/>
        </w:rPr>
        <w:t xml:space="preserve">A Standard Cell Router takes pre-existing polygons consisting of pins on cells, and pre-existing wiring called pre-routes. Each of these polygons are associated with a net. The primary task of the router is to create geometries such that all terminals assigned to the same net are connected, no terminals assigned to different nets are connected, and all design rules are obeyed.</w:t>
      </w:r>
    </w:p>
    <w:p>
      <w:pPr>
        <w:pStyle w:val="BodyText"/>
      </w:pPr>
      <w:r>
        <w:rPr>
          <w:b/>
        </w:rPr>
        <w:t xml:space="preserve">Standard Cell Router</w:t>
      </w:r>
    </w:p>
    <w:p>
      <w:pPr>
        <w:pStyle w:val="BodyText"/>
      </w:pPr>
      <w:r>
        <w:t xml:space="preserve">type:</w:t>
      </w:r>
    </w:p>
    <w:p>
      <w:pPr>
        <w:pStyle w:val="SourceCode"/>
      </w:pPr>
      <w:r>
        <w:rPr>
          <w:rStyle w:val="VerbatimChar"/>
        </w:rPr>
        <w:t xml:space="preserve">git clone https://github.com/RTimothyEdwards/qrouter</w:t>
      </w:r>
      <w:r>
        <w:br/>
      </w:r>
      <w:r>
        <w:br/>
      </w:r>
      <w:r>
        <w:rPr>
          <w:rStyle w:val="VerbatimChar"/>
        </w:rPr>
        <w:t xml:space="preserve">cd qrouter</w:t>
      </w:r>
      <w:r>
        <w:br/>
      </w:r>
      <w:r>
        <w:rPr>
          <w:rStyle w:val="VerbatimChar"/>
        </w:rPr>
        <w:t xml:space="preserve">./configure</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4"/>
      </w:pPr>
      <w:bookmarkStart w:id="281" w:name="simulating-switch-level-of-hardware"/>
      <w:r>
        <w:t xml:space="preserve">Simulating Switch Level of Hardware</w:t>
      </w:r>
      <w:bookmarkEnd w:id="281"/>
    </w:p>
    <w:p>
      <w:pPr>
        <w:pStyle w:val="FirstParagraph"/>
      </w:pPr>
      <w:r>
        <w:rPr>
          <w:i/>
        </w:rPr>
        <w:t xml:space="preserve">A Standard Cell Simulator treats transistors as ideal switches. Extracted capacitance and lumped resistance values are used to make the switch a little bit more realistic than the ideal, using the RC time constants to predict the relative timing of events. This simulator represents a circuit in terms of its exact transistor structure but describes the electrical behavior in a highly idealized way.</w:t>
      </w:r>
    </w:p>
    <w:p>
      <w:pPr>
        <w:pStyle w:val="BodyText"/>
      </w:pPr>
      <w:r>
        <w:rPr>
          <w:b/>
        </w:rPr>
        <w:t xml:space="preserve">Standard Cell Simulator</w:t>
      </w:r>
    </w:p>
    <w:p>
      <w:pPr>
        <w:pStyle w:val="BodyText"/>
      </w:pPr>
      <w:r>
        <w:t xml:space="preserve">type:</w:t>
      </w:r>
    </w:p>
    <w:p>
      <w:pPr>
        <w:pStyle w:val="SourceCode"/>
      </w:pPr>
      <w:r>
        <w:rPr>
          <w:rStyle w:val="VerbatimChar"/>
        </w:rPr>
        <w:t xml:space="preserve">git clone https://github.com/RTimothyEdwards/irsim</w:t>
      </w:r>
      <w:r>
        <w:br/>
      </w:r>
      <w:r>
        <w:br/>
      </w:r>
      <w:r>
        <w:rPr>
          <w:rStyle w:val="VerbatimChar"/>
        </w:rPr>
        <w:t xml:space="preserve">cd irsim</w:t>
      </w:r>
      <w:r>
        <w:br/>
      </w:r>
      <w:r>
        <w:rPr>
          <w:rStyle w:val="VerbatimChar"/>
        </w:rPr>
        <w:t xml:space="preserve">./configure</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4"/>
      </w:pPr>
      <w:bookmarkStart w:id="282" w:name="verifying-switch-level-of-hardware-lvs"/>
      <w:r>
        <w:t xml:space="preserve">Verifying Switch Level of Hardware LVS</w:t>
      </w:r>
      <w:bookmarkEnd w:id="282"/>
    </w:p>
    <w:p>
      <w:pPr>
        <w:pStyle w:val="FirstParagraph"/>
      </w:pPr>
      <w:r>
        <w:rPr>
          <w:i/>
        </w:rPr>
        <w:t xml:space="preserve">A Standard Cell Verifier compares netlists, a process known as LVS (Layout vs. Schematic). This step ensures that the geometry that has been laid out matches the expected circuit. The greatest need for LVS is in large analog or mixed-signal circuits that cannot be simulated in reasonable time. LVS can be done faster than simulation, and provides feedback that makes it easier to find errors.</w:t>
      </w:r>
    </w:p>
    <w:p>
      <w:pPr>
        <w:pStyle w:val="BodyText"/>
      </w:pPr>
      <w:r>
        <w:rPr>
          <w:b/>
        </w:rPr>
        <w:t xml:space="preserve">Standard Cell Verifier</w:t>
      </w:r>
    </w:p>
    <w:p>
      <w:pPr>
        <w:pStyle w:val="BodyText"/>
      </w:pPr>
      <w:r>
        <w:t xml:space="preserve">type:</w:t>
      </w:r>
    </w:p>
    <w:p>
      <w:pPr>
        <w:pStyle w:val="SourceCode"/>
      </w:pPr>
      <w:r>
        <w:rPr>
          <w:rStyle w:val="VerbatimChar"/>
        </w:rPr>
        <w:t xml:space="preserve">git clone https://github.com/RTimothyEdwards/netgen</w:t>
      </w:r>
      <w:r>
        <w:br/>
      </w:r>
      <w:r>
        <w:br/>
      </w:r>
      <w:r>
        <w:rPr>
          <w:rStyle w:val="VerbatimChar"/>
        </w:rPr>
        <w:t xml:space="preserve">cd netgen</w:t>
      </w:r>
      <w:r>
        <w:br/>
      </w:r>
      <w:r>
        <w:rPr>
          <w:rStyle w:val="VerbatimChar"/>
        </w:rPr>
        <w:t xml:space="preserve">./configure</w:t>
      </w:r>
      <w:r>
        <w:br/>
      </w:r>
      <w:r>
        <w:rPr>
          <w:rStyle w:val="VerbatimChar"/>
        </w:rPr>
        <w:t xml:space="preserve">make</w:t>
      </w:r>
      <w:r>
        <w:br/>
      </w:r>
      <w:r>
        <w:rPr>
          <w:rStyle w:val="VerbatimChar"/>
        </w:rPr>
        <w:t xml:space="preserve">sudo make install</w:t>
      </w:r>
    </w:p>
    <w:p>
      <w:pPr>
        <w:pStyle w:val="SourceCode"/>
      </w:pPr>
      <w:r>
        <w:rPr>
          <w:rStyle w:val="VerbatimChar"/>
        </w:rPr>
        <w:t xml:space="preserve">cd synthesis/qflow</w:t>
      </w:r>
      <w:r>
        <w:br/>
      </w:r>
      <w:r>
        <w:rPr>
          <w:rStyle w:val="VerbatimChar"/>
        </w:rPr>
        <w:t xml:space="preserve">source flow.sh</w:t>
      </w:r>
    </w:p>
    <w:p>
      <w:pPr>
        <w:pStyle w:val="FirstParagraph"/>
      </w:pPr>
      <w:r>
        <w:t xml:space="preserve">.. ……. …….. …….. ……. .. ……….. …… …. .. …… ….. .. ….. …. …….. … …… . … …. .. ……… ……….. …. …. …….. .. …. . ….. ……. …. … …….. …. ………… .. … … ……. .. …… …. … …. ……. .. ….. … …. ……. … ……. ……… ….. ………. ……. ….. ……. … ……. … ……. ….. ….. …. . …….. .. … ….. ……… .. …….. ….. ……. ………. ………. … …….. .. … ….. .. …….. ….. ………. …. … …… .. …..</w:t>
      </w:r>
    </w:p>
    <w:p>
      <w:pPr>
        <w:pStyle w:val="Heading4"/>
      </w:pPr>
      <w:bookmarkStart w:id="283" w:name="checking-switch-level-of-hardware-drc"/>
      <w:r>
        <w:t xml:space="preserve">Checking Switch Level of Hardware DRC</w:t>
      </w:r>
      <w:bookmarkEnd w:id="283"/>
    </w:p>
    <w:p>
      <w:pPr>
        <w:pStyle w:val="FirstParagraph"/>
      </w:pPr>
      <w:r>
        <w:rPr>
          <w:i/>
        </w:rPr>
        <w:t xml:space="preserve">A Standard Cell Checker is a geometric constraint imposed on Printed Circuit Board (PCB) and Integrated Circuit (IC) designers to ensure their designs function properly, reliably, and can be produced with acceptable yield. Design Rules for production are developed by hardware engineers based on the capability of their processes to realize design intent. Design Rule Checking (DRC) is used to ensure that designers do not violate design rules.</w:t>
      </w:r>
    </w:p>
    <w:p>
      <w:pPr>
        <w:pStyle w:val="BodyText"/>
      </w:pPr>
      <w:r>
        <w:rPr>
          <w:b/>
        </w:rPr>
        <w:t xml:space="preserve">Standard Cell Checker</w:t>
      </w:r>
    </w:p>
    <w:p>
      <w:pPr>
        <w:pStyle w:val="BodyText"/>
      </w:pPr>
      <w:r>
        <w:t xml:space="preserve">type:</w:t>
      </w:r>
    </w:p>
    <w:p>
      <w:pPr>
        <w:pStyle w:val="SourceCode"/>
      </w:pPr>
      <w:r>
        <w:rPr>
          <w:rStyle w:val="VerbatimChar"/>
        </w:rPr>
        <w:t xml:space="preserve">git clone https://github.com/RTimothyEdwards/magic</w:t>
      </w:r>
      <w:r>
        <w:br/>
      </w:r>
      <w:r>
        <w:br/>
      </w:r>
      <w:r>
        <w:rPr>
          <w:rStyle w:val="VerbatimChar"/>
        </w:rPr>
        <w:t xml:space="preserve">cd magic</w:t>
      </w:r>
      <w:r>
        <w:br/>
      </w:r>
      <w:r>
        <w:rPr>
          <w:rStyle w:val="VerbatimChar"/>
        </w:rPr>
        <w:t xml:space="preserve">./configure</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4"/>
      </w:pPr>
      <w:bookmarkStart w:id="284" w:name="printing-switch-level-of-hardware-gds"/>
      <w:r>
        <w:t xml:space="preserve">Printing Switch Level of Hardware GDS</w:t>
      </w:r>
      <w:bookmarkEnd w:id="284"/>
    </w:p>
    <w:p>
      <w:pPr>
        <w:pStyle w:val="FirstParagraph"/>
      </w:pPr>
      <w:r>
        <w:rPr>
          <w:i/>
        </w:rPr>
        <w:t xml:space="preserve">A Standard Cell Editor allows to print a set of standard cells. The standard cell methodology is an abstraction, whereby a low-level VLSI layout is encapsulated into a logical representation. A standard cell is a group of transistor and interconnect structures that provides a boolean logic function (AND, OR, XOR, XNOR, inverters) or a storage function (flipflop or latch).</w:t>
      </w:r>
    </w:p>
    <w:p>
      <w:pPr>
        <w:pStyle w:val="BodyText"/>
      </w:pPr>
      <w:r>
        <w:rPr>
          <w:b/>
        </w:rPr>
        <w:t xml:space="preserve">Standard Cell Editor</w:t>
      </w:r>
    </w:p>
    <w:p>
      <w:pPr>
        <w:pStyle w:val="BodyText"/>
      </w:pPr>
      <w:r>
        <w:t xml:space="preserve">type:</w:t>
      </w:r>
    </w:p>
    <w:p>
      <w:pPr>
        <w:pStyle w:val="SourceCode"/>
      </w:pPr>
      <w:r>
        <w:rPr>
          <w:rStyle w:val="VerbatimChar"/>
        </w:rPr>
        <w:t xml:space="preserve">git clone https://github.com/RTimothyEdwards/magic</w:t>
      </w:r>
      <w:r>
        <w:br/>
      </w:r>
      <w:r>
        <w:br/>
      </w:r>
      <w:r>
        <w:rPr>
          <w:rStyle w:val="VerbatimChar"/>
        </w:rPr>
        <w:t xml:space="preserve">cd magic</w:t>
      </w:r>
      <w:r>
        <w:br/>
      </w:r>
      <w:r>
        <w:rPr>
          <w:rStyle w:val="VerbatimChar"/>
        </w:rPr>
        <w:t xml:space="preserve">./configure</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2"/>
      </w:pPr>
      <w:bookmarkStart w:id="285" w:name="software-workflow"/>
      <w:r>
        <w:t xml:space="preserve">SOFTWARE WORKFLOW</w:t>
      </w:r>
      <w:bookmarkEnd w:id="285"/>
    </w:p>
    <w:p>
      <w:pPr>
        <w:pStyle w:val="FirstParagraph"/>
      </w:pPr>
      <w:r>
        <w:t xml:space="preserve">.. ……. …….. …….. ……. .. ……….. …… …. .. …… ….. .. ….. …. …….. … …… . … …. .. ……… ……….. …. …. …….. .. …. . ….. ……. …. … …….. …. ………… .. … … ……. .. …… …. … …. ……. .. ….. … …. ……. … ……. ……… ….. ………. ……. ….. ……. … ……. … ……. ….. ….. …. . …….. .. … ….. ……… .. …….. ….. ……. ………. ………. … …….. .. … ….. .. …….. ….. ………. …. … …… .. …..</w:t>
      </w:r>
    </w:p>
    <w:p>
      <w:pPr>
        <w:pStyle w:val="Heading3"/>
      </w:pPr>
      <w:bookmarkStart w:id="286" w:name="back-end-open-source-tools-1"/>
      <w:r>
        <w:t xml:space="preserve">Back-End Open Source Tools</w:t>
      </w:r>
      <w:bookmarkEnd w:id="286"/>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udo apt install autoconf automake autotools-dev curl python3 libmpc-dev \</w:t>
      </w:r>
      <w:r>
        <w:br/>
      </w:r>
      <w:r>
        <w:rPr>
          <w:rStyle w:val="VerbatimChar"/>
        </w:rPr>
        <w:t xml:space="preserve">libmpfr-dev libgmp-dev gawk build-essential bison flex texinfo gperf \</w:t>
      </w:r>
      <w:r>
        <w:br/>
      </w:r>
      <w:r>
        <w:rPr>
          <w:rStyle w:val="VerbatimChar"/>
        </w:rPr>
        <w:t xml:space="preserve">libtool patchutils bc zlib1g-dev libexpat-dev</w:t>
      </w:r>
    </w:p>
    <w:p>
      <w:pPr>
        <w:pStyle w:val="FirstParagraph"/>
      </w:pPr>
      <w:r>
        <w:t xml:space="preserve">.. ……. …….. …….. ……. .. ……….. …… …. .. …… ….. .. ….. …. …….. … …… . … …. .. ……… ……….. …. …. …….. .. …. . ….. ……. …. … …….. …. ………… .. … … ……. .. …… …. … …. ……. .. ….. … …. ……. … ……. ……… ….. ………. ……. ….. ……. … ……. … ……. ….. ….. …. . …….. .. … ….. ……… .. …….. ….. ……. ………. ………. … …….. .. … ….. .. …….. ….. ………. …. … …… .. …..</w:t>
      </w:r>
    </w:p>
    <w:p>
      <w:pPr>
        <w:pStyle w:val="Heading4"/>
      </w:pPr>
      <w:bookmarkStart w:id="287" w:name="msp430-1"/>
      <w:r>
        <w:t xml:space="preserve">MSP430</w:t>
      </w:r>
      <w:bookmarkEnd w:id="287"/>
    </w:p>
    <w:p>
      <w:pPr>
        <w:pStyle w:val="FirstParagraph"/>
      </w:pPr>
      <w:r>
        <w:t xml:space="preserve">.. ……. …….. …….. ……. .. ……….. …… …. .. …… ….. .. ….. …. …….. … …… . … …. .. ……… ……….. …. …. …….. .. …. . ….. ……. …. … …….. …. ………… .. … … ……. .. …… …. … …. ……. .. ….. … …. ……. … ……. ……… ….. ………. ……. ….. ……. … ……. … ……. ….. ….. …. . …….. .. … ….. ……… .. …….. ….. ……. ………. ………. … …….. .. … ….. .. …….. ….. ………. …. … …… .. …..</w:t>
      </w:r>
    </w:p>
    <w:p>
      <w:pPr>
        <w:pStyle w:val="Heading5"/>
      </w:pPr>
      <w:bookmarkStart w:id="288" w:name="msp430-gnu-cc"/>
      <w:r>
        <w:t xml:space="preserve">MSP430 GNU C/C++</w:t>
      </w:r>
      <w:bookmarkEnd w:id="288"/>
    </w:p>
    <w:p>
      <w:pPr>
        <w:pStyle w:val="FirstParagraph"/>
      </w:pPr>
      <w:r>
        <w:t xml:space="preserve">.. ……. …….. …….. ……. .. ……….. …… …. .. …… ….. .. ….. …. …….. … …… . … …. .. ……… ……….. …. …. …….. .. …. . ….. ……. …. … …….. …. ………… .. … … ……. .. …… …. … …. ……. .. ….. … …. ……. … ……. ……… ….. ………. ……. ….. ……. … ……. … ……. ….. ….. …. . …….. .. … ….. ……… .. …….. ….. ……. ………. ………. … …….. .. … ….. .. …….. ….. ………. …. … …… .. …..</w:t>
      </w:r>
    </w:p>
    <w:p>
      <w:pPr>
        <w:pStyle w:val="Heading5"/>
      </w:pPr>
      <w:bookmarkStart w:id="289" w:name="msp430-gnu-go"/>
      <w:r>
        <w:t xml:space="preserve">MSP430 GNU Go</w:t>
      </w:r>
      <w:bookmarkEnd w:id="289"/>
    </w:p>
    <w:p>
      <w:pPr>
        <w:pStyle w:val="FirstParagraph"/>
      </w:pPr>
      <w:r>
        <w:t xml:space="preserve">.. ……. …….. …….. ……. .. ……….. …… …. .. …… ….. .. ….. …. …….. … …… . … …. .. ……… ……….. …. …. …….. .. …. . ….. ……. …. … …….. …. ………… .. … … ……. .. …… …. … …. ……. .. ….. … …. ……. … ……. ……… ….. ………. ……. ….. ……. … ……. … ……. ….. ….. …. . …….. .. … ….. ……… .. …….. ….. ……. ………. ………. … …….. .. … ….. .. …….. ….. ………. …. … …… .. …..</w:t>
      </w:r>
    </w:p>
    <w:p>
      <w:pPr>
        <w:pStyle w:val="Heading4"/>
      </w:pPr>
      <w:bookmarkStart w:id="290" w:name="openrisc-1"/>
      <w:r>
        <w:t xml:space="preserve">OpenRISC</w:t>
      </w:r>
      <w:bookmarkEnd w:id="290"/>
    </w:p>
    <w:p>
      <w:pPr>
        <w:pStyle w:val="FirstParagraph"/>
      </w:pPr>
      <w:r>
        <w:t xml:space="preserve">.. ……. …….. …….. ……. .. ……….. …… …. .. …… ….. .. ….. …. …….. … …… . … …. .. ……… ……….. …. …. …….. .. …. . ….. ……. …. … …….. …. ………… .. … … ……. .. …… …. … …. ……. .. ….. … …. ……. … ……. ……… ….. ………. ……. ….. ……. … ……. … ……. ….. ….. …. . …….. .. … ….. ……… .. …….. ….. ……. ………. ………. … …….. .. … ….. .. …….. ….. ………. …. … …… .. …..</w:t>
      </w:r>
    </w:p>
    <w:p>
      <w:pPr>
        <w:pStyle w:val="Heading5"/>
      </w:pPr>
      <w:bookmarkStart w:id="291" w:name="openrisc-gnu-cc"/>
      <w:r>
        <w:t xml:space="preserve">OpenRISC GNU C/C++</w:t>
      </w:r>
      <w:bookmarkEnd w:id="291"/>
    </w:p>
    <w:p>
      <w:pPr>
        <w:pStyle w:val="FirstParagraph"/>
      </w:pPr>
      <w:r>
        <w:t xml:space="preserve">.. ……. …….. …….. ……. .. ……….. …… …. .. …… ….. .. ….. …. …….. … …… . … …. .. ……… ……….. …. …. …….. .. …. . ….. ……. …. … …….. …. ………… .. … … ……. .. …… …. … …. ……. .. ….. … …. ……. … ……. ……… ….. ………. ……. ….. ……. … ……. … ……. ….. ….. …. . …….. .. … ….. ……… .. …….. ….. ……. ………. ………. … …….. .. … ….. .. …….. ….. ………. …. … …… .. …..</w:t>
      </w:r>
    </w:p>
    <w:p>
      <w:pPr>
        <w:pStyle w:val="Heading5"/>
      </w:pPr>
      <w:bookmarkStart w:id="292" w:name="openrisc-gnu-go"/>
      <w:r>
        <w:t xml:space="preserve">OpenRISC GNU Go</w:t>
      </w:r>
      <w:bookmarkEnd w:id="292"/>
    </w:p>
    <w:p>
      <w:pPr>
        <w:pStyle w:val="FirstParagraph"/>
      </w:pPr>
      <w:r>
        <w:t xml:space="preserve">.. ……. …….. …….. ……. .. ……….. …… …. .. …… ….. .. ….. …. …….. … …… . … …. .. ……… ……….. …. …. …….. .. …. . ….. ……. …. … …….. …. ………… .. … … ……. .. …… …. … …. ……. .. ….. … …. ……. … ……. ……… ….. ………. ……. ….. ……. … ……. … ……. ….. ….. …. . …….. .. … ….. ……… .. …….. ….. ……. ………. ………. … …….. .. … ….. .. …….. ….. ………. …. … …… .. …..</w:t>
      </w:r>
    </w:p>
    <w:p>
      <w:pPr>
        <w:pStyle w:val="Heading4"/>
      </w:pPr>
      <w:bookmarkStart w:id="293" w:name="risc-v-1"/>
      <w:r>
        <w:t xml:space="preserve">RISC-V</w:t>
      </w:r>
      <w:bookmarkEnd w:id="293"/>
    </w:p>
    <w:p>
      <w:pPr>
        <w:pStyle w:val="FirstParagraph"/>
      </w:pPr>
      <w:r>
        <w:t xml:space="preserve">.. ……. …….. …….. ……. .. ……….. …… …. .. …… ….. .. ….. …. …….. … …… . … …. .. ……… ……….. …. …. …….. .. …. . ….. ……. …. … …….. …. ………… .. … … ……. .. …… …. … …. ……. .. ….. … …. ……. … ……. ……… ….. ………. ……. ….. ……. … ……. … ……. ….. ….. …. . …….. .. … ….. ……… .. …….. ….. ……. ………. ………. … …….. .. … ….. .. …….. ….. ………. …. … …… .. …..</w:t>
      </w:r>
    </w:p>
    <w:p>
      <w:pPr>
        <w:pStyle w:val="Heading5"/>
      </w:pPr>
      <w:bookmarkStart w:id="294" w:name="risc-v-gnu-cc"/>
      <w:r>
        <w:t xml:space="preserve">RISC-V GNU C/C++</w:t>
      </w:r>
      <w:bookmarkEnd w:id="294"/>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git clone --recursive https://github.com/riscv/riscv-gnu-toolchain</w:t>
      </w:r>
      <w:r>
        <w:br/>
      </w:r>
      <w:r>
        <w:br/>
      </w:r>
      <w:r>
        <w:rPr>
          <w:rStyle w:val="VerbatimChar"/>
        </w:rPr>
        <w:t xml:space="preserve">cd riscv-gnu-toolchain</w:t>
      </w:r>
      <w:r>
        <w:br/>
      </w:r>
      <w:r>
        <w:br/>
      </w:r>
      <w:r>
        <w:rPr>
          <w:rStyle w:val="VerbatimChar"/>
        </w:rPr>
        <w:t xml:space="preserve">./configure --prefix=/opt/riscv-elf-gcc</w:t>
      </w:r>
      <w:r>
        <w:br/>
      </w:r>
      <w:r>
        <w:rPr>
          <w:rStyle w:val="VerbatimChar"/>
        </w:rPr>
        <w:t xml:space="preserve">sudo make clean</w:t>
      </w:r>
      <w:r>
        <w:br/>
      </w:r>
      <w:r>
        <w:rPr>
          <w:rStyle w:val="VerbatimChar"/>
        </w:rPr>
        <w:t xml:space="preserve">sudo make</w:t>
      </w:r>
      <w:r>
        <w:br/>
      </w:r>
      <w:r>
        <w:br/>
      </w:r>
      <w:r>
        <w:rPr>
          <w:rStyle w:val="VerbatimChar"/>
        </w:rPr>
        <w:t xml:space="preserve">./configure --prefix=/opt/riscv-elf-gcc</w:t>
      </w:r>
      <w:r>
        <w:br/>
      </w:r>
      <w:r>
        <w:rPr>
          <w:rStyle w:val="VerbatimChar"/>
        </w:rPr>
        <w:t xml:space="preserve">sudo make clean</w:t>
      </w:r>
      <w:r>
        <w:br/>
      </w:r>
      <w:r>
        <w:rPr>
          <w:rStyle w:val="VerbatimChar"/>
        </w:rPr>
        <w:t xml:space="preserve">sudo make linux</w:t>
      </w:r>
      <w:r>
        <w:br/>
      </w:r>
      <w:r>
        <w:br/>
      </w:r>
      <w:r>
        <w:rPr>
          <w:rStyle w:val="VerbatimChar"/>
        </w:rPr>
        <w:t xml:space="preserve">./configure --prefix=/opt/riscv-elf-gcc --enable-multilib</w:t>
      </w:r>
      <w:r>
        <w:br/>
      </w:r>
      <w:r>
        <w:rPr>
          <w:rStyle w:val="VerbatimChar"/>
        </w:rPr>
        <w:t xml:space="preserve">sudo make clean</w:t>
      </w:r>
      <w:r>
        <w:br/>
      </w:r>
      <w:r>
        <w:rPr>
          <w:rStyle w:val="VerbatimChar"/>
        </w:rPr>
        <w:t xml:space="preserve">sudo make linux</w:t>
      </w:r>
    </w:p>
    <w:p>
      <w:pPr>
        <w:pStyle w:val="FirstParagraph"/>
      </w:pPr>
      <w:r>
        <w:t xml:space="preserve">.. ……. …….. …….. ……. .. ……….. …… …. .. …… ….. .. ….. …. …….. … …… . … …. .. ……… ……….. …. …. …….. .. …. . ….. ……. …. … …….. …. ………… .. … … ……. .. …… …. … …. ……. .. ….. … …. ……. … ……. ……… ….. ………. ……. ….. ……. … ……. … ……. ….. ….. …. . …….. .. … ….. ……… .. …….. ….. ……. ………. ………. … …….. .. … ….. .. …….. ….. ………. …. … …… .. …..</w:t>
      </w:r>
    </w:p>
    <w:p>
      <w:pPr>
        <w:pStyle w:val="Heading5"/>
      </w:pPr>
      <w:bookmarkStart w:id="295" w:name="risc-v-gnu-go"/>
      <w:r>
        <w:t xml:space="preserve">RISC-V GNU Go</w:t>
      </w:r>
      <w:bookmarkEnd w:id="295"/>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git clone --recursive https://go.googlesource.com/go riscv-go</w:t>
      </w:r>
      <w:r>
        <w:br/>
      </w:r>
      <w:r>
        <w:rPr>
          <w:rStyle w:val="VerbatimChar"/>
        </w:rPr>
        <w:t xml:space="preserve">cd riscv-go/src</w:t>
      </w:r>
      <w:r>
        <w:br/>
      </w:r>
      <w:r>
        <w:rPr>
          <w:rStyle w:val="VerbatimChar"/>
        </w:rPr>
        <w:t xml:space="preserve">./all.bash</w:t>
      </w:r>
      <w:r>
        <w:br/>
      </w:r>
      <w:r>
        <w:rPr>
          <w:rStyle w:val="VerbatimChar"/>
        </w:rPr>
        <w:t xml:space="preserve">cd ../..</w:t>
      </w:r>
      <w:r>
        <w:br/>
      </w:r>
      <w:r>
        <w:rPr>
          <w:rStyle w:val="VerbatimChar"/>
        </w:rPr>
        <w:t xml:space="preserve">sudo mv riscv-go /opt</w:t>
      </w:r>
    </w:p>
    <w:p>
      <w:pPr>
        <w:pStyle w:val="FirstParagraph"/>
      </w:pPr>
      <w:r>
        <w:t xml:space="preserve">.. ……. …….. …….. ……. .. ……….. …… …. .. …… ….. .. ….. …. …….. … …… . … …. .. ……… ……….. …. …. …….. .. …. . ….. ……. …. … …….. …. ………… .. … … ……. .. …… …. … …. ……. .. ….. … …. ……. … ……. ……… ….. ………. ……. ….. ……. … ……. … ……. ….. ….. …. . …….. .. … ….. ……… .. …….. ….. ……. ………. ………. … …….. .. … ….. .. …….. ….. ………. …. … …… .. …..</w:t>
      </w:r>
    </w:p>
    <w:p>
      <w:pPr>
        <w:pStyle w:val="Heading3"/>
      </w:pPr>
      <w:bookmarkStart w:id="296" w:name="front-end-open-source-tools-1"/>
      <w:r>
        <w:t xml:space="preserve">Front-End Open Source Tools</w:t>
      </w:r>
      <w:bookmarkEnd w:id="296"/>
    </w:p>
    <w:p>
      <w:pPr>
        <w:pStyle w:val="FirstParagraph"/>
      </w:pPr>
      <w:r>
        <w:t xml:space="preserve">.. ……. …….. …….. ……. .. ……….. …… …. .. …… ….. .. ….. …. …….. … …… . … …. .. ……… ……….. …. …. …….. .. …. . ….. ……. …. … …….. …. ………… .. … … ……. .. …… …. … …. ……. .. ….. … …. ……. … ……. ……… ….. ………. ……. ….. ……. … ……. … ……. ….. ….. …. . …….. .. … ….. ……… .. …….. ….. ……. ………. ………. … …….. .. … ….. .. …….. ….. ………. …. … …… .. …..</w:t>
      </w:r>
    </w:p>
    <w:p>
      <w:pPr>
        <w:pStyle w:val="Heading4"/>
      </w:pPr>
      <w:bookmarkStart w:id="297" w:name="msp430-2"/>
      <w:r>
        <w:t xml:space="preserve">MSP430</w:t>
      </w:r>
      <w:bookmarkEnd w:id="297"/>
    </w:p>
    <w:p>
      <w:pPr>
        <w:pStyle w:val="FirstParagraph"/>
      </w:pPr>
      <w:r>
        <w:t xml:space="preserve">.. ……. …….. …….. ……. .. ……….. …… …. .. …… ….. .. ….. …. …….. … …… . … …. .. ……… ……….. …. …. …….. .. …. . ….. ……. …. … …….. …. ………… .. … … ……. .. …… …. … …. ……. .. ….. … …. ……. … ……. ……… ….. ………. ……. ….. ……. … ……. … ……. ….. ….. …. . …….. .. … ….. ……… .. …….. ….. ……. ………. ………. … …….. .. … ….. .. …….. ….. ………. …. … …… .. …..</w:t>
      </w:r>
    </w:p>
    <w:p>
      <w:pPr>
        <w:pStyle w:val="Heading5"/>
      </w:pPr>
      <w:bookmarkStart w:id="298" w:name="hardware-engineers-compiler"/>
      <w:r>
        <w:t xml:space="preserve">Hardware Engineers Compiler</w:t>
      </w:r>
      <w:bookmarkEnd w:id="298"/>
    </w:p>
    <w:p>
      <w:pPr>
        <w:pStyle w:val="FirstParagraph"/>
      </w:pPr>
      <w:r>
        <w:t xml:space="preserve">.. ……. …….. …….. ……. .. ……….. …… …. .. …… ….. .. ….. …. …….. … …… . … …. .. ……… ……….. …. …. …….. .. …. . ….. ……. …. … …….. …. ………… .. … … ……. .. …… …. … …. ……. .. ….. … …. ……. … ……. ……… ….. ………. ……. ….. ……. … ……. … ……. ….. ….. …. . …….. .. … ….. ……… .. …….. ….. ……. ………. ………. … …….. .. … ….. .. …….. ….. ………. …. … …… .. …..</w:t>
      </w:r>
    </w:p>
    <w:p>
      <w:pPr>
        <w:pStyle w:val="Heading5"/>
      </w:pPr>
      <w:bookmarkStart w:id="299" w:name="software-engineers-compiler"/>
      <w:r>
        <w:t xml:space="preserve">Software Engineers Compiler</w:t>
      </w:r>
      <w:bookmarkEnd w:id="299"/>
    </w:p>
    <w:p>
      <w:pPr>
        <w:pStyle w:val="FirstParagraph"/>
      </w:pPr>
      <w:r>
        <w:t xml:space="preserve">.. ……. …….. …….. ……. .. ……….. …… …. .. …… ….. .. ….. …. …….. … …… . … …. .. ……… ……….. …. …. …….. .. …. . ….. ……. …. … …….. …. ………… .. … … ……. .. …… …. … …. ……. .. ….. … …. ……. … ……. ……… ….. ………. ……. ….. ……. … ……. … ……. ….. ….. …. . …….. .. … ….. ……… .. …….. ….. ……. ………. ………. … …….. .. … ….. .. …….. ….. ………. …. … …… .. …..</w:t>
      </w:r>
    </w:p>
    <w:p>
      <w:pPr>
        <w:pStyle w:val="Heading4"/>
      </w:pPr>
      <w:bookmarkStart w:id="300" w:name="openrisc-2"/>
      <w:r>
        <w:t xml:space="preserve">OpenRISC</w:t>
      </w:r>
      <w:bookmarkEnd w:id="300"/>
    </w:p>
    <w:p>
      <w:pPr>
        <w:pStyle w:val="FirstParagraph"/>
      </w:pPr>
      <w:r>
        <w:t xml:space="preserve">.. ……. …….. …….. ……. .. ……….. …… …. .. …… ….. .. ….. …. …….. … …… . … …. .. ……… ……….. …. …. …….. .. …. . ….. ……. …. … …….. …. ………… .. … … ……. .. …… …. … …. ……. .. ….. … …. ……. … ……. ……… ….. ………. ……. ….. ……. … ……. … ……. ….. ….. …. . …….. .. … ….. ……… .. …….. ….. ……. ………. ………. … …….. .. … ….. .. …….. ….. ………. …. … …… .. …..</w:t>
      </w:r>
    </w:p>
    <w:p>
      <w:pPr>
        <w:pStyle w:val="Heading5"/>
      </w:pPr>
      <w:bookmarkStart w:id="301" w:name="hardware-engineers-compiler-1"/>
      <w:r>
        <w:t xml:space="preserve">Hardware Engineers Compiler</w:t>
      </w:r>
      <w:bookmarkEnd w:id="301"/>
    </w:p>
    <w:p>
      <w:pPr>
        <w:pStyle w:val="FirstParagraph"/>
      </w:pPr>
      <w:r>
        <w:t xml:space="preserve">.. ……. …….. …….. ……. .. ……….. …… …. .. …… ….. .. ….. …. …….. … …… . … …. .. ……… ……….. …. …. …….. .. …. . ….. ……. …. … …….. …. ………… .. … … ……. .. …… …. … …. ……. .. ….. … …. ……. … ……. ……… ….. ………. ……. ….. ……. … ……. … ……. ….. ….. …. . …….. .. … ….. ……… .. …….. ….. ……. ………. ………. … …….. .. … ….. .. …….. ….. ………. …. … …… .. …..</w:t>
      </w:r>
    </w:p>
    <w:p>
      <w:pPr>
        <w:pStyle w:val="Heading5"/>
      </w:pPr>
      <w:bookmarkStart w:id="302" w:name="software-engineers-compiler-1"/>
      <w:r>
        <w:t xml:space="preserve">Software Engineers Compiler</w:t>
      </w:r>
      <w:bookmarkEnd w:id="302"/>
    </w:p>
    <w:p>
      <w:pPr>
        <w:pStyle w:val="FirstParagraph"/>
      </w:pPr>
      <w:r>
        <w:t xml:space="preserve">.. ……. …….. …….. ……. .. ……….. …… …. .. …… ….. .. ….. …. …….. … …… . … …. .. ……… ……….. …. …. …….. .. …. . ….. ……. …. … …….. …. ………… .. … … ……. .. …… …. … …. ……. .. ….. … …. ……. … ……. ……… ….. ………. ……. ….. ……. … ……. … ……. ….. ….. …. . …….. .. … ….. ……… .. …….. ….. ……. ………. ………. … …….. .. … ….. .. …….. ….. ………. …. … …… .. …..</w:t>
      </w:r>
    </w:p>
    <w:p>
      <w:pPr>
        <w:pStyle w:val="Heading4"/>
      </w:pPr>
      <w:bookmarkStart w:id="303" w:name="risc-v-2"/>
      <w:r>
        <w:t xml:space="preserve">RISC-V</w:t>
      </w:r>
      <w:bookmarkEnd w:id="303"/>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udo apt install device-tree-compiler libglib2.0-dev libpixman-1-dev pkg-config</w:t>
      </w:r>
    </w:p>
    <w:p>
      <w:pPr>
        <w:pStyle w:val="Heading5"/>
      </w:pPr>
      <w:bookmarkStart w:id="304" w:name="hardware-engineers-compiler-spike"/>
      <w:r>
        <w:t xml:space="preserve">Hardware Engineers Compiler: Spike</w:t>
      </w:r>
      <w:bookmarkEnd w:id="304"/>
    </w:p>
    <w:p>
      <w:pPr>
        <w:pStyle w:val="FirstParagraph"/>
      </w:pPr>
      <w:r>
        <w:t xml:space="preserve">.. ……. …….. …….. ……. .. ……….. …… …. .. …… ….. .. ….. …. …….. … …… . … …. .. ……… ……….. …. …. …….. .. …. . ….. ……. …. … …….. …. ………… .. … … ……. .. …… …. … …. ……. .. ….. … …. ……. … ……. ……… ….. ………. ……. ….. ……. … ……. … ……. ….. ….. …. . …….. .. … ….. ……… .. …….. ….. ……. ………. ………. … …….. .. … ….. .. …….. ….. ………. …. … …… .. …..</w:t>
      </w:r>
    </w:p>
    <w:p>
      <w:pPr>
        <w:pStyle w:val="BodyText"/>
      </w:pPr>
      <w:r>
        <w:rPr>
          <w:b/>
        </w:rPr>
        <w:t xml:space="preserve">Building Proxy Kernel</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git clone --recursive https://github.com/riscv/riscv-pk</w:t>
      </w:r>
      <w:r>
        <w:br/>
      </w:r>
      <w:r>
        <w:br/>
      </w:r>
      <w:r>
        <w:rPr>
          <w:rStyle w:val="VerbatimChar"/>
        </w:rPr>
        <w:t xml:space="preserve">cd riscv-pk</w:t>
      </w:r>
      <w:r>
        <w:br/>
      </w:r>
      <w:r>
        <w:rPr>
          <w:rStyle w:val="VerbatimChar"/>
        </w:rPr>
        <w:t xml:space="preserve">mkdir build</w:t>
      </w:r>
      <w:r>
        <w:br/>
      </w:r>
      <w:r>
        <w:rPr>
          <w:rStyle w:val="VerbatimChar"/>
        </w:rPr>
        <w:t xml:space="preserve">cd build</w:t>
      </w:r>
      <w:r>
        <w:br/>
      </w:r>
      <w:r>
        <w:rPr>
          <w:rStyle w:val="VerbatimChar"/>
        </w:rPr>
        <w:t xml:space="preserve">../configure --prefix=/opt/riscv-elf-gcc --host=riscv64-unknown-elf</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BodyText"/>
      </w:pPr>
      <w:r>
        <w:rPr>
          <w:b/>
        </w:rPr>
        <w:t xml:space="preserve">Building Spike</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git clone --recursive https://github.com/riscv/riscv-isa-sim</w:t>
      </w:r>
      <w:r>
        <w:br/>
      </w:r>
      <w:r>
        <w:br/>
      </w:r>
      <w:r>
        <w:rPr>
          <w:rStyle w:val="VerbatimChar"/>
        </w:rPr>
        <w:t xml:space="preserve">cd riscv-isa-sim</w:t>
      </w:r>
      <w:r>
        <w:br/>
      </w:r>
      <w:r>
        <w:rPr>
          <w:rStyle w:val="VerbatimChar"/>
        </w:rPr>
        <w:t xml:space="preserve">mkdir build</w:t>
      </w:r>
      <w:r>
        <w:br/>
      </w:r>
      <w:r>
        <w:rPr>
          <w:rStyle w:val="VerbatimChar"/>
        </w:rPr>
        <w:t xml:space="preserve">cd build</w:t>
      </w:r>
      <w:r>
        <w:br/>
      </w:r>
      <w:r>
        <w:rPr>
          <w:rStyle w:val="VerbatimChar"/>
        </w:rPr>
        <w:t xml:space="preserve">../configure --prefix=/opt/riscv-elf-gcc</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5"/>
      </w:pPr>
      <w:bookmarkStart w:id="305" w:name="software-engineers-compiler-qemu"/>
      <w:r>
        <w:t xml:space="preserve">Software Engineers Compiler: QEMU</w:t>
      </w:r>
      <w:bookmarkEnd w:id="305"/>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git clone --recursive https://github.com/qemu/qemu</w:t>
      </w:r>
      <w:r>
        <w:br/>
      </w:r>
      <w:r>
        <w:br/>
      </w:r>
      <w:r>
        <w:rPr>
          <w:rStyle w:val="VerbatimChar"/>
        </w:rPr>
        <w:t xml:space="preserve">cd qemu</w:t>
      </w:r>
      <w:r>
        <w:br/>
      </w:r>
      <w:r>
        <w:rPr>
          <w:rStyle w:val="VerbatimChar"/>
        </w:rPr>
        <w:t xml:space="preserve">./configure --prefix=/opt/riscv-elf-gcc \</w:t>
      </w:r>
      <w:r>
        <w:br/>
      </w:r>
      <w:r>
        <w:rPr>
          <w:rStyle w:val="VerbatimChar"/>
        </w:rPr>
        <w:t xml:space="preserve">--target-list=riscv64-softmmu,riscv32-softmmu,riscv64-linux-user,riscv32-linux-user</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1"/>
      </w:pPr>
      <w:bookmarkStart w:id="306" w:name="quality-assurance"/>
      <w:r>
        <w:t xml:space="preserve">QUALITY ASSURANCE</w:t>
      </w:r>
      <w:bookmarkEnd w:id="306"/>
    </w:p>
    <w:p>
      <w:pPr>
        <w:pStyle w:val="FirstParagraph"/>
      </w:pPr>
      <w:r>
        <w:t xml:space="preserve">.. ……. …….. …….. ……. .. ……….. …… …. .. …… ….. .. ….. …. …….. … …… . … …. .. ……… ……….. …. …. …….. .. …. . ….. ……. …. … …….. …. ………… .. … … ……. .. …… …. … …. ……. .. ….. … …. ……. … ……. ……… ….. ………. ……. ….. ……. … ……. … ……. ….. ….. …. . …….. .. … ….. ……… .. …….. ….. ……. ………. ………. … …….. .. … ….. .. …….. ….. ………. …. … …… .. …..</w:t>
      </w:r>
    </w:p>
    <w:p>
      <w:pPr>
        <w:pStyle w:val="Heading2"/>
      </w:pPr>
      <w:bookmarkStart w:id="307" w:name="scope"/>
      <w:r>
        <w:t xml:space="preserve">SCOPE</w:t>
      </w:r>
      <w:bookmarkEnd w:id="307"/>
    </w:p>
    <w:p>
      <w:pPr>
        <w:pStyle w:val="FirstParagraph"/>
      </w:pPr>
      <w:r>
        <w:t xml:space="preserve">.. ……. …….. …….. ……. .. ……….. …… …. .. …… ….. .. ….. …. …….. … …… . … …. .. ……… ……….. …. …. …….. .. …. . ….. ……. …. … …….. …. ………… .. … … ……. .. …… …. … …. ……. .. ….. … …. ……. … ……. ……… ….. ………. ……. ….. ……. … ……. … ……. ….. ….. …. . …….. .. … ….. ……… .. …….. ….. ……. ………. ………. … …….. .. … ….. .. …….. ….. ………. …. … …… .. …..</w:t>
      </w:r>
    </w:p>
    <w:p>
      <w:pPr>
        <w:pStyle w:val="Heading2"/>
      </w:pPr>
      <w:bookmarkStart w:id="308" w:name="normative-reference"/>
      <w:r>
        <w:t xml:space="preserve">NORMATIVE REFERENCE</w:t>
      </w:r>
      <w:bookmarkEnd w:id="308"/>
    </w:p>
    <w:p>
      <w:pPr>
        <w:pStyle w:val="FirstParagraph"/>
      </w:pPr>
      <w:r>
        <w:t xml:space="preserve">.. ……. …….. …….. ……. .. ……….. …… …. .. …… ….. .. ….. …. …….. … …… . … …. .. ……… ……….. …. …. …….. .. …. . ….. ……. …. … …….. …. ………… .. … … ……. .. …… …. … …. ……. .. ….. … …. ……. … ……. ……… ….. ………. ……. ….. ……. … ……. … ……. ….. ….. …. . …….. .. … ….. ……… .. …….. ….. ……. ………. ………. … …….. .. … ….. .. …….. ….. ………. …. … …… .. …..</w:t>
      </w:r>
    </w:p>
    <w:p>
      <w:pPr>
        <w:pStyle w:val="Heading2"/>
      </w:pPr>
      <w:bookmarkStart w:id="309" w:name="terms-and-definitions"/>
      <w:r>
        <w:t xml:space="preserve">TERMS AND DEFINITIONS</w:t>
      </w:r>
      <w:bookmarkEnd w:id="309"/>
    </w:p>
    <w:p>
      <w:pPr>
        <w:pStyle w:val="FirstParagraph"/>
      </w:pPr>
      <w:r>
        <w:t xml:space="preserve">.. ……. …….. …….. ……. .. ……….. …… …. .. …… ….. .. ….. …. …….. … …… . … …. .. ……… ……….. …. …. …….. .. …. . ….. ……. …. … …….. …. ………… .. … … ……. .. …… …. … …. ……. .. ….. … …. ……. … ……. ……… ….. ………. ……. ….. ……. … ……. … ……. ….. ….. …. . …….. .. … ….. ……… .. …….. ….. ……. ………. ………. … …….. .. … ….. .. …….. ….. ………. …. … …… .. …..</w:t>
      </w:r>
    </w:p>
    <w:p>
      <w:pPr>
        <w:pStyle w:val="Heading2"/>
      </w:pPr>
      <w:bookmarkStart w:id="310" w:name="context-of-the-organization"/>
      <w:r>
        <w:t xml:space="preserve">CONTEXT OF THE ORGANIZATION</w:t>
      </w:r>
      <w:bookmarkEnd w:id="310"/>
    </w:p>
    <w:p>
      <w:pPr>
        <w:pStyle w:val="FirstParagraph"/>
      </w:pPr>
      <w:r>
        <w:t xml:space="preserve">.. ……. …….. …….. ……. .. ……….. …… …. .. …… ….. .. ….. …. …….. … …… . … …. .. ……… ……….. …. …. …….. .. …. . ….. ……. …. … …….. …. ………… .. … … ……. .. …… …. … …. ……. .. ….. … …. ……. … ……. ……… ….. ………. ……. ….. ……. … ……. … ……. ….. ….. …. . …….. .. … ….. ……… .. …….. ….. ……. ………. ………. … …….. .. … ….. .. …….. ….. ………. …. … …… .. …..</w:t>
      </w:r>
    </w:p>
    <w:p>
      <w:pPr>
        <w:pStyle w:val="Heading3"/>
      </w:pPr>
      <w:bookmarkStart w:id="311" w:name="X03bde79517ee3d63c1760b6bba1bf45827d4d2d"/>
      <w:r>
        <w:t xml:space="preserve">Understanding the organization and itsontext</w:t>
      </w:r>
      <w:bookmarkEnd w:id="311"/>
    </w:p>
    <w:p>
      <w:pPr>
        <w:pStyle w:val="FirstParagraph"/>
      </w:pPr>
      <w:r>
        <w:t xml:space="preserve">.. ……. …….. …….. ……. .. ……….. …… …. .. …… ….. .. ….. …. …….. … …… . … …. .. ……… ……….. …. …. …….. .. …. . ….. ……. …. … …….. …. ………… .. … … ……. .. …… …. … …. ……. .. ….. … …. ……. … ……. ……… ….. ………. ……. ….. ……. … ……. … ……. ….. ….. …. . …….. .. … ….. ……… .. …….. ….. ……. ………. ………. … …….. .. … ….. .. …….. ….. ………. …. … …… .. …..</w:t>
      </w:r>
    </w:p>
    <w:p>
      <w:pPr>
        <w:pStyle w:val="Heading3"/>
      </w:pPr>
      <w:bookmarkStart w:id="312" w:name="X023d628caf5cb292635e72b17938548cc0f67e3"/>
      <w:r>
        <w:t xml:space="preserve">Understanding the needs and expectations of interested parties</w:t>
      </w:r>
      <w:bookmarkEnd w:id="312"/>
    </w:p>
    <w:p>
      <w:pPr>
        <w:pStyle w:val="FirstParagraph"/>
      </w:pPr>
      <w:r>
        <w:t xml:space="preserve">.. ……. …….. …….. ……. .. ……….. …… …. .. …… ….. .. ….. …. …….. … …… . … …. .. ……… ……….. …. …. …….. .. …. . ….. ……. …. … …….. …. ………… .. … … ……. .. …… …. … …. ……. .. ….. … …. ……. … ……. ……… ….. ………. ……. ….. ……. … ……. … ……. ….. ….. …. . …….. .. … ….. ……… .. …….. ….. ……. ………. ………. … …….. .. … ….. .. …….. ….. ………. …. … …… .. …..</w:t>
      </w:r>
    </w:p>
    <w:p>
      <w:pPr>
        <w:pStyle w:val="Heading3"/>
      </w:pPr>
      <w:bookmarkStart w:id="313" w:name="Xbbb67156adef88a074adffeb23bdba72a03ede5"/>
      <w:r>
        <w:t xml:space="preserve">Determining the scope of the quality management system</w:t>
      </w:r>
      <w:bookmarkEnd w:id="313"/>
    </w:p>
    <w:p>
      <w:pPr>
        <w:pStyle w:val="FirstParagraph"/>
      </w:pPr>
      <w:r>
        <w:t xml:space="preserve">.. ……. …….. …….. ……. .. ……….. …… …. .. …… ….. .. ….. …. …….. … …… . … …. .. ……… ……….. …. …. …….. .. …. . ….. ……. …. … …….. …. ………… .. … … ……. .. …… …. … …. ……. .. ….. … …. ……. … ……. ……… ….. ………. ……. ….. ……. … ……. … ……. ….. ….. …. . …….. .. … ….. ……… .. …….. ….. ……. ………. ………. … …….. .. … ….. .. …….. ….. ………. …. … …… .. …..</w:t>
      </w:r>
    </w:p>
    <w:p>
      <w:pPr>
        <w:pStyle w:val="Heading3"/>
      </w:pPr>
      <w:bookmarkStart w:id="314" w:name="X0b19434f38ad851179c3e35ba6e7d75a9b4fbb4"/>
      <w:r>
        <w:t xml:space="preserve">Quality management system and its processes</w:t>
      </w:r>
      <w:bookmarkEnd w:id="314"/>
    </w:p>
    <w:p>
      <w:pPr>
        <w:pStyle w:val="FirstParagraph"/>
      </w:pPr>
      <w:r>
        <w:t xml:space="preserve">.. ……. …….. …….. ……. .. ……….. …… …. .. …… ….. .. ….. …. …….. … …… . … …. .. ……… ……….. …. …. …….. .. …. . ….. ……. …. … …….. …. ………… .. … … ……. .. …… …. … …. ……. .. ….. … …. ……. … ……. ……… ….. ………. ……. ….. ……. … ……. … ……. ….. ….. …. . …….. .. … ….. ……… .. …….. ….. ……. ………. ………. … …….. .. … ….. .. …….. ….. ………. …. … …… .. …..</w:t>
      </w:r>
    </w:p>
    <w:p>
      <w:pPr>
        <w:pStyle w:val="Heading2"/>
      </w:pPr>
      <w:bookmarkStart w:id="315" w:name="leadership"/>
      <w:r>
        <w:t xml:space="preserve">LEADERSHIP</w:t>
      </w:r>
      <w:bookmarkEnd w:id="315"/>
    </w:p>
    <w:p>
      <w:pPr>
        <w:pStyle w:val="FirstParagraph"/>
      </w:pPr>
      <w:r>
        <w:t xml:space="preserve">.. ……. …….. …….. ……. .. ……….. …… …. .. …… ….. .. ….. …. …….. … …… . … …. .. ……… ……….. …. …. …….. .. …. . ….. ……. …. … …….. …. ………… .. … … ……. .. …… …. … …. ……. .. ….. … …. ……. … ……. ……… ….. ………. ……. ….. ……. … ……. … ……. ….. ….. …. . …….. .. … ….. ……… .. …….. ….. ……. ………. ………. … …….. .. … ….. .. …….. ….. ………. …. … …… .. …..</w:t>
      </w:r>
    </w:p>
    <w:p>
      <w:pPr>
        <w:pStyle w:val="Heading3"/>
      </w:pPr>
      <w:bookmarkStart w:id="316" w:name="leadership-and-commitment"/>
      <w:r>
        <w:t xml:space="preserve">Leadership and commitment</w:t>
      </w:r>
      <w:bookmarkEnd w:id="316"/>
    </w:p>
    <w:p>
      <w:pPr>
        <w:pStyle w:val="FirstParagraph"/>
      </w:pPr>
      <w:r>
        <w:t xml:space="preserve">.. ……. …….. …….. ……. .. ……….. …… …. .. …… ….. .. ….. …. …….. … …… . … …. .. ……… ……….. …. …. …….. .. …. . ….. ……. …. … …….. …. ………… .. … … ……. .. …… …. … …. ……. .. ….. … …. ……. … ……. ……… ….. ………. ……. ….. ……. … ……. … ……. ….. ….. …. . …….. .. … ….. ……… .. …….. ….. ……. ………. ………. … …….. .. … ….. .. …….. ….. ………. …. … …… .. …..</w:t>
      </w:r>
    </w:p>
    <w:p>
      <w:pPr>
        <w:pStyle w:val="Heading4"/>
      </w:pPr>
      <w:bookmarkStart w:id="317" w:name="general"/>
      <w:r>
        <w:t xml:space="preserve">General</w:t>
      </w:r>
      <w:bookmarkEnd w:id="317"/>
    </w:p>
    <w:p>
      <w:pPr>
        <w:pStyle w:val="FirstParagraph"/>
      </w:pPr>
      <w:r>
        <w:t xml:space="preserve">.. ……. …….. …….. ……. .. ……….. …… …. .. …… ….. .. ….. …. …….. … …… . … …. .. ……… ……….. …. …. …….. .. …. . ….. ……. …. … …….. …. ………… .. … … ……. .. …… …. … …. ……. .. ….. … …. ……. … ……. ……… ….. ………. ……. ….. ……. … ……. … ……. ….. ….. …. . …….. .. … ….. ……… .. …….. ….. ……. ………. ………. … …….. .. … ….. .. …….. ….. ………. …. … …… .. …..</w:t>
      </w:r>
    </w:p>
    <w:p>
      <w:pPr>
        <w:pStyle w:val="Heading4"/>
      </w:pPr>
      <w:bookmarkStart w:id="318" w:name="customer-focus"/>
      <w:r>
        <w:t xml:space="preserve">Customer focus</w:t>
      </w:r>
      <w:bookmarkEnd w:id="318"/>
    </w:p>
    <w:p>
      <w:pPr>
        <w:pStyle w:val="FirstParagraph"/>
      </w:pPr>
      <w:r>
        <w:t xml:space="preserve">.. ……. …….. …….. ……. .. ……….. …… …. .. …… ….. .. ….. …. …….. … …… . … …. .. ……… ……….. …. …. …….. .. …. . ….. ……. …. … …….. …. ………… .. … … ……. .. …… …. … …. ……. .. ….. … …. ……. … ……. ……… ….. ………. ……. ….. ……. … ……. … ……. ….. ….. …. . …….. .. … ….. ……… .. …….. ….. ……. ………. ………. … …….. .. … ….. .. …….. ….. ………. …. … …… .. …..</w:t>
      </w:r>
    </w:p>
    <w:p>
      <w:pPr>
        <w:pStyle w:val="Heading3"/>
      </w:pPr>
      <w:bookmarkStart w:id="319" w:name="policy"/>
      <w:r>
        <w:t xml:space="preserve">Policy</w:t>
      </w:r>
      <w:bookmarkEnd w:id="319"/>
    </w:p>
    <w:p>
      <w:pPr>
        <w:pStyle w:val="FirstParagraph"/>
      </w:pPr>
      <w:r>
        <w:t xml:space="preserve">.. ……. …….. …….. ……. .. ……….. …… …. .. …… ….. .. ….. …. …….. … …… . … …. .. ……… ……….. …. …. …….. .. …. . ….. ……. …. … …….. …. ………… .. … … ……. .. …… …. … …. ……. .. ….. … …. ……. … ……. ……… ….. ………. ……. ….. ……. … ……. … ……. ….. ….. …. . …….. .. … ….. ……… .. …….. ….. ……. ………. ………. … …….. .. … ….. .. …….. ….. ………. …. … …… .. …..</w:t>
      </w:r>
    </w:p>
    <w:p>
      <w:pPr>
        <w:pStyle w:val="Heading4"/>
      </w:pPr>
      <w:bookmarkStart w:id="320" w:name="establishing-the-quality-policy"/>
      <w:r>
        <w:t xml:space="preserve">Establishing the quality policy</w:t>
      </w:r>
      <w:bookmarkEnd w:id="320"/>
    </w:p>
    <w:p>
      <w:pPr>
        <w:pStyle w:val="FirstParagraph"/>
      </w:pPr>
      <w:r>
        <w:t xml:space="preserve">.. ……. …….. …….. ……. .. ……….. …… …. .. …… ….. .. ….. …. …….. … …… . … …. .. ……… ……….. …. …. …….. .. …. . ….. ……. …. … …….. …. ………… .. … … ……. .. …… …. … …. ……. .. ….. … …. ……. … ……. ……… ….. ………. ……. ….. ……. … ……. … ……. ….. ….. …. . …….. .. … ….. ……… .. …….. ….. ……. ………. ………. … …….. .. … ….. .. …….. ….. ………. …. … …… .. …..</w:t>
      </w:r>
    </w:p>
    <w:p>
      <w:pPr>
        <w:pStyle w:val="Heading4"/>
      </w:pPr>
      <w:bookmarkStart w:id="321" w:name="communicating-the-quality-policy"/>
      <w:r>
        <w:t xml:space="preserve">Communicating the quality policy</w:t>
      </w:r>
      <w:bookmarkEnd w:id="321"/>
    </w:p>
    <w:p>
      <w:pPr>
        <w:pStyle w:val="FirstParagraph"/>
      </w:pPr>
      <w:r>
        <w:t xml:space="preserve">.. ……. …….. …….. ……. .. ……….. …… …. .. …… ….. .. ….. …. …….. … …… . … …. .. ……… ……….. …. …. …….. .. …. . ….. ……. …. … …….. …. ………… .. … … ……. .. …… …. … …. ……. .. ….. … …. ……. … ……. ……… ….. ………. ……. ….. ……. … ……. … ……. ….. ….. …. . …….. .. … ….. ……… .. …….. ….. ……. ………. ………. … …….. .. … ….. .. …….. ….. ………. …. … …… .. …..</w:t>
      </w:r>
    </w:p>
    <w:p>
      <w:pPr>
        <w:pStyle w:val="Heading3"/>
      </w:pPr>
      <w:bookmarkStart w:id="322" w:name="X078cfbafa678f0784a99b4e87e39f8f2ddb6aed"/>
      <w:r>
        <w:t xml:space="preserve">Organizational roles, responsibilities and authorities</w:t>
      </w:r>
      <w:bookmarkEnd w:id="322"/>
    </w:p>
    <w:p>
      <w:pPr>
        <w:pStyle w:val="FirstParagraph"/>
      </w:pPr>
      <w:r>
        <w:t xml:space="preserve">.. ……. …….. …….. ……. .. ……….. …… …. .. …… ….. .. ….. …. …….. … …… . … …. .. ……… ……….. …. …. …….. .. …. . ….. ……. …. … …….. …. ………… .. … … ……. .. …… …. … …. ……. .. ….. … …. ……. … ……. ……… ….. ………. ……. ….. ……. … ……. … ……. ….. ….. …. . …….. .. … ….. ……… .. …….. ….. ……. ………. ………. … …….. .. … ….. .. …….. ….. ………. …. … …… .. …..</w:t>
      </w:r>
    </w:p>
    <w:p>
      <w:pPr>
        <w:pStyle w:val="Heading2"/>
      </w:pPr>
      <w:bookmarkStart w:id="323" w:name="planning"/>
      <w:r>
        <w:t xml:space="preserve">PLANNING</w:t>
      </w:r>
      <w:bookmarkEnd w:id="323"/>
    </w:p>
    <w:p>
      <w:pPr>
        <w:pStyle w:val="FirstParagraph"/>
      </w:pPr>
      <w:r>
        <w:t xml:space="preserve">.. ……. …….. …….. ……. .. ……….. …… …. .. …… ….. .. ….. …. …….. … …… . … …. .. ……… ……….. …. …. …….. .. …. . ….. ……. …. … …….. …. ………… .. … … ……. .. …… …. … …. ……. .. ….. … …. ……. … ……. ……… ….. ………. ……. ….. ……. … ……. … ……. ….. ….. …. . …….. .. … ….. ……… .. …….. ….. ……. ………. ………. … …….. .. … ….. .. …….. ….. ………. …. … …… .. …..</w:t>
      </w:r>
    </w:p>
    <w:p>
      <w:pPr>
        <w:pStyle w:val="Heading3"/>
      </w:pPr>
      <w:bookmarkStart w:id="324" w:name="X0e8b2bb7ff6c1fd97991e4e54767fd21a58b444"/>
      <w:r>
        <w:t xml:space="preserve">Actions to address risks and opportunities</w:t>
      </w:r>
      <w:bookmarkEnd w:id="324"/>
    </w:p>
    <w:p>
      <w:pPr>
        <w:pStyle w:val="FirstParagraph"/>
      </w:pPr>
      <w:r>
        <w:t xml:space="preserve">.. ……. …….. …….. ……. .. ……….. …… …. .. …… ….. .. ….. …. …….. … …… . … …. .. ……… ……….. …. …. …….. .. …. . ….. ……. …. … …….. …. ………… .. … … ……. .. …… …. … …. ……. .. ….. … …. ……. … ……. ……… ….. ………. ……. ….. ……. … ……. … ……. ….. ….. …. . …….. .. … ….. ……… .. …….. ….. ……. ………. ………. … …….. .. … ….. .. …….. ….. ………. …. … …… .. …..</w:t>
      </w:r>
    </w:p>
    <w:p>
      <w:pPr>
        <w:pStyle w:val="Heading3"/>
      </w:pPr>
      <w:bookmarkStart w:id="325" w:name="Xe9f8300f4667eb1068aaefa3c0998fd340c3091"/>
      <w:r>
        <w:t xml:space="preserve">Quality objectives and planning to achieve them</w:t>
      </w:r>
      <w:bookmarkEnd w:id="325"/>
    </w:p>
    <w:p>
      <w:pPr>
        <w:pStyle w:val="FirstParagraph"/>
      </w:pPr>
      <w:r>
        <w:t xml:space="preserve">.. ……. …….. …….. ……. .. ……….. …… …. .. …… ….. .. ….. …. …….. … …… . … …. .. ……… ……….. …. …. …….. .. …. . ….. ……. …. … …….. …. ………… .. … … ……. .. …… …. … …. ……. .. ….. … …. ……. … ……. ……… ….. ………. ……. ….. ……. … ……. … ……. ….. ….. …. . …….. .. … ….. ……… .. …….. ….. ……. ………. ………. … …….. .. … ….. .. …….. ….. ………. …. … …… .. …..</w:t>
      </w:r>
    </w:p>
    <w:p>
      <w:pPr>
        <w:pStyle w:val="Heading3"/>
      </w:pPr>
      <w:bookmarkStart w:id="326" w:name="planning-of-changes"/>
      <w:r>
        <w:t xml:space="preserve">Planning of changes</w:t>
      </w:r>
      <w:bookmarkEnd w:id="326"/>
    </w:p>
    <w:p>
      <w:pPr>
        <w:pStyle w:val="FirstParagraph"/>
      </w:pPr>
      <w:r>
        <w:t xml:space="preserve">.. ……. …….. …….. ……. .. ……….. …… …. .. …… ….. .. ….. …. …….. … …… . … …. .. ……… ……….. …. …. …….. .. …. . ….. ……. …. … …….. …. ………… .. … … ……. .. …… …. … …. ……. .. ….. … …. ……. … ……. ……… ….. ………. ……. ….. ……. … ……. … ……. ….. ….. …. . …….. .. … ….. ……… .. …….. ….. ……. ………. ………. … …….. .. … ….. .. …….. ….. ………. …. … …… .. …..</w:t>
      </w:r>
    </w:p>
    <w:p>
      <w:pPr>
        <w:pStyle w:val="Heading2"/>
      </w:pPr>
      <w:bookmarkStart w:id="327" w:name="support"/>
      <w:r>
        <w:t xml:space="preserve">SUPPORT</w:t>
      </w:r>
      <w:bookmarkEnd w:id="327"/>
    </w:p>
    <w:p>
      <w:pPr>
        <w:pStyle w:val="FirstParagraph"/>
      </w:pPr>
      <w:r>
        <w:t xml:space="preserve">.. ……. …….. …….. ……. .. ……….. …… …. .. …… ….. .. ….. …. …….. … …… . … …. .. ……… ……….. …. …. …….. .. …. . ….. ……. …. … …….. …. ………… .. … … ……. .. …… …. … …. ……. .. ….. … …. ……. … ……. ……… ….. ………. ……. ….. ……. … ……. … ……. ….. ….. …. . …….. .. … ….. ……… .. …….. ….. ……. ………. ………. … …….. .. … ….. .. …….. ….. ………. …. … …… .. …..</w:t>
      </w:r>
    </w:p>
    <w:p>
      <w:pPr>
        <w:pStyle w:val="Heading3"/>
      </w:pPr>
      <w:bookmarkStart w:id="328" w:name="resources"/>
      <w:r>
        <w:t xml:space="preserve">Resources</w:t>
      </w:r>
      <w:bookmarkEnd w:id="328"/>
    </w:p>
    <w:p>
      <w:pPr>
        <w:pStyle w:val="FirstParagraph"/>
      </w:pPr>
      <w:r>
        <w:t xml:space="preserve">.. ……. …….. …….. ……. .. ……….. …… …. .. …… ….. .. ….. …. …….. … …… . … …. .. ……… ……….. …. …. …….. .. …. . ….. ……. …. … …….. …. ………… .. … … ……. .. …… …. … …. ……. .. ….. … …. ……. … ……. ……… ….. ………. ……. ….. ……. … ……. … ……. ….. ….. …. . …….. .. … ….. ……… .. …….. ….. ……. ………. ………. … …….. .. … ….. .. …….. ….. ………. …. … …… .. …..</w:t>
      </w:r>
    </w:p>
    <w:p>
      <w:pPr>
        <w:pStyle w:val="Heading4"/>
      </w:pPr>
      <w:bookmarkStart w:id="329" w:name="general-1"/>
      <w:r>
        <w:t xml:space="preserve">General</w:t>
      </w:r>
      <w:bookmarkEnd w:id="329"/>
    </w:p>
    <w:p>
      <w:pPr>
        <w:pStyle w:val="FirstParagraph"/>
      </w:pPr>
      <w:r>
        <w:t xml:space="preserve">.. ……. …….. …….. ……. .. ……….. …… …. .. …… ….. .. ….. …. …….. … …… . … …. .. ……… ……….. …. …. …….. .. …. . ….. ……. …. … …….. …. ………… .. … … ……. .. …… …. … …. ……. .. ….. … …. ……. … ……. ……… ….. ………. ……. ….. ……. … ……. … ……. ….. ….. …. . …….. .. … ….. ……… .. …….. ….. ……. ………. ………. … …….. .. … ….. .. …….. ….. ………. …. … …… .. …..</w:t>
      </w:r>
    </w:p>
    <w:p>
      <w:pPr>
        <w:pStyle w:val="Heading4"/>
      </w:pPr>
      <w:bookmarkStart w:id="330" w:name="people"/>
      <w:r>
        <w:t xml:space="preserve">People</w:t>
      </w:r>
      <w:bookmarkEnd w:id="330"/>
    </w:p>
    <w:p>
      <w:pPr>
        <w:pStyle w:val="FirstParagraph"/>
      </w:pPr>
      <w:r>
        <w:t xml:space="preserve">.. ……. …….. …….. ……. .. ……….. …… …. .. …… ….. .. ….. …. …….. … …… . … …. .. ……… ……….. …. …. …….. .. …. . ….. ……. …. … …….. …. ………… .. … … ……. .. …… …. … …. ……. .. ….. … …. ……. … ……. ……… ….. ………. ……. ….. ……. … ……. … ……. ….. ….. …. . …….. .. … ….. ……… .. …….. ….. ……. ………. ………. … …….. .. … ….. .. …….. ….. ………. …. … …… .. …..</w:t>
      </w:r>
    </w:p>
    <w:p>
      <w:pPr>
        <w:pStyle w:val="Heading4"/>
      </w:pPr>
      <w:bookmarkStart w:id="331" w:name="infrastructure"/>
      <w:r>
        <w:t xml:space="preserve">Infrastructure</w:t>
      </w:r>
      <w:bookmarkEnd w:id="331"/>
    </w:p>
    <w:p>
      <w:pPr>
        <w:pStyle w:val="FirstParagraph"/>
      </w:pPr>
      <w:r>
        <w:t xml:space="preserve">.. ……. …….. …….. ……. .. ……….. …… …. .. …… ….. .. ….. …. …….. … …… . … …. .. ……… ……….. …. …. …….. .. …. . ….. ……. …. … …….. …. ………… .. … … ……. .. …… …. … …. ……. .. ….. … …. ……. … ……. ……… ….. ………. ……. ….. ……. … ……. … ……. ….. ….. …. . …….. .. … ….. ……… .. …….. ….. ……. ………. ………. … …….. .. … ….. .. …….. ….. ………. …. … …… .. …..</w:t>
      </w:r>
    </w:p>
    <w:p>
      <w:pPr>
        <w:pStyle w:val="Heading4"/>
      </w:pPr>
      <w:bookmarkStart w:id="332" w:name="environment-for-the-operation-of-process"/>
      <w:r>
        <w:t xml:space="preserve">Environment for the operation of process</w:t>
      </w:r>
      <w:bookmarkEnd w:id="332"/>
    </w:p>
    <w:p>
      <w:pPr>
        <w:pStyle w:val="FirstParagraph"/>
      </w:pPr>
      <w:r>
        <w:t xml:space="preserve">.. ……. …….. …….. ……. .. ……….. …… …. .. …… ….. .. ….. …. …….. … …… . … …. .. ……… ……….. …. …. …….. .. …. . ….. ……. …. … …….. …. ………… .. … … ……. .. …… …. … …. ……. .. ….. … …. ……. … ……. ……… ….. ………. ……. ….. ……. … ……. … ……. ….. ….. …. . …….. .. … ….. ……… .. …….. ….. ……. ………. ………. … …….. .. … ….. .. …….. ….. ………. …. … …… .. …..</w:t>
      </w:r>
    </w:p>
    <w:p>
      <w:pPr>
        <w:pStyle w:val="Heading4"/>
      </w:pPr>
      <w:bookmarkStart w:id="333" w:name="monitoring-and-measuring-resources"/>
      <w:r>
        <w:t xml:space="preserve">Monitoring and measuring resources</w:t>
      </w:r>
      <w:bookmarkEnd w:id="333"/>
    </w:p>
    <w:p>
      <w:pPr>
        <w:pStyle w:val="FirstParagraph"/>
      </w:pPr>
      <w:r>
        <w:t xml:space="preserve">.. ……. …….. …….. ……. .. ……….. …… …. .. …… ….. .. ….. …. …….. … …… . … …. .. ……… ……….. …. …. …….. .. …. . ….. ……. …. … …….. …. ………… .. … … ……. .. …… …. … …. ……. .. ….. … …. ……. … ……. ……… ….. ………. ……. ….. ……. … ……. … ……. ….. ….. …. . …….. .. … ….. ……… .. …….. ….. ……. ………. ………. … …….. .. … ….. .. …….. ….. ………. …. … …… .. …..</w:t>
      </w:r>
    </w:p>
    <w:p>
      <w:pPr>
        <w:pStyle w:val="Heading5"/>
      </w:pPr>
      <w:bookmarkStart w:id="334" w:name="general-2"/>
      <w:r>
        <w:t xml:space="preserve">General</w:t>
      </w:r>
      <w:bookmarkEnd w:id="334"/>
    </w:p>
    <w:p>
      <w:pPr>
        <w:pStyle w:val="FirstParagraph"/>
      </w:pPr>
      <w:r>
        <w:t xml:space="preserve">.. ……. …….. …….. ……. .. ……….. …… …. .. …… ….. .. ….. …. …….. … …… . … …. .. ……… ……….. …. …. …….. .. …. . ….. ……. …. … …….. …. ………… .. … … ……. .. …… …. … …. ……. .. ….. … …. ……. … ……. ……… ….. ………. ……. ….. ……. … ……. … ……. ….. ….. …. . …….. .. … ….. ……… .. …….. ….. ……. ………. ………. … …….. .. … ….. .. …….. ….. ………. …. … …… .. …..</w:t>
      </w:r>
    </w:p>
    <w:p>
      <w:pPr>
        <w:pStyle w:val="Heading5"/>
      </w:pPr>
      <w:bookmarkStart w:id="335" w:name="measurement-traceability"/>
      <w:r>
        <w:t xml:space="preserve">Measurement traceability</w:t>
      </w:r>
      <w:bookmarkEnd w:id="335"/>
    </w:p>
    <w:p>
      <w:pPr>
        <w:pStyle w:val="FirstParagraph"/>
      </w:pPr>
      <w:r>
        <w:t xml:space="preserve">.. ……. …….. …….. ……. .. ……….. …… …. .. …… ….. .. ….. …. …….. … …… . … …. .. ……… ……….. …. …. …….. .. …. . ….. ……. …. … …….. …. ………… .. … … ……. .. …… …. … …. ……. .. ….. … …. ……. … ……. ……… ….. ………. ……. ….. ……. … ……. … ……. ….. ….. …. . …….. .. … ….. ……… .. …….. ….. ……. ………. ………. … …….. .. … ….. .. …….. ….. ………. …. … …… .. …..</w:t>
      </w:r>
    </w:p>
    <w:p>
      <w:pPr>
        <w:pStyle w:val="Heading4"/>
      </w:pPr>
      <w:bookmarkStart w:id="336" w:name="organizational-knowledge"/>
      <w:r>
        <w:t xml:space="preserve">Organizational knowledge</w:t>
      </w:r>
      <w:bookmarkEnd w:id="336"/>
    </w:p>
    <w:p>
      <w:pPr>
        <w:pStyle w:val="FirstParagraph"/>
      </w:pPr>
      <w:r>
        <w:t xml:space="preserve">.. ……. …….. …….. ……. .. ……….. …… …. .. …… ….. .. ….. …. …….. … …… . … …. .. ……… ……….. …. …. …….. .. …. . ….. ……. …. … …….. …. ………… .. … … ……. .. …… …. … …. ……. .. ….. … …. ……. … ……. ……… ….. ………. ……. ….. ……. … ……. … ……. ….. ….. …. . …….. .. … ….. ……… .. …….. ….. ……. ………. ………. … …….. .. … ….. .. …….. ….. ………. …. … …… .. …..</w:t>
      </w:r>
    </w:p>
    <w:p>
      <w:pPr>
        <w:pStyle w:val="Heading3"/>
      </w:pPr>
      <w:bookmarkStart w:id="337" w:name="competence"/>
      <w:r>
        <w:t xml:space="preserve">Competence</w:t>
      </w:r>
      <w:bookmarkEnd w:id="337"/>
    </w:p>
    <w:p>
      <w:pPr>
        <w:pStyle w:val="FirstParagraph"/>
      </w:pPr>
      <w:r>
        <w:t xml:space="preserve">.. ……. …….. …….. ……. .. ……….. …… …. .. …… ….. .. ….. …. …….. … …… . … …. .. ……… ……….. …. …. …….. .. …. . ….. ……. …. … …….. …. ………… .. … … ……. .. …… …. … …. ……. .. ….. … …. ……. … ……. ……… ….. ………. ……. ….. ……. … ……. … ……. ….. ….. …. . …….. .. … ….. ……… .. …….. ….. ……. ………. ………. … …….. .. … ….. .. …….. ….. ………. …. … …… .. …..</w:t>
      </w:r>
    </w:p>
    <w:p>
      <w:pPr>
        <w:pStyle w:val="Heading3"/>
      </w:pPr>
      <w:bookmarkStart w:id="338" w:name="awareness"/>
      <w:r>
        <w:t xml:space="preserve">Awareness</w:t>
      </w:r>
      <w:bookmarkEnd w:id="338"/>
    </w:p>
    <w:p>
      <w:pPr>
        <w:pStyle w:val="FirstParagraph"/>
      </w:pPr>
      <w:r>
        <w:t xml:space="preserve">.. ……. …….. …….. ……. .. ……….. …… …. .. …… ….. .. ….. …. …….. … …… . … …. .. ……… ……….. …. …. …….. .. …. . ….. ……. …. … …….. …. ………… .. … … ……. .. …… …. … …. ……. .. ….. … …. ……. … ……. ……… ….. ………. ……. ….. ……. … ……. … ……. ….. ….. …. . …….. .. … ….. ……… .. …….. ….. ……. ………. ………. … …….. .. … ….. .. …….. ….. ………. …. … …… .. …..</w:t>
      </w:r>
    </w:p>
    <w:p>
      <w:pPr>
        <w:pStyle w:val="Heading3"/>
      </w:pPr>
      <w:bookmarkStart w:id="339" w:name="communication"/>
      <w:r>
        <w:t xml:space="preserve">Communication</w:t>
      </w:r>
      <w:bookmarkEnd w:id="339"/>
    </w:p>
    <w:p>
      <w:pPr>
        <w:pStyle w:val="FirstParagraph"/>
      </w:pPr>
      <w:r>
        <w:t xml:space="preserve">.. ……. …….. …….. ……. .. ……….. …… …. .. …… ….. .. ….. …. …….. … …… . … …. .. ……… ……….. …. …. …….. .. …. . ….. ……. …. … …….. …. ………… .. … … ……. .. …… …. … …. ……. .. ….. … …. ……. … ……. ……… ….. ………. ……. ….. ……. … ……. … ……. ….. ….. …. . …….. .. … ….. ……… .. …….. ….. ……. ………. ………. … …….. .. … ….. .. …….. ….. ………. …. … …… .. …..</w:t>
      </w:r>
    </w:p>
    <w:p>
      <w:pPr>
        <w:pStyle w:val="Heading3"/>
      </w:pPr>
      <w:bookmarkStart w:id="340" w:name="documented-information"/>
      <w:r>
        <w:t xml:space="preserve">Documented information</w:t>
      </w:r>
      <w:bookmarkEnd w:id="340"/>
    </w:p>
    <w:p>
      <w:pPr>
        <w:pStyle w:val="FirstParagraph"/>
      </w:pPr>
      <w:r>
        <w:t xml:space="preserve">.. ……. …….. …….. ……. .. ……….. …… …. .. …… ….. .. ….. …. …….. … …… . … …. .. ……… ……….. …. …. …….. .. …. . ….. ……. …. … …….. …. ………… .. … … ……. .. …… …. … …. ……. .. ….. … …. ……. … ……. ……… ….. ………. ……. ….. ……. … ……. … ……. ….. ….. …. . …….. .. … ….. ……… .. …….. ….. ……. ………. ………. … …….. .. … ….. .. …….. ….. ………. …. … …… .. …..</w:t>
      </w:r>
    </w:p>
    <w:p>
      <w:pPr>
        <w:pStyle w:val="Heading4"/>
      </w:pPr>
      <w:bookmarkStart w:id="341" w:name="general-3"/>
      <w:r>
        <w:t xml:space="preserve">General</w:t>
      </w:r>
      <w:bookmarkEnd w:id="341"/>
    </w:p>
    <w:p>
      <w:pPr>
        <w:pStyle w:val="FirstParagraph"/>
      </w:pPr>
      <w:r>
        <w:t xml:space="preserve">.. ……. …….. …….. ……. .. ……….. …… …. .. …… ….. .. ….. …. …….. … …… . … …. .. ……… ……….. …. …. …….. .. …. . ….. ……. …. … …….. …. ………… .. … … ……. .. …… …. … …. ……. .. ….. … …. ……. … ……. ……… ….. ………. ……. ….. ……. … ……. … ……. ….. ….. …. . …….. .. … ….. ……… .. …….. ….. ……. ………. ………. … …….. .. … ….. .. …….. ….. ………. …. … …… .. …..</w:t>
      </w:r>
    </w:p>
    <w:p>
      <w:pPr>
        <w:pStyle w:val="Heading4"/>
      </w:pPr>
      <w:bookmarkStart w:id="342" w:name="creating-and-updating"/>
      <w:r>
        <w:t xml:space="preserve">Creating and updating</w:t>
      </w:r>
      <w:bookmarkEnd w:id="342"/>
    </w:p>
    <w:p>
      <w:pPr>
        <w:pStyle w:val="FirstParagraph"/>
      </w:pPr>
      <w:r>
        <w:t xml:space="preserve">.. ……. …….. …….. ……. .. ……….. …… …. .. …… ….. .. ….. …. …….. … …… . … …. .. ……… ……….. …. …. …….. .. …. . ….. ……. …. … …….. …. ………… .. … … ……. .. …… …. … …. ……. .. ….. … …. ……. … ……. ……… ….. ………. ……. ….. ……. … ……. … ……. ….. ….. …. . …….. .. … ….. ……… .. …….. ….. ……. ………. ………. … …….. .. … ….. .. …….. ….. ………. …. … …… .. …..</w:t>
      </w:r>
    </w:p>
    <w:p>
      <w:pPr>
        <w:pStyle w:val="Heading4"/>
      </w:pPr>
      <w:bookmarkStart w:id="343" w:name="control-of-documented-information"/>
      <w:r>
        <w:t xml:space="preserve">Control of documented information</w:t>
      </w:r>
      <w:bookmarkEnd w:id="343"/>
    </w:p>
    <w:p>
      <w:pPr>
        <w:pStyle w:val="FirstParagraph"/>
      </w:pPr>
      <w:r>
        <w:t xml:space="preserve">.. ……. …….. …….. ……. .. ……….. …… …. .. …… ….. .. ….. …. …….. … …… . … …. .. ……… ……….. …. …. …….. .. …. . ….. ……. …. … …….. …. ………… .. … … ……. .. …… …. … …. ……. .. ….. … …. ……. … ……. ……… ….. ………. ……. ….. ……. … ……. … ……. ….. ….. …. . …….. .. … ….. ……… .. …….. ….. ……. ………. ………. … …….. .. … ….. .. …….. ….. ………. …. … …… .. …..</w:t>
      </w:r>
    </w:p>
    <w:p>
      <w:pPr>
        <w:pStyle w:val="Heading2"/>
      </w:pPr>
      <w:bookmarkStart w:id="344" w:name="operation"/>
      <w:r>
        <w:t xml:space="preserve">OPERATION</w:t>
      </w:r>
      <w:bookmarkEnd w:id="344"/>
    </w:p>
    <w:p>
      <w:pPr>
        <w:pStyle w:val="FirstParagraph"/>
      </w:pPr>
      <w:r>
        <w:t xml:space="preserve">.. ……. …….. …….. ……. .. ……….. …… …. .. …… ….. .. ….. …. …….. … …… . … …. .. ……… ……….. …. …. …….. .. …. . ….. ……. …. … …….. …. ………… .. … … ……. .. …… …. … …. ……. .. ….. … …. ……. … ……. ……… ….. ………. ……. ….. ……. … ……. … ……. ….. ….. …. . …….. .. … ….. ……… .. …….. ….. ……. ………. ………. … …….. .. … ….. .. …….. ….. ………. …. … …… .. …..</w:t>
      </w:r>
    </w:p>
    <w:p>
      <w:pPr>
        <w:pStyle w:val="Heading3"/>
      </w:pPr>
      <w:bookmarkStart w:id="345" w:name="operational-planning-and-control"/>
      <w:r>
        <w:t xml:space="preserve">Operational planning and control</w:t>
      </w:r>
      <w:bookmarkEnd w:id="345"/>
    </w:p>
    <w:p>
      <w:pPr>
        <w:pStyle w:val="FirstParagraph"/>
      </w:pPr>
      <w:r>
        <w:t xml:space="preserve">.. ……. …….. …….. ……. .. ……….. …… …. .. …… ….. .. ….. …. …….. … …… . … …. .. ……… ……….. …. …. …….. .. …. . ….. ……. …. … …….. …. ………… .. … … ……. .. …… …. … …. ……. .. ….. … …. ……. … ……. ……… ….. ………. ……. ….. ……. … ……. … ……. ….. ….. …. . …….. .. … ….. ……… .. …….. ….. ……. ………. ………. … …….. .. … ….. .. …….. ….. ………. …. … …… .. …..</w:t>
      </w:r>
    </w:p>
    <w:p>
      <w:pPr>
        <w:pStyle w:val="Heading3"/>
      </w:pPr>
      <w:bookmarkStart w:id="346" w:name="requirements-for-products-and-services"/>
      <w:r>
        <w:t xml:space="preserve">Requirements for products and services</w:t>
      </w:r>
      <w:bookmarkEnd w:id="346"/>
    </w:p>
    <w:p>
      <w:pPr>
        <w:pStyle w:val="FirstParagraph"/>
      </w:pPr>
      <w:r>
        <w:t xml:space="preserve">.. ……. …….. …….. ……. .. ……….. …… …. .. …… ….. .. ….. …. …….. … …… . … …. .. ……… ……….. …. …. …….. .. …. . ….. ……. …. … …….. …. ………… .. … … ……. .. …… …. … …. ……. .. ….. … …. ……. … ……. ……… ….. ………. ……. ….. ……. … ……. … ……. ….. ….. …. . …….. .. … ….. ……… .. …….. ….. ……. ………. ………. … …….. .. … ….. .. …….. ….. ………. …. … …… .. …..</w:t>
      </w:r>
    </w:p>
    <w:p>
      <w:pPr>
        <w:pStyle w:val="Heading4"/>
      </w:pPr>
      <w:bookmarkStart w:id="347" w:name="customer-communication"/>
      <w:r>
        <w:t xml:space="preserve">Customer communication</w:t>
      </w:r>
      <w:bookmarkEnd w:id="347"/>
    </w:p>
    <w:p>
      <w:pPr>
        <w:pStyle w:val="FirstParagraph"/>
      </w:pPr>
      <w:r>
        <w:t xml:space="preserve">.. ……. …….. …….. ……. .. ……….. …… …. .. …… ….. .. ….. …. …….. … …… . … …. .. ……… ……….. …. …. …….. .. …. . ….. ……. …. … …….. …. ………… .. … … ……. .. …… …. … …. ……. .. ….. … …. ……. … ……. ……… ….. ………. ……. ….. ……. … ……. … ……. ….. ….. …. . …….. .. … ….. ……… .. …….. ….. ……. ………. ………. … …….. .. … ….. .. …….. ….. ………. …. … …… .. …..</w:t>
      </w:r>
    </w:p>
    <w:p>
      <w:pPr>
        <w:pStyle w:val="Heading4"/>
      </w:pPr>
      <w:bookmarkStart w:id="348" w:name="X6238b3230d7705378662db233426b1bb8b9ad4f"/>
      <w:r>
        <w:t xml:space="preserve">Determining the requirements for products and services</w:t>
      </w:r>
      <w:bookmarkEnd w:id="348"/>
    </w:p>
    <w:p>
      <w:pPr>
        <w:pStyle w:val="FirstParagraph"/>
      </w:pPr>
      <w:r>
        <w:t xml:space="preserve">.. ……. …….. …….. ……. .. ……….. …… …. .. …… ….. .. ….. …. …….. … …… . … …. .. ……… ……….. …. …. …….. .. …. . ….. ……. …. … …….. …. ………… .. … … ……. .. …… …. … …. ……. .. ….. … …. ……. … ……. ……… ….. ………. ……. ….. ……. … ……. … ……. ….. ….. …. . …….. .. … ….. ……… .. …….. ….. ……. ………. ………. … …….. .. … ….. .. …….. ….. ………. …. … …… .. …..</w:t>
      </w:r>
    </w:p>
    <w:p>
      <w:pPr>
        <w:pStyle w:val="Heading4"/>
      </w:pPr>
      <w:bookmarkStart w:id="349" w:name="Xbb95db7bb9ee8eca47ea9797337585e7a78b583"/>
      <w:r>
        <w:t xml:space="preserve">Review of the requirements for products and services</w:t>
      </w:r>
      <w:bookmarkEnd w:id="349"/>
    </w:p>
    <w:p>
      <w:pPr>
        <w:pStyle w:val="FirstParagraph"/>
      </w:pPr>
      <w:r>
        <w:t xml:space="preserve">.. ……. …….. …….. ……. .. ……….. …… …. .. …… ….. .. ….. …. …….. … …… . … …. .. ……… ……….. …. …. …….. .. …. . ….. ……. …. … …….. …. ………… .. … … ……. .. …… …. … …. ……. .. ….. … …. ……. … ……. ……… ….. ………. ……. ….. ……. … ……. … ……. ….. ….. …. . …….. .. … ….. ……… .. …….. ….. ……. ………. ………. … …….. .. … ….. .. …….. ….. ………. …. … …… .. …..</w:t>
      </w:r>
    </w:p>
    <w:p>
      <w:pPr>
        <w:pStyle w:val="Heading4"/>
      </w:pPr>
      <w:bookmarkStart w:id="350" w:name="Xa3529b8e2a041cef90e96cd22ce12674243e62f"/>
      <w:r>
        <w:t xml:space="preserve">Changes to requirements for products and services</w:t>
      </w:r>
      <w:bookmarkEnd w:id="350"/>
    </w:p>
    <w:p>
      <w:pPr>
        <w:pStyle w:val="FirstParagraph"/>
      </w:pPr>
      <w:r>
        <w:t xml:space="preserve">.. ……. …….. …….. ……. .. ……….. …… …. .. …… ….. .. ….. …. …….. … …… . … …. .. ……… ……….. …. …. …….. .. …. . ….. ……. …. … …….. …. ………… .. … … ……. .. …… …. … …. ……. .. ….. … …. ……. … ……. ……… ….. ………. ……. ….. ……. … ……. … ……. ….. ….. …. . …….. .. … ….. ……… .. …….. ….. ……. ………. ………. … …….. .. … ….. .. …….. ….. ………. …. … …… .. …..</w:t>
      </w:r>
    </w:p>
    <w:p>
      <w:pPr>
        <w:pStyle w:val="Heading3"/>
      </w:pPr>
      <w:bookmarkStart w:id="351" w:name="X4ff092ac3a1783cd0919e281513c0bd43593148"/>
      <w:r>
        <w:t xml:space="preserve">Design and development of products and services</w:t>
      </w:r>
      <w:bookmarkEnd w:id="351"/>
    </w:p>
    <w:p>
      <w:pPr>
        <w:pStyle w:val="FirstParagraph"/>
      </w:pPr>
      <w:r>
        <w:t xml:space="preserve">.. ……. …….. …….. ……. .. ……….. …… …. .. …… ….. .. ….. …. …….. … …… . … …. .. ……… ……….. …. …. …….. .. …. . ….. ……. …. … …….. …. ………… .. … … ……. .. …… …. … …. ……. .. ….. … …. ……. … ……. ……… ….. ………. ……. ….. ……. … ……. … ……. ….. ….. …. . …….. .. … ….. ……… .. …….. ….. ……. ………. ………. … …….. .. … ….. .. …….. ….. ………. …. … …… .. …..</w:t>
      </w:r>
    </w:p>
    <w:p>
      <w:pPr>
        <w:pStyle w:val="Heading4"/>
      </w:pPr>
      <w:bookmarkStart w:id="352" w:name="general-4"/>
      <w:r>
        <w:t xml:space="preserve">General</w:t>
      </w:r>
      <w:bookmarkEnd w:id="352"/>
    </w:p>
    <w:p>
      <w:pPr>
        <w:pStyle w:val="FirstParagraph"/>
      </w:pPr>
      <w:r>
        <w:t xml:space="preserve">.. ……. …….. …….. ……. .. ……….. …… …. .. …… ….. .. ….. …. …….. … …… . … …. .. ……… ……….. …. …. …….. .. …. . ….. ……. …. … …….. …. ………… .. … … ……. .. …… …. … …. ……. .. ….. … …. ……. … ……. ……… ….. ………. ……. ….. ……. … ……. … ……. ….. ….. …. . …….. .. … ….. ……… .. …….. ….. ……. ………. ………. … …….. .. … ….. .. …….. ….. ………. …. … …… .. …..</w:t>
      </w:r>
    </w:p>
    <w:p>
      <w:pPr>
        <w:pStyle w:val="Heading4"/>
      </w:pPr>
      <w:bookmarkStart w:id="353" w:name="design-and-development-planning"/>
      <w:r>
        <w:t xml:space="preserve">Design and development planning</w:t>
      </w:r>
      <w:bookmarkEnd w:id="353"/>
    </w:p>
    <w:p>
      <w:pPr>
        <w:pStyle w:val="FirstParagraph"/>
      </w:pPr>
      <w:r>
        <w:t xml:space="preserve">.. ……. …….. …….. ……. .. ……….. …… …. .. …… ….. .. ….. …. …….. … …… . … …. .. ……… ……….. …. …. …….. .. …. . ….. ……. …. … …….. …. ………… .. … … ……. .. …… …. … …. ……. .. ….. … …. ……. … ……. ……… ….. ………. ……. ….. ……. … ……. … ……. ….. ….. …. . …….. .. … ….. ……… .. …….. ….. ……. ………. ………. … …….. .. … ….. .. …….. ….. ………. …. … …… .. …..</w:t>
      </w:r>
    </w:p>
    <w:p>
      <w:pPr>
        <w:pStyle w:val="Heading4"/>
      </w:pPr>
      <w:bookmarkStart w:id="354" w:name="design-and-development-inputs"/>
      <w:r>
        <w:t xml:space="preserve">Design and development inputs</w:t>
      </w:r>
      <w:bookmarkEnd w:id="354"/>
    </w:p>
    <w:p>
      <w:pPr>
        <w:pStyle w:val="FirstParagraph"/>
      </w:pPr>
      <w:r>
        <w:t xml:space="preserve">.. ……. …….. …….. ……. .. ……….. …… …. .. …… ….. .. ….. …. …….. … …… . … …. .. ……… ……….. …. …. …….. .. …. . ….. ……. …. … …….. …. ………… .. … … ……. .. …… …. … …. ……. .. ….. … …. ……. … ……. ……… ….. ………. ……. ….. ……. … ……. … ……. ….. ….. …. . …….. .. … ….. ……… .. …….. ….. ……. ………. ………. … …….. .. … ….. .. …….. ….. ………. …. … …… .. …..</w:t>
      </w:r>
    </w:p>
    <w:p>
      <w:pPr>
        <w:pStyle w:val="Heading4"/>
      </w:pPr>
      <w:bookmarkStart w:id="355" w:name="design-and-development-controls"/>
      <w:r>
        <w:t xml:space="preserve">Design and development controls</w:t>
      </w:r>
      <w:bookmarkEnd w:id="355"/>
    </w:p>
    <w:p>
      <w:pPr>
        <w:pStyle w:val="FirstParagraph"/>
      </w:pPr>
      <w:r>
        <w:t xml:space="preserve">.. ……. …….. …….. ……. .. ……….. …… …. .. …… ….. .. ….. …. …….. … …… . … …. .. ……… ……….. …. …. …….. .. …. . ….. ……. …. … …….. …. ………… .. … … ……. .. …… …. … …. ……. .. ….. … …. ……. … ……. ……… ….. ………. ……. ….. ……. … ……. … ……. ….. ….. …. . …….. .. … ….. ……… .. …….. ….. ……. ………. ………. … …….. .. … ….. .. …….. ….. ………. …. … …… .. …..</w:t>
      </w:r>
    </w:p>
    <w:p>
      <w:pPr>
        <w:pStyle w:val="Heading4"/>
      </w:pPr>
      <w:bookmarkStart w:id="356" w:name="design-and-development-outputs"/>
      <w:r>
        <w:t xml:space="preserve">Design and development outputs</w:t>
      </w:r>
      <w:bookmarkEnd w:id="356"/>
    </w:p>
    <w:p>
      <w:pPr>
        <w:pStyle w:val="FirstParagraph"/>
      </w:pPr>
      <w:r>
        <w:t xml:space="preserve">.. ……. …….. …….. ……. .. ……….. …… …. .. …… ….. .. ….. …. …….. … …… . … …. .. ……… ……….. …. …. …….. .. …. . ….. ……. …. … …….. …. ………… .. … … ……. .. …… …. … …. ……. .. ….. … …. ……. … ……. ……… ….. ………. ……. ….. ……. … ……. … ……. ….. ….. …. . …….. .. … ….. ……… .. …….. ….. ……. ………. ………. … …….. .. … ….. .. …….. ….. ………. …. … …… .. …..</w:t>
      </w:r>
    </w:p>
    <w:p>
      <w:pPr>
        <w:pStyle w:val="Heading3"/>
      </w:pPr>
      <w:bookmarkStart w:id="357" w:name="Xb63b1af6826990ea5d4e4dd9e7975183f868313"/>
      <w:r>
        <w:t xml:space="preserve">Control of externally provided processes, products and services</w:t>
      </w:r>
      <w:bookmarkEnd w:id="357"/>
    </w:p>
    <w:p>
      <w:pPr>
        <w:pStyle w:val="FirstParagraph"/>
      </w:pPr>
      <w:r>
        <w:t xml:space="preserve">.. ……. …….. …….. ……. .. ……….. …… …. .. …… ….. .. ….. …. …….. … …… . … …. .. ……… ……….. …. …. …….. .. …. . ….. ……. …. … …….. …. ………… .. … … ……. .. …… …. … …. ……. .. ….. … …. ……. … ……. ……… ….. ………. ……. ….. ……. … ……. … ……. ….. ….. …. . …….. .. … ….. ……… .. …….. ….. ……. ………. ………. … …….. .. … ….. .. …….. ….. ………. …. … …… .. …..</w:t>
      </w:r>
    </w:p>
    <w:p>
      <w:pPr>
        <w:pStyle w:val="Heading4"/>
      </w:pPr>
      <w:bookmarkStart w:id="358" w:name="general-5"/>
      <w:r>
        <w:t xml:space="preserve">General</w:t>
      </w:r>
      <w:bookmarkEnd w:id="358"/>
    </w:p>
    <w:p>
      <w:pPr>
        <w:pStyle w:val="FirstParagraph"/>
      </w:pPr>
      <w:r>
        <w:t xml:space="preserve">.. ……. …….. …….. ……. .. ……….. …… …. .. …… ….. .. ….. …. …….. … …… . … …. .. ……… ……….. …. …. …….. .. …. . ….. ……. …. … …….. …. ………… .. … … ……. .. …… …. … …. ……. .. ….. … …. ……. … ……. ……… ….. ………. ……. ….. ……. … ……. … ……. ….. ….. …. . …….. .. … ….. ……… .. …….. ….. ……. ………. ………. … …….. .. … ….. .. …….. ….. ………. …. … …… .. …..</w:t>
      </w:r>
    </w:p>
    <w:p>
      <w:pPr>
        <w:pStyle w:val="Heading4"/>
      </w:pPr>
      <w:bookmarkStart w:id="359" w:name="type-and-extent-of-control"/>
      <w:r>
        <w:t xml:space="preserve">Type and extent of control</w:t>
      </w:r>
      <w:bookmarkEnd w:id="359"/>
    </w:p>
    <w:p>
      <w:pPr>
        <w:pStyle w:val="FirstParagraph"/>
      </w:pPr>
      <w:r>
        <w:t xml:space="preserve">.. ……. …….. …….. ……. .. ……….. …… …. .. …… ….. .. ….. …. …….. … …… . … …. .. ……… ……….. …. …. …….. .. …. . ….. ……. …. … …….. …. ………… .. … … ……. .. …… …. … …. ……. .. ….. … …. ……. … ……. ……… ….. ………. ……. ….. ……. … ……. … ……. ….. ….. …. . …….. .. … ….. ……… .. …….. ….. ……. ………. ………. … …….. .. … ….. .. …….. ….. ………. …. … …… .. …..</w:t>
      </w:r>
    </w:p>
    <w:p>
      <w:pPr>
        <w:pStyle w:val="Heading4"/>
      </w:pPr>
      <w:bookmarkStart w:id="360" w:name="information-for-external-providers"/>
      <w:r>
        <w:t xml:space="preserve">Information for external providers</w:t>
      </w:r>
      <w:bookmarkEnd w:id="360"/>
    </w:p>
    <w:p>
      <w:pPr>
        <w:pStyle w:val="FirstParagraph"/>
      </w:pPr>
      <w:r>
        <w:t xml:space="preserve">.. ……. …….. …….. ……. .. ……….. …… …. .. …… ….. .. ….. …. …….. … …… . … …. .. ……… ……….. …. …. …….. .. …. . ….. ……. …. … …….. …. ………… .. … … ……. .. …… …. … …. ……. .. ….. … …. ……. … ……. ……… ….. ………. ……. ….. ……. … ……. … ……. ….. ….. …. . …….. .. … ….. ……… .. …….. ….. ……. ………. ………. … …….. .. … ….. .. …….. ….. ………. …. … …… .. …..</w:t>
      </w:r>
    </w:p>
    <w:p>
      <w:pPr>
        <w:pStyle w:val="Heading3"/>
      </w:pPr>
      <w:bookmarkStart w:id="361" w:name="production-and-service-provision"/>
      <w:r>
        <w:t xml:space="preserve">Production and service provision</w:t>
      </w:r>
      <w:bookmarkEnd w:id="361"/>
    </w:p>
    <w:p>
      <w:pPr>
        <w:pStyle w:val="FirstParagraph"/>
      </w:pPr>
      <w:r>
        <w:t xml:space="preserve">.. ……. …….. …….. ……. .. ……….. …… …. .. …… ….. .. ….. …. …….. … …… . … …. .. ……… ……….. …. …. …….. .. …. . ….. ……. …. … …….. …. ………… .. … … ……. .. …… …. … …. ……. .. ….. … …. ……. … ……. ……… ….. ………. ……. ….. ……. … ……. … ……. ….. ….. …. . …….. .. … ….. ……… .. …….. ….. ……. ………. ………. … …….. .. … ….. .. …….. ….. ………. …. … …… .. …..</w:t>
      </w:r>
    </w:p>
    <w:p>
      <w:pPr>
        <w:pStyle w:val="Heading4"/>
      </w:pPr>
      <w:bookmarkStart w:id="362" w:name="X9fc6a8d7c758a2f2dff8b46345247217e34fe59"/>
      <w:r>
        <w:t xml:space="preserve">Control of production and service provision</w:t>
      </w:r>
      <w:bookmarkEnd w:id="362"/>
    </w:p>
    <w:p>
      <w:pPr>
        <w:pStyle w:val="FirstParagraph"/>
      </w:pPr>
      <w:r>
        <w:t xml:space="preserve">.. ……. …….. …….. ……. .. ……….. …… …. .. …… ….. .. ….. …. …….. … …… . … …. .. ……… ……….. …. …. …….. .. …. . ….. ……. …. … …….. …. ………… .. … … ……. .. …… …. … …. ……. .. ….. … …. ……. … ……. ……… ….. ………. ……. ….. ……. … ……. … ……. ….. ….. …. . …….. .. … ….. ……… .. …….. ….. ……. ………. ………. … …….. .. … ….. .. …….. ….. ………. …. … …… .. …..</w:t>
      </w:r>
    </w:p>
    <w:p>
      <w:pPr>
        <w:pStyle w:val="Heading4"/>
      </w:pPr>
      <w:bookmarkStart w:id="363" w:name="identification-and-traceability"/>
      <w:r>
        <w:t xml:space="preserve">Identification and traceability</w:t>
      </w:r>
      <w:bookmarkEnd w:id="363"/>
    </w:p>
    <w:p>
      <w:pPr>
        <w:pStyle w:val="FirstParagraph"/>
      </w:pPr>
      <w:r>
        <w:t xml:space="preserve">.. ……. …….. …….. ……. .. ……….. …… …. .. …… ….. .. ….. …. …….. … …… . … …. .. ……… ……….. …. …. …….. .. …. . ….. ……. …. … …….. …. ………… .. … … ……. .. …… …. … …. ……. .. ….. … …. ……. … ……. ……… ….. ………. ……. ….. ……. … ……. … ……. ….. ….. …. . …….. .. … ….. ……… .. …….. ….. ……. ………. ………. … …….. .. … ….. .. …….. ….. ………. …. … …… .. …..</w:t>
      </w:r>
    </w:p>
    <w:p>
      <w:pPr>
        <w:pStyle w:val="Heading4"/>
      </w:pPr>
      <w:bookmarkStart w:id="364" w:name="Xa0bebc29cc3cfcb3a0a3d65fcafd24a7bf3e8dc"/>
      <w:r>
        <w:t xml:space="preserve">Property belonging to customers or external providers</w:t>
      </w:r>
      <w:bookmarkEnd w:id="364"/>
    </w:p>
    <w:p>
      <w:pPr>
        <w:pStyle w:val="FirstParagraph"/>
      </w:pPr>
      <w:r>
        <w:t xml:space="preserve">.. ……. …….. …….. ……. .. ……….. …… …. .. …… ….. .. ….. …. …….. … …… . … …. .. ……… ……….. …. …. …….. .. …. . ….. ……. …. … …….. …. ………… .. … … ……. .. …… …. … …. ……. .. ….. … …. ……. … ……. ……… ….. ………. ……. ….. ……. … ……. … ……. ….. ….. …. . …….. .. … ….. ……… .. …….. ….. ……. ………. ………. … …….. .. … ….. .. …….. ….. ………. …. … …… .. …..</w:t>
      </w:r>
    </w:p>
    <w:p>
      <w:pPr>
        <w:pStyle w:val="Heading4"/>
      </w:pPr>
      <w:bookmarkStart w:id="365" w:name="preservation"/>
      <w:r>
        <w:t xml:space="preserve">Preservation</w:t>
      </w:r>
      <w:bookmarkEnd w:id="365"/>
    </w:p>
    <w:p>
      <w:pPr>
        <w:pStyle w:val="FirstParagraph"/>
      </w:pPr>
      <w:r>
        <w:t xml:space="preserve">.. ……. …….. …….. ……. .. ……….. …… …. .. …… ….. .. ….. …. …….. … …… . … …. .. ……… ……….. …. …. …….. .. …. . ….. ……. …. … …….. …. ………… .. … … ……. .. …… …. … …. ……. .. ….. … …. ……. … ……. ……… ….. ………. ……. ….. ……. … ……. … ……. ….. ….. …. . …….. .. … ….. ……… .. …….. ….. ……. ………. ………. … …….. .. … ….. .. …….. ….. ………. …. … …… .. …..</w:t>
      </w:r>
    </w:p>
    <w:p>
      <w:pPr>
        <w:pStyle w:val="Heading4"/>
      </w:pPr>
      <w:bookmarkStart w:id="366" w:name="post-delivery-activities"/>
      <w:r>
        <w:t xml:space="preserve">Post-delivery activities</w:t>
      </w:r>
      <w:bookmarkEnd w:id="366"/>
    </w:p>
    <w:p>
      <w:pPr>
        <w:pStyle w:val="FirstParagraph"/>
      </w:pPr>
      <w:r>
        <w:t xml:space="preserve">.. ……. …….. …….. ……. .. ……….. …… …. .. …… ….. .. ….. …. …….. … …… . … …. .. ……… ……….. …. …. …….. .. …. . ….. ……. …. … …….. …. ………… .. … … ……. .. …… …. … …. ……. .. ….. … …. ……. … ……. ……… ….. ………. ……. ….. ……. … ……. … ……. ….. ….. …. . …….. .. … ….. ……… .. …….. ….. ……. ………. ………. … …….. .. … ….. .. …….. ….. ………. …. … …… .. …..</w:t>
      </w:r>
    </w:p>
    <w:p>
      <w:pPr>
        <w:pStyle w:val="Heading4"/>
      </w:pPr>
      <w:bookmarkStart w:id="367" w:name="control-of-changes"/>
      <w:r>
        <w:t xml:space="preserve">Control of changes</w:t>
      </w:r>
      <w:bookmarkEnd w:id="367"/>
    </w:p>
    <w:p>
      <w:pPr>
        <w:pStyle w:val="FirstParagraph"/>
      </w:pPr>
      <w:r>
        <w:t xml:space="preserve">.. ……. …….. …….. ……. .. ……….. …… …. .. …… ….. .. ….. …. …….. … …… . … …. .. ……… ……….. …. …. …….. .. …. . ….. ……. …. … …….. …. ………… .. … … ……. .. …… …. … …. ……. .. ….. … …. ……. … ……. ……… ….. ………. ……. ….. ……. … ……. … ……. ….. ….. …. . …….. .. … ….. ……… .. …….. ….. ……. ………. ………. … …….. .. … ….. .. …….. ….. ………. …. … …… .. …..</w:t>
      </w:r>
    </w:p>
    <w:p>
      <w:pPr>
        <w:pStyle w:val="Heading3"/>
      </w:pPr>
      <w:bookmarkStart w:id="368" w:name="release-of-products-and-services"/>
      <w:r>
        <w:t xml:space="preserve">Release of products and services</w:t>
      </w:r>
      <w:bookmarkEnd w:id="368"/>
    </w:p>
    <w:p>
      <w:pPr>
        <w:pStyle w:val="FirstParagraph"/>
      </w:pPr>
      <w:r>
        <w:t xml:space="preserve">.. ……. …….. …….. ……. .. ……….. …… …. .. …… ….. .. ….. …. …….. … …… . … …. .. ……… ……….. …. …. …….. .. …. . ….. ……. …. … …….. …. ………… .. … … ……. .. …… …. … …. ……. .. ….. … …. ……. … ……. ……… ….. ………. ……. ….. ……. … ……. … ……. ….. ….. …. . …….. .. … ….. ……… .. …….. ….. ……. ………. ………. … …….. .. … ….. .. …….. ….. ………. …. … …… .. …..</w:t>
      </w:r>
    </w:p>
    <w:p>
      <w:pPr>
        <w:pStyle w:val="Heading3"/>
      </w:pPr>
      <w:bookmarkStart w:id="369" w:name="control-of-nonconforming-outputs"/>
      <w:r>
        <w:t xml:space="preserve">Control of nonconforming outputs</w:t>
      </w:r>
      <w:bookmarkEnd w:id="369"/>
    </w:p>
    <w:p>
      <w:pPr>
        <w:pStyle w:val="FirstParagraph"/>
      </w:pPr>
      <w:r>
        <w:t xml:space="preserve">.. ……. …….. …….. ……. .. ……….. …… …. .. …… ….. .. ….. …. …….. … …… . … …. .. ……… ……….. …. …. …….. .. …. . ….. ……. …. … …….. …. ………… .. … … ……. .. …… …. … …. ……. .. ….. … …. ……. … ……. ……… ….. ………. ……. ….. ……. … ……. … ……. ….. ….. …. . …….. .. … ….. ……… .. …….. ….. ……. ………. ………. … …….. .. … ….. .. …….. ….. ………. …. … …… .. …..</w:t>
      </w:r>
    </w:p>
    <w:p>
      <w:pPr>
        <w:pStyle w:val="Heading2"/>
      </w:pPr>
      <w:bookmarkStart w:id="370" w:name="performance-evaluation"/>
      <w:r>
        <w:t xml:space="preserve">PERFORMANCE EVALUATION</w:t>
      </w:r>
      <w:bookmarkEnd w:id="370"/>
    </w:p>
    <w:p>
      <w:pPr>
        <w:pStyle w:val="FirstParagraph"/>
      </w:pPr>
      <w:r>
        <w:t xml:space="preserve">.. ……. …….. …….. ……. .. ……….. …… …. .. …… ….. .. ….. …. …….. … …… . … …. .. ……… ……….. …. …. …….. .. …. . ….. ……. …. … …….. …. ………… .. … … ……. .. …… …. … …. ……. .. ….. … …. ……. … ……. ……… ….. ………. ……. ….. ……. … ……. … ……. ….. ….. …. . …….. .. … ….. ……… .. …….. ….. ……. ………. ………. … …….. .. … ….. .. …….. ….. ………. …. … …… .. …..</w:t>
      </w:r>
    </w:p>
    <w:p>
      <w:pPr>
        <w:pStyle w:val="Heading3"/>
      </w:pPr>
      <w:bookmarkStart w:id="371" w:name="X3da6164951352e7c3375c570ef6d57da02cdac5"/>
      <w:r>
        <w:t xml:space="preserve">Monitoring, measurement, analysis and evaluation</w:t>
      </w:r>
      <w:bookmarkEnd w:id="371"/>
    </w:p>
    <w:p>
      <w:pPr>
        <w:pStyle w:val="FirstParagraph"/>
      </w:pPr>
      <w:r>
        <w:t xml:space="preserve">.. ……. …….. …….. ……. .. ……….. …… …. .. …… ….. .. ….. …. …….. … …… . … …. .. ……… ……….. …. …. …….. .. …. . ….. ……. …. … …….. …. ………… .. … … ……. .. …… …. … …. ……. .. ….. … …. ……. … ……. ……… ….. ………. ……. ….. ……. … ……. … ……. ….. ….. …. . …….. .. … ….. ……… .. …….. ….. ……. ………. ………. … …….. .. … ….. .. …….. ….. ………. …. … …… .. …..</w:t>
      </w:r>
    </w:p>
    <w:p>
      <w:pPr>
        <w:pStyle w:val="Heading4"/>
      </w:pPr>
      <w:bookmarkStart w:id="372" w:name="general-6"/>
      <w:r>
        <w:t xml:space="preserve">General</w:t>
      </w:r>
      <w:bookmarkEnd w:id="372"/>
    </w:p>
    <w:p>
      <w:pPr>
        <w:pStyle w:val="FirstParagraph"/>
      </w:pPr>
      <w:r>
        <w:t xml:space="preserve">.. ……. …….. …….. ……. .. ……….. …… …. .. …… ….. .. ….. …. …….. … …… . … …. .. ……… ……….. …. …. …….. .. …. . ….. ……. …. … …….. …. ………… .. … … ……. .. …… …. … …. ……. .. ….. … …. ……. … ……. ……… ….. ………. ……. ….. ……. … ……. … ……. ….. ….. …. . …….. .. … ….. ……… .. …….. ….. ……. ………. ………. … …….. .. … ….. .. …….. ….. ………. …. … …… .. …..</w:t>
      </w:r>
    </w:p>
    <w:p>
      <w:pPr>
        <w:pStyle w:val="Heading4"/>
      </w:pPr>
      <w:bookmarkStart w:id="373" w:name="customer-satisfaction"/>
      <w:r>
        <w:t xml:space="preserve">Customer satisfaction</w:t>
      </w:r>
      <w:bookmarkEnd w:id="373"/>
    </w:p>
    <w:p>
      <w:pPr>
        <w:pStyle w:val="FirstParagraph"/>
      </w:pPr>
      <w:r>
        <w:t xml:space="preserve">.. ……. …….. …….. ……. .. ……….. …… …. .. …… ….. .. ….. …. …….. … …… . … …. .. ……… ……….. …. …. …….. .. …. . ….. ……. …. … …….. …. ………… .. … … ……. .. …… …. … …. ……. .. ….. … …. ……. … ……. ……… ….. ………. ……. ….. ……. … ……. … ……. ….. ….. …. . …….. .. … ….. ……… .. …….. ….. ……. ………. ………. … …….. .. … ….. .. …….. ….. ………. …. … …… .. …..</w:t>
      </w:r>
    </w:p>
    <w:p>
      <w:pPr>
        <w:pStyle w:val="Heading4"/>
      </w:pPr>
      <w:bookmarkStart w:id="374" w:name="analysis-and-evaluation"/>
      <w:r>
        <w:t xml:space="preserve">Analysis and evaluation</w:t>
      </w:r>
      <w:bookmarkEnd w:id="374"/>
    </w:p>
    <w:p>
      <w:pPr>
        <w:pStyle w:val="FirstParagraph"/>
      </w:pPr>
      <w:r>
        <w:t xml:space="preserve">.. ……. …….. …….. ……. .. ……….. …… …. .. …… ….. .. ….. …. …….. … …… . … …. .. ……… ……….. …. …. …….. .. …. . ….. ……. …. … …….. …. ………… .. … … ……. .. …… …. … …. ……. .. ….. … …. ……. … ……. ……… ….. ………. ……. ….. ……. … ……. … ……. ….. ….. …. . …….. .. … ….. ……… .. …….. ….. ……. ………. ………. … …….. .. … ….. .. …….. ….. ………. …. … …… .. …..</w:t>
      </w:r>
    </w:p>
    <w:p>
      <w:pPr>
        <w:pStyle w:val="Heading3"/>
      </w:pPr>
      <w:bookmarkStart w:id="375" w:name="internal-audit"/>
      <w:r>
        <w:t xml:space="preserve">Internal audit</w:t>
      </w:r>
      <w:bookmarkEnd w:id="375"/>
    </w:p>
    <w:p>
      <w:pPr>
        <w:pStyle w:val="FirstParagraph"/>
      </w:pPr>
      <w:r>
        <w:t xml:space="preserve">.. ……. …….. …….. ……. .. ……….. …… …. .. …… ….. .. ….. …. …….. … …… . … …. .. ……… ……….. …. …. …….. .. …. . ….. ……. …. … …….. …. ………… .. … … ……. .. …… …. … …. ……. .. ….. … …. ……. … ……. ……… ….. ………. ……. ….. ……. … ……. … ……. ….. ….. …. . …….. .. … ….. ……… .. …….. ….. ……. ………. ………. … …….. .. … ….. .. …….. ….. ………. …. … …… .. …..</w:t>
      </w:r>
    </w:p>
    <w:p>
      <w:pPr>
        <w:pStyle w:val="Heading3"/>
      </w:pPr>
      <w:bookmarkStart w:id="376" w:name="management-review"/>
      <w:r>
        <w:t xml:space="preserve">Management review</w:t>
      </w:r>
      <w:bookmarkEnd w:id="376"/>
    </w:p>
    <w:p>
      <w:pPr>
        <w:pStyle w:val="FirstParagraph"/>
      </w:pPr>
      <w:r>
        <w:t xml:space="preserve">.. ……. …….. …….. ……. .. ……….. …… …. .. …… ….. .. ….. …. …….. … …… . … …. .. ……… ……….. …. …. …….. .. …. . ….. ……. …. … …….. …. ………… .. … … ……. .. …… …. … …. ……. .. ….. … …. ……. … ……. ……… ….. ………. ……. ….. ……. … ……. … ……. ….. ….. …. . …….. .. … ….. ……… .. …….. ….. ……. ………. ………. … …….. .. … ….. .. …….. ….. ………. …. … …… .. …..</w:t>
      </w:r>
    </w:p>
    <w:p>
      <w:pPr>
        <w:pStyle w:val="Heading4"/>
      </w:pPr>
      <w:bookmarkStart w:id="377" w:name="general-7"/>
      <w:r>
        <w:t xml:space="preserve">General</w:t>
      </w:r>
      <w:bookmarkEnd w:id="377"/>
    </w:p>
    <w:p>
      <w:pPr>
        <w:pStyle w:val="FirstParagraph"/>
      </w:pPr>
      <w:r>
        <w:t xml:space="preserve">.. ……. …….. …….. ……. .. ……….. …… …. .. …… ….. .. ….. …. …….. … …… . … …. .. ……… ……….. …. …. …….. .. …. . ….. ……. …. … …….. …. ………… .. … … ……. .. …… …. … …. ……. .. ….. … …. ……. … ……. ……… ….. ………. ……. ….. ……. … ……. … ……. ….. ….. …. . …….. .. … ….. ……… .. …….. ….. ……. ………. ………. … …….. .. … ….. .. …….. ….. ………. …. … …… .. …..</w:t>
      </w:r>
    </w:p>
    <w:p>
      <w:pPr>
        <w:pStyle w:val="Heading4"/>
      </w:pPr>
      <w:bookmarkStart w:id="378" w:name="management-review-inputs"/>
      <w:r>
        <w:t xml:space="preserve">Management review inputs</w:t>
      </w:r>
      <w:bookmarkEnd w:id="378"/>
    </w:p>
    <w:p>
      <w:pPr>
        <w:pStyle w:val="FirstParagraph"/>
      </w:pPr>
      <w:r>
        <w:t xml:space="preserve">.. ……. …….. …….. ……. .. ……….. …… …. .. …… ….. .. ….. …. …….. … …… . … …. .. ……… ……….. …. …. …….. .. …. . ….. ……. …. … …….. …. ………… .. … … ……. .. …… …. … …. ……. .. ….. … …. ……. … ……. ……… ….. ………. ……. ….. ……. … ……. … ……. ….. ….. …. . …….. .. … ….. ……… .. …….. ….. ……. ………. ………. … …….. .. … ….. .. …….. ….. ………. …. … …… .. …..</w:t>
      </w:r>
    </w:p>
    <w:p>
      <w:pPr>
        <w:pStyle w:val="Heading4"/>
      </w:pPr>
      <w:bookmarkStart w:id="379" w:name="management-review-outputs"/>
      <w:r>
        <w:t xml:space="preserve">Management review outputs</w:t>
      </w:r>
      <w:bookmarkEnd w:id="379"/>
    </w:p>
    <w:p>
      <w:pPr>
        <w:pStyle w:val="FirstParagraph"/>
      </w:pPr>
      <w:r>
        <w:t xml:space="preserve">.. ……. …….. …….. ……. .. ……….. …… …. .. …… ….. .. ….. …. …….. … …… . … …. .. ……… ……….. …. …. …….. .. …. . ….. ……. …. … …….. …. ………… .. … … ……. .. …… …. … …. ……. .. ….. … …. ……. … ……. ……… ….. ………. ……. ….. ……. … ……. … ……. ….. ….. …. . …….. .. … ….. ……… .. …….. ….. ……. ………. ………. … …….. .. … ….. .. …….. ….. ………. …. … …… .. …..</w:t>
      </w:r>
    </w:p>
    <w:p>
      <w:pPr>
        <w:pStyle w:val="Heading2"/>
      </w:pPr>
      <w:bookmarkStart w:id="380" w:name="improvement"/>
      <w:r>
        <w:t xml:space="preserve">IMPROVEMENT</w:t>
      </w:r>
      <w:bookmarkEnd w:id="380"/>
    </w:p>
    <w:p>
      <w:pPr>
        <w:pStyle w:val="FirstParagraph"/>
      </w:pPr>
      <w:r>
        <w:t xml:space="preserve">.. ……. …….. …….. ……. .. ……….. …… …. .. …… ….. .. ….. …. …….. … …… . … …. .. ……… ……….. …. …. …….. .. …. . ….. ……. …. … …….. …. ………… .. … … ……. .. …… …. … …. ……. .. ….. … …. ……. … ……. ……… ….. ………. ……. ….. ……. … ……. … ……. ….. ….. …. . …….. .. … ….. ……… .. …….. ….. ……. ………. ………. … …….. .. … ….. .. …….. ….. ………. …. … …… .. …..</w:t>
      </w:r>
    </w:p>
    <w:p>
      <w:pPr>
        <w:pStyle w:val="Heading3"/>
      </w:pPr>
      <w:bookmarkStart w:id="381" w:name="general-8"/>
      <w:r>
        <w:t xml:space="preserve">General</w:t>
      </w:r>
      <w:bookmarkEnd w:id="381"/>
    </w:p>
    <w:p>
      <w:pPr>
        <w:pStyle w:val="FirstParagraph"/>
      </w:pPr>
      <w:r>
        <w:t xml:space="preserve">.. ……. …….. …….. ……. .. ……….. …… …. .. …… ….. .. ….. …. …….. … …… . … …. .. ……… ……….. …. …. …….. .. …. . ….. ……. …. … …….. …. ………… .. … … ……. .. …… …. … …. ……. .. ….. … …. ……. … ……. ……… ….. ………. ……. ….. ……. … ……. … ……. ….. ….. …. . …….. .. … ….. ……… .. …….. ….. ……. ………. ………. … …….. .. … ….. .. …….. ….. ………. …. … …… .. …..</w:t>
      </w:r>
    </w:p>
    <w:p>
      <w:pPr>
        <w:pStyle w:val="Heading3"/>
      </w:pPr>
      <w:bookmarkStart w:id="382" w:name="nonconformity-and-corrective-action"/>
      <w:r>
        <w:t xml:space="preserve">Nonconformity and corrective action</w:t>
      </w:r>
      <w:bookmarkEnd w:id="382"/>
    </w:p>
    <w:p>
      <w:pPr>
        <w:pStyle w:val="FirstParagraph"/>
      </w:pPr>
      <w:r>
        <w:t xml:space="preserve">.. ……. …….. …….. ……. .. ……….. …… …. .. …… ….. .. ….. …. …….. … …… . … …. .. ……… ……….. …. …. …….. .. …. . ….. ……. …. … …….. …. ………… .. … … ……. .. …… …. … …. ……. .. ….. … …. ……. … ……. ……… ….. ………. ……. ….. ……. … ……. … ……. ….. ….. …. . …….. .. … ….. ……… .. …….. ….. ……. ………. ………. … …….. .. … ….. .. …….. ….. ………. …. … …… .. …..</w:t>
      </w:r>
    </w:p>
    <w:p>
      <w:pPr>
        <w:pStyle w:val="Heading3"/>
      </w:pPr>
      <w:bookmarkStart w:id="383" w:name="continual-improvement"/>
      <w:r>
        <w:t xml:space="preserve">Continual improvement</w:t>
      </w:r>
      <w:bookmarkEnd w:id="383"/>
    </w:p>
    <w:p>
      <w:pPr>
        <w:pStyle w:val="FirstParagraph"/>
      </w:pPr>
      <w:r>
        <w:t xml:space="preserve">.. ……. …….. …….. ……. .. ……….. …… …. .. …… ….. .. ….. …. …….. … …… . … …. .. ……… ……….. …. …. …….. .. …. . ….. ……. …. … …….. …. ………… .. … … ……. .. …… …. … …. ……. .. ….. … …. ……. … ……. ……… ….. ………. ……. ….. ……. … ……. … ……. ….. ….. …. . …….. .. … ….. ……… .. …….. ….. ……. ………. ………. … …….. .. … ….. .. …….. ….. ………. …. … …… .. …..</w:t>
      </w:r>
    </w:p>
    <w:p>
      <w:pPr>
        <w:pStyle w:val="Heading1"/>
      </w:pPr>
      <w:bookmarkStart w:id="384" w:name="certification-1"/>
      <w:r>
        <w:t xml:space="preserve">CERTIFICATION</w:t>
      </w:r>
      <w:bookmarkEnd w:id="384"/>
    </w:p>
    <w:p>
      <w:pPr>
        <w:pStyle w:val="FirstParagraph"/>
      </w:pPr>
      <w:r>
        <w:t xml:space="preserve">.. ……. …….. …….. ……. .. ……….. …… …. .. …… ….. .. ….. …. …….. … …… . … …. .. ……… ……….. …. …. …….. .. …. . ….. ……. …. … …….. …. ………… .. … … ……. .. …… …. … …. ……. .. ….. … …. ……. … ……. ……… ….. ………. ……. ….. ……. … ……. … ……. ….. ….. …. . …….. .. … ….. ……… .. …….. ….. ……. ………. ………. … …….. .. … ….. .. …….. ….. ………. …. … …… .. …..</w:t>
      </w:r>
    </w:p>
    <w:p>
      <w:pPr>
        <w:pStyle w:val="Heading2"/>
      </w:pPr>
      <w:bookmarkStart w:id="385" w:name="planning-process"/>
      <w:r>
        <w:t xml:space="preserve">PLANNING PROCESS</w:t>
      </w:r>
      <w:bookmarkEnd w:id="385"/>
    </w:p>
    <w:p>
      <w:pPr>
        <w:pStyle w:val="FirstParagraph"/>
      </w:pPr>
      <w:r>
        <w:t xml:space="preserve">.. ……. …….. …….. ……. .. ……….. …… …. .. …… ….. .. ….. …. …….. … …… . … …. .. ……… ……….. …. …. …….. .. …. . ….. ……. …. … …….. …. ………… .. … … ……. .. …… …. … …. ……. .. ….. … …. ……. … ……. ……… ….. ………. ……. ….. ……. … ……. … ……. ….. ….. …. . …….. .. … ….. ……… .. …….. ….. ……. ………. ………. … …….. .. … ….. .. …….. ….. ………. …. … …… .. …..</w:t>
      </w:r>
    </w:p>
    <w:p>
      <w:pPr>
        <w:pStyle w:val="TableCaption"/>
      </w:pPr>
      <w:r>
        <w:t xml:space="preserve">Data Required for the Hardware Planning Review</w:t>
      </w:r>
    </w:p>
    <w:tbl>
      <w:tblPr>
        <w:tblStyle w:val="Table"/>
        <w:tblW w:type="pct" w:w="5000.0"/>
        <w:tblLook w:firstRow="1"/>
        <w:tblCaption w:val="Data Required for the Hardware Planning Review"/>
      </w:tblPr>
      <w:tblGrid>
        <w:gridCol w:w="7920"/>
      </w:tblGrid>
      <w:tr>
        <w:trPr>
          <w:cnfStyle w:firstRow="1"/>
        </w:trPr>
        <w:tc>
          <w:tcPr>
            <w:tcBorders>
              <w:bottom w:val="single"/>
            </w:tcBorders>
            <w:vAlign w:val="bottom"/>
          </w:tcPr>
          <w:p>
            <w:pPr>
              <w:pStyle w:val="Compact"/>
              <w:jc w:val="left"/>
            </w:pPr>
            <w:r>
              <w:t xml:space="preserve">Data Required for the Hardware Planning Review</w:t>
            </w:r>
          </w:p>
        </w:tc>
      </w:tr>
      <w:tr>
        <w:tc>
          <w:p>
            <w:pPr>
              <w:pStyle w:val="Compact"/>
              <w:jc w:val="left"/>
            </w:pPr>
            <w:r>
              <w:t xml:space="preserve">Plan for Hardware Aspects of Certification</w:t>
            </w:r>
          </w:p>
        </w:tc>
      </w:tr>
      <w:tr>
        <w:tc>
          <w:p>
            <w:pPr>
              <w:pStyle w:val="Compact"/>
              <w:jc w:val="left"/>
            </w:pPr>
            <w:r>
              <w:t xml:space="preserve">Hardware Design Plan</w:t>
            </w:r>
          </w:p>
        </w:tc>
      </w:tr>
      <w:tr>
        <w:tc>
          <w:p>
            <w:pPr>
              <w:pStyle w:val="Compact"/>
              <w:jc w:val="left"/>
            </w:pPr>
            <w:r>
              <w:t xml:space="preserve">Hardware Validation Plan</w:t>
            </w:r>
          </w:p>
        </w:tc>
      </w:tr>
      <w:tr>
        <w:tc>
          <w:p>
            <w:pPr>
              <w:pStyle w:val="Compact"/>
              <w:jc w:val="left"/>
            </w:pPr>
            <w:r>
              <w:t xml:space="preserve">Hardware Verification Plan</w:t>
            </w:r>
          </w:p>
        </w:tc>
      </w:tr>
      <w:tr>
        <w:tc>
          <w:p>
            <w:pPr>
              <w:pStyle w:val="Compact"/>
              <w:jc w:val="left"/>
            </w:pPr>
            <w:r>
              <w:t xml:space="preserve">Hardware Configuration Management Plan</w:t>
            </w:r>
          </w:p>
        </w:tc>
      </w:tr>
      <w:tr>
        <w:tc>
          <w:p>
            <w:pPr>
              <w:pStyle w:val="Compact"/>
              <w:jc w:val="left"/>
            </w:pPr>
            <w:r>
              <w:t xml:space="preserve">Hardware Process Assurance Plan</w:t>
            </w:r>
          </w:p>
        </w:tc>
      </w:tr>
      <w:tr>
        <w:tc>
          <w:p>
            <w:pPr>
              <w:pStyle w:val="Compact"/>
              <w:jc w:val="left"/>
            </w:pPr>
            <w:r>
              <w:t xml:space="preserve">Hardware Process Assurance Records</w:t>
            </w:r>
          </w:p>
        </w:tc>
      </w:tr>
      <w:tr>
        <w:tc>
          <w:p>
            <w:pPr>
              <w:pStyle w:val="Compact"/>
              <w:jc w:val="left"/>
            </w:pPr>
            <w:r>
              <w:t xml:space="preserve">Hardware Requirements, Design, HDL Code, Validation &amp; Verification, and Archive Standards</w:t>
            </w:r>
          </w:p>
        </w:tc>
      </w:tr>
      <w:tr>
        <w:tc>
          <w:p>
            <w:pPr>
              <w:pStyle w:val="Compact"/>
              <w:jc w:val="left"/>
            </w:pPr>
            <w:r>
              <w:t xml:space="preserve">Tool Qualification Plans</w:t>
            </w:r>
          </w:p>
        </w:tc>
      </w:tr>
      <w:tr>
        <w:tc>
          <w:p>
            <w:pPr>
              <w:pStyle w:val="Compact"/>
              <w:jc w:val="left"/>
            </w:pPr>
            <w:r>
              <w:t xml:space="preserve">Supplier Management Plan</w:t>
            </w:r>
          </w:p>
        </w:tc>
      </w:tr>
    </w:tbl>
    <w:p>
      <w:pPr>
        <w:pStyle w:val="BodyText"/>
      </w:pPr>
      <w:r>
        <w:t xml:space="preserve">.. ……. …….. …….. ……. .. ……….. …… …. .. …… ….. .. ….. …. …….. … …… . … …. .. ……… ……….. …. …. …….. .. …. . ….. ……. …. … …….. …. ………… .. … … ……. .. …… …. … …. ……. .. ….. … …. ……. … ……. ……… ….. ………. ……. ….. ……. … ……. … ……. ….. ….. …. . …….. .. … ….. ……… .. …….. ….. ……. ………. ………. … …….. .. … ….. .. …….. ….. ………. …. … …… .. …..</w:t>
      </w:r>
    </w:p>
    <w:p>
      <w:pPr>
        <w:pStyle w:val="Heading3"/>
      </w:pPr>
      <w:bookmarkStart w:id="386" w:name="planning-process-objectives"/>
      <w:r>
        <w:t xml:space="preserve">Planning Process Objectives</w:t>
      </w:r>
      <w:bookmarkEnd w:id="386"/>
    </w:p>
    <w:p>
      <w:pPr>
        <w:pStyle w:val="FirstParagraph"/>
      </w:pPr>
      <w:r>
        <w:t xml:space="preserve">.. ……. …….. …….. ……. .. ……….. …… …. .. …… ….. .. ….. …. …….. … …… . … …. .. ……… ……….. …. …. …….. .. …. . ….. ……. …. … …….. …. ………… .. … … ……. .. …… …. … …. ……. .. ….. … …. ……. … ……. ……… ….. ………. ……. ….. ……. … ……. … ……. ….. ….. …. . …….. .. … ….. ……… .. …….. ….. ……. ………. ………. … …….. .. … ….. .. …….. ….. ………. …. … …… .. …..</w:t>
      </w:r>
    </w:p>
    <w:p>
      <w:pPr>
        <w:pStyle w:val="Heading3"/>
      </w:pPr>
      <w:bookmarkStart w:id="387" w:name="planning-process-activities"/>
      <w:r>
        <w:t xml:space="preserve">Planning Process Activities</w:t>
      </w:r>
      <w:bookmarkEnd w:id="387"/>
    </w:p>
    <w:p>
      <w:pPr>
        <w:pStyle w:val="FirstParagraph"/>
      </w:pPr>
      <w:r>
        <w:t xml:space="preserve">.. ……. …….. …….. ……. .. ……….. …… …. .. …… ….. .. ….. …. …….. … …… . … …. .. ……… ……….. …. …. …….. .. …. . ….. ……. …. … …….. …. ………… .. … … ……. .. …… …. … …. ……. .. ….. … …. ……. … ……. ……… ….. ………. ……. ….. ……. … ……. … ……. ….. ….. …. . …….. .. … ….. ……… .. …….. ….. ……. ………. ………. … …….. .. … ….. .. …….. ….. ………. …. … …… .. …..</w:t>
      </w:r>
    </w:p>
    <w:p>
      <w:pPr>
        <w:pStyle w:val="Heading2"/>
      </w:pPr>
      <w:bookmarkStart w:id="388" w:name="hardware-design-process"/>
      <w:r>
        <w:t xml:space="preserve">HARDWARE DESIGN PROCESS</w:t>
      </w:r>
      <w:bookmarkEnd w:id="388"/>
    </w:p>
    <w:p>
      <w:pPr>
        <w:pStyle w:val="FirstParagraph"/>
      </w:pPr>
      <w:r>
        <w:t xml:space="preserve">.. ……. …….. …….. ……. .. ……….. …… …. .. …… ….. .. ….. …. …….. … …… . … …. .. ……… ……….. …. …. …….. .. …. . ….. ……. …. … …….. …. ………… .. … … ……. .. …… …. … …. ……. .. ….. … …. ……. … ……. ……… ….. ………. ……. ….. ……. … ……. … ……. ….. ….. …. . …….. .. … ….. ……… .. …….. ….. ……. ………. ………. … …….. .. … ….. .. …….. ….. ………. …. … …… .. …..</w:t>
      </w:r>
    </w:p>
    <w:p>
      <w:pPr>
        <w:pStyle w:val="TableCaption"/>
      </w:pPr>
      <w:r>
        <w:t xml:space="preserve">Data Required for the Hardware Development Review</w:t>
      </w:r>
    </w:p>
    <w:tbl>
      <w:tblPr>
        <w:tblStyle w:val="Table"/>
        <w:tblW w:type="pct" w:w="0.0"/>
        <w:tblLook w:firstRow="1"/>
        <w:tblCaption w:val="Data Required for the Hardware Development Review"/>
      </w:tblPr>
      <w:tblGrid/>
      <w:tr>
        <w:trPr>
          <w:cnfStyle w:firstRow="1"/>
        </w:trPr>
        <w:tc>
          <w:tcPr>
            <w:tcBorders>
              <w:bottom w:val="single"/>
            </w:tcBorders>
            <w:vAlign w:val="bottom"/>
          </w:tcPr>
          <w:p>
            <w:pPr>
              <w:pStyle w:val="Compact"/>
              <w:jc w:val="left"/>
            </w:pPr>
            <w:r>
              <w:t xml:space="preserve">Data Required for the Hardware Development Review</w:t>
            </w:r>
          </w:p>
        </w:tc>
      </w:tr>
      <w:tr>
        <w:tc>
          <w:p>
            <w:pPr>
              <w:pStyle w:val="Compact"/>
              <w:jc w:val="left"/>
            </w:pPr>
            <w:r>
              <w:t xml:space="preserve">Hardware Requirements, Design and HDL Code Standards</w:t>
            </w:r>
          </w:p>
        </w:tc>
      </w:tr>
      <w:tr>
        <w:tc>
          <w:p>
            <w:pPr>
              <w:pStyle w:val="Compact"/>
              <w:jc w:val="left"/>
            </w:pPr>
            <w:r>
              <w:t xml:space="preserve">Hardware Requirements</w:t>
            </w:r>
          </w:p>
        </w:tc>
      </w:tr>
      <w:tr>
        <w:tc>
          <w:p>
            <w:pPr>
              <w:pStyle w:val="Compact"/>
              <w:jc w:val="left"/>
            </w:pPr>
            <w:r>
              <w:t xml:space="preserve">Hardware Design Data</w:t>
            </w:r>
          </w:p>
        </w:tc>
      </w:tr>
      <w:tr>
        <w:tc>
          <w:p>
            <w:pPr>
              <w:pStyle w:val="Compact"/>
              <w:jc w:val="left"/>
            </w:pPr>
            <w:r>
              <w:t xml:space="preserve">HDL or Hardware Design Schematics</w:t>
            </w:r>
          </w:p>
        </w:tc>
      </w:tr>
      <w:tr>
        <w:tc>
          <w:p>
            <w:pPr>
              <w:pStyle w:val="Compact"/>
              <w:jc w:val="left"/>
            </w:pPr>
            <w:r>
              <w:t xml:space="preserve">Hardware Traceability Data</w:t>
            </w:r>
          </w:p>
        </w:tc>
      </w:tr>
      <w:tr>
        <w:tc>
          <w:p>
            <w:pPr>
              <w:pStyle w:val="Compact"/>
              <w:jc w:val="left"/>
            </w:pPr>
            <w:r>
              <w:t xml:space="preserve">Hardware Review and Analysis Procedures</w:t>
            </w:r>
          </w:p>
        </w:tc>
      </w:tr>
      <w:tr>
        <w:tc>
          <w:p>
            <w:pPr>
              <w:pStyle w:val="Compact"/>
              <w:jc w:val="left"/>
            </w:pPr>
            <w:r>
              <w:t xml:space="preserve">Hardware Review and Analysis Results</w:t>
            </w:r>
          </w:p>
        </w:tc>
      </w:tr>
      <w:tr>
        <w:tc>
          <w:p>
            <w:pPr>
              <w:pStyle w:val="Compact"/>
              <w:jc w:val="left"/>
            </w:pPr>
            <w:r>
              <w:t xml:space="preserve">Hardware Life Cycle Environment Configuration Index</w:t>
            </w:r>
          </w:p>
        </w:tc>
      </w:tr>
      <w:tr>
        <w:tc>
          <w:p>
            <w:pPr>
              <w:pStyle w:val="Compact"/>
              <w:jc w:val="left"/>
            </w:pPr>
            <w:r>
              <w:t xml:space="preserve">Problem Reports</w:t>
            </w:r>
          </w:p>
        </w:tc>
      </w:tr>
      <w:tr>
        <w:tc>
          <w:p>
            <w:pPr>
              <w:pStyle w:val="Compact"/>
              <w:jc w:val="left"/>
            </w:pPr>
            <w:r>
              <w:t xml:space="preserve">Hardware Configuration Management Records</w:t>
            </w:r>
          </w:p>
        </w:tc>
      </w:tr>
      <w:tr>
        <w:tc>
          <w:p>
            <w:pPr>
              <w:pStyle w:val="Compact"/>
              <w:jc w:val="left"/>
            </w:pPr>
            <w:r>
              <w:t xml:space="preserve">Hardware Process Assurance Records</w:t>
            </w:r>
          </w:p>
        </w:tc>
      </w:tr>
      <w:tr>
        <w:tc>
          <w:p>
            <w:pPr>
              <w:pStyle w:val="Compact"/>
              <w:jc w:val="left"/>
            </w:pPr>
            <w:r>
              <w:t xml:space="preserve">Hardware Tool Qualification Data</w:t>
            </w:r>
          </w:p>
        </w:tc>
      </w:tr>
    </w:tbl>
    <w:p>
      <w:pPr>
        <w:pStyle w:val="BodyText"/>
      </w:pPr>
      <w:r>
        <w:t xml:space="preserve">.. ……. …….. …….. ……. .. ……….. …… …. .. …… ….. .. ….. …. …….. … …… . … …. .. ……… ……….. …. …. …….. .. …. . ….. ……. …. … …….. …. ………… .. … … ……. .. …… …. … …. ……. .. ….. … …. ……. … ……. ……… ….. ………. ……. ….. ……. … ……. … ……. ….. ….. …. . …….. .. … ….. ……… .. …….. ….. ……. ………. ………. … …….. .. … ….. .. …….. ….. ………. …. … …… .. …..</w:t>
      </w:r>
    </w:p>
    <w:p>
      <w:pPr>
        <w:pStyle w:val="Heading3"/>
      </w:pPr>
      <w:bookmarkStart w:id="389" w:name="requirements-capture-process"/>
      <w:r>
        <w:t xml:space="preserve">Requirements Capture Process</w:t>
      </w:r>
      <w:bookmarkEnd w:id="389"/>
    </w:p>
    <w:p>
      <w:pPr>
        <w:pStyle w:val="FirstParagraph"/>
      </w:pPr>
      <w:r>
        <w:t xml:space="preserve">.. ……. …….. …….. ……. .. ……….. …… …. .. …… ….. .. ….. …. …….. … …… . … …. .. ……… ……….. …. …. …….. .. …. . ….. ……. …. … …….. …. ………… .. … … ……. .. …… …. … …. ……. .. ….. … …. ……. … ……. ……… ….. ………. ……. ….. ……. … ……. … ……. ….. ….. …. . …….. .. … ….. ……… .. …….. ….. ……. ………. ………. … …….. .. … ….. .. …….. ….. ………. …. … …… .. …..</w:t>
      </w:r>
    </w:p>
    <w:p>
      <w:pPr>
        <w:pStyle w:val="Heading3"/>
      </w:pPr>
      <w:bookmarkStart w:id="390" w:name="conceptual-design-process"/>
      <w:r>
        <w:t xml:space="preserve">Conceptual Design Process</w:t>
      </w:r>
      <w:bookmarkEnd w:id="390"/>
    </w:p>
    <w:p>
      <w:pPr>
        <w:pStyle w:val="FirstParagraph"/>
      </w:pPr>
      <w:r>
        <w:t xml:space="preserve">.. ……. …….. …….. ……. .. ……….. …… …. .. …… ….. .. ….. …. …….. … …… . … …. .. ……… ……….. …. …. …….. .. …. . ….. ……. …. … …….. …. ………… .. … … ……. .. …… …. … …. ……. .. ….. … …. ……. … ……. ……… ….. ………. ……. ….. ……. … ……. … ……. ….. ….. …. . …….. .. … ….. ……… .. …….. ….. ……. ………. ………. … …….. .. … ….. .. …….. ….. ………. …. … …… .. …..</w:t>
      </w:r>
    </w:p>
    <w:p>
      <w:pPr>
        <w:pStyle w:val="Heading3"/>
      </w:pPr>
      <w:bookmarkStart w:id="391" w:name="detailed-design-process"/>
      <w:r>
        <w:t xml:space="preserve">Detailed Design Process</w:t>
      </w:r>
      <w:bookmarkEnd w:id="391"/>
    </w:p>
    <w:p>
      <w:pPr>
        <w:pStyle w:val="FirstParagraph"/>
      </w:pPr>
      <w:r>
        <w:t xml:space="preserve">.. ……. …….. …….. ……. .. ……….. …… …. .. …… ….. .. ….. …. …….. … …… . … …. .. ……… ……….. …. …. …….. .. …. . ….. ……. …. … …….. …. ………… .. … … ……. .. …… …. … …. ……. .. ….. … …. ……. … ……. ……… ….. ………. ……. ….. ……. … ……. … ……. ….. ….. …. . …….. .. … ….. ……… .. …….. ….. ……. ………. ………. … …….. .. … ….. .. …….. ….. ………. …. … …… .. …..</w:t>
      </w:r>
    </w:p>
    <w:p>
      <w:pPr>
        <w:pStyle w:val="Heading3"/>
      </w:pPr>
      <w:bookmarkStart w:id="392" w:name="implementation-process"/>
      <w:r>
        <w:t xml:space="preserve">Implementation Process</w:t>
      </w:r>
      <w:bookmarkEnd w:id="392"/>
    </w:p>
    <w:p>
      <w:pPr>
        <w:pStyle w:val="FirstParagraph"/>
      </w:pPr>
      <w:r>
        <w:t xml:space="preserve">.. ……. …….. …….. ……. .. ……….. …… …. .. …… ….. .. ….. …. …….. … …… . … …. .. ……… ……….. …. …. …….. .. …. . ….. ……. …. … …….. …. ………… .. … … ……. .. …… …. … …. ……. .. ….. … …. ……. … ……. ……… ….. ………. ……. ….. ……. … ……. … ……. ….. ….. …. . …….. .. … ….. ……… .. …….. ….. ……. ………. ………. … …….. .. … ….. .. …….. ….. ………. …. … …… .. …..</w:t>
      </w:r>
    </w:p>
    <w:p>
      <w:pPr>
        <w:pStyle w:val="Heading3"/>
      </w:pPr>
      <w:bookmarkStart w:id="393" w:name="production-transition"/>
      <w:r>
        <w:t xml:space="preserve">Production Transition</w:t>
      </w:r>
      <w:bookmarkEnd w:id="393"/>
    </w:p>
    <w:p>
      <w:pPr>
        <w:pStyle w:val="FirstParagraph"/>
      </w:pPr>
      <w:r>
        <w:t xml:space="preserve">.. ……. …….. …….. ……. .. ……….. …… …. .. …… ….. .. ….. …. …….. … …… . … …. .. ……… ……….. …. …. …….. .. …. . ….. ……. …. … …….. …. ………… .. … … ……. .. …… …. … …. ……. .. ….. … …. ……. … ……. ……… ….. ………. ……. ….. ……. … ……. … ……. ….. ….. …. . …….. .. … ….. ……… .. …….. ….. ……. ………. ………. … …….. .. … ….. .. …….. ….. ………. …. … …… .. …..</w:t>
      </w:r>
    </w:p>
    <w:p>
      <w:pPr>
        <w:pStyle w:val="Heading3"/>
      </w:pPr>
      <w:bookmarkStart w:id="394" w:name="acceptance-test"/>
      <w:r>
        <w:t xml:space="preserve">Acceptance Test</w:t>
      </w:r>
      <w:bookmarkEnd w:id="394"/>
    </w:p>
    <w:p>
      <w:pPr>
        <w:pStyle w:val="FirstParagraph"/>
      </w:pPr>
      <w:r>
        <w:t xml:space="preserve">.. ……. …….. …….. ……. .. ……….. …… …. .. …… ….. .. ….. …. …….. … …… . … …. .. ……… ……….. …. …. …….. .. …. . ….. ……. …. … …….. …. ………… .. … … ……. .. …… …. … …. ……. .. ….. … …. ……. … ……. ……… ….. ………. ……. ….. ……. … ……. … ……. ….. ….. …. . …….. .. … ….. ……… .. …….. ….. ……. ………. ………. … …….. .. … ….. .. …….. ….. ………. …. … …… .. …..</w:t>
      </w:r>
    </w:p>
    <w:p>
      <w:pPr>
        <w:pStyle w:val="Heading3"/>
      </w:pPr>
      <w:bookmarkStart w:id="395" w:name="series-production"/>
      <w:r>
        <w:t xml:space="preserve">Series Production</w:t>
      </w:r>
      <w:bookmarkEnd w:id="395"/>
    </w:p>
    <w:p>
      <w:pPr>
        <w:pStyle w:val="FirstParagraph"/>
      </w:pPr>
      <w:r>
        <w:t xml:space="preserve">.. ……. …….. …….. ……. .. ……….. …… …. .. …… ….. .. ….. …. …….. … …… . … …. .. ……… ……….. …. …. …….. .. …. . ….. ……. …. … …….. …. ………… .. … … ……. .. …… …. … …. ……. .. ….. … …. ……. … ……. ……… ….. ………. ……. ….. ……. … ……. … ……. ….. ….. …. . …….. .. … ….. ……… .. …….. ….. ……. ………. ………. … …….. .. … ….. .. …….. ….. ………. …. … …… .. …..</w:t>
      </w:r>
    </w:p>
    <w:p>
      <w:pPr>
        <w:pStyle w:val="Heading2"/>
      </w:pPr>
      <w:bookmarkStart w:id="396" w:name="validation-and-verification-process"/>
      <w:r>
        <w:t xml:space="preserve">VALIDATION AND VERIFICATION PROCESS</w:t>
      </w:r>
      <w:bookmarkEnd w:id="396"/>
    </w:p>
    <w:p>
      <w:pPr>
        <w:pStyle w:val="FirstParagraph"/>
      </w:pPr>
      <w:r>
        <w:t xml:space="preserve">.. ……. …….. …….. ……. .. ……….. …… …. .. …… ….. .. ….. …. …….. … …… . … …. .. ……… ……….. …. …. …….. .. …. . ….. ……. …. … …….. …. ………… .. … … ……. .. …… …. … …. ……. .. ….. … …. ……. … ……. ……… ….. ………. ……. ….. ……. … ……. … ……. ….. ….. …. . …….. .. … ….. ……… .. …….. ….. ……. ………. ………. … …….. .. … ….. .. …….. ….. ………. …. … …… .. …..</w:t>
      </w:r>
    </w:p>
    <w:p>
      <w:pPr>
        <w:pStyle w:val="TableCaption"/>
      </w:pPr>
      <w:r>
        <w:t xml:space="preserve">Data Required for the Hardware Verification Review</w:t>
      </w:r>
    </w:p>
    <w:tbl>
      <w:tblPr>
        <w:tblStyle w:val="Table"/>
        <w:tblW w:type="pct" w:w="0.0"/>
        <w:tblLook w:firstRow="1"/>
        <w:tblCaption w:val="Data Required for the Hardware Verification Review"/>
      </w:tblPr>
      <w:tblGrid/>
      <w:tr>
        <w:trPr>
          <w:cnfStyle w:firstRow="1"/>
        </w:trPr>
        <w:tc>
          <w:tcPr>
            <w:tcBorders>
              <w:bottom w:val="single"/>
            </w:tcBorders>
            <w:vAlign w:val="bottom"/>
          </w:tcPr>
          <w:p>
            <w:pPr>
              <w:pStyle w:val="Compact"/>
              <w:jc w:val="left"/>
            </w:pPr>
            <w:r>
              <w:t xml:space="preserve">Data Required for the Hardware Verification Review</w:t>
            </w:r>
          </w:p>
        </w:tc>
      </w:tr>
      <w:tr>
        <w:tc>
          <w:p>
            <w:pPr>
              <w:pStyle w:val="Compact"/>
              <w:jc w:val="left"/>
            </w:pPr>
            <w:r>
              <w:t xml:space="preserve">Hardware Requirements Data</w:t>
            </w:r>
          </w:p>
        </w:tc>
      </w:tr>
      <w:tr>
        <w:tc>
          <w:p>
            <w:pPr>
              <w:pStyle w:val="Compact"/>
              <w:jc w:val="left"/>
            </w:pPr>
            <w:r>
              <w:t xml:space="preserve">Hardware Design Representation Data</w:t>
            </w:r>
          </w:p>
        </w:tc>
      </w:tr>
      <w:tr>
        <w:tc>
          <w:p>
            <w:pPr>
              <w:pStyle w:val="Compact"/>
              <w:jc w:val="left"/>
            </w:pPr>
            <w:r>
              <w:t xml:space="preserve">HDL or Hardware Design Schematics</w:t>
            </w:r>
          </w:p>
        </w:tc>
      </w:tr>
      <w:tr>
        <w:tc>
          <w:p>
            <w:pPr>
              <w:pStyle w:val="Compact"/>
              <w:jc w:val="left"/>
            </w:pPr>
            <w:r>
              <w:t xml:space="preserve">Hardware Verification Procedures</w:t>
            </w:r>
          </w:p>
        </w:tc>
      </w:tr>
      <w:tr>
        <w:tc>
          <w:p>
            <w:pPr>
              <w:pStyle w:val="Compact"/>
              <w:jc w:val="left"/>
            </w:pPr>
            <w:r>
              <w:t xml:space="preserve">Hardware Verification Results</w:t>
            </w:r>
          </w:p>
        </w:tc>
      </w:tr>
      <w:tr>
        <w:tc>
          <w:p>
            <w:pPr>
              <w:pStyle w:val="Compact"/>
              <w:jc w:val="left"/>
            </w:pPr>
            <w:r>
              <w:t xml:space="preserve">Hardware Life Cycle Environment Configuration Index</w:t>
            </w:r>
          </w:p>
        </w:tc>
      </w:tr>
      <w:tr>
        <w:tc>
          <w:p>
            <w:pPr>
              <w:pStyle w:val="Compact"/>
              <w:jc w:val="left"/>
            </w:pPr>
            <w:r>
              <w:t xml:space="preserve">Problem Reports</w:t>
            </w:r>
          </w:p>
        </w:tc>
      </w:tr>
      <w:tr>
        <w:tc>
          <w:p>
            <w:pPr>
              <w:pStyle w:val="Compact"/>
              <w:jc w:val="left"/>
            </w:pPr>
            <w:r>
              <w:t xml:space="preserve">Hardware Configuration Management Records</w:t>
            </w:r>
          </w:p>
        </w:tc>
      </w:tr>
      <w:tr>
        <w:tc>
          <w:p>
            <w:pPr>
              <w:pStyle w:val="Compact"/>
              <w:jc w:val="left"/>
            </w:pPr>
            <w:r>
              <w:t xml:space="preserve">Hardware Process Assurance Records</w:t>
            </w:r>
          </w:p>
        </w:tc>
      </w:tr>
      <w:tr>
        <w:tc>
          <w:p>
            <w:pPr>
              <w:pStyle w:val="Compact"/>
              <w:jc w:val="left"/>
            </w:pPr>
            <w:r>
              <w:t xml:space="preserve">Hardware Tool Qualification Data</w:t>
            </w:r>
          </w:p>
        </w:tc>
      </w:tr>
    </w:tbl>
    <w:p>
      <w:pPr>
        <w:pStyle w:val="BodyText"/>
      </w:pPr>
      <w:r>
        <w:t xml:space="preserve">.. ……. …….. …….. ……. .. ……….. …… …. .. …… ….. .. ….. …. …….. … …… . … …. .. ……… ……….. …. …. …….. .. …. . ….. ……. …. … …….. …. ………… .. … … ……. .. …… …. … …. ……. .. ….. … …. ……. … ……. ……… ….. ………. ……. ….. ……. … ……. … ……. ….. ….. …. . …….. .. … ….. ……… .. …….. ….. ……. ………. ………. … …….. .. … ….. .. …….. ….. ………. …. … …… .. …..</w:t>
      </w:r>
    </w:p>
    <w:p>
      <w:pPr>
        <w:pStyle w:val="Heading3"/>
      </w:pPr>
      <w:bookmarkStart w:id="397" w:name="validation-process"/>
      <w:r>
        <w:t xml:space="preserve">Validation Process</w:t>
      </w:r>
      <w:bookmarkEnd w:id="397"/>
    </w:p>
    <w:p>
      <w:pPr>
        <w:pStyle w:val="FirstParagraph"/>
      </w:pPr>
      <w:r>
        <w:t xml:space="preserve">.. ……. …….. …….. ……. .. ……….. …… …. .. …… ….. .. ….. …. …….. … …… . … …. .. ……… ……….. …. …. …….. .. …. . ….. ……. …. … …….. …. ………… .. … … ……. .. …… …. … …. ……. .. ….. … …. ……. … ……. ……… ….. ………. ……. ….. ……. … ……. … ……. ….. ….. …. . …….. .. … ….. ……… .. …….. ….. ……. ………. ………. … …….. .. … ….. .. …….. ….. ………. …. … …… .. …..</w:t>
      </w:r>
    </w:p>
    <w:p>
      <w:pPr>
        <w:pStyle w:val="Heading3"/>
      </w:pPr>
      <w:bookmarkStart w:id="398" w:name="verification-process"/>
      <w:r>
        <w:t xml:space="preserve">Verification Process</w:t>
      </w:r>
      <w:bookmarkEnd w:id="398"/>
    </w:p>
    <w:p>
      <w:pPr>
        <w:pStyle w:val="FirstParagraph"/>
      </w:pPr>
      <w:r>
        <w:t xml:space="preserve">.. ……. …….. …….. ……. .. ……….. …… …. .. …… ….. .. ….. …. …….. … …… . … …. .. ……… ……….. …. …. …….. .. …. . ….. ……. …. … …….. …. ………… .. … … ……. .. …… …. … …. ……. .. ….. … …. ……. … ……. ……… ….. ………. ……. ….. ……. … ……. … ……. ….. ….. …. . …….. .. … ….. ……… .. …….. ….. ……. ………. ………. … …….. .. … ….. .. …….. ….. ………. …. … …… .. …..</w:t>
      </w:r>
    </w:p>
    <w:p>
      <w:pPr>
        <w:pStyle w:val="Heading3"/>
      </w:pPr>
      <w:bookmarkStart w:id="399" w:name="validation-and-verification-methods"/>
      <w:r>
        <w:t xml:space="preserve">Validation and Verification Methods</w:t>
      </w:r>
      <w:bookmarkEnd w:id="399"/>
    </w:p>
    <w:p>
      <w:pPr>
        <w:pStyle w:val="FirstParagraph"/>
      </w:pPr>
      <w:r>
        <w:t xml:space="preserve">.. ……. …….. …….. ……. .. ……….. …… …. .. …… ….. .. ….. …. …….. … …… . … …. .. ……… ……….. …. …. …….. .. …. . ….. ……. …. … …….. …. ………… .. … … ……. .. …… …. … …. ……. .. ….. … …. ……. … ……. ……… ….. ………. ……. ….. ……. … ……. … ……. ….. ….. …. . …….. .. … ….. ……… .. …….. ….. ……. ………. ………. … …….. .. … ….. .. …….. ….. ………. …. … …… .. …..</w:t>
      </w:r>
    </w:p>
    <w:p>
      <w:pPr>
        <w:pStyle w:val="Heading2"/>
      </w:pPr>
      <w:bookmarkStart w:id="400" w:name="configuration-management-process"/>
      <w:r>
        <w:t xml:space="preserve">CONFIGURATION MANAGEMENT PROCESS</w:t>
      </w:r>
      <w:bookmarkEnd w:id="400"/>
    </w:p>
    <w:p>
      <w:pPr>
        <w:pStyle w:val="FirstParagraph"/>
      </w:pPr>
      <w:r>
        <w:t xml:space="preserve">.. ……. …….. …….. ……. .. ……….. …… …. .. …… ….. .. ….. …. …….. … …… . … …. .. ……… ……….. …. …. …….. .. …. . ….. ……. …. … …….. …. ………… .. … … ……. .. …… …. … …. ……. .. ….. … …. ……. … ……. ……… ….. ………. ……. ….. ……. … ……. … ……. ….. ….. …. . …….. .. … ….. ……… .. …….. ….. ……. ………. ………. … …….. .. … ….. .. …….. ….. ………. …. … …… .. …..</w:t>
      </w:r>
    </w:p>
    <w:p>
      <w:pPr>
        <w:pStyle w:val="Heading3"/>
      </w:pPr>
      <w:bookmarkStart w:id="401" w:name="configuration-management-objectives"/>
      <w:r>
        <w:t xml:space="preserve">Configuration Management Objectives</w:t>
      </w:r>
      <w:bookmarkEnd w:id="401"/>
    </w:p>
    <w:p>
      <w:pPr>
        <w:pStyle w:val="FirstParagraph"/>
      </w:pPr>
      <w:r>
        <w:t xml:space="preserve">.. ……. …….. …….. ……. .. ……….. …… …. .. …… ….. .. ….. …. …….. … …… . … …. .. ……… ……….. …. …. …….. .. …. . ….. ……. …. … …….. …. ………… .. … … ……. .. …… …. … …. ……. .. ….. … …. ……. … ……. ……… ….. ………. ……. ….. ……. … ……. … ……. ….. ….. …. . …….. .. … ….. ……… .. …….. ….. ……. ………. ………. … …….. .. … ….. .. …….. ….. ………. …. … …… .. …..</w:t>
      </w:r>
    </w:p>
    <w:p>
      <w:pPr>
        <w:pStyle w:val="Heading3"/>
      </w:pPr>
      <w:bookmarkStart w:id="402" w:name="configuration-management-activities"/>
      <w:r>
        <w:t xml:space="preserve">Configuration Management Activities</w:t>
      </w:r>
      <w:bookmarkEnd w:id="402"/>
    </w:p>
    <w:p>
      <w:pPr>
        <w:pStyle w:val="FirstParagraph"/>
      </w:pPr>
      <w:r>
        <w:t xml:space="preserve">.. ……. …….. …….. ……. .. ……….. …… …. .. …… ….. .. ….. …. …….. … …… . … …. .. ……… ……….. …. …. …….. .. …. . ….. ……. …. … …….. …. ………… .. … … ……. .. …… …. … …. ……. .. ….. … …. ……. … ……. ……… ….. ………. ……. ….. ……. … ……. … ……. ….. ….. …. . …….. .. … ….. ……… .. …….. ….. ……. ………. ………. … …….. .. … ….. .. …….. ….. ………. …. … …… .. …..</w:t>
      </w:r>
    </w:p>
    <w:p>
      <w:pPr>
        <w:pStyle w:val="Heading3"/>
      </w:pPr>
      <w:bookmarkStart w:id="403" w:name="data-control-categories"/>
      <w:r>
        <w:t xml:space="preserve">Data Control Categories</w:t>
      </w:r>
      <w:bookmarkEnd w:id="403"/>
    </w:p>
    <w:p>
      <w:pPr>
        <w:pStyle w:val="FirstParagraph"/>
      </w:pPr>
      <w:r>
        <w:t xml:space="preserve">.. ……. …….. …….. ……. .. ……….. …… …. .. …… ….. .. ….. …. …….. … …… . … …. .. ……… ……….. …. …. …….. .. …. . ….. ……. …. … …….. …. ………… .. … … ……. .. …… …. … …. ……. .. ….. … …. ……. … ……. ……… ….. ………. ……. ….. ……. … ……. … ……. ….. ….. …. . …….. .. … ….. ……… .. …….. ….. ……. ………. ………. … …….. .. … ….. .. …….. ….. ………. …. … …… .. …..</w:t>
      </w:r>
    </w:p>
    <w:p>
      <w:pPr>
        <w:pStyle w:val="Heading2"/>
      </w:pPr>
      <w:bookmarkStart w:id="404" w:name="process-assurance"/>
      <w:r>
        <w:t xml:space="preserve">PROCESS ASSURANCE</w:t>
      </w:r>
      <w:bookmarkEnd w:id="404"/>
    </w:p>
    <w:p>
      <w:pPr>
        <w:pStyle w:val="FirstParagraph"/>
      </w:pPr>
      <w:r>
        <w:t xml:space="preserve">.. ……. …….. …….. ……. .. ……….. …… …. .. …… ….. .. ….. …. …….. … …… . … …. .. ……… ……….. …. …. …….. .. …. . ….. ……. …. … …….. …. ………… .. … … ……. .. …… …. … …. ……. .. ….. … …. ……. … ……. ……… ….. ………. ……. ….. ……. … ……. … ……. ….. ….. …. . …….. .. … ….. ……… .. …….. ….. ……. ………. ………. … …….. .. … ….. .. …….. ….. ………. …. … …… .. …..</w:t>
      </w:r>
    </w:p>
    <w:p>
      <w:pPr>
        <w:pStyle w:val="Heading3"/>
      </w:pPr>
      <w:bookmarkStart w:id="405" w:name="process-assurance-objectives"/>
      <w:r>
        <w:t xml:space="preserve">Process Assurance Objectives</w:t>
      </w:r>
      <w:bookmarkEnd w:id="405"/>
    </w:p>
    <w:p>
      <w:pPr>
        <w:pStyle w:val="FirstParagraph"/>
      </w:pPr>
      <w:r>
        <w:t xml:space="preserve">.. ……. …….. …….. ……. .. ……….. …… …. .. …… ….. .. ….. …. …….. … …… . … …. .. ……… ……….. …. …. …….. .. …. . ….. ……. …. … …….. …. ………… .. … … ……. .. …… …. … …. ……. .. ….. … …. ……. … ……. ……… ….. ………. ……. ….. ……. … ……. … ……. ….. ….. …. . …….. .. … ….. ……… .. …….. ….. ……. ………. ………. … …….. .. … ….. .. …….. ….. ………. …. … …… .. …..</w:t>
      </w:r>
    </w:p>
    <w:p>
      <w:pPr>
        <w:pStyle w:val="Heading3"/>
      </w:pPr>
      <w:bookmarkStart w:id="406" w:name="process-assurance-activities"/>
      <w:r>
        <w:t xml:space="preserve">Process Assurance Activities</w:t>
      </w:r>
      <w:bookmarkEnd w:id="406"/>
    </w:p>
    <w:p>
      <w:pPr>
        <w:pStyle w:val="FirstParagraph"/>
      </w:pPr>
      <w:r>
        <w:t xml:space="preserve">.. ……. …….. …….. ……. .. ……….. …… …. .. …… ….. .. ….. …. …….. … …… . … …. .. ……… ……….. …. …. …….. .. …. . ….. ……. …. … …….. …. ………… .. … … ……. .. …… …. … …. ……. .. ….. … …. ……. … ……. ……… ….. ………. ……. ….. ……. … ……. … ……. ….. ….. …. . …….. .. … ….. ……… .. …….. ….. ……. ………. ………. … …….. .. … ….. .. …….. ….. ………. …. … …… .. …..</w:t>
      </w:r>
    </w:p>
    <w:p>
      <w:pPr>
        <w:pStyle w:val="Heading2"/>
      </w:pPr>
      <w:bookmarkStart w:id="407" w:name="certification-liaison-process"/>
      <w:r>
        <w:t xml:space="preserve">CERTIFICATION LIAISON PROCESS</w:t>
      </w:r>
      <w:bookmarkEnd w:id="407"/>
    </w:p>
    <w:p>
      <w:pPr>
        <w:pStyle w:val="FirstParagraph"/>
      </w:pPr>
      <w:r>
        <w:t xml:space="preserve">.. ……. …….. …….. ……. .. ……….. …… …. .. …… ….. .. ….. …. …….. … …… . … …. .. ……… ……….. …. …. …….. .. …. . ….. ……. …. … …….. …. ………… .. … … ……. .. …… …. … …. ……. .. ….. … …. ……. … ……. ……… ….. ………. ……. ….. ……. … ……. … ……. ….. ….. …. . …….. .. … ….. ……… .. …….. ….. ……. ………. ………. … …….. .. … ….. .. …….. ….. ………. …. … …… .. …..</w:t>
      </w:r>
    </w:p>
    <w:p>
      <w:pPr>
        <w:pStyle w:val="TableCaption"/>
      </w:pPr>
      <w:r>
        <w:t xml:space="preserve">Data Required for the Final Certification Hardware Review</w:t>
      </w:r>
    </w:p>
    <w:tbl>
      <w:tblPr>
        <w:tblStyle w:val="Table"/>
        <w:tblW w:type="pct" w:w="0.0"/>
        <w:tblLook w:firstRow="1"/>
        <w:tblCaption w:val="Data Required for the Final Certification Hardware Review"/>
      </w:tblPr>
      <w:tblGrid/>
      <w:tr>
        <w:trPr>
          <w:cnfStyle w:firstRow="1"/>
        </w:trPr>
        <w:tc>
          <w:tcPr>
            <w:tcBorders>
              <w:bottom w:val="single"/>
            </w:tcBorders>
            <w:vAlign w:val="bottom"/>
          </w:tcPr>
          <w:p>
            <w:pPr>
              <w:pStyle w:val="Compact"/>
              <w:jc w:val="left"/>
            </w:pPr>
            <w:r>
              <w:t xml:space="preserve">Data Required for the Final Certification Hardware Review</w:t>
            </w:r>
          </w:p>
        </w:tc>
      </w:tr>
      <w:tr>
        <w:tc>
          <w:p>
            <w:pPr>
              <w:pStyle w:val="Compact"/>
              <w:jc w:val="left"/>
            </w:pPr>
            <w:r>
              <w:t xml:space="preserve">Hardware Verification Results</w:t>
            </w:r>
          </w:p>
        </w:tc>
      </w:tr>
      <w:tr>
        <w:tc>
          <w:p>
            <w:pPr>
              <w:pStyle w:val="Compact"/>
              <w:jc w:val="left"/>
            </w:pPr>
            <w:r>
              <w:t xml:space="preserve">Hardware Life Cycle Environment Configuration Index</w:t>
            </w:r>
          </w:p>
        </w:tc>
      </w:tr>
      <w:tr>
        <w:tc>
          <w:p>
            <w:pPr>
              <w:pStyle w:val="Compact"/>
              <w:jc w:val="left"/>
            </w:pPr>
            <w:r>
              <w:t xml:space="preserve">Hardware Configuration Index</w:t>
            </w:r>
          </w:p>
        </w:tc>
      </w:tr>
      <w:tr>
        <w:tc>
          <w:p>
            <w:pPr>
              <w:pStyle w:val="Compact"/>
              <w:jc w:val="left"/>
            </w:pPr>
            <w:r>
              <w:t xml:space="preserve">Problem Reports</w:t>
            </w:r>
          </w:p>
        </w:tc>
      </w:tr>
      <w:tr>
        <w:tc>
          <w:p>
            <w:pPr>
              <w:pStyle w:val="Compact"/>
              <w:jc w:val="left"/>
            </w:pPr>
            <w:r>
              <w:t xml:space="preserve">Hardware Configuration Management Records</w:t>
            </w:r>
          </w:p>
        </w:tc>
      </w:tr>
      <w:tr>
        <w:tc>
          <w:p>
            <w:pPr>
              <w:pStyle w:val="Compact"/>
              <w:jc w:val="left"/>
            </w:pPr>
            <w:r>
              <w:t xml:space="preserve">Hardware Process Assurance Records</w:t>
            </w:r>
          </w:p>
        </w:tc>
      </w:tr>
      <w:tr>
        <w:tc>
          <w:p>
            <w:pPr>
              <w:pStyle w:val="Compact"/>
              <w:jc w:val="left"/>
            </w:pPr>
            <w:r>
              <w:t xml:space="preserve">Hardware Accomplishment Summary</w:t>
            </w:r>
          </w:p>
        </w:tc>
      </w:tr>
    </w:tbl>
    <w:p>
      <w:pPr>
        <w:pStyle w:val="BodyText"/>
      </w:pPr>
      <w:r>
        <w:t xml:space="preserve">.. ……. …….. …….. ……. .. ……….. …… …. .. …… ….. .. ….. …. …….. … …… . … …. .. ……… ……….. …. …. …….. .. …. . ….. ……. …. … …….. …. ………… .. … … ……. .. …… …. … …. ……. .. ….. … …. ……. … ……. ……… ….. ………. ……. ….. ……. … ……. … ……. ….. ….. …. . …….. .. … ….. ……… .. …….. ….. ……. ………. ………. … …….. .. … ….. .. …….. ….. ………. …. … …… .. …..</w:t>
      </w:r>
    </w:p>
    <w:p>
      <w:pPr>
        <w:pStyle w:val="Heading3"/>
      </w:pPr>
      <w:bookmarkStart w:id="408" w:name="means-of-compliance-and-planning"/>
      <w:r>
        <w:t xml:space="preserve">Means of Compliance and Planning</w:t>
      </w:r>
      <w:bookmarkEnd w:id="408"/>
    </w:p>
    <w:p>
      <w:pPr>
        <w:pStyle w:val="FirstParagraph"/>
      </w:pPr>
      <w:r>
        <w:t xml:space="preserve">.. ……. …….. …….. ……. .. ……….. …… …. .. …… ….. .. ….. …. …….. … …… . … …. .. ……… ……….. …. …. …….. .. …. . ….. ……. …. … …….. …. ………… .. … … ……. .. …… …. … …. ……. .. ….. … …. ……. … ……. ……… ….. ………. ……. ….. ……. … ……. … ……. ….. ….. …. . …….. .. … ….. ……… .. …….. ….. ……. ………. ………. … …….. .. … ….. .. …….. ….. ………. …. … …… .. …..</w:t>
      </w:r>
    </w:p>
    <w:p>
      <w:pPr>
        <w:pStyle w:val="Heading3"/>
      </w:pPr>
      <w:bookmarkStart w:id="409" w:name="compliance-substantiation"/>
      <w:r>
        <w:t xml:space="preserve">Compliance Substantiation</w:t>
      </w:r>
      <w:bookmarkEnd w:id="409"/>
    </w:p>
    <w:p>
      <w:pPr>
        <w:pStyle w:val="FirstParagraph"/>
      </w:pPr>
      <w:r>
        <w:t xml:space="preserve">.. ……. …….. …….. ……. .. ……….. …… …. .. …… ….. .. ….. …. …….. … …… . … …. .. ……… ……….. …. …. …….. .. …. . ….. ……. …. … …….. …. ………… .. … … ……. .. …… …. … …. ……. .. ….. … …. ……. … ……. ……… ….. ………. ……. ….. ……. … ……. … ……. ….. ….. …. . …….. .. … ….. ……… .. …….. ….. ……. ………. ………. … …….. .. … ….. .. …….. ….. ………. …. … …… .. …..</w:t>
      </w:r>
    </w:p>
    <w:p>
      <w:pPr>
        <w:pStyle w:val="Heading2"/>
      </w:pPr>
      <w:bookmarkStart w:id="410" w:name="hardware-design-lifecycle-data"/>
      <w:r>
        <w:t xml:space="preserve">HARDWARE DESIGN LIFECYCLE DATA</w:t>
      </w:r>
      <w:bookmarkEnd w:id="410"/>
    </w:p>
    <w:p>
      <w:pPr>
        <w:pStyle w:val="FirstParagraph"/>
      </w:pPr>
      <w:r>
        <w:t xml:space="preserve">.. ……. …….. …….. ……. .. ……….. …… …. .. …… ….. .. ….. …. …….. … …… . … …. .. ……… ……….. …. …. …….. .. …. . ….. ……. …. … …….. …. ………… .. … … ……. .. …… …. … …. ……. .. ….. … …. ……. … ……. ……… ….. ………. ……. ….. ……. … ……. … ……. ….. ….. …. . …….. .. … ….. ……… .. …….. ….. ……. ………. ………. … …….. .. … ….. .. …….. ….. ………. …. … …… .. …..</w:t>
      </w:r>
    </w:p>
    <w:p>
      <w:pPr>
        <w:pStyle w:val="Heading3"/>
      </w:pPr>
      <w:bookmarkStart w:id="411" w:name="hardware-plans"/>
      <w:r>
        <w:t xml:space="preserve">Hardware Plans</w:t>
      </w:r>
      <w:bookmarkEnd w:id="411"/>
    </w:p>
    <w:p>
      <w:pPr>
        <w:pStyle w:val="FirstParagraph"/>
      </w:pPr>
      <w:r>
        <w:t xml:space="preserve">.. ……. …….. …….. ……. .. ……….. …… …. .. …… ….. .. ….. …. …….. … …… . … …. .. ……… ……….. …. …. …….. .. …. . ….. ……. …. … …….. …. ………… .. … … ……. .. …… …. … …. ……. .. ….. … …. ……. … ……. ……… ….. ………. ……. ….. ……. … ……. … ……. ….. ….. …. . …….. .. … ….. ……… .. …….. ….. ……. ………. ………. … …….. .. … ….. .. …….. ….. ………. …. … …… .. …..</w:t>
      </w:r>
    </w:p>
    <w:p>
      <w:pPr>
        <w:pStyle w:val="Heading3"/>
      </w:pPr>
      <w:bookmarkStart w:id="412" w:name="hardware-design-standards-and-guidance"/>
      <w:r>
        <w:t xml:space="preserve">Hardware Design Standards and Guidance</w:t>
      </w:r>
      <w:bookmarkEnd w:id="412"/>
    </w:p>
    <w:p>
      <w:pPr>
        <w:pStyle w:val="FirstParagraph"/>
      </w:pPr>
      <w:r>
        <w:t xml:space="preserve">.. ……. …….. …….. ……. .. ……….. …… …. .. …… ….. .. ….. …. …….. … …… . … …. .. ……… ……….. …. …. …….. .. …. . ….. ……. …. … …….. …. ………… .. … … ……. .. …… …. … …. ……. .. ….. … …. ……. … ……. ……… ….. ………. ……. ….. ……. … ……. … ……. ….. ….. …. . …….. .. … ….. ……… .. …….. ….. ……. ………. ………. … …….. .. … ….. .. …….. ….. ………. …. … …… .. …..</w:t>
      </w:r>
    </w:p>
    <w:p>
      <w:pPr>
        <w:pStyle w:val="Heading3"/>
      </w:pPr>
      <w:bookmarkStart w:id="413" w:name="hardware-design-data"/>
      <w:r>
        <w:t xml:space="preserve">Hardware Design Data</w:t>
      </w:r>
      <w:bookmarkEnd w:id="413"/>
    </w:p>
    <w:p>
      <w:pPr>
        <w:pStyle w:val="FirstParagraph"/>
      </w:pPr>
      <w:r>
        <w:t xml:space="preserve">.. ……. …….. …….. ……. .. ……….. …… …. .. …… ….. .. ….. …. …….. … …… . … …. .. ……… ……….. …. …. …….. .. …. . ….. ……. …. … …….. …. ………… .. … … ……. .. …… …. … …. ……. .. ….. … …. ……. … ……. ……… ….. ………. ……. ….. ……. … ……. … ……. ….. ….. …. . …….. .. … ….. ……… .. …….. ….. ……. ………. ………. … …….. .. … ….. .. …….. ….. ………. …. … …… .. …..</w:t>
      </w:r>
    </w:p>
    <w:p>
      <w:pPr>
        <w:pStyle w:val="Heading3"/>
      </w:pPr>
      <w:bookmarkStart w:id="414" w:name="validation-and-verification-data"/>
      <w:r>
        <w:t xml:space="preserve">Validation and Verification Data</w:t>
      </w:r>
      <w:bookmarkEnd w:id="414"/>
    </w:p>
    <w:p>
      <w:pPr>
        <w:pStyle w:val="FirstParagraph"/>
      </w:pPr>
      <w:r>
        <w:t xml:space="preserve">.. ……. …….. …….. ……. .. ……….. …… …. .. …… ….. .. ….. …. …….. … …… . … …. .. ……… ……….. …. …. …….. .. …. . ….. ……. …. … …….. …. ………… .. … … ……. .. …… …. … …. ……. .. ….. … …. ……. … ……. ……… ….. ………. ……. ….. ……. … ……. … ……. ….. ….. …. . …….. .. … ….. ……… .. …….. ….. ……. ………. ………. … …….. .. … ….. .. …….. ….. ………. …. … …… .. …..</w:t>
      </w:r>
    </w:p>
    <w:p>
      <w:pPr>
        <w:pStyle w:val="Heading3"/>
      </w:pPr>
      <w:bookmarkStart w:id="415" w:name="hardware-acceptance-test-criteria"/>
      <w:r>
        <w:t xml:space="preserve">Hardware Acceptance Test Criteria</w:t>
      </w:r>
      <w:bookmarkEnd w:id="415"/>
    </w:p>
    <w:p>
      <w:pPr>
        <w:pStyle w:val="FirstParagraph"/>
      </w:pPr>
      <w:r>
        <w:t xml:space="preserve">.. ……. …….. …….. ……. .. ……….. …… …. .. …… ….. .. ….. …. …….. … …… . … …. .. ……… ……….. …. …. …….. .. …. . ….. ……. …. … …….. …. ………… .. … … ……. .. …… …. … …. ……. .. ….. … …. ……. … ……. ……… ….. ………. ……. ….. ……. … ……. … ……. ….. ….. …. . …….. .. … ….. ……… .. …….. ….. ……. ………. ………. … …….. .. … ….. .. …….. ….. ………. …. … …… .. …..</w:t>
      </w:r>
    </w:p>
    <w:p>
      <w:pPr>
        <w:pStyle w:val="Heading3"/>
      </w:pPr>
      <w:bookmarkStart w:id="416" w:name="problem-reports"/>
      <w:r>
        <w:t xml:space="preserve">Problem Reports</w:t>
      </w:r>
      <w:bookmarkEnd w:id="416"/>
    </w:p>
    <w:p>
      <w:pPr>
        <w:pStyle w:val="FirstParagraph"/>
      </w:pPr>
      <w:r>
        <w:t xml:space="preserve">.. ……. …….. …….. ……. .. ……….. …… …. .. …… ….. .. ….. …. …….. … …… . … …. .. ……… ……….. …. …. …….. .. …. . ….. ……. …. … …….. …. ………… .. … … ……. .. …… …. … …. ……. .. ….. … …. ……. … ……. ……… ….. ………. ……. ….. ……. … ……. … ……. ….. ….. …. . …….. .. … ….. ……… .. …….. ….. ……. ………. ………. … …….. .. … ….. .. …….. ….. ………. …. … …… .. …..</w:t>
      </w:r>
    </w:p>
    <w:p>
      <w:pPr>
        <w:pStyle w:val="Heading3"/>
      </w:pPr>
      <w:bookmarkStart w:id="417" w:name="X9c266d64cbee5b09ce47138208120c049c7096c"/>
      <w:r>
        <w:t xml:space="preserve">Hardware Configuration Management Records</w:t>
      </w:r>
      <w:bookmarkEnd w:id="417"/>
    </w:p>
    <w:p>
      <w:pPr>
        <w:pStyle w:val="FirstParagraph"/>
      </w:pPr>
      <w:r>
        <w:t xml:space="preserve">.. ……. …….. …….. ……. .. ……….. …… …. .. …… ….. .. ….. …. …….. … …… . … …. .. ……… ……….. …. …. …….. .. …. . ….. ……. …. … …….. …. ………… .. … … ……. .. …… …. … …. ……. .. ….. … …. ……. … ……. ……… ….. ………. ……. ….. ……. … ……. … ……. ….. ….. …. . …….. .. … ….. ……… .. …….. ….. ……. ………. ………. … …….. .. … ….. .. …….. ….. ………. …. … …… .. …..</w:t>
      </w:r>
    </w:p>
    <w:p>
      <w:pPr>
        <w:pStyle w:val="Heading3"/>
      </w:pPr>
      <w:bookmarkStart w:id="418" w:name="hardware-process-assurance-records"/>
      <w:r>
        <w:t xml:space="preserve">Hardware Process Assurance Records</w:t>
      </w:r>
      <w:bookmarkEnd w:id="418"/>
    </w:p>
    <w:p>
      <w:pPr>
        <w:pStyle w:val="FirstParagraph"/>
      </w:pPr>
      <w:r>
        <w:t xml:space="preserve">.. ……. …….. …….. ……. .. ……….. …… …. .. …… ….. .. ….. …. …….. … …… . … …. .. ……… ……….. …. …. …….. .. …. . ….. ……. …. … …….. …. ………… .. … … ……. .. …… …. … …. ……. .. ….. … …. ……. … ……. ……… ….. ………. ……. ….. ……. … ……. … ……. ….. ….. …. . …….. .. … ….. ……… .. …….. ….. ……. ………. ………. … …….. .. … ….. .. …….. ….. ………. …. … …… .. …..</w:t>
      </w:r>
    </w:p>
    <w:p>
      <w:pPr>
        <w:pStyle w:val="Heading3"/>
      </w:pPr>
      <w:bookmarkStart w:id="419" w:name="hardware-accomplishment-summary"/>
      <w:r>
        <w:t xml:space="preserve">Hardware Accomplishment Summary</w:t>
      </w:r>
      <w:bookmarkEnd w:id="419"/>
    </w:p>
    <w:p>
      <w:pPr>
        <w:pStyle w:val="FirstParagraph"/>
      </w:pPr>
      <w:r>
        <w:t xml:space="preserve">.. ……. …….. …….. ……. .. ……….. …… …. .. …… ….. .. ….. …. …….. … …… . … …. .. ……… ……….. …. …. …….. .. …. . ….. ……. …. … …….. …. ………… .. … … ……. .. …… …. … …. ……. .. ….. … …. ……. … ……. ……… ….. ………. ……. ….. ……. … ……. … ……. ….. ….. …. . …….. .. … ….. ……… .. …….. ….. ……. ………. ………. … …….. .. … ….. .. …….. ….. ………. …. … …… .. …..</w:t>
      </w:r>
    </w:p>
    <w:p>
      <w:pPr>
        <w:pStyle w:val="Heading2"/>
      </w:pPr>
      <w:bookmarkStart w:id="420" w:name="additional-considerations"/>
      <w:r>
        <w:t xml:space="preserve">ADDITIONAL CONSIDERATIONS</w:t>
      </w:r>
      <w:bookmarkEnd w:id="420"/>
    </w:p>
    <w:p>
      <w:pPr>
        <w:pStyle w:val="FirstParagraph"/>
      </w:pPr>
      <w:r>
        <w:t xml:space="preserve">.. ……. …….. …….. ……. .. ……….. …… …. .. …… ….. .. ….. …. …….. … …… . … …. .. ……… ……….. …. …. …….. .. …. . ….. ……. …. … …….. …. ………… .. … … ……. .. …… …. … …. ……. .. ….. … …. ……. … ……. ……… ….. ………. ……. ….. ……. … ……. … ……. ….. ….. …. . …….. .. … ….. ……… .. …….. ….. ……. ………. ………. … …….. .. … ….. .. …….. ….. ………. …. … …… .. …..</w:t>
      </w:r>
    </w:p>
    <w:p>
      <w:pPr>
        <w:pStyle w:val="Heading3"/>
      </w:pPr>
      <w:bookmarkStart w:id="421" w:name="use-of-previously-developed-hardware"/>
      <w:r>
        <w:t xml:space="preserve">Use of Previously Developed Hardware</w:t>
      </w:r>
      <w:bookmarkEnd w:id="421"/>
    </w:p>
    <w:p>
      <w:pPr>
        <w:pStyle w:val="FirstParagraph"/>
      </w:pPr>
      <w:r>
        <w:t xml:space="preserve">.. ……. …….. …….. ……. .. ……….. …… …. .. …… ….. .. ….. …. …….. … …… . … …. .. ……… ……….. …. …. …….. .. …. . ….. ……. …. … …….. …. ………… .. … … ……. .. …… …. … …. ……. .. ….. … …. ……. … ……. ……… ….. ………. ……. ….. ……. … ……. … ……. ….. ….. …. . …….. .. … ….. ……… .. …….. ….. ……. ………. ………. … …….. .. … ….. .. …….. ….. ………. …. … …… .. …..</w:t>
      </w:r>
    </w:p>
    <w:p>
      <w:pPr>
        <w:pStyle w:val="Heading3"/>
      </w:pPr>
      <w:bookmarkStart w:id="422" w:name="commercial-components-usage"/>
      <w:r>
        <w:t xml:space="preserve">Commercial Components Usage</w:t>
      </w:r>
      <w:bookmarkEnd w:id="422"/>
    </w:p>
    <w:p>
      <w:pPr>
        <w:pStyle w:val="FirstParagraph"/>
      </w:pPr>
      <w:r>
        <w:t xml:space="preserve">.. ……. …….. …….. ……. .. ……….. …… …. .. …… ….. .. ….. …. …….. … …… . … …. .. ……… ……….. …. …. …….. .. …. . ….. ……. …. … …….. …. ………… .. … … ……. .. …… …. … …. ……. .. ….. … …. ……. … ……. ……… ….. ………. ……. ….. ……. … ……. … ……. ….. ….. …. . …….. .. … ….. ……… .. …….. ….. ……. ………. ………. … …….. .. … ….. .. …….. ….. ………. …. … …… .. …..</w:t>
      </w:r>
    </w:p>
    <w:p>
      <w:pPr>
        <w:pStyle w:val="Heading3"/>
      </w:pPr>
      <w:bookmarkStart w:id="423" w:name="product-service-experience"/>
      <w:r>
        <w:t xml:space="preserve">Product Service Experience</w:t>
      </w:r>
      <w:bookmarkEnd w:id="423"/>
    </w:p>
    <w:p>
      <w:pPr>
        <w:pStyle w:val="FirstParagraph"/>
      </w:pPr>
      <w:r>
        <w:t xml:space="preserve">.. ……. …….. …….. ……. .. ……….. …… …. .. …… ….. .. ….. …. …….. … …… . … …. .. ……… ……….. …. …. …….. .. …. . ….. ……. …. … …….. …. ………… .. … … ……. .. …… …. … …. ……. .. ….. … …. ……. … ……. ……… ….. ………. ……. ….. ……. … ……. … ……. ….. ….. …. . …….. .. … ….. ……… .. …….. ….. ……. ………. ………. … …….. .. … ….. .. …….. ….. ………. …. … …… .. …..</w:t>
      </w:r>
    </w:p>
    <w:p>
      <w:pPr>
        <w:pStyle w:val="Heading3"/>
      </w:pPr>
      <w:bookmarkStart w:id="424" w:name="tool-assessment-and-qualification"/>
      <w:r>
        <w:t xml:space="preserve">Tool Assessment and Qualification</w:t>
      </w:r>
      <w:bookmarkEnd w:id="424"/>
    </w:p>
    <w:p>
      <w:pPr>
        <w:pStyle w:val="FirstParagraph"/>
      </w:pPr>
      <w:r>
        <w:t xml:space="preserve">.. ……. …….. …….. ……. .. ……….. …… …. .. …… ….. .. ….. …. …….. … …… . … …. .. ……… ……….. …. …. …….. .. …. . ….. ……. …. … …….. …. ………… .. … … ……. .. …… …. … …. ……. .. ….. … …. ……. … ……. ……… ….. ………. ……. ….. ……. … ……. … ……. ….. ….. …. . …….. .. … ….. ……… .. …….. ….. ……. ………. ………. … …….. .. … ….. .. …….. ….. ………. …. … …… .. …..</w:t>
      </w:r>
    </w:p>
    <w:p>
      <w:pPr>
        <w:pStyle w:val="Heading1"/>
      </w:pPr>
      <w:bookmarkStart w:id="425" w:name="hardware-design-lifecycle-data-1"/>
      <w:r>
        <w:t xml:space="preserve">HARDWARE DESIGN LIFECYCLE DATA</w:t>
      </w:r>
      <w:bookmarkEnd w:id="425"/>
    </w:p>
    <w:p>
      <w:pPr>
        <w:pStyle w:val="FirstParagraph"/>
      </w:pPr>
      <w:r>
        <w:t xml:space="preserve">.. ……. …….. …….. ……. .. ……….. …… …. .. …… ….. .. ….. …. …….. … …… . … …. .. ……… ……….. …. …. …….. .. …. . ….. ……. …. … …….. …. ………… .. … … ……. .. …… …. … …. ……. .. ….. … …. ……. … ……. ……… ….. ………. ……. ….. ……. … ……. … ……. ….. ….. …. . …….. .. … ….. ……… .. …….. ….. ……. ………. ………. … …….. .. … ….. .. …….. ….. ………. …. … …… .. …..</w:t>
      </w:r>
    </w:p>
    <w:p>
      <w:pPr>
        <w:pStyle w:val="Heading2"/>
      </w:pPr>
      <w:bookmarkStart w:id="426" w:name="hardware-plans-1"/>
      <w:r>
        <w:t xml:space="preserve">HARDWARE PLANS</w:t>
      </w:r>
      <w:bookmarkEnd w:id="426"/>
    </w:p>
    <w:p>
      <w:pPr>
        <w:pStyle w:val="FirstParagraph"/>
      </w:pPr>
      <w:r>
        <w:t xml:space="preserve">.. ……. …….. …….. ……. .. ……….. …… …. .. …… ….. .. ….. …. …….. … …… . … …. .. ……… ……….. …. …. …….. .. …. . ….. ……. …. … …….. …. ………… .. … … ……. .. …… …. … …. ……. .. ….. … …. ……. … ……. ……… ….. ………. ……. ….. ……. … ……. … ……. ….. ….. …. . …….. .. … ….. ……… .. …….. ….. ……. ………. ………. … …….. .. … ….. .. …….. ….. ………. …. … …… .. …..</w:t>
      </w:r>
    </w:p>
    <w:p>
      <w:pPr>
        <w:pStyle w:val="TableCaption"/>
      </w:pPr>
      <w:r>
        <w:t xml:space="preserve">Data Required for the Hardware Planning Review</w:t>
      </w:r>
    </w:p>
    <w:tbl>
      <w:tblPr>
        <w:tblStyle w:val="Table"/>
        <w:tblW w:type="pct" w:w="5000.0"/>
        <w:tblLook w:firstRow="1"/>
        <w:tblCaption w:val="Data Required for the Hardware Planning Review"/>
      </w:tblPr>
      <w:tblGrid>
        <w:gridCol w:w="7920"/>
      </w:tblGrid>
      <w:tr>
        <w:trPr>
          <w:cnfStyle w:firstRow="1"/>
        </w:trPr>
        <w:tc>
          <w:tcPr>
            <w:tcBorders>
              <w:bottom w:val="single"/>
            </w:tcBorders>
            <w:vAlign w:val="bottom"/>
          </w:tcPr>
          <w:p>
            <w:pPr>
              <w:pStyle w:val="Compact"/>
              <w:jc w:val="left"/>
            </w:pPr>
            <w:r>
              <w:t xml:space="preserve">Data Required for the Hardware Planning Review</w:t>
            </w:r>
          </w:p>
        </w:tc>
      </w:tr>
      <w:tr>
        <w:tc>
          <w:p>
            <w:pPr>
              <w:pStyle w:val="Compact"/>
              <w:jc w:val="left"/>
            </w:pPr>
            <w:r>
              <w:t xml:space="preserve">Plan for Hardware Aspects of Certification</w:t>
            </w:r>
          </w:p>
        </w:tc>
      </w:tr>
      <w:tr>
        <w:tc>
          <w:p>
            <w:pPr>
              <w:pStyle w:val="Compact"/>
              <w:jc w:val="left"/>
            </w:pPr>
            <w:r>
              <w:t xml:space="preserve">Hardware Design Plan</w:t>
            </w:r>
          </w:p>
        </w:tc>
      </w:tr>
      <w:tr>
        <w:tc>
          <w:p>
            <w:pPr>
              <w:pStyle w:val="Compact"/>
              <w:jc w:val="left"/>
            </w:pPr>
            <w:r>
              <w:t xml:space="preserve">Hardware Validation Plan</w:t>
            </w:r>
          </w:p>
        </w:tc>
      </w:tr>
      <w:tr>
        <w:tc>
          <w:p>
            <w:pPr>
              <w:pStyle w:val="Compact"/>
              <w:jc w:val="left"/>
            </w:pPr>
            <w:r>
              <w:t xml:space="preserve">Hardware Verification Plan</w:t>
            </w:r>
          </w:p>
        </w:tc>
      </w:tr>
      <w:tr>
        <w:tc>
          <w:p>
            <w:pPr>
              <w:pStyle w:val="Compact"/>
              <w:jc w:val="left"/>
            </w:pPr>
            <w:r>
              <w:t xml:space="preserve">Hardware Configuration Management Plan</w:t>
            </w:r>
          </w:p>
        </w:tc>
      </w:tr>
      <w:tr>
        <w:tc>
          <w:p>
            <w:pPr>
              <w:pStyle w:val="Compact"/>
              <w:jc w:val="left"/>
            </w:pPr>
            <w:r>
              <w:t xml:space="preserve">Hardware Process Assurance Plan</w:t>
            </w:r>
          </w:p>
        </w:tc>
      </w:tr>
      <w:tr>
        <w:tc>
          <w:p>
            <w:pPr>
              <w:pStyle w:val="Compact"/>
              <w:jc w:val="left"/>
            </w:pPr>
            <w:r>
              <w:t xml:space="preserve">Hardware Process Assurance Records</w:t>
            </w:r>
          </w:p>
        </w:tc>
      </w:tr>
      <w:tr>
        <w:tc>
          <w:p>
            <w:pPr>
              <w:pStyle w:val="Compact"/>
              <w:jc w:val="left"/>
            </w:pPr>
            <w:r>
              <w:t xml:space="preserve">Hardware Requirements, Design, HDL Code, Validation &amp; Verification, and Archive Standards</w:t>
            </w:r>
          </w:p>
        </w:tc>
      </w:tr>
      <w:tr>
        <w:tc>
          <w:p>
            <w:pPr>
              <w:pStyle w:val="Compact"/>
              <w:jc w:val="left"/>
            </w:pPr>
            <w:r>
              <w:t xml:space="preserve">Tool Qualification Plans</w:t>
            </w:r>
          </w:p>
        </w:tc>
      </w:tr>
      <w:tr>
        <w:tc>
          <w:p>
            <w:pPr>
              <w:pStyle w:val="Compact"/>
              <w:jc w:val="left"/>
            </w:pPr>
            <w:r>
              <w:t xml:space="preserve">Supplier Management Plan</w:t>
            </w:r>
          </w:p>
        </w:tc>
      </w:tr>
    </w:tbl>
    <w:p>
      <w:pPr>
        <w:pStyle w:val="BodyText"/>
      </w:pPr>
      <w:r>
        <w:t xml:space="preserve">.. ……. …….. …….. ……. .. ……….. …… …. .. …… ….. .. ….. …. …….. … …… . … …. .. ……… ……….. …. …. …….. .. …. . ….. ……. …. … …….. …. ………… .. … … ……. .. …… …. … …. ……. .. ….. … …. ……. … ……. ……… ….. ………. ……. ….. ……. … ……. … ……. ….. ….. …. . …….. .. … ….. ……… .. …….. ….. ……. ………. ………. … …….. .. … ….. .. …….. ….. ………. …. … …… .. …..</w:t>
      </w:r>
    </w:p>
    <w:p>
      <w:pPr>
        <w:pStyle w:val="Heading3"/>
      </w:pPr>
      <w:bookmarkStart w:id="427" w:name="Xcee215fd8bbe2390880726da31ff2e7f50f7f94"/>
      <w:r>
        <w:t xml:space="preserve">Plan for Hardware Aspects of Certification</w:t>
      </w:r>
      <w:bookmarkEnd w:id="427"/>
    </w:p>
    <w:p>
      <w:pPr>
        <w:pStyle w:val="FirstParagraph"/>
      </w:pPr>
      <w:r>
        <w:t xml:space="preserve">.. ……. …….. …….. ……. .. ……….. …… …. .. …… ….. .. ….. …. …….. … …… . … …. .. ……… ……….. …. …. …….. .. …. . ….. ……. …. … …….. …. ………… .. … … ……. .. …… …. … …. ……. .. ….. … …. ……. … ……. ……… ….. ………. ……. ….. ……. … ……. … ……. ….. ….. …. . …….. .. … ….. ……… .. …….. ….. ……. ………. ………. … …….. .. … ….. .. …….. ….. ………. …. … …… .. …..</w:t>
      </w:r>
    </w:p>
    <w:p>
      <w:pPr>
        <w:pStyle w:val="Heading3"/>
      </w:pPr>
      <w:bookmarkStart w:id="428" w:name="hardware-design-plan"/>
      <w:r>
        <w:t xml:space="preserve">Hardware Design Plan</w:t>
      </w:r>
      <w:bookmarkEnd w:id="428"/>
    </w:p>
    <w:p>
      <w:pPr>
        <w:pStyle w:val="FirstParagraph"/>
      </w:pPr>
      <w:r>
        <w:t xml:space="preserve">.. ……. …….. …….. ……. .. ……….. …… …. .. …… ….. .. ….. …. …….. … …… . … …. .. ……… ……….. …. …. …….. .. …. . ….. ……. …. … …….. …. ………… .. … … ……. .. …… …. … …. ……. .. ….. … …. ……. … ……. ……… ….. ………. ……. ….. ……. … ……. … ……. ….. ….. …. . …….. .. … ….. ……… .. …….. ….. ……. ………. ………. … …….. .. … ….. .. …….. ….. ………. …. … …… .. …..</w:t>
      </w:r>
    </w:p>
    <w:p>
      <w:pPr>
        <w:pStyle w:val="Heading3"/>
      </w:pPr>
      <w:bookmarkStart w:id="429" w:name="hardware-validation-plan"/>
      <w:r>
        <w:t xml:space="preserve">Hardware Validation Plan</w:t>
      </w:r>
      <w:bookmarkEnd w:id="429"/>
    </w:p>
    <w:p>
      <w:pPr>
        <w:pStyle w:val="FirstParagraph"/>
      </w:pPr>
      <w:r>
        <w:t xml:space="preserve">.. ……. …….. …….. ……. .. ……….. …… …. .. …… ….. .. ….. …. …….. … …… . … …. .. ……… ……….. …. …. …….. .. …. . ….. ……. …. … …….. …. ………… .. … … ……. .. …… …. … …. ……. .. ….. … …. ……. … ……. ……… ….. ………. ……. ….. ……. … ……. … ……. ….. ….. …. . …….. .. … ….. ……… .. …….. ….. ……. ………. ………. … …….. .. … ….. .. …….. ….. ………. …. … …… .. …..</w:t>
      </w:r>
    </w:p>
    <w:p>
      <w:pPr>
        <w:pStyle w:val="Heading3"/>
      </w:pPr>
      <w:bookmarkStart w:id="430" w:name="hardware-verification-plan"/>
      <w:r>
        <w:t xml:space="preserve">Hardware Verification Plan</w:t>
      </w:r>
      <w:bookmarkEnd w:id="430"/>
    </w:p>
    <w:p>
      <w:pPr>
        <w:pStyle w:val="FirstParagraph"/>
      </w:pPr>
      <w:r>
        <w:t xml:space="preserve">.. ……. …….. …….. ……. .. ……….. …… …. .. …… ….. .. ….. …. …….. … …… . … …. .. ……… ……….. …. …. …….. .. …. . ….. ……. …. … …….. …. ………… .. … … ……. .. …… …. … …. ……. .. ….. … …. ……. … ……. ……… ….. ………. ……. ….. ……. … ……. … ……. ….. ….. …. . …….. .. … ….. ……… .. …….. ….. ……. ………. ………. … …….. .. … ….. .. …….. ….. ………. …. … …… .. …..</w:t>
      </w:r>
    </w:p>
    <w:p>
      <w:pPr>
        <w:pStyle w:val="Heading3"/>
      </w:pPr>
      <w:bookmarkStart w:id="431" w:name="hardware-configuration-management-plan"/>
      <w:r>
        <w:t xml:space="preserve">Hardware Configuration Management Plan</w:t>
      </w:r>
      <w:bookmarkEnd w:id="431"/>
    </w:p>
    <w:p>
      <w:pPr>
        <w:pStyle w:val="FirstParagraph"/>
      </w:pPr>
      <w:r>
        <w:t xml:space="preserve">.. ……. …….. …….. ……. .. ……….. …… …. .. …… ….. .. ….. …. …….. … …… . … …. .. ……… ……….. …. …. …….. .. …. . ….. ……. …. … …….. …. ………… .. … … ……. .. …… …. … …. ……. .. ….. … …. ……. … ……. ……… ….. ………. ……. ….. ……. … ……. … ……. ….. ….. …. . …….. .. … ….. ……… .. …….. ….. ……. ………. ………. … …….. .. … ….. .. …….. ….. ………. …. … …… .. …..</w:t>
      </w:r>
    </w:p>
    <w:p>
      <w:pPr>
        <w:pStyle w:val="Heading3"/>
      </w:pPr>
      <w:bookmarkStart w:id="432" w:name="hardware-process-assurance-plan"/>
      <w:r>
        <w:t xml:space="preserve">Hardware Process Assurance Plan</w:t>
      </w:r>
      <w:bookmarkEnd w:id="432"/>
    </w:p>
    <w:p>
      <w:pPr>
        <w:pStyle w:val="FirstParagraph"/>
      </w:pPr>
      <w:r>
        <w:t xml:space="preserve">.. ……. …….. …….. ……. .. ……….. …… …. .. …… ….. .. ….. …. …….. … …… . … …. .. ……… ……….. …. …. …….. .. …. . ….. ……. …. … …….. …. ………… .. … … ……. .. …… …. … …. ……. .. ….. … …. ……. … ……. ……… ….. ………. ……. ….. ……. … ……. … ……. ….. ….. …. . …….. .. … ….. ……… .. …….. ….. ……. ………. ………. … …….. .. … ….. .. …….. ….. ………. …. … …… .. …..</w:t>
      </w:r>
    </w:p>
    <w:p>
      <w:pPr>
        <w:pStyle w:val="Heading2"/>
      </w:pPr>
      <w:bookmarkStart w:id="433" w:name="hardware-design-standards-and-guidance-1"/>
      <w:r>
        <w:t xml:space="preserve">HARDWARE DESIGN STANDARDS AND GUIDANCE</w:t>
      </w:r>
      <w:bookmarkEnd w:id="433"/>
    </w:p>
    <w:p>
      <w:pPr>
        <w:pStyle w:val="FirstParagraph"/>
      </w:pPr>
      <w:r>
        <w:t xml:space="preserve">.. ……. …….. …….. ……. .. ……….. …… …. .. …… ….. .. ….. …. …….. … …… . … …. .. ……… ……….. …. …. …….. .. …. . ….. ……. …. … …….. …. ………… .. … … ……. .. …… …. … …. ……. .. ….. … …. ……. … ……. ……… ….. ………. ……. ….. ……. … ……. … ……. ….. ….. …. . …….. .. … ….. ……… .. …….. ….. ……. ………. ………. … …….. .. … ….. .. …….. ….. ………. …. … …… .. …..</w:t>
      </w:r>
    </w:p>
    <w:p>
      <w:pPr>
        <w:pStyle w:val="Heading3"/>
      </w:pPr>
      <w:bookmarkStart w:id="434" w:name="requirements-standards"/>
      <w:r>
        <w:t xml:space="preserve">Requirements Standards</w:t>
      </w:r>
      <w:bookmarkEnd w:id="434"/>
    </w:p>
    <w:p>
      <w:pPr>
        <w:pStyle w:val="FirstParagraph"/>
      </w:pPr>
      <w:r>
        <w:t xml:space="preserve">.. ……. …….. …….. ……. .. ……….. …… …. .. …… ….. .. ….. …. …….. … …… . … …. .. ……… ……….. …. …. …….. .. …. . ….. ……. …. … …….. …. ………… .. … … ……. .. …… …. … …. ……. .. ….. … …. ……. … ……. ……… ….. ………. ……. ….. ……. … ……. … ……. ….. ….. …. . …….. .. … ….. ……… .. …….. ….. ……. ………. ………. … …….. .. … ….. .. …….. ….. ………. …. … …… .. …..</w:t>
      </w:r>
    </w:p>
    <w:p>
      <w:pPr>
        <w:pStyle w:val="Heading3"/>
      </w:pPr>
      <w:bookmarkStart w:id="435" w:name="hardware-design-standards"/>
      <w:r>
        <w:t xml:space="preserve">Hardware Design Standards</w:t>
      </w:r>
      <w:bookmarkEnd w:id="435"/>
    </w:p>
    <w:p>
      <w:pPr>
        <w:pStyle w:val="FirstParagraph"/>
      </w:pPr>
      <w:r>
        <w:t xml:space="preserve">.. ……. …….. …….. ……. .. ……….. …… …. .. …… ….. .. ….. …. …….. … …… . … …. .. ……… ……….. …. …. …….. .. …. . ….. ……. …. … …….. …. ………… .. … … ……. .. …… …. … …. ……. .. ….. … …. ……. … ……. ……… ….. ………. ……. ….. ……. … ……. … ……. ….. ….. …. . …….. .. … ….. ……… .. …….. ….. ……. ………. ………. … …….. .. … ….. .. …….. ….. ………. …. … …… .. …..</w:t>
      </w:r>
    </w:p>
    <w:p>
      <w:pPr>
        <w:pStyle w:val="Heading3"/>
      </w:pPr>
      <w:bookmarkStart w:id="436" w:name="validation-and-verification-standards"/>
      <w:r>
        <w:t xml:space="preserve">Validation and Verification Standards</w:t>
      </w:r>
      <w:bookmarkEnd w:id="436"/>
    </w:p>
    <w:p>
      <w:pPr>
        <w:pStyle w:val="FirstParagraph"/>
      </w:pPr>
      <w:r>
        <w:t xml:space="preserve">.. ……. …….. …….. ……. .. ……….. …… …. .. …… ….. .. ….. …. …….. … …… . … …. .. ……… ……….. …. …. …….. .. …. . ….. ……. …. … …….. …. ………… .. … … ……. .. …… …. … …. ……. .. ….. … …. ……. … ……. ……… ….. ………. ……. ….. ……. … ……. … ……. ….. ….. …. . …….. .. … ….. ……… .. …….. ….. ……. ………. ………. … …….. .. … ….. .. …….. ….. ………. …. … …… .. …..</w:t>
      </w:r>
    </w:p>
    <w:p>
      <w:pPr>
        <w:pStyle w:val="Heading3"/>
      </w:pPr>
      <w:bookmarkStart w:id="437" w:name="hardware-archive-standards"/>
      <w:r>
        <w:t xml:space="preserve">Hardware Archive Standards</w:t>
      </w:r>
      <w:bookmarkEnd w:id="437"/>
    </w:p>
    <w:p>
      <w:pPr>
        <w:pStyle w:val="FirstParagraph"/>
      </w:pPr>
      <w:r>
        <w:t xml:space="preserve">.. ……. …….. …….. ……. .. ……….. …… …. .. …… ….. .. ….. …. …….. … …… . … …. .. ……… ……….. …. …. …….. .. …. . ….. ……. …. … …….. …. ………… .. … … ……. .. …… …. … …. ……. .. ….. … …. ……. … ……. ……… ….. ………. ……. ….. ……. … ……. … ……. ….. ….. …. . …….. .. … ….. ……… .. …….. ….. ……. ………. ………. … …….. .. … ….. .. …….. ….. ………. …. … …… .. …..</w:t>
      </w:r>
    </w:p>
    <w:p>
      <w:pPr>
        <w:pStyle w:val="Heading2"/>
      </w:pPr>
      <w:bookmarkStart w:id="438" w:name="hardware-design-data-1"/>
      <w:r>
        <w:t xml:space="preserve">HARDWARE DESIGN DATA</w:t>
      </w:r>
      <w:bookmarkEnd w:id="438"/>
    </w:p>
    <w:p>
      <w:pPr>
        <w:pStyle w:val="FirstParagraph"/>
      </w:pPr>
      <w:r>
        <w:t xml:space="preserve">.. ……. …….. …….. ……. .. ……….. …… …. .. …… ….. .. ….. …. …….. … …… . … …. .. ……… ……….. …. …. …….. .. …. . ….. ……. …. … …….. …. ………… .. … … ……. .. …… …. … …. ……. .. ….. … …. ……. … ……. ……… ….. ………. ……. ….. ……. … ……. … ……. ….. ….. …. . …….. .. … ….. ……… .. …….. ….. ……. ………. ………. … …….. .. … ….. .. …….. ….. ………. …. … …… .. …..</w:t>
      </w:r>
    </w:p>
    <w:p>
      <w:pPr>
        <w:pStyle w:val="TableCaption"/>
      </w:pPr>
      <w:r>
        <w:t xml:space="preserve">Data Required for the Hardware Development Review</w:t>
      </w:r>
    </w:p>
    <w:tbl>
      <w:tblPr>
        <w:tblStyle w:val="Table"/>
        <w:tblW w:type="pct" w:w="0.0"/>
        <w:tblLook w:firstRow="1"/>
        <w:tblCaption w:val="Data Required for the Hardware Development Review"/>
      </w:tblPr>
      <w:tblGrid/>
      <w:tr>
        <w:trPr>
          <w:cnfStyle w:firstRow="1"/>
        </w:trPr>
        <w:tc>
          <w:tcPr>
            <w:tcBorders>
              <w:bottom w:val="single"/>
            </w:tcBorders>
            <w:vAlign w:val="bottom"/>
          </w:tcPr>
          <w:p>
            <w:pPr>
              <w:pStyle w:val="Compact"/>
              <w:jc w:val="left"/>
            </w:pPr>
            <w:r>
              <w:t xml:space="preserve">Data Required for the Hardware Development Review</w:t>
            </w:r>
          </w:p>
        </w:tc>
      </w:tr>
      <w:tr>
        <w:tc>
          <w:p>
            <w:pPr>
              <w:pStyle w:val="Compact"/>
              <w:jc w:val="left"/>
            </w:pPr>
            <w:r>
              <w:t xml:space="preserve">Hardware Requirements, Design and HDL Code Standards</w:t>
            </w:r>
          </w:p>
        </w:tc>
      </w:tr>
      <w:tr>
        <w:tc>
          <w:p>
            <w:pPr>
              <w:pStyle w:val="Compact"/>
              <w:jc w:val="left"/>
            </w:pPr>
            <w:r>
              <w:t xml:space="preserve">Hardware Requirements</w:t>
            </w:r>
          </w:p>
        </w:tc>
      </w:tr>
      <w:tr>
        <w:tc>
          <w:p>
            <w:pPr>
              <w:pStyle w:val="Compact"/>
              <w:jc w:val="left"/>
            </w:pPr>
            <w:r>
              <w:t xml:space="preserve">Hardware Design Data</w:t>
            </w:r>
          </w:p>
        </w:tc>
      </w:tr>
      <w:tr>
        <w:tc>
          <w:p>
            <w:pPr>
              <w:pStyle w:val="Compact"/>
              <w:jc w:val="left"/>
            </w:pPr>
            <w:r>
              <w:t xml:space="preserve">HDL or Hardware Design Schematics</w:t>
            </w:r>
          </w:p>
        </w:tc>
      </w:tr>
      <w:tr>
        <w:tc>
          <w:p>
            <w:pPr>
              <w:pStyle w:val="Compact"/>
              <w:jc w:val="left"/>
            </w:pPr>
            <w:r>
              <w:t xml:space="preserve">Hardware Traceability Data</w:t>
            </w:r>
          </w:p>
        </w:tc>
      </w:tr>
      <w:tr>
        <w:tc>
          <w:p>
            <w:pPr>
              <w:pStyle w:val="Compact"/>
              <w:jc w:val="left"/>
            </w:pPr>
            <w:r>
              <w:t xml:space="preserve">Hardware Review and Analysis Procedures</w:t>
            </w:r>
          </w:p>
        </w:tc>
      </w:tr>
      <w:tr>
        <w:tc>
          <w:p>
            <w:pPr>
              <w:pStyle w:val="Compact"/>
              <w:jc w:val="left"/>
            </w:pPr>
            <w:r>
              <w:t xml:space="preserve">Hardware Review and Analysis Results</w:t>
            </w:r>
          </w:p>
        </w:tc>
      </w:tr>
      <w:tr>
        <w:tc>
          <w:p>
            <w:pPr>
              <w:pStyle w:val="Compact"/>
              <w:jc w:val="left"/>
            </w:pPr>
            <w:r>
              <w:t xml:space="preserve">Hardware Life Cycle Environment Configuration Index</w:t>
            </w:r>
          </w:p>
        </w:tc>
      </w:tr>
      <w:tr>
        <w:tc>
          <w:p>
            <w:pPr>
              <w:pStyle w:val="Compact"/>
              <w:jc w:val="left"/>
            </w:pPr>
            <w:r>
              <w:t xml:space="preserve">Problem Reports</w:t>
            </w:r>
          </w:p>
        </w:tc>
      </w:tr>
      <w:tr>
        <w:tc>
          <w:p>
            <w:pPr>
              <w:pStyle w:val="Compact"/>
              <w:jc w:val="left"/>
            </w:pPr>
            <w:r>
              <w:t xml:space="preserve">Hardware Configuration Management Records</w:t>
            </w:r>
          </w:p>
        </w:tc>
      </w:tr>
      <w:tr>
        <w:tc>
          <w:p>
            <w:pPr>
              <w:pStyle w:val="Compact"/>
              <w:jc w:val="left"/>
            </w:pPr>
            <w:r>
              <w:t xml:space="preserve">Hardware Process Assurance Records</w:t>
            </w:r>
          </w:p>
        </w:tc>
      </w:tr>
      <w:tr>
        <w:tc>
          <w:p>
            <w:pPr>
              <w:pStyle w:val="Compact"/>
              <w:jc w:val="left"/>
            </w:pPr>
            <w:r>
              <w:t xml:space="preserve">Hardware Tool Qualification Data</w:t>
            </w:r>
          </w:p>
        </w:tc>
      </w:tr>
    </w:tbl>
    <w:p>
      <w:pPr>
        <w:pStyle w:val="BodyText"/>
      </w:pPr>
      <w:r>
        <w:t xml:space="preserve">.. ……. …….. …….. ……. .. ……….. …… …. .. …… ….. .. ….. …. …….. … …… . … …. .. ……… ……….. …. …. …….. .. …. . ….. ……. …. … …….. …. ………… .. … … ……. .. …… …. … …. ……. .. ….. … …. ……. … ……. ……… ….. ………. ……. ….. ……. … ……. … ……. ….. ….. …. . …….. .. … ….. ……… .. …….. ….. ……. ………. ………. … …….. .. … ….. .. …….. ….. ………. …. … …… .. …..</w:t>
      </w:r>
    </w:p>
    <w:p>
      <w:pPr>
        <w:pStyle w:val="Heading3"/>
      </w:pPr>
      <w:bookmarkStart w:id="439" w:name="hardware-requirements"/>
      <w:r>
        <w:t xml:space="preserve">Hardware Requirements</w:t>
      </w:r>
      <w:bookmarkEnd w:id="439"/>
    </w:p>
    <w:p>
      <w:pPr>
        <w:pStyle w:val="FirstParagraph"/>
      </w:pPr>
      <w:r>
        <w:t xml:space="preserve">.. ……. …….. …….. ……. .. ……….. …… …. .. …… ….. .. ….. …. …….. … …… . … …. .. ……… ……….. …. …. …….. .. …. . ….. ……. …. … …….. …. ………… .. … … ……. .. …… …. … …. ……. .. ….. … …. ……. … ……. ……… ….. ………. ……. ….. ……. … ……. … ……. ….. ….. …. . …….. .. … ….. ……… .. …….. ….. ……. ………. ………. … …….. .. … ….. .. …….. ….. ………. …. … …… .. …..</w:t>
      </w:r>
    </w:p>
    <w:p>
      <w:pPr>
        <w:pStyle w:val="Heading3"/>
      </w:pPr>
      <w:bookmarkStart w:id="440" w:name="hardware-design-representation-data"/>
      <w:r>
        <w:t xml:space="preserve">Hardware Design Representation Data</w:t>
      </w:r>
      <w:bookmarkEnd w:id="440"/>
    </w:p>
    <w:p>
      <w:pPr>
        <w:pStyle w:val="FirstParagraph"/>
      </w:pPr>
      <w:r>
        <w:t xml:space="preserve">.. ……. …….. …….. ……. .. ……….. …… …. .. …… ….. .. ….. …. …….. … …… . … …. .. ……… ……….. …. …. …….. .. …. . ….. ……. …. … …….. …. ………… .. … … ……. .. …… …. … …. ……. .. ….. … …. ……. … ……. ……… ….. ………. ……. ….. ……. … ……. … ……. ….. ….. …. . …….. .. … ….. ……… .. …….. ….. ……. ………. ………. … …….. .. … ….. .. …….. ….. ………. …. … …… .. …..</w:t>
      </w:r>
    </w:p>
    <w:p>
      <w:pPr>
        <w:pStyle w:val="Heading4"/>
      </w:pPr>
      <w:bookmarkStart w:id="441" w:name="conceptual-design-data"/>
      <w:r>
        <w:t xml:space="preserve">Conceptual Design Data</w:t>
      </w:r>
      <w:bookmarkEnd w:id="441"/>
    </w:p>
    <w:p>
      <w:pPr>
        <w:pStyle w:val="FirstParagraph"/>
      </w:pPr>
      <w:r>
        <w:t xml:space="preserve">.. ……. …….. …….. ……. .. ……….. …… …. .. …… ….. .. ….. …. …….. … …… . … …. .. ……… ……….. …. …. …….. .. …. . ….. ……. …. … …….. …. ………… .. … … ……. .. …… …. … …. ……. .. ….. … …. ……. … ……. ……… ….. ………. ……. ….. ……. … ……. … ……. ….. ….. …. . …….. .. … ….. ……… .. …….. ….. ……. ………. ………. … …….. .. … ….. .. …….. ….. ………. …. … …… .. …..</w:t>
      </w:r>
    </w:p>
    <w:p>
      <w:pPr>
        <w:pStyle w:val="Heading4"/>
      </w:pPr>
      <w:bookmarkStart w:id="442" w:name="detailed-design-data"/>
      <w:r>
        <w:t xml:space="preserve">Detailed Design Data</w:t>
      </w:r>
      <w:bookmarkEnd w:id="442"/>
    </w:p>
    <w:p>
      <w:pPr>
        <w:pStyle w:val="FirstParagraph"/>
      </w:pPr>
      <w:r>
        <w:t xml:space="preserve">.. ……. …….. …….. ……. .. ……….. …… …. .. …… ….. .. ….. …. …….. … …… . … …. .. ……… ……….. …. …. …….. .. …. . ….. ……. …. … …….. …. ………… .. … … ……. .. …… …. … …. ……. .. ….. … …. ……. … ……. ……… ….. ………. ……. ….. ……. … ……. … ……. ….. ….. …. . …….. .. … ….. ……… .. …….. ….. ……. ………. ………. … …….. .. … ….. .. …….. ….. ………. …. … …… .. …..</w:t>
      </w:r>
    </w:p>
    <w:p>
      <w:pPr>
        <w:pStyle w:val="Heading5"/>
      </w:pPr>
      <w:bookmarkStart w:id="443" w:name="top-level-drawing"/>
      <w:r>
        <w:t xml:space="preserve">Top-Level Drawing</w:t>
      </w:r>
      <w:bookmarkEnd w:id="443"/>
    </w:p>
    <w:p>
      <w:pPr>
        <w:pStyle w:val="FirstParagraph"/>
      </w:pPr>
      <w:r>
        <w:t xml:space="preserve">.. ……. …….. …….. ……. .. ……….. …… …. .. …… ….. .. ….. …. …….. … …… . … …. .. ……… ……….. …. …. …….. .. …. . ….. ……. …. … …….. …. ………… .. … … ……. .. …… …. … …. ……. .. ….. … …. ……. … ……. ……… ….. ………. ……. ….. ……. … ……. … ……. ….. ….. …. . …….. .. … ….. ……… .. …….. ….. ……. ………. ………. … …….. .. … ….. .. …….. ….. ………. …. … …… .. …..</w:t>
      </w:r>
    </w:p>
    <w:p>
      <w:pPr>
        <w:pStyle w:val="Heading5"/>
      </w:pPr>
      <w:bookmarkStart w:id="444" w:name="assembly-drawings"/>
      <w:r>
        <w:t xml:space="preserve">Assembly Drawings</w:t>
      </w:r>
      <w:bookmarkEnd w:id="444"/>
    </w:p>
    <w:p>
      <w:pPr>
        <w:pStyle w:val="FirstParagraph"/>
      </w:pPr>
      <w:r>
        <w:t xml:space="preserve">.. ……. …….. …….. ……. .. ……….. …… …. .. …… ….. .. ….. …. …….. … …… . … …. .. ……… ……….. …. …. …….. .. …. . ….. ……. …. … …….. …. ………… .. … … ……. .. …… …. … …. ……. .. ….. … …. ……. … ……. ……… ….. ………. ……. ….. ……. … ……. … ……. ….. ….. …. . …….. .. … ….. ……… .. …….. ….. ……. ………. ………. … …….. .. … ….. .. …….. ….. ………. …. … …… .. …..</w:t>
      </w:r>
    </w:p>
    <w:p>
      <w:pPr>
        <w:pStyle w:val="Heading5"/>
      </w:pPr>
      <w:bookmarkStart w:id="445" w:name="installation-control-drawings"/>
      <w:r>
        <w:t xml:space="preserve">Installation Control Drawings</w:t>
      </w:r>
      <w:bookmarkEnd w:id="445"/>
    </w:p>
    <w:p>
      <w:pPr>
        <w:pStyle w:val="FirstParagraph"/>
      </w:pPr>
      <w:r>
        <w:t xml:space="preserve">.. ……. …….. …….. ……. .. ……….. …… …. .. …… ….. .. ….. …. …….. … …… . … …. .. ……… ……….. …. …. …….. .. …. . ….. ……. …. … …….. …. ………… .. … … ……. .. …… …. … …. ……. .. ….. … …. ……. … ……. ……… ….. ………. ……. ….. ……. … ……. … ……. ….. ….. …. . …….. .. … ….. ……… .. …….. ….. ……. ………. ………. … …….. .. … ….. .. …….. ….. ………. …. … …… .. …..</w:t>
      </w:r>
    </w:p>
    <w:p>
      <w:pPr>
        <w:pStyle w:val="Heading5"/>
      </w:pPr>
      <w:bookmarkStart w:id="446" w:name="hardwaresoftware-interface-data"/>
      <w:r>
        <w:t xml:space="preserve">Hardware/Software Interface Data</w:t>
      </w:r>
      <w:bookmarkEnd w:id="446"/>
    </w:p>
    <w:p>
      <w:pPr>
        <w:pStyle w:val="FirstParagraph"/>
      </w:pPr>
      <w:r>
        <w:t xml:space="preserve">.. ……. …….. …….. ……. .. ……….. …… …. .. …… ….. .. ….. …. …….. … …… . … …. .. ……… ……….. …. …. …….. .. …. . ….. ……. …. … …….. …. ………… .. … … ……. .. …… …. … …. ……. .. ….. … …. ……. … ……. ……… ….. ………. ……. ….. ……. … ……. … ……. ….. ….. …. . …….. .. … ….. ……… .. …….. ….. ……. ………. ………. … …….. .. … ….. .. …….. ….. ………. …. … …… .. …..</w:t>
      </w:r>
    </w:p>
    <w:p>
      <w:pPr>
        <w:pStyle w:val="Heading2"/>
      </w:pPr>
      <w:bookmarkStart w:id="447" w:name="validation-and-verification-data-1"/>
      <w:r>
        <w:t xml:space="preserve">VALIDATION AND VERIFICATION DATA</w:t>
      </w:r>
      <w:bookmarkEnd w:id="447"/>
    </w:p>
    <w:p>
      <w:pPr>
        <w:pStyle w:val="FirstParagraph"/>
      </w:pPr>
      <w:r>
        <w:t xml:space="preserve">.. ……. …….. …….. ……. .. ……….. …… …. .. …… ….. .. ….. …. …….. … …… . … …. .. ……… ……….. …. …. …….. .. …. . ….. ……. …. … …….. …. ………… .. … … ……. .. …… …. … …. ……. .. ….. … …. ……. … ……. ……… ….. ………. ……. ….. ……. … ……. … ……. ….. ….. …. . …….. .. … ….. ……… .. …….. ….. ……. ………. ………. … …….. .. … ….. .. …….. ….. ………. …. … …… .. …..</w:t>
      </w:r>
    </w:p>
    <w:p>
      <w:pPr>
        <w:pStyle w:val="TableCaption"/>
      </w:pPr>
      <w:r>
        <w:t xml:space="preserve">Data Required for the Hardware Verification Review</w:t>
      </w:r>
    </w:p>
    <w:tbl>
      <w:tblPr>
        <w:tblStyle w:val="Table"/>
        <w:tblW w:type="pct" w:w="0.0"/>
        <w:tblLook w:firstRow="1"/>
        <w:tblCaption w:val="Data Required for the Hardware Verification Review"/>
      </w:tblPr>
      <w:tblGrid/>
      <w:tr>
        <w:trPr>
          <w:cnfStyle w:firstRow="1"/>
        </w:trPr>
        <w:tc>
          <w:tcPr>
            <w:tcBorders>
              <w:bottom w:val="single"/>
            </w:tcBorders>
            <w:vAlign w:val="bottom"/>
          </w:tcPr>
          <w:p>
            <w:pPr>
              <w:pStyle w:val="Compact"/>
              <w:jc w:val="left"/>
            </w:pPr>
            <w:r>
              <w:t xml:space="preserve">Data Required for the Hardware Verification Review</w:t>
            </w:r>
          </w:p>
        </w:tc>
      </w:tr>
      <w:tr>
        <w:tc>
          <w:p>
            <w:pPr>
              <w:pStyle w:val="Compact"/>
              <w:jc w:val="left"/>
            </w:pPr>
            <w:r>
              <w:t xml:space="preserve">Hardware Requirements Data</w:t>
            </w:r>
          </w:p>
        </w:tc>
      </w:tr>
      <w:tr>
        <w:tc>
          <w:p>
            <w:pPr>
              <w:pStyle w:val="Compact"/>
              <w:jc w:val="left"/>
            </w:pPr>
            <w:r>
              <w:t xml:space="preserve">Hardware Design Representation Data</w:t>
            </w:r>
          </w:p>
        </w:tc>
      </w:tr>
      <w:tr>
        <w:tc>
          <w:p>
            <w:pPr>
              <w:pStyle w:val="Compact"/>
              <w:jc w:val="left"/>
            </w:pPr>
            <w:r>
              <w:t xml:space="preserve">HDL or Hardware Design Schematics</w:t>
            </w:r>
          </w:p>
        </w:tc>
      </w:tr>
      <w:tr>
        <w:tc>
          <w:p>
            <w:pPr>
              <w:pStyle w:val="Compact"/>
              <w:jc w:val="left"/>
            </w:pPr>
            <w:r>
              <w:t xml:space="preserve">Hardware Verification Procedures</w:t>
            </w:r>
          </w:p>
        </w:tc>
      </w:tr>
      <w:tr>
        <w:tc>
          <w:p>
            <w:pPr>
              <w:pStyle w:val="Compact"/>
              <w:jc w:val="left"/>
            </w:pPr>
            <w:r>
              <w:t xml:space="preserve">Hardware Verification Results</w:t>
            </w:r>
          </w:p>
        </w:tc>
      </w:tr>
      <w:tr>
        <w:tc>
          <w:p>
            <w:pPr>
              <w:pStyle w:val="Compact"/>
              <w:jc w:val="left"/>
            </w:pPr>
            <w:r>
              <w:t xml:space="preserve">Hardware Life Cycle Environment Configuration Index</w:t>
            </w:r>
          </w:p>
        </w:tc>
      </w:tr>
      <w:tr>
        <w:tc>
          <w:p>
            <w:pPr>
              <w:pStyle w:val="Compact"/>
              <w:jc w:val="left"/>
            </w:pPr>
            <w:r>
              <w:t xml:space="preserve">Problem Reports</w:t>
            </w:r>
          </w:p>
        </w:tc>
      </w:tr>
      <w:tr>
        <w:tc>
          <w:p>
            <w:pPr>
              <w:pStyle w:val="Compact"/>
              <w:jc w:val="left"/>
            </w:pPr>
            <w:r>
              <w:t xml:space="preserve">Hardware Configuration Management Records</w:t>
            </w:r>
          </w:p>
        </w:tc>
      </w:tr>
      <w:tr>
        <w:tc>
          <w:p>
            <w:pPr>
              <w:pStyle w:val="Compact"/>
              <w:jc w:val="left"/>
            </w:pPr>
            <w:r>
              <w:t xml:space="preserve">Hardware Process Assurance Records</w:t>
            </w:r>
          </w:p>
        </w:tc>
      </w:tr>
      <w:tr>
        <w:tc>
          <w:p>
            <w:pPr>
              <w:pStyle w:val="Compact"/>
              <w:jc w:val="left"/>
            </w:pPr>
            <w:r>
              <w:t xml:space="preserve">Hardware Tool Qualification Data</w:t>
            </w:r>
          </w:p>
        </w:tc>
      </w:tr>
    </w:tbl>
    <w:p>
      <w:pPr>
        <w:pStyle w:val="BodyText"/>
      </w:pPr>
      <w:r>
        <w:t xml:space="preserve">.. ……. …….. …….. ……. .. ……….. …… …. .. …… ….. .. ….. …. …….. … …… . … …. .. ……… ……….. …. …. …….. .. …. . ….. ……. …. … …….. …. ………… .. … … ……. .. …… …. … …. ……. .. ….. … …. ……. … ……. ……… ….. ………. ……. ….. ……. … ……. … ……. ….. ….. …. . …….. .. … ….. ……… .. …….. ….. ……. ………. ………. … …….. .. … ….. .. …….. ….. ………. …. … …… .. …..</w:t>
      </w:r>
    </w:p>
    <w:p>
      <w:pPr>
        <w:pStyle w:val="Heading3"/>
      </w:pPr>
      <w:bookmarkStart w:id="448" w:name="traceability-data"/>
      <w:r>
        <w:t xml:space="preserve">Traceability Data</w:t>
      </w:r>
      <w:bookmarkEnd w:id="448"/>
    </w:p>
    <w:p>
      <w:pPr>
        <w:pStyle w:val="FirstParagraph"/>
      </w:pPr>
      <w:r>
        <w:t xml:space="preserve">.. ……. …….. …….. ……. .. ……….. …… …. .. …… ….. .. ….. …. …….. … …… . … …. .. ……… ……….. …. …. …….. .. …. . ….. ……. …. … …….. …. ………… .. … … ……. .. …… …. … …. ……. .. ….. … …. ……. … ……. ……… ….. ………. ……. ….. ……. … ……. … ……. ….. ….. …. . …….. .. … ….. ……… .. …….. ….. ……. ………. ………. … …….. .. … ….. .. …….. ….. ………. …. … …… .. …..</w:t>
      </w:r>
    </w:p>
    <w:p>
      <w:pPr>
        <w:pStyle w:val="Heading3"/>
      </w:pPr>
      <w:bookmarkStart w:id="449" w:name="review-and-analysis-procedures"/>
      <w:r>
        <w:t xml:space="preserve">Review and Analysis Procedures</w:t>
      </w:r>
      <w:bookmarkEnd w:id="449"/>
    </w:p>
    <w:p>
      <w:pPr>
        <w:pStyle w:val="FirstParagraph"/>
      </w:pPr>
      <w:r>
        <w:t xml:space="preserve">.. ……. …….. …….. ……. .. ……….. …… …. .. …… ….. .. ….. …. …….. … …… . … …. .. ……… ……….. …. …. …….. .. …. . ….. ……. …. … …….. …. ………… .. … … ……. .. …… …. … …. ……. .. ….. … …. ……. … ……. ……… ….. ………. ……. ….. ……. … ……. … ……. ….. ….. …. . …….. .. … ….. ……… .. …….. ….. ……. ………. ………. … …….. .. … ….. .. …….. ….. ………. …. … …… .. …..</w:t>
      </w:r>
    </w:p>
    <w:p>
      <w:pPr>
        <w:pStyle w:val="Heading3"/>
      </w:pPr>
      <w:bookmarkStart w:id="450" w:name="review-and-analysis-results"/>
      <w:r>
        <w:t xml:space="preserve">Review and Analysis Results</w:t>
      </w:r>
      <w:bookmarkEnd w:id="450"/>
    </w:p>
    <w:p>
      <w:pPr>
        <w:pStyle w:val="FirstParagraph"/>
      </w:pPr>
      <w:r>
        <w:t xml:space="preserve">.. ……. …….. …….. ……. .. ……….. …… …. .. …… ….. .. ….. …. …….. … …… . … …. .. ……… ……….. …. …. …….. .. …. . ….. ……. …. … …….. …. ………… .. … … ……. .. …… …. … …. ……. .. ….. … …. ……. … ……. ……… ….. ………. ……. ….. ……. … ……. … ……. ….. ….. …. . …….. .. … ….. ……… .. …….. ….. ……. ………. ………. … …….. .. … ….. .. …….. ….. ………. …. … …… .. …..</w:t>
      </w:r>
    </w:p>
    <w:p>
      <w:pPr>
        <w:pStyle w:val="Heading3"/>
      </w:pPr>
      <w:bookmarkStart w:id="451" w:name="test-procedures"/>
      <w:r>
        <w:t xml:space="preserve">Test Procedures</w:t>
      </w:r>
      <w:bookmarkEnd w:id="451"/>
    </w:p>
    <w:p>
      <w:pPr>
        <w:pStyle w:val="FirstParagraph"/>
      </w:pPr>
      <w:r>
        <w:t xml:space="preserve">.. ……. …….. …….. ……. .. ……….. …… …. .. …… ….. .. ….. …. …….. … …… . … …. .. ……… ……….. …. …. …….. .. …. . ….. ……. …. … …….. …. ………… .. … … ……. .. …… …. … …. ……. .. ….. … …. ……. … ……. ……… ….. ………. ……. ….. ……. … ……. … ……. ….. ….. …. . …….. .. … ….. ……… .. …….. ….. ……. ………. ………. … …….. .. … ….. .. …….. ….. ………. …. … …… .. …..</w:t>
      </w:r>
    </w:p>
    <w:p>
      <w:pPr>
        <w:pStyle w:val="Heading3"/>
      </w:pPr>
      <w:bookmarkStart w:id="452" w:name="test-results"/>
      <w:r>
        <w:t xml:space="preserve">Test Results</w:t>
      </w:r>
      <w:bookmarkEnd w:id="452"/>
    </w:p>
    <w:p>
      <w:pPr>
        <w:pStyle w:val="FirstParagraph"/>
      </w:pPr>
      <w:r>
        <w:t xml:space="preserve">.. ……. …….. …….. ……. .. ……….. …… …. .. …… ….. .. ….. …. …….. … …… . … …. .. ……… ……….. …. …. …….. .. …. . ….. ……. …. … …….. …. ………… .. … … ……. .. …… …. … …. ……. .. ….. … …. ……. … ……. ……… ….. ………. ……. ….. ……. … ……. … ……. ….. ….. …. . …….. .. … ….. ……… .. …….. ….. ……. ………. ………. … …….. .. … ….. .. …….. ….. ………. …. … …… .. …..</w:t>
      </w:r>
    </w:p>
    <w:p>
      <w:pPr>
        <w:pStyle w:val="Heading2"/>
      </w:pPr>
      <w:bookmarkStart w:id="453" w:name="hardware-acceptance-test-criteria-1"/>
      <w:r>
        <w:t xml:space="preserve">HARDWARE ACCEPTANCE TEST CRITERIA</w:t>
      </w:r>
      <w:bookmarkEnd w:id="453"/>
    </w:p>
    <w:p>
      <w:pPr>
        <w:pStyle w:val="FirstParagraph"/>
      </w:pPr>
      <w:r>
        <w:t xml:space="preserve">.. ……. …….. …….. ……. .. ……….. …… …. .. …… ….. .. ….. …. …….. … …… . … …. .. ……… ……….. …. …. …….. .. …. . ….. ……. …. … …….. …. ………… .. … … ……. .. …… …. … …. ……. .. ….. … …. ……. … ……. ……… ….. ………. ……. ….. ……. … ……. … ……. ….. ….. …. . …….. .. … ….. ……… .. …….. ….. ……. ………. ………. … …….. .. … ….. .. …….. ….. ………. …. … …… .. …..</w:t>
      </w:r>
    </w:p>
    <w:p>
      <w:pPr>
        <w:pStyle w:val="Heading2"/>
      </w:pPr>
      <w:bookmarkStart w:id="454" w:name="problem-reports-1"/>
      <w:r>
        <w:t xml:space="preserve">PROBLEM REPORTS</w:t>
      </w:r>
      <w:bookmarkEnd w:id="454"/>
    </w:p>
    <w:p>
      <w:pPr>
        <w:pStyle w:val="FirstParagraph"/>
      </w:pPr>
      <w:r>
        <w:t xml:space="preserve">.. ……. …….. …….. ……. .. ……….. …… …. .. …… ….. .. ….. …. …….. … …… . … …. .. ……… ……….. …. …. …….. .. …. . ….. ……. …. … …….. …. ………… .. … … ……. .. …… …. … …. ……. .. ….. … …. ……. … ……. ……… ….. ………. ……. ….. ……. … ……. … ……. ….. ….. …. . …….. .. … ….. ……… .. …….. ….. ……. ………. ………. … …….. .. … ….. .. …….. ….. ………. …. … …… .. …..</w:t>
      </w:r>
    </w:p>
    <w:p>
      <w:pPr>
        <w:pStyle w:val="Heading2"/>
      </w:pPr>
      <w:bookmarkStart w:id="455" w:name="X6ea6157c8f1132b78ce0ab994f2ba8835494452"/>
      <w:r>
        <w:t xml:space="preserve">HARDWARE CONFIGURATION MANAGEMENT RECORDS</w:t>
      </w:r>
      <w:bookmarkEnd w:id="455"/>
    </w:p>
    <w:p>
      <w:pPr>
        <w:pStyle w:val="FirstParagraph"/>
      </w:pPr>
      <w:r>
        <w:t xml:space="preserve">.. ……. …….. …….. ……. .. ……….. …… …. .. …… ….. .. ….. …. …….. … …… . … …. .. ……… ……….. …. …. …….. .. …. . ….. ……. …. … …….. …. ………… .. … … ……. .. …… …. … …. ……. .. ….. … …. ……. … ……. ……… ….. ………. ……. ….. ……. … ……. … ……. ….. ….. …. . …….. .. … ….. ……… .. …….. ….. ……. ………. ………. … …….. .. … ….. .. …….. ….. ………. …. … …… .. …..</w:t>
      </w:r>
    </w:p>
    <w:p>
      <w:pPr>
        <w:pStyle w:val="Heading2"/>
      </w:pPr>
      <w:bookmarkStart w:id="456" w:name="hardware-process-assurance-records-1"/>
      <w:r>
        <w:t xml:space="preserve">HARDWARE PROCESS ASSURANCE RECORDS</w:t>
      </w:r>
      <w:bookmarkEnd w:id="456"/>
    </w:p>
    <w:p>
      <w:pPr>
        <w:pStyle w:val="FirstParagraph"/>
      </w:pPr>
      <w:r>
        <w:t xml:space="preserve">.. ……. …….. …….. ……. .. ……….. …… …. .. …… ….. .. ….. …. …….. … …… . … …. .. ……… ……….. …. …. …….. .. …. . ….. ……. …. … …….. …. ………… .. … … ……. .. …… …. … …. ……. .. ….. … …. ……. … ……. ……… ….. ………. ……. ….. ……. … ……. … ……. ….. ….. …. . …….. .. … ….. ……… .. …….. ….. ……. ………. ………. … …….. .. … ….. .. …….. ….. ………. …. … …… .. …..</w:t>
      </w:r>
    </w:p>
    <w:p>
      <w:pPr>
        <w:pStyle w:val="Heading2"/>
      </w:pPr>
      <w:bookmarkStart w:id="457" w:name="hardware-accomplishment-summary-1"/>
      <w:r>
        <w:t xml:space="preserve">HARDWARE ACCOMPLISHMENT SUMMARY</w:t>
      </w:r>
      <w:bookmarkEnd w:id="457"/>
    </w:p>
    <w:p>
      <w:pPr>
        <w:pStyle w:val="FirstParagraph"/>
      </w:pPr>
      <w:r>
        <w:t xml:space="preserve">.. ……. …….. …….. ……. .. ……….. …… …. .. …… ….. .. ….. …. …….. … …… . … …. .. ……… ……….. …. …. …….. .. …. . ….. ……. …. … …….. …. ………… .. … … ……. .. …… …. … …. ……. .. ….. … …. ……. … ……. ……… ….. ………. ……. ….. ……. … ……. … ……. ….. ….. …. . …….. .. … ….. ……… .. …….. ….. ……. ………. ………. … …….. .. … ….. .. …….. ….. ………. …. … …… .. …..</w:t>
      </w:r>
    </w:p>
    <w:p>
      <w:pPr>
        <w:pStyle w:val="TableCaption"/>
      </w:pPr>
      <w:r>
        <w:t xml:space="preserve">Data Required for the Final Certification Hardware Review</w:t>
      </w:r>
    </w:p>
    <w:tbl>
      <w:tblPr>
        <w:tblStyle w:val="Table"/>
        <w:tblW w:type="pct" w:w="0.0"/>
        <w:tblLook w:firstRow="1"/>
        <w:tblCaption w:val="Data Required for the Final Certification Hardware Review"/>
      </w:tblPr>
      <w:tblGrid/>
      <w:tr>
        <w:trPr>
          <w:cnfStyle w:firstRow="1"/>
        </w:trPr>
        <w:tc>
          <w:tcPr>
            <w:tcBorders>
              <w:bottom w:val="single"/>
            </w:tcBorders>
            <w:vAlign w:val="bottom"/>
          </w:tcPr>
          <w:p>
            <w:pPr>
              <w:pStyle w:val="Compact"/>
              <w:jc w:val="left"/>
            </w:pPr>
            <w:r>
              <w:t xml:space="preserve">Data Required for the Final Certification Hardware Review</w:t>
            </w:r>
          </w:p>
        </w:tc>
      </w:tr>
      <w:tr>
        <w:tc>
          <w:p>
            <w:pPr>
              <w:pStyle w:val="Compact"/>
              <w:jc w:val="left"/>
            </w:pPr>
            <w:r>
              <w:t xml:space="preserve">Hardware Verification Results</w:t>
            </w:r>
          </w:p>
        </w:tc>
      </w:tr>
      <w:tr>
        <w:tc>
          <w:p>
            <w:pPr>
              <w:pStyle w:val="Compact"/>
              <w:jc w:val="left"/>
            </w:pPr>
            <w:r>
              <w:t xml:space="preserve">Hardware Life Cycle Environment Configuration Index</w:t>
            </w:r>
          </w:p>
        </w:tc>
      </w:tr>
      <w:tr>
        <w:tc>
          <w:p>
            <w:pPr>
              <w:pStyle w:val="Compact"/>
              <w:jc w:val="left"/>
            </w:pPr>
            <w:r>
              <w:t xml:space="preserve">Hardware Configuration Index</w:t>
            </w:r>
          </w:p>
        </w:tc>
      </w:tr>
      <w:tr>
        <w:tc>
          <w:p>
            <w:pPr>
              <w:pStyle w:val="Compact"/>
              <w:jc w:val="left"/>
            </w:pPr>
            <w:r>
              <w:t xml:space="preserve">Problem Reports</w:t>
            </w:r>
          </w:p>
        </w:tc>
      </w:tr>
      <w:tr>
        <w:tc>
          <w:p>
            <w:pPr>
              <w:pStyle w:val="Compact"/>
              <w:jc w:val="left"/>
            </w:pPr>
            <w:r>
              <w:t xml:space="preserve">Hardware Configuration Management Records</w:t>
            </w:r>
          </w:p>
        </w:tc>
      </w:tr>
      <w:tr>
        <w:tc>
          <w:p>
            <w:pPr>
              <w:pStyle w:val="Compact"/>
              <w:jc w:val="left"/>
            </w:pPr>
            <w:r>
              <w:t xml:space="preserve">Hardware Process Assurance Records</w:t>
            </w:r>
          </w:p>
        </w:tc>
      </w:tr>
      <w:tr>
        <w:tc>
          <w:p>
            <w:pPr>
              <w:pStyle w:val="Compact"/>
              <w:jc w:val="left"/>
            </w:pPr>
            <w:r>
              <w:t xml:space="preserve">Hardware Accomplishment Summary</w:t>
            </w:r>
          </w:p>
        </w:tc>
      </w:tr>
    </w:tbl>
    <w:p>
      <w:pPr>
        <w:pStyle w:val="BodyText"/>
      </w:pPr>
      <w:r>
        <w:t xml:space="preserve">.. ……. …….. …….. ……. .. ……….. …… …. .. …… ….. .. ….. …. …….. … …… . … …. .. ……… ……….. …. …. …….. .. …. . ….. ……. …. … …….. …. ………… .. … … ……. .. …… …. … …. ……. .. ….. … …. ……. … ……. ……… ….. ………. ……. ….. ……. … ……. … ……. ….. ….. …. . …….. .. … ….. ……… .. …….. ….. ……. ………. ………. … …….. .. … ….. .. …….. ….. ………. …. … …… ..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8" Target="media/rId138.svg" /><Relationship Type="http://schemas.openxmlformats.org/officeDocument/2006/relationships/image" Id="rId143" Target="media/rId143.png" /><Relationship Type="http://schemas.openxmlformats.org/officeDocument/2006/relationships/image" Id="rId20" Target="media/rId20.jpg" /><Relationship Type="http://schemas.openxmlformats.org/officeDocument/2006/relationships/image" Id="rId104" Target="media/rId104.svg" /><Relationship Type="http://schemas.openxmlformats.org/officeDocument/2006/relationships/image" Id="rId276" Target="media/rId276.svg" /><Relationship Type="http://schemas.openxmlformats.org/officeDocument/2006/relationships/image" Id="rId266" Target="media/rId266.svg" /><Relationship Type="http://schemas.openxmlformats.org/officeDocument/2006/relationships/image" Id="rId102" Target="media/rId102.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al Turing Machine - OpenNN</dc:title>
  <dc:creator>Paco Reina Campo</dc:creator>
  <cp:keywords/>
  <dcterms:created xsi:type="dcterms:W3CDTF">2022-09-26T09:15:28Z</dcterms:created>
  <dcterms:modified xsi:type="dcterms:W3CDTF">2022-09-26T09: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Neural Network.</vt:lpwstr>
  </property>
  <property fmtid="{D5CDD505-2E9C-101B-9397-08002B2CF9AE}" pid="3" name="subtitle">
    <vt:lpwstr>QueenField </vt:lpwstr>
  </property>
</Properties>
</file>